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0"/>
        <w:gridCol w:w="4536"/>
        <w:gridCol w:w="2121"/>
      </w:tblGrid>
      <w:tr w:rsidR="00E13B0D" w:rsidRPr="00E26BFB" w14:paraId="63B95161" w14:textId="77777777" w:rsidTr="00180300">
        <w:trPr>
          <w:trHeight w:val="1648"/>
        </w:trPr>
        <w:tc>
          <w:tcPr>
            <w:tcW w:w="2410" w:type="dxa"/>
          </w:tcPr>
          <w:p w14:paraId="12FEBB8C" w14:textId="77777777" w:rsidR="00E13B0D" w:rsidRPr="00E26BFB" w:rsidRDefault="00E13B0D" w:rsidP="00180300">
            <w:pPr>
              <w:tabs>
                <w:tab w:val="center" w:pos="4536"/>
                <w:tab w:val="right" w:pos="9072"/>
              </w:tabs>
              <w:rPr>
                <w:noProof/>
              </w:rPr>
            </w:pPr>
          </w:p>
          <w:p w14:paraId="516DA607" w14:textId="77777777" w:rsidR="00E13B0D" w:rsidRPr="00E26BFB" w:rsidRDefault="00E13B0D" w:rsidP="00180300">
            <w:pPr>
              <w:tabs>
                <w:tab w:val="center" w:pos="4536"/>
                <w:tab w:val="right" w:pos="9072"/>
              </w:tabs>
              <w:rPr>
                <w:rFonts w:ascii="Garamond" w:hAnsi="Garamond" w:cs="Garamond"/>
                <w:sz w:val="20"/>
                <w:szCs w:val="20"/>
                <w:lang w:val="pt-BR"/>
              </w:rPr>
            </w:pPr>
            <w:r w:rsidRPr="00426E37">
              <w:rPr>
                <w:noProof/>
              </w:rPr>
              <w:drawing>
                <wp:inline distT="0" distB="0" distL="0" distR="0" wp14:anchorId="5773E7D4" wp14:editId="149197F2">
                  <wp:extent cx="1242060" cy="672875"/>
                  <wp:effectExtent l="0" t="0" r="0" b="0"/>
                  <wp:docPr id="1" name="Obraz 1"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3229" cy="689760"/>
                          </a:xfrm>
                          <a:prstGeom prst="rect">
                            <a:avLst/>
                          </a:prstGeom>
                          <a:noFill/>
                          <a:ln>
                            <a:noFill/>
                          </a:ln>
                        </pic:spPr>
                      </pic:pic>
                    </a:graphicData>
                  </a:graphic>
                </wp:inline>
              </w:drawing>
            </w:r>
          </w:p>
        </w:tc>
        <w:tc>
          <w:tcPr>
            <w:tcW w:w="4536" w:type="dxa"/>
            <w:vAlign w:val="center"/>
          </w:tcPr>
          <w:p w14:paraId="76872EE9" w14:textId="77777777" w:rsidR="00E13B0D" w:rsidRPr="00E26BFB" w:rsidRDefault="00E13B0D" w:rsidP="00180300">
            <w:pPr>
              <w:tabs>
                <w:tab w:val="center" w:pos="4536"/>
                <w:tab w:val="right" w:pos="9072"/>
              </w:tabs>
              <w:rPr>
                <w:rFonts w:ascii="Garamond" w:hAnsi="Garamond" w:cs="Garamond"/>
                <w:sz w:val="20"/>
                <w:szCs w:val="20"/>
                <w:lang w:val="pt-BR"/>
              </w:rPr>
            </w:pPr>
          </w:p>
          <w:p w14:paraId="3B1F8EB7" w14:textId="77777777" w:rsidR="00E13B0D" w:rsidRPr="00E26BFB" w:rsidRDefault="00E13B0D" w:rsidP="00180300">
            <w:pPr>
              <w:tabs>
                <w:tab w:val="center" w:pos="4536"/>
                <w:tab w:val="right" w:pos="9072"/>
              </w:tabs>
              <w:rPr>
                <w:rFonts w:ascii="Garamond" w:hAnsi="Garamond" w:cs="Garamond"/>
                <w:b/>
                <w:bCs/>
                <w:sz w:val="20"/>
                <w:szCs w:val="20"/>
              </w:rPr>
            </w:pPr>
            <w:r w:rsidRPr="00E26BFB">
              <w:rPr>
                <w:rFonts w:ascii="Garamond" w:hAnsi="Garamond" w:cs="Garamond"/>
                <w:b/>
                <w:bCs/>
                <w:sz w:val="20"/>
                <w:szCs w:val="20"/>
              </w:rPr>
              <w:t>DZIAŁ ZAMÓWIEŃ PUBLICZNYCH</w:t>
            </w:r>
          </w:p>
          <w:p w14:paraId="44B2D5E0" w14:textId="77777777" w:rsidR="00E13B0D" w:rsidRPr="00E26BFB" w:rsidRDefault="00E13B0D" w:rsidP="00180300">
            <w:pPr>
              <w:tabs>
                <w:tab w:val="center" w:pos="4536"/>
                <w:tab w:val="right" w:pos="9072"/>
              </w:tabs>
              <w:rPr>
                <w:rFonts w:ascii="Garamond" w:hAnsi="Garamond" w:cs="Garamond"/>
                <w:b/>
                <w:bCs/>
                <w:sz w:val="20"/>
                <w:szCs w:val="20"/>
              </w:rPr>
            </w:pPr>
            <w:r w:rsidRPr="00E26BFB">
              <w:rPr>
                <w:rFonts w:ascii="Garamond" w:hAnsi="Garamond" w:cs="Garamond"/>
                <w:b/>
                <w:bCs/>
                <w:sz w:val="20"/>
                <w:szCs w:val="20"/>
              </w:rPr>
              <w:t>UNIWERSYTETU JAGIELLOŃSKIEGO</w:t>
            </w:r>
          </w:p>
          <w:p w14:paraId="1BC3D296" w14:textId="77777777" w:rsidR="00E13B0D" w:rsidRPr="00E26BFB" w:rsidRDefault="00E13B0D" w:rsidP="00180300">
            <w:pPr>
              <w:tabs>
                <w:tab w:val="center" w:pos="4536"/>
                <w:tab w:val="right" w:pos="9072"/>
              </w:tabs>
              <w:rPr>
                <w:rFonts w:ascii="Garamond" w:hAnsi="Garamond" w:cs="Garamond"/>
                <w:b/>
                <w:bCs/>
                <w:sz w:val="20"/>
                <w:szCs w:val="20"/>
              </w:rPr>
            </w:pPr>
            <w:r w:rsidRPr="00E26BFB">
              <w:rPr>
                <w:rFonts w:ascii="Garamond" w:hAnsi="Garamond"/>
                <w:sz w:val="20"/>
                <w:szCs w:val="20"/>
              </w:rPr>
              <w:t>ul. Straszewskiego 25/3 i 4, 31-113 Kraków</w:t>
            </w:r>
          </w:p>
          <w:p w14:paraId="427280A9" w14:textId="77777777" w:rsidR="00E13B0D" w:rsidRPr="00E26BFB" w:rsidRDefault="00E13B0D" w:rsidP="00180300">
            <w:pPr>
              <w:tabs>
                <w:tab w:val="center" w:pos="4536"/>
                <w:tab w:val="right" w:pos="9072"/>
              </w:tabs>
              <w:rPr>
                <w:rFonts w:ascii="Garamond" w:hAnsi="Garamond" w:cs="Garamond"/>
                <w:sz w:val="20"/>
                <w:szCs w:val="20"/>
                <w:lang w:val="pt-BR"/>
              </w:rPr>
            </w:pPr>
            <w:r w:rsidRPr="00E26BFB">
              <w:rPr>
                <w:rFonts w:ascii="Garamond" w:hAnsi="Garamond" w:cs="Garamond"/>
                <w:b/>
                <w:bCs/>
                <w:sz w:val="20"/>
                <w:szCs w:val="20"/>
                <w:lang w:val="pt-BR"/>
              </w:rPr>
              <w:t>tel.</w:t>
            </w:r>
            <w:r w:rsidRPr="00E26BFB">
              <w:rPr>
                <w:rFonts w:ascii="Garamond" w:hAnsi="Garamond" w:cs="Garamond"/>
                <w:sz w:val="20"/>
                <w:szCs w:val="20"/>
                <w:lang w:val="pt-BR"/>
              </w:rPr>
              <w:t xml:space="preserve"> +4812-663-39-03</w:t>
            </w:r>
          </w:p>
          <w:p w14:paraId="3DBEA7C4" w14:textId="77777777" w:rsidR="00E13B0D" w:rsidRPr="00E26BFB" w:rsidRDefault="00E13B0D" w:rsidP="00180300">
            <w:pPr>
              <w:tabs>
                <w:tab w:val="center" w:pos="4536"/>
                <w:tab w:val="right" w:pos="9072"/>
              </w:tabs>
              <w:rPr>
                <w:rFonts w:ascii="Garamond" w:hAnsi="Garamond" w:cs="Garamond"/>
                <w:b/>
                <w:bCs/>
                <w:sz w:val="20"/>
                <w:szCs w:val="20"/>
                <w:lang w:val="pt-BR"/>
              </w:rPr>
            </w:pPr>
            <w:r w:rsidRPr="00E26BFB">
              <w:rPr>
                <w:rFonts w:ascii="Garamond" w:hAnsi="Garamond" w:cs="Garamond"/>
                <w:b/>
                <w:bCs/>
                <w:sz w:val="20"/>
                <w:szCs w:val="20"/>
                <w:lang w:val="pt-BR"/>
              </w:rPr>
              <w:t xml:space="preserve">e-mail: </w:t>
            </w:r>
            <w:r>
              <w:fldChar w:fldCharType="begin"/>
            </w:r>
            <w:r>
              <w:instrText>HYPERLINK "mailto:bzp@uj.edu.pl"</w:instrText>
            </w:r>
            <w:r>
              <w:fldChar w:fldCharType="separate"/>
            </w:r>
            <w:r w:rsidRPr="00E26BFB">
              <w:rPr>
                <w:rFonts w:ascii="Garamond" w:hAnsi="Garamond" w:cs="Garamond"/>
                <w:b/>
                <w:bCs/>
                <w:color w:val="0000FF"/>
                <w:sz w:val="20"/>
                <w:szCs w:val="20"/>
                <w:u w:val="single"/>
                <w:lang w:val="pt-BR"/>
              </w:rPr>
              <w:t>bzp@uj.edu.pl</w:t>
            </w:r>
            <w:r>
              <w:rPr>
                <w:rFonts w:ascii="Garamond" w:hAnsi="Garamond" w:cs="Garamond"/>
                <w:b/>
                <w:bCs/>
                <w:color w:val="0000FF"/>
                <w:sz w:val="20"/>
                <w:szCs w:val="20"/>
                <w:u w:val="single"/>
                <w:lang w:val="pt-BR"/>
              </w:rPr>
              <w:fldChar w:fldCharType="end"/>
            </w:r>
          </w:p>
          <w:p w14:paraId="5636D1E9" w14:textId="77777777" w:rsidR="00E13B0D" w:rsidRPr="00E26BFB" w:rsidRDefault="00000000" w:rsidP="00180300">
            <w:pPr>
              <w:tabs>
                <w:tab w:val="center" w:pos="4536"/>
                <w:tab w:val="right" w:pos="9072"/>
              </w:tabs>
              <w:rPr>
                <w:rFonts w:ascii="Garamond" w:hAnsi="Garamond" w:cs="Garamond"/>
                <w:b/>
                <w:bCs/>
                <w:sz w:val="20"/>
                <w:szCs w:val="20"/>
                <w:lang w:val="pt-BR"/>
              </w:rPr>
            </w:pPr>
            <w:hyperlink r:id="rId12" w:history="1">
              <w:r w:rsidR="00E13B0D" w:rsidRPr="00E26BFB">
                <w:rPr>
                  <w:rFonts w:ascii="Garamond" w:hAnsi="Garamond" w:cs="Garamond"/>
                  <w:b/>
                  <w:bCs/>
                  <w:color w:val="0000FF"/>
                  <w:sz w:val="20"/>
                  <w:szCs w:val="20"/>
                  <w:u w:val="single"/>
                  <w:lang w:val="pt-BR"/>
                </w:rPr>
                <w:t>https://www.uj.edu.pl</w:t>
              </w:r>
            </w:hyperlink>
            <w:r w:rsidR="00E13B0D" w:rsidRPr="00E26BFB">
              <w:rPr>
                <w:rFonts w:ascii="Garamond" w:hAnsi="Garamond" w:cs="Garamond"/>
                <w:b/>
                <w:bCs/>
                <w:sz w:val="20"/>
                <w:szCs w:val="20"/>
                <w:lang w:val="pt-BR"/>
              </w:rPr>
              <w:t xml:space="preserve"> ; </w:t>
            </w:r>
            <w:hyperlink r:id="rId13" w:history="1">
              <w:r w:rsidR="00E13B0D" w:rsidRPr="00E26BFB">
                <w:rPr>
                  <w:rFonts w:ascii="Garamond" w:hAnsi="Garamond" w:cs="Garamond"/>
                  <w:b/>
                  <w:bCs/>
                  <w:color w:val="0000FF"/>
                  <w:sz w:val="20"/>
                  <w:szCs w:val="20"/>
                  <w:u w:val="single"/>
                  <w:lang w:val="pt-BR"/>
                </w:rPr>
                <w:t>https://przetargi.uj.edu.pl</w:t>
              </w:r>
            </w:hyperlink>
          </w:p>
          <w:p w14:paraId="101FAAF8" w14:textId="77777777" w:rsidR="00E13B0D" w:rsidRPr="00E26BFB" w:rsidRDefault="00E13B0D" w:rsidP="00180300">
            <w:pPr>
              <w:tabs>
                <w:tab w:val="center" w:pos="4536"/>
                <w:tab w:val="right" w:pos="9072"/>
              </w:tabs>
              <w:rPr>
                <w:rFonts w:ascii="Garamond" w:hAnsi="Garamond" w:cs="Garamond"/>
                <w:sz w:val="20"/>
                <w:szCs w:val="20"/>
                <w:lang w:val="pt-BR"/>
              </w:rPr>
            </w:pPr>
          </w:p>
        </w:tc>
        <w:tc>
          <w:tcPr>
            <w:tcW w:w="2121" w:type="dxa"/>
          </w:tcPr>
          <w:p w14:paraId="29EE9EF9" w14:textId="77777777" w:rsidR="00E13B0D" w:rsidRPr="00E26BFB" w:rsidRDefault="00E13B0D" w:rsidP="00180300">
            <w:pPr>
              <w:tabs>
                <w:tab w:val="center" w:pos="4536"/>
                <w:tab w:val="right" w:pos="9072"/>
              </w:tabs>
              <w:rPr>
                <w:rFonts w:cs="Arial"/>
                <w:lang w:val="pt-BR"/>
              </w:rPr>
            </w:pPr>
          </w:p>
          <w:p w14:paraId="425576BF" w14:textId="77777777" w:rsidR="00E13B0D" w:rsidRPr="00E26BFB" w:rsidRDefault="00E13B0D" w:rsidP="00180300">
            <w:pPr>
              <w:tabs>
                <w:tab w:val="center" w:pos="4536"/>
                <w:tab w:val="right" w:pos="9072"/>
              </w:tabs>
              <w:rPr>
                <w:rFonts w:cs="Arial"/>
              </w:rPr>
            </w:pPr>
            <w:r w:rsidRPr="00E26BFB">
              <w:rPr>
                <w:rFonts w:cs="Arial"/>
                <w:b/>
                <w:noProof/>
              </w:rPr>
              <w:drawing>
                <wp:inline distT="0" distB="0" distL="0" distR="0" wp14:anchorId="307ECFEB" wp14:editId="0BFB3C45">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121C1B33"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F13251">
        <w:rPr>
          <w:sz w:val="22"/>
          <w:szCs w:val="22"/>
        </w:rPr>
        <w:t xml:space="preserve"> </w:t>
      </w:r>
      <w:r w:rsidR="00627BD9">
        <w:rPr>
          <w:sz w:val="22"/>
          <w:szCs w:val="22"/>
        </w:rPr>
        <w:t>23.07.2</w:t>
      </w:r>
      <w:r w:rsidR="00172DFE" w:rsidRPr="005F54CE">
        <w:rPr>
          <w:sz w:val="22"/>
          <w:szCs w:val="22"/>
        </w:rPr>
        <w:t>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52A1A7C6" w14:textId="57B94D76"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5" w:history="1">
        <w:r w:rsidRPr="00637A43">
          <w:rPr>
            <w:rStyle w:val="Hipercze"/>
            <w:sz w:val="22"/>
          </w:rPr>
          <w:t>https://www.uj.edu.pl/</w:t>
        </w:r>
      </w:hyperlink>
    </w:p>
    <w:p w14:paraId="63C3C9D1" w14:textId="77777777"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45D5174D" w:rsidR="00214462"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6" w:history="1">
        <w:r w:rsidR="005F2740" w:rsidRPr="00E030B3">
          <w:rPr>
            <w:rStyle w:val="Hipercze"/>
            <w:bCs/>
            <w:sz w:val="22"/>
            <w:szCs w:val="22"/>
            <w:lang w:eastAsia="en-US"/>
          </w:rPr>
          <w:t>https://platformazakupowa.pl/transakcja/958233</w:t>
        </w:r>
      </w:hyperlink>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48E6A963"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w:t>
      </w:r>
      <w:r w:rsidR="004074F4">
        <w:rPr>
          <w:sz w:val="22"/>
          <w:szCs w:val="22"/>
        </w:rPr>
        <w:t>24</w:t>
      </w:r>
      <w:r w:rsidR="00D930A0" w:rsidRPr="00637A43">
        <w:rPr>
          <w:sz w:val="22"/>
          <w:szCs w:val="22"/>
        </w:rPr>
        <w:t xml:space="preserve"> </w:t>
      </w:r>
      <w:r w:rsidRPr="00637A43">
        <w:rPr>
          <w:sz w:val="22"/>
          <w:szCs w:val="22"/>
        </w:rPr>
        <w:t>poz. 1</w:t>
      </w:r>
      <w:r w:rsidR="004074F4">
        <w:rPr>
          <w:sz w:val="22"/>
          <w:szCs w:val="22"/>
        </w:rPr>
        <w:t>0</w:t>
      </w:r>
      <w:r w:rsidRPr="00637A43">
        <w:rPr>
          <w:sz w:val="22"/>
          <w:szCs w:val="22"/>
        </w:rPr>
        <w:t>6</w:t>
      </w:r>
      <w:r w:rsidR="00D930A0">
        <w:rPr>
          <w:sz w:val="22"/>
          <w:szCs w:val="22"/>
        </w:rPr>
        <w:t>1</w:t>
      </w:r>
      <w:r w:rsidRPr="00637A43">
        <w:rPr>
          <w:sz w:val="22"/>
          <w:szCs w:val="22"/>
        </w:rPr>
        <w:t xml:space="preserve"> ze zm.).</w:t>
      </w:r>
    </w:p>
    <w:p w14:paraId="42C87EB5" w14:textId="53570976" w:rsidR="00CB154B" w:rsidRPr="00637A43" w:rsidRDefault="00CB154B" w:rsidP="008E60C3">
      <w:pPr>
        <w:widowControl/>
        <w:numPr>
          <w:ilvl w:val="3"/>
          <w:numId w:val="1"/>
        </w:numPr>
        <w:suppressAutoHyphens w:val="0"/>
        <w:ind w:left="426" w:hanging="426"/>
        <w:jc w:val="both"/>
        <w:rPr>
          <w:sz w:val="22"/>
          <w:szCs w:val="22"/>
        </w:rPr>
      </w:pPr>
      <w:r w:rsidRPr="00637A43">
        <w:rPr>
          <w:sz w:val="22"/>
          <w:szCs w:val="22"/>
        </w:rPr>
        <w:t xml:space="preserve">Postępowanie </w:t>
      </w:r>
      <w:r w:rsidR="004074F4" w:rsidRPr="00637A43">
        <w:rPr>
          <w:sz w:val="22"/>
          <w:szCs w:val="22"/>
        </w:rPr>
        <w:t>prowadzone</w:t>
      </w:r>
      <w:r w:rsidRPr="00637A43">
        <w:rPr>
          <w:sz w:val="22"/>
          <w:szCs w:val="22"/>
        </w:rPr>
        <w:t xml:space="preserve"> jest pod znakiem </w:t>
      </w:r>
      <w:r w:rsidRPr="00637A43">
        <w:rPr>
          <w:b/>
          <w:bCs/>
          <w:sz w:val="22"/>
          <w:szCs w:val="22"/>
        </w:rPr>
        <w:t>80.272.</w:t>
      </w:r>
      <w:r w:rsidR="007D667F">
        <w:rPr>
          <w:b/>
          <w:bCs/>
          <w:sz w:val="22"/>
          <w:szCs w:val="22"/>
        </w:rPr>
        <w:t>220</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4B624381" w14:textId="6501A82C" w:rsidR="00EC7FCF" w:rsidRPr="001656C8" w:rsidRDefault="0039710C" w:rsidP="001656C8">
      <w:pPr>
        <w:widowControl/>
        <w:numPr>
          <w:ilvl w:val="0"/>
          <w:numId w:val="22"/>
        </w:numPr>
        <w:tabs>
          <w:tab w:val="clear" w:pos="720"/>
        </w:tabs>
        <w:suppressAutoHyphens w:val="0"/>
        <w:ind w:left="426" w:hanging="426"/>
        <w:jc w:val="both"/>
        <w:rPr>
          <w:iCs/>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DF1134">
        <w:rPr>
          <w:sz w:val="22"/>
          <w:szCs w:val="22"/>
        </w:rPr>
        <w:t xml:space="preserve"> </w:t>
      </w:r>
      <w:r w:rsidR="00F917A4">
        <w:rPr>
          <w:sz w:val="22"/>
          <w:szCs w:val="22"/>
        </w:rPr>
        <w:t xml:space="preserve">1 (jednego) komputera przenośnego typu laptop dla </w:t>
      </w:r>
      <w:r w:rsidR="00C30754">
        <w:rPr>
          <w:sz w:val="22"/>
          <w:szCs w:val="22"/>
        </w:rPr>
        <w:t>Instytutu Geografii i Gospodarki Przestrzennej</w:t>
      </w:r>
      <w:r w:rsidR="00F917A4">
        <w:rPr>
          <w:sz w:val="22"/>
          <w:szCs w:val="22"/>
        </w:rPr>
        <w:t xml:space="preserve"> UJ</w:t>
      </w:r>
      <w:r w:rsidR="00C81E8B">
        <w:rPr>
          <w:sz w:val="22"/>
          <w:szCs w:val="22"/>
        </w:rPr>
        <w:t>,</w:t>
      </w:r>
      <w:r w:rsidR="00C53605">
        <w:rPr>
          <w:sz w:val="22"/>
          <w:szCs w:val="22"/>
        </w:rPr>
        <w:t xml:space="preserve"> mieszczące</w:t>
      </w:r>
      <w:r w:rsidR="00EC7FCF">
        <w:rPr>
          <w:sz w:val="22"/>
          <w:szCs w:val="22"/>
        </w:rPr>
        <w:t>go</w:t>
      </w:r>
      <w:r w:rsidR="00C53605">
        <w:rPr>
          <w:sz w:val="22"/>
          <w:szCs w:val="22"/>
        </w:rPr>
        <w:t xml:space="preserve"> się przy ul. </w:t>
      </w:r>
      <w:r w:rsidR="007D667F">
        <w:rPr>
          <w:sz w:val="22"/>
          <w:szCs w:val="22"/>
        </w:rPr>
        <w:t>Gronostajowej 7</w:t>
      </w:r>
      <w:r w:rsidR="00E05748">
        <w:rPr>
          <w:sz w:val="22"/>
          <w:szCs w:val="22"/>
        </w:rPr>
        <w:t>,</w:t>
      </w:r>
      <w:r w:rsidR="00C53605">
        <w:rPr>
          <w:sz w:val="22"/>
          <w:szCs w:val="22"/>
        </w:rPr>
        <w:t xml:space="preserve"> 3</w:t>
      </w:r>
      <w:r w:rsidR="001656C8">
        <w:rPr>
          <w:sz w:val="22"/>
          <w:szCs w:val="22"/>
        </w:rPr>
        <w:t>0</w:t>
      </w:r>
      <w:r w:rsidR="00C53605">
        <w:rPr>
          <w:sz w:val="22"/>
          <w:szCs w:val="22"/>
        </w:rPr>
        <w:t>-</w:t>
      </w:r>
      <w:r w:rsidR="007D667F">
        <w:rPr>
          <w:sz w:val="22"/>
          <w:szCs w:val="22"/>
        </w:rPr>
        <w:t>387</w:t>
      </w:r>
      <w:r w:rsidR="00C53605">
        <w:rPr>
          <w:sz w:val="22"/>
          <w:szCs w:val="22"/>
        </w:rPr>
        <w:t xml:space="preserve"> Kraków.</w:t>
      </w:r>
    </w:p>
    <w:p w14:paraId="02DB6266" w14:textId="58BA04F1" w:rsidR="00DD5261" w:rsidRDefault="0039710C" w:rsidP="00153C04">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1B1E1BCB" w14:textId="77777777" w:rsidR="00E13B0D" w:rsidRPr="00E13B0D" w:rsidRDefault="00E13B0D" w:rsidP="00E13B0D">
      <w:pPr>
        <w:widowControl/>
        <w:numPr>
          <w:ilvl w:val="0"/>
          <w:numId w:val="22"/>
        </w:numPr>
        <w:tabs>
          <w:tab w:val="clear" w:pos="720"/>
        </w:tabs>
        <w:suppressAutoHyphens w:val="0"/>
        <w:ind w:left="426" w:hanging="426"/>
        <w:jc w:val="both"/>
        <w:rPr>
          <w:sz w:val="22"/>
          <w:szCs w:val="22"/>
        </w:rPr>
      </w:pPr>
      <w:r w:rsidRPr="00E13B0D">
        <w:rPr>
          <w:sz w:val="22"/>
          <w:szCs w:val="22"/>
        </w:rPr>
        <w:t xml:space="preserve">Zamówienie udzielane jest w ramach Programu Strategicznego Inicjatywa Doskonałości – Uczelnia Badawcza </w:t>
      </w:r>
      <w:hyperlink w:history="1">
        <w:r w:rsidRPr="00E13B0D">
          <w:rPr>
            <w:rStyle w:val="Hipercze"/>
            <w:sz w:val="22"/>
            <w:szCs w:val="22"/>
          </w:rPr>
          <w:t>https://id.uj.edu.pl</w:t>
        </w:r>
        <w:r w:rsidRPr="00E13B0D">
          <w:rPr>
            <w:rStyle w:val="Hipercze"/>
            <w:sz w:val="22"/>
            <w:szCs w:val="22"/>
            <w:u w:val="none"/>
          </w:rPr>
          <w:t xml:space="preserve"> </w:t>
        </w:r>
      </w:hyperlink>
      <w:r w:rsidRPr="00E13B0D">
        <w:rPr>
          <w:rFonts w:eastAsia="Calibri"/>
          <w:color w:val="000000"/>
          <w:sz w:val="22"/>
          <w:szCs w:val="22"/>
        </w:rPr>
        <w:t xml:space="preserve">Pełny opis Programu Strategicznego </w:t>
      </w:r>
      <w:r w:rsidRPr="00E13B0D">
        <w:rPr>
          <w:color w:val="000000"/>
          <w:sz w:val="22"/>
          <w:szCs w:val="22"/>
        </w:rPr>
        <w:t xml:space="preserve">Inicjatywa Doskonałości – Uczelnia Badawcza w </w:t>
      </w:r>
      <w:r w:rsidRPr="00E13B0D">
        <w:rPr>
          <w:bCs/>
          <w:color w:val="000000"/>
          <w:sz w:val="22"/>
          <w:szCs w:val="22"/>
        </w:rPr>
        <w:t xml:space="preserve">Uniwersytecie Jagiellońskim dostępny jest na stronie: </w:t>
      </w:r>
      <w:hyperlink r:id="rId17" w:history="1">
        <w:r w:rsidRPr="00E13B0D">
          <w:rPr>
            <w:rStyle w:val="Hipercze"/>
            <w:sz w:val="22"/>
            <w:szCs w:val="22"/>
          </w:rPr>
          <w:t>https://id.uj.edu.pl/wniosek</w:t>
        </w:r>
        <w:r w:rsidRPr="00E13B0D">
          <w:rPr>
            <w:rStyle w:val="Hipercze"/>
            <w:sz w:val="22"/>
            <w:szCs w:val="22"/>
            <w:u w:val="none"/>
          </w:rPr>
          <w:t xml:space="preserve"> </w:t>
        </w:r>
      </w:hyperlink>
      <w:r w:rsidRPr="00E13B0D">
        <w:rPr>
          <w:bCs/>
          <w:color w:val="000000"/>
          <w:sz w:val="22"/>
          <w:szCs w:val="22"/>
        </w:rPr>
        <w:t>Program</w:t>
      </w:r>
      <w:r w:rsidRPr="00E13B0D">
        <w:rPr>
          <w:rFonts w:eastAsia="Calibri"/>
          <w:color w:val="000000"/>
          <w:sz w:val="22"/>
          <w:szCs w:val="22"/>
        </w:rPr>
        <w:t xml:space="preserve"> Strategiczny </w:t>
      </w:r>
      <w:r w:rsidRPr="00E13B0D">
        <w:rPr>
          <w:color w:val="000000"/>
          <w:sz w:val="22"/>
          <w:szCs w:val="22"/>
        </w:rPr>
        <w:t xml:space="preserve">Inicjatywa Doskonałości – Uczelnia Badawcza w </w:t>
      </w:r>
      <w:r w:rsidRPr="00E13B0D">
        <w:rPr>
          <w:bCs/>
          <w:color w:val="000000"/>
          <w:sz w:val="22"/>
          <w:szCs w:val="22"/>
        </w:rPr>
        <w:t>Uniwersytecie Jagiellońskim realizowany jest w ramach</w:t>
      </w:r>
      <w:r w:rsidRPr="00E13B0D">
        <w:rPr>
          <w:color w:val="000000"/>
          <w:sz w:val="22"/>
          <w:szCs w:val="22"/>
        </w:rPr>
        <w:t xml:space="preserve"> programu Ministra Nauki i Szkolnictwa Wyższego </w:t>
      </w:r>
      <w:r w:rsidRPr="00E13B0D">
        <w:rPr>
          <w:bCs/>
          <w:color w:val="000000"/>
          <w:sz w:val="22"/>
          <w:szCs w:val="22"/>
        </w:rPr>
        <w:t xml:space="preserve">„Inicjatywa doskonałości – uczelnia badawcza” (Komunikat Ministra Nauki </w:t>
      </w:r>
      <w:r w:rsidRPr="00E13B0D">
        <w:rPr>
          <w:bCs/>
          <w:color w:val="000000"/>
          <w:sz w:val="22"/>
          <w:szCs w:val="22"/>
        </w:rPr>
        <w:br/>
      </w:r>
      <w:r w:rsidRPr="00E13B0D">
        <w:rPr>
          <w:bCs/>
          <w:color w:val="000000"/>
          <w:sz w:val="22"/>
          <w:szCs w:val="22"/>
        </w:rPr>
        <w:lastRenderedPageBreak/>
        <w:t xml:space="preserve">i Szkolnictwa Wyższego z dnia 26 marca 2019 r. o pierwszym konkursie w ramach programu „Inicjatywa doskonałości – uczelnia badawcza”) </w:t>
      </w:r>
    </w:p>
    <w:p w14:paraId="4D6E4A1D" w14:textId="74687D76" w:rsidR="00E13B0D" w:rsidRPr="00E13B0D" w:rsidRDefault="00E13B0D" w:rsidP="00E13B0D">
      <w:pPr>
        <w:tabs>
          <w:tab w:val="num" w:pos="426"/>
        </w:tabs>
        <w:ind w:left="426" w:hanging="142"/>
        <w:jc w:val="both"/>
        <w:rPr>
          <w:color w:val="0000FF"/>
          <w:sz w:val="22"/>
          <w:szCs w:val="22"/>
          <w:u w:val="single"/>
        </w:rPr>
      </w:pPr>
      <w:r>
        <w:rPr>
          <w:bCs/>
          <w:color w:val="000000"/>
          <w:sz w:val="22"/>
          <w:szCs w:val="22"/>
        </w:rPr>
        <w:t xml:space="preserve">  </w:t>
      </w:r>
      <w:r w:rsidRPr="004D4417">
        <w:rPr>
          <w:bCs/>
          <w:color w:val="000000"/>
          <w:sz w:val="22"/>
          <w:szCs w:val="22"/>
        </w:rPr>
        <w:t xml:space="preserve">- </w:t>
      </w:r>
      <w:hyperlink r:id="rId18" w:history="1">
        <w:r w:rsidRPr="004D4417">
          <w:rPr>
            <w:rStyle w:val="Hipercze"/>
            <w:sz w:val="22"/>
            <w:szCs w:val="22"/>
          </w:rPr>
          <w:t xml:space="preserve">https://www.bip.nauka.gov.pl/inicjatywa-doskonalosci-uczelnia-badawcza </w:t>
        </w:r>
      </w:hyperlink>
    </w:p>
    <w:p w14:paraId="7EE9DD09" w14:textId="77777777" w:rsidR="0039710C"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33950E9E" w14:textId="0FEF4D5A" w:rsidR="00A916CA" w:rsidRDefault="00A842A9" w:rsidP="00A916CA">
      <w:pPr>
        <w:pStyle w:val="Akapitzlist"/>
        <w:autoSpaceDE w:val="0"/>
        <w:autoSpaceDN w:val="0"/>
        <w:adjustRightInd w:val="0"/>
        <w:ind w:left="1134" w:hanging="708"/>
        <w:jc w:val="both"/>
        <w:rPr>
          <w:sz w:val="22"/>
        </w:rPr>
      </w:pPr>
      <w:r>
        <w:rPr>
          <w:sz w:val="22"/>
        </w:rPr>
        <w:t>4</w:t>
      </w:r>
      <w:r w:rsidR="00A916CA">
        <w:rPr>
          <w:sz w:val="22"/>
        </w:rPr>
        <w:t xml:space="preserve">.1 </w:t>
      </w:r>
      <w:r w:rsidR="00A916CA">
        <w:rPr>
          <w:sz w:val="22"/>
        </w:rPr>
        <w:tab/>
      </w:r>
      <w:r w:rsidR="00A916CA" w:rsidRPr="004A3312">
        <w:rPr>
          <w:sz w:val="22"/>
        </w:rPr>
        <w:t>Urządzeni</w:t>
      </w:r>
      <w:r w:rsidR="00F917A4">
        <w:rPr>
          <w:sz w:val="22"/>
        </w:rPr>
        <w:t>e</w:t>
      </w:r>
      <w:r w:rsidR="00A916CA" w:rsidRPr="004A3312">
        <w:rPr>
          <w:sz w:val="22"/>
        </w:rPr>
        <w:t xml:space="preserve"> ma być fabrycznie nowe (nieużywane) oraz dostarczone w odpowiednich opakowaniach.</w:t>
      </w:r>
    </w:p>
    <w:p w14:paraId="5F7B4D93" w14:textId="7AD4B33C" w:rsidR="00A916CA" w:rsidRPr="00DF02A7" w:rsidRDefault="00A842A9" w:rsidP="00320AC8">
      <w:pPr>
        <w:pStyle w:val="Akapitzlist"/>
        <w:autoSpaceDE w:val="0"/>
        <w:autoSpaceDN w:val="0"/>
        <w:adjustRightInd w:val="0"/>
        <w:ind w:left="1134" w:hanging="708"/>
        <w:jc w:val="both"/>
        <w:rPr>
          <w:sz w:val="22"/>
        </w:rPr>
      </w:pPr>
      <w:r>
        <w:rPr>
          <w:sz w:val="22"/>
        </w:rPr>
        <w:t>4</w:t>
      </w:r>
      <w:r w:rsidR="00A916CA">
        <w:rPr>
          <w:sz w:val="22"/>
        </w:rPr>
        <w:t xml:space="preserve">.2 </w:t>
      </w:r>
      <w:r w:rsidR="00A916CA">
        <w:rPr>
          <w:sz w:val="22"/>
        </w:rPr>
        <w:tab/>
      </w:r>
      <w:r w:rsidR="00A916CA" w:rsidRPr="004A3312">
        <w:rPr>
          <w:sz w:val="22"/>
        </w:rPr>
        <w:t xml:space="preserve">Oferta musi być jednoznaczna i kompleksowa, tj. musi obejmować cały asortyment </w:t>
      </w:r>
      <w:r w:rsidR="00A916CA">
        <w:rPr>
          <w:sz w:val="22"/>
        </w:rPr>
        <w:t>przedmiotu zamówienia</w:t>
      </w:r>
    </w:p>
    <w:p w14:paraId="31EDB60E" w14:textId="3D21D485" w:rsidR="00832B00" w:rsidRPr="00A916CA" w:rsidRDefault="00A842A9" w:rsidP="00A916CA">
      <w:pPr>
        <w:pStyle w:val="Akapitzlist"/>
        <w:autoSpaceDE w:val="0"/>
        <w:autoSpaceDN w:val="0"/>
        <w:adjustRightInd w:val="0"/>
        <w:ind w:left="1134" w:hanging="708"/>
        <w:jc w:val="both"/>
        <w:rPr>
          <w:sz w:val="22"/>
        </w:rPr>
      </w:pPr>
      <w:r>
        <w:rPr>
          <w:sz w:val="22"/>
        </w:rPr>
        <w:t>4</w:t>
      </w:r>
      <w:r w:rsidR="00A916CA">
        <w:rPr>
          <w:sz w:val="22"/>
        </w:rPr>
        <w:t xml:space="preserve">.3 </w:t>
      </w:r>
      <w:r w:rsidR="00A916CA">
        <w:rPr>
          <w:sz w:val="22"/>
        </w:rPr>
        <w:tab/>
      </w:r>
      <w:r w:rsidR="00A916CA" w:rsidRPr="004A3312">
        <w:rPr>
          <w:sz w:val="22"/>
        </w:rPr>
        <w:t>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 opisie przedmiotu zamówienia. Ocena zgodności zostanie dokonana na podstawie informacji zawartych w ofercie, tj. kalkulacji ceny oferty sporządzonej według wzoru wskazanego w Załączniku nr 2 do formularza oferty, w tym w szczególności w oparciu o typ, rodzaj, model, producenta oferowanego sprzętu oraz o przedmiotowe środku dowodowe określone w Rozdziale IV SWZ.</w:t>
      </w:r>
    </w:p>
    <w:p w14:paraId="07B0F926" w14:textId="01328B3E" w:rsidR="009725C7" w:rsidRPr="00112EC7" w:rsidRDefault="00A842A9" w:rsidP="00112EC7">
      <w:pPr>
        <w:pStyle w:val="Akapitzlist"/>
        <w:autoSpaceDE w:val="0"/>
        <w:autoSpaceDN w:val="0"/>
        <w:adjustRightInd w:val="0"/>
        <w:ind w:left="1134" w:hanging="708"/>
        <w:jc w:val="both"/>
        <w:rPr>
          <w:sz w:val="22"/>
        </w:rPr>
      </w:pPr>
      <w:r>
        <w:rPr>
          <w:sz w:val="22"/>
        </w:rPr>
        <w:t>4</w:t>
      </w:r>
      <w:r w:rsidR="00171A6B" w:rsidRPr="00A916CA">
        <w:rPr>
          <w:sz w:val="22"/>
        </w:rPr>
        <w:t xml:space="preserve">.4 </w:t>
      </w:r>
      <w:r w:rsidR="008E60C3" w:rsidRPr="00A916CA">
        <w:rPr>
          <w:sz w:val="22"/>
        </w:rPr>
        <w:t xml:space="preserve"> </w:t>
      </w:r>
      <w:r w:rsidR="00A916CA">
        <w:rPr>
          <w:sz w:val="22"/>
        </w:rPr>
        <w:t xml:space="preserve">       </w:t>
      </w:r>
      <w:r w:rsidR="0039710C" w:rsidRPr="00A916CA">
        <w:rPr>
          <w:sz w:val="22"/>
        </w:rPr>
        <w:t xml:space="preserve">Wykonawca musi skalkulować w cenie oferty </w:t>
      </w:r>
      <w:r w:rsidR="000D4634" w:rsidRPr="00A916CA">
        <w:rPr>
          <w:sz w:val="22"/>
        </w:rPr>
        <w:t xml:space="preserve">(koszt pakowania, </w:t>
      </w:r>
      <w:r w:rsidR="00A916CA" w:rsidRPr="00A916CA">
        <w:rPr>
          <w:sz w:val="22"/>
        </w:rPr>
        <w:t>ubezpieczenia, transportu, dostawy, wniesienia do jednostki organizacyjnej zamawiającego, koszty gwarancyjne</w:t>
      </w:r>
      <w:r w:rsidR="009725C7">
        <w:rPr>
          <w:sz w:val="22"/>
        </w:rPr>
        <w:t xml:space="preserve"> – zgodnie z SWZ i wzorem umowy oraz celne – o ile dotyczą), </w:t>
      </w:r>
      <w:r w:rsidR="009725C7" w:rsidRPr="00637A43">
        <w:rPr>
          <w:sz w:val="22"/>
        </w:rPr>
        <w:t xml:space="preserve">rabaty, </w:t>
      </w:r>
      <w:r w:rsidR="00112EC7">
        <w:rPr>
          <w:sz w:val="22"/>
        </w:rPr>
        <w:t>u</w:t>
      </w:r>
      <w:r w:rsidR="009725C7" w:rsidRPr="00637A43">
        <w:rPr>
          <w:sz w:val="22"/>
        </w:rPr>
        <w:t xml:space="preserve">pusty itp., których wykonawca zamierza udzielić. </w:t>
      </w:r>
    </w:p>
    <w:p w14:paraId="20EA6D84" w14:textId="0C9BDCEE" w:rsidR="00E43A94" w:rsidRDefault="00A842A9" w:rsidP="00E43A94">
      <w:pPr>
        <w:autoSpaceDE w:val="0"/>
        <w:autoSpaceDN w:val="0"/>
        <w:adjustRightInd w:val="0"/>
        <w:ind w:left="1134" w:hanging="708"/>
        <w:jc w:val="both"/>
        <w:rPr>
          <w:sz w:val="22"/>
        </w:rPr>
      </w:pPr>
      <w:r>
        <w:rPr>
          <w:sz w:val="22"/>
        </w:rPr>
        <w:t>4</w:t>
      </w:r>
      <w:r w:rsidR="00171A6B" w:rsidRPr="00A916CA">
        <w:rPr>
          <w:sz w:val="22"/>
        </w:rPr>
        <w:t xml:space="preserve">.5 </w:t>
      </w:r>
      <w:r w:rsidR="008E60C3" w:rsidRPr="00A916CA">
        <w:rPr>
          <w:sz w:val="22"/>
        </w:rPr>
        <w:t xml:space="preserve"> </w:t>
      </w:r>
      <w:r w:rsidR="00E43A94">
        <w:rPr>
          <w:sz w:val="22"/>
        </w:rPr>
        <w:t xml:space="preserve">    </w:t>
      </w:r>
      <w:r w:rsidR="0039710C" w:rsidRPr="00A916CA">
        <w:rPr>
          <w:sz w:val="22"/>
        </w:rPr>
        <w:t xml:space="preserve">Wykonawca musi zapewnić termin, sposób i zasady płatności, o których mowa w treści </w:t>
      </w:r>
      <w:r w:rsidR="00E43A94">
        <w:rPr>
          <w:sz w:val="22"/>
        </w:rPr>
        <w:t xml:space="preserve">  </w:t>
      </w:r>
      <w:r w:rsidR="0039710C" w:rsidRPr="00A916CA">
        <w:rPr>
          <w:sz w:val="22"/>
        </w:rPr>
        <w:t xml:space="preserve">załączonego do niniejszej SWZ wzoru </w:t>
      </w:r>
      <w:r w:rsidR="002816DB">
        <w:rPr>
          <w:sz w:val="22"/>
        </w:rPr>
        <w:t>u</w:t>
      </w:r>
      <w:r w:rsidR="00B64984" w:rsidRPr="00A916CA">
        <w:rPr>
          <w:sz w:val="22"/>
        </w:rPr>
        <w:t>mow</w:t>
      </w:r>
      <w:r w:rsidR="0039710C" w:rsidRPr="00A916CA">
        <w:rPr>
          <w:sz w:val="22"/>
        </w:rPr>
        <w:t>y</w:t>
      </w:r>
      <w:r w:rsidR="002D2D65" w:rsidRPr="00A916CA">
        <w:rPr>
          <w:sz w:val="22"/>
        </w:rPr>
        <w:t xml:space="preserve"> (Załącznik nr 2 do SWZ)</w:t>
      </w:r>
      <w:r w:rsidR="00EC65B0" w:rsidRPr="00A916CA">
        <w:rPr>
          <w:sz w:val="22"/>
        </w:rPr>
        <w:t>.</w:t>
      </w:r>
    </w:p>
    <w:p w14:paraId="5DD0D492" w14:textId="664A77E2" w:rsidR="00E43A94" w:rsidRPr="004A3312" w:rsidRDefault="00A842A9" w:rsidP="00E43A94">
      <w:pPr>
        <w:ind w:left="1134" w:hanging="708"/>
        <w:contextualSpacing/>
        <w:jc w:val="both"/>
        <w:rPr>
          <w:bCs/>
          <w:sz w:val="22"/>
          <w:szCs w:val="22"/>
          <w:u w:val="single"/>
        </w:rPr>
      </w:pPr>
      <w:r>
        <w:rPr>
          <w:bCs/>
          <w:sz w:val="22"/>
          <w:szCs w:val="22"/>
        </w:rPr>
        <w:t>4</w:t>
      </w:r>
      <w:r w:rsidR="00E43A94">
        <w:rPr>
          <w:bCs/>
          <w:sz w:val="22"/>
          <w:szCs w:val="22"/>
        </w:rPr>
        <w:t>.6</w:t>
      </w:r>
      <w:r w:rsidR="00E43A94">
        <w:rPr>
          <w:bCs/>
          <w:sz w:val="22"/>
          <w:szCs w:val="22"/>
        </w:rPr>
        <w:tab/>
      </w:r>
      <w:r w:rsidR="00E43A94" w:rsidRPr="004A3312">
        <w:rPr>
          <w:bCs/>
          <w:sz w:val="22"/>
          <w:szCs w:val="22"/>
        </w:rPr>
        <w:t xml:space="preserve">Składanie ofert równoważnych – przedmiot zamówienia został opisany w sposób precyzyjny i zrozumiały, bez </w:t>
      </w:r>
      <w:r w:rsidR="00E43A94" w:rsidRPr="004A3312">
        <w:rPr>
          <w:color w:val="000000"/>
          <w:sz w:val="22"/>
          <w:szCs w:val="22"/>
        </w:rPr>
        <w:t>wskazania znaków towarowych, patentów lub pochodzenia, źródła lub szczególnego procesu, który charakteryzuje produkty dostarczane przez konkretnego wykonawcę.</w:t>
      </w:r>
    </w:p>
    <w:p w14:paraId="2F77DAD4" w14:textId="7DE23681" w:rsidR="00E43A94" w:rsidRPr="004A3312" w:rsidRDefault="00A842A9" w:rsidP="00E43A94">
      <w:pPr>
        <w:pStyle w:val="Akapitzlist"/>
        <w:suppressAutoHyphens/>
        <w:ind w:left="1843" w:hanging="709"/>
        <w:jc w:val="both"/>
        <w:rPr>
          <w:color w:val="000000"/>
          <w:sz w:val="22"/>
        </w:rPr>
      </w:pPr>
      <w:r>
        <w:rPr>
          <w:bCs/>
          <w:sz w:val="22"/>
        </w:rPr>
        <w:t>4</w:t>
      </w:r>
      <w:r w:rsidR="00E43A94">
        <w:rPr>
          <w:bCs/>
          <w:sz w:val="22"/>
        </w:rPr>
        <w:t xml:space="preserve">.6.1   </w:t>
      </w:r>
      <w:r w:rsidR="00E43A94" w:rsidRPr="004A3312">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2412BF2C" w14:textId="635CD6B7" w:rsidR="00E43A94" w:rsidRPr="004A3312" w:rsidRDefault="00A842A9" w:rsidP="00E43A94">
      <w:pPr>
        <w:pStyle w:val="Akapitzlist"/>
        <w:suppressAutoHyphens/>
        <w:ind w:left="1843" w:hanging="709"/>
        <w:jc w:val="both"/>
        <w:rPr>
          <w:bCs/>
          <w:sz w:val="22"/>
        </w:rPr>
      </w:pPr>
      <w:r>
        <w:rPr>
          <w:bCs/>
          <w:sz w:val="22"/>
        </w:rPr>
        <w:t>4</w:t>
      </w:r>
      <w:r w:rsidR="00E43A94">
        <w:rPr>
          <w:bCs/>
          <w:sz w:val="22"/>
        </w:rPr>
        <w:t xml:space="preserve">.6.2    </w:t>
      </w:r>
      <w:r w:rsidR="00E43A94" w:rsidRPr="004A3312">
        <w:rPr>
          <w:bCs/>
          <w:sz w:val="22"/>
        </w:rPr>
        <w:t>P</w:t>
      </w:r>
      <w:r w:rsidR="00E43A94" w:rsidRPr="004A3312">
        <w:rPr>
          <w:sz w:val="22"/>
        </w:rPr>
        <w:t>od pojęciem „równoważności</w:t>
      </w:r>
      <w:r w:rsidR="00E43A94" w:rsidRPr="004A3312">
        <w:rPr>
          <w:i/>
          <w:sz w:val="22"/>
        </w:rPr>
        <w:t>”</w:t>
      </w:r>
      <w:r w:rsidR="00E43A94" w:rsidRPr="004A3312">
        <w:rPr>
          <w:sz w:val="22"/>
        </w:rPr>
        <w:t xml:space="preserve"> rozumie się </w:t>
      </w:r>
      <w:r w:rsidR="00E43A94" w:rsidRPr="004A3312">
        <w:rPr>
          <w:color w:val="000000"/>
          <w:sz w:val="22"/>
        </w:rPr>
        <w:t xml:space="preserve">oferowanie </w:t>
      </w:r>
      <w:r w:rsidR="00E43A94">
        <w:rPr>
          <w:color w:val="000000"/>
          <w:sz w:val="22"/>
        </w:rPr>
        <w:t>sprzętu</w:t>
      </w:r>
      <w:r w:rsidR="00E43A94" w:rsidRPr="004A3312">
        <w:rPr>
          <w:color w:val="000000"/>
          <w:sz w:val="22"/>
        </w:rPr>
        <w:t xml:space="preserve"> posiadające</w:t>
      </w:r>
      <w:r w:rsidR="00E43A94">
        <w:rPr>
          <w:color w:val="000000"/>
          <w:sz w:val="22"/>
        </w:rPr>
        <w:t>go</w:t>
      </w:r>
      <w:r w:rsidR="00E43A94" w:rsidRPr="004A3312">
        <w:rPr>
          <w:color w:val="000000"/>
          <w:sz w:val="22"/>
        </w:rPr>
        <w:t>:</w:t>
      </w:r>
    </w:p>
    <w:p w14:paraId="7E3CD1BF" w14:textId="77777777" w:rsidR="00E43A94" w:rsidRPr="004A3312" w:rsidRDefault="00E43A94" w:rsidP="00E43A94">
      <w:pPr>
        <w:pStyle w:val="Akapitzlist"/>
        <w:suppressAutoHyphens/>
        <w:ind w:left="2127" w:hanging="284"/>
        <w:jc w:val="both"/>
        <w:rPr>
          <w:color w:val="000000"/>
          <w:sz w:val="22"/>
        </w:rPr>
      </w:pPr>
      <w:r>
        <w:rPr>
          <w:color w:val="000000"/>
          <w:sz w:val="22"/>
        </w:rPr>
        <w:t xml:space="preserve">a) </w:t>
      </w:r>
      <w:r w:rsidRPr="004A3312">
        <w:rPr>
          <w:color w:val="000000"/>
          <w:sz w:val="22"/>
        </w:rPr>
        <w:t>co najmniej te same cechy (tj. właściwości funkcjonalne i użytkowe), co podane w załącznik A do SWZ i</w:t>
      </w:r>
    </w:p>
    <w:p w14:paraId="7116DEAC" w14:textId="76332F9D" w:rsidR="00D44CB6" w:rsidRDefault="00E43A94" w:rsidP="009725C7">
      <w:pPr>
        <w:ind w:left="2127" w:hanging="284"/>
        <w:jc w:val="both"/>
        <w:rPr>
          <w:bCs/>
          <w:sz w:val="22"/>
          <w:szCs w:val="22"/>
        </w:rPr>
      </w:pPr>
      <w:r>
        <w:rPr>
          <w:color w:val="000000"/>
          <w:sz w:val="22"/>
          <w:szCs w:val="22"/>
        </w:rPr>
        <w:t xml:space="preserve">b) </w:t>
      </w:r>
      <w:r w:rsidRPr="004A3312">
        <w:rPr>
          <w:color w:val="000000"/>
          <w:sz w:val="22"/>
          <w:szCs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4A3F30C0" w14:textId="2B652AF0" w:rsidR="00D44CB6" w:rsidRPr="004A3312" w:rsidRDefault="00A842A9" w:rsidP="00D44CB6">
      <w:pPr>
        <w:ind w:left="1134" w:hanging="708"/>
        <w:jc w:val="both"/>
        <w:rPr>
          <w:sz w:val="22"/>
          <w:szCs w:val="22"/>
        </w:rPr>
      </w:pPr>
      <w:r>
        <w:rPr>
          <w:color w:val="000000"/>
          <w:sz w:val="22"/>
          <w:szCs w:val="22"/>
        </w:rPr>
        <w:t>4</w:t>
      </w:r>
      <w:r w:rsidR="00D44CB6">
        <w:rPr>
          <w:color w:val="000000"/>
          <w:sz w:val="22"/>
          <w:szCs w:val="22"/>
        </w:rPr>
        <w:t xml:space="preserve">.7    </w:t>
      </w:r>
      <w:r w:rsidR="00D44CB6" w:rsidRPr="004A3312">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753E21A5" w14:textId="4ED3382B" w:rsidR="00D44CB6" w:rsidRPr="004A3312" w:rsidRDefault="00A842A9" w:rsidP="00D44CB6">
      <w:pPr>
        <w:pStyle w:val="Akapitzlist"/>
        <w:autoSpaceDE w:val="0"/>
        <w:autoSpaceDN w:val="0"/>
        <w:adjustRightInd w:val="0"/>
        <w:ind w:left="1134" w:hanging="708"/>
        <w:jc w:val="both"/>
        <w:rPr>
          <w:sz w:val="22"/>
        </w:rPr>
      </w:pPr>
      <w:r>
        <w:rPr>
          <w:sz w:val="22"/>
        </w:rPr>
        <w:t>4</w:t>
      </w:r>
      <w:r w:rsidR="00D44CB6">
        <w:rPr>
          <w:sz w:val="22"/>
        </w:rPr>
        <w:t xml:space="preserve">.8    </w:t>
      </w:r>
      <w:r w:rsidR="00D44CB6">
        <w:rPr>
          <w:sz w:val="22"/>
        </w:rPr>
        <w:tab/>
      </w:r>
      <w:r w:rsidR="00D44CB6" w:rsidRPr="004A3312">
        <w:rPr>
          <w:sz w:val="22"/>
        </w:rPr>
        <w:t xml:space="preserve">Wykonawca </w:t>
      </w:r>
      <w:r w:rsidR="00D44CB6">
        <w:rPr>
          <w:sz w:val="22"/>
        </w:rPr>
        <w:t>musi</w:t>
      </w:r>
      <w:r w:rsidR="00D44CB6" w:rsidRPr="004A3312">
        <w:rPr>
          <w:sz w:val="22"/>
        </w:rPr>
        <w:t xml:space="preserve"> wskazać cenę za  sprzęt wykazany w Załączniku A do SWZ, w</w:t>
      </w:r>
      <w:r w:rsidR="00D44CB6">
        <w:rPr>
          <w:sz w:val="22"/>
        </w:rPr>
        <w:t> </w:t>
      </w:r>
      <w:r w:rsidR="00D44CB6" w:rsidRPr="004A3312">
        <w:rPr>
          <w:sz w:val="22"/>
        </w:rPr>
        <w:t xml:space="preserve">odniesieniu do całości przedmiotu zamówienia. </w:t>
      </w:r>
    </w:p>
    <w:p w14:paraId="6B9DA65C" w14:textId="6C3DA2D8" w:rsidR="00D44CB6" w:rsidRPr="004A3312" w:rsidRDefault="00A842A9" w:rsidP="00D44CB6">
      <w:pPr>
        <w:pStyle w:val="Akapitzlist"/>
        <w:autoSpaceDE w:val="0"/>
        <w:autoSpaceDN w:val="0"/>
        <w:adjustRightInd w:val="0"/>
        <w:ind w:left="1134" w:hanging="708"/>
        <w:jc w:val="both"/>
        <w:rPr>
          <w:strike/>
          <w:sz w:val="22"/>
        </w:rPr>
      </w:pPr>
      <w:r>
        <w:rPr>
          <w:sz w:val="22"/>
        </w:rPr>
        <w:t>4</w:t>
      </w:r>
      <w:r w:rsidR="00D44CB6">
        <w:rPr>
          <w:sz w:val="22"/>
        </w:rPr>
        <w:t xml:space="preserve">.9      </w:t>
      </w:r>
      <w:r w:rsidR="00D44CB6" w:rsidRPr="004A3312">
        <w:rPr>
          <w:sz w:val="22"/>
        </w:rPr>
        <w:t xml:space="preserve">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t>
      </w:r>
      <w:r w:rsidR="00D44CB6" w:rsidRPr="004A3312">
        <w:rPr>
          <w:sz w:val="22"/>
        </w:rPr>
        <w:lastRenderedPageBreak/>
        <w:t>w ofercie, w szczególności za pomocą przedmiotowych środków dowodowych, o których mowa w Rozdziale IV niniejszej SWZ, że proponowane rozwiązania w równoważnym stopniu spełniają wymagania określone w opisie przedmiotu zamówienia.</w:t>
      </w:r>
    </w:p>
    <w:p w14:paraId="1C4A3CD2" w14:textId="106EBD6D" w:rsidR="00B73FD9" w:rsidRPr="00D44CB6" w:rsidRDefault="00A842A9" w:rsidP="00D44CB6">
      <w:pPr>
        <w:autoSpaceDE w:val="0"/>
        <w:autoSpaceDN w:val="0"/>
        <w:adjustRightInd w:val="0"/>
        <w:ind w:left="1134" w:hanging="708"/>
        <w:jc w:val="both"/>
        <w:rPr>
          <w:sz w:val="22"/>
          <w:szCs w:val="22"/>
        </w:rPr>
      </w:pPr>
      <w:r>
        <w:rPr>
          <w:sz w:val="22"/>
          <w:szCs w:val="22"/>
        </w:rPr>
        <w:t>4</w:t>
      </w:r>
      <w:r w:rsidR="00D44CB6">
        <w:rPr>
          <w:sz w:val="22"/>
          <w:szCs w:val="22"/>
        </w:rPr>
        <w:t xml:space="preserve">.10    </w:t>
      </w:r>
      <w:r w:rsidR="00D44CB6" w:rsidRPr="004A3312">
        <w:rPr>
          <w:sz w:val="22"/>
          <w:szCs w:val="22"/>
        </w:rPr>
        <w:t xml:space="preserve">Wykonawca musi zaoferować okres gwarancji producenta wynoszący co najmniej okres 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7688D34C" w:rsidR="00695D3C" w:rsidRPr="00637A43" w:rsidRDefault="00A842A9" w:rsidP="00FC6E9B">
      <w:pPr>
        <w:widowControl/>
        <w:suppressAutoHyphens w:val="0"/>
        <w:ind w:left="426"/>
        <w:jc w:val="both"/>
        <w:rPr>
          <w:i/>
          <w:iCs/>
          <w:sz w:val="22"/>
          <w:szCs w:val="22"/>
        </w:rPr>
      </w:pPr>
      <w:r>
        <w:rPr>
          <w:i/>
          <w:iCs/>
          <w:sz w:val="22"/>
          <w:szCs w:val="22"/>
        </w:rPr>
        <w:t>30213100-6</w:t>
      </w:r>
      <w:r w:rsidR="000450E9">
        <w:rPr>
          <w:i/>
          <w:iCs/>
          <w:sz w:val="22"/>
          <w:szCs w:val="22"/>
        </w:rPr>
        <w:t xml:space="preserve"> </w:t>
      </w:r>
      <w:r>
        <w:rPr>
          <w:i/>
          <w:iCs/>
          <w:sz w:val="22"/>
          <w:szCs w:val="22"/>
        </w:rPr>
        <w:t>– komputery przenośne</w:t>
      </w:r>
      <w:r w:rsidR="00076E6D" w:rsidRPr="00637A43">
        <w:rPr>
          <w:i/>
          <w:iCs/>
          <w:sz w:val="22"/>
          <w:szCs w:val="22"/>
        </w:rPr>
        <w:t xml:space="preserve">, </w:t>
      </w:r>
      <w:r w:rsidR="008C73F4">
        <w:rPr>
          <w:i/>
          <w:iCs/>
          <w:sz w:val="22"/>
          <w:szCs w:val="22"/>
        </w:rPr>
        <w:t>3</w:t>
      </w:r>
      <w:r>
        <w:rPr>
          <w:i/>
          <w:iCs/>
          <w:sz w:val="22"/>
          <w:szCs w:val="22"/>
        </w:rPr>
        <w:t>0213000-5</w:t>
      </w:r>
      <w:r w:rsidR="00A811E9">
        <w:rPr>
          <w:i/>
          <w:iCs/>
          <w:sz w:val="22"/>
          <w:szCs w:val="22"/>
        </w:rPr>
        <w:t xml:space="preserve"> </w:t>
      </w:r>
      <w:r>
        <w:rPr>
          <w:i/>
          <w:iCs/>
          <w:sz w:val="22"/>
          <w:szCs w:val="22"/>
        </w:rPr>
        <w:t>–</w:t>
      </w:r>
      <w:r w:rsidR="008C73F4">
        <w:rPr>
          <w:i/>
          <w:iCs/>
          <w:sz w:val="22"/>
          <w:szCs w:val="22"/>
        </w:rPr>
        <w:t xml:space="preserve"> </w:t>
      </w:r>
      <w:r>
        <w:rPr>
          <w:i/>
          <w:iCs/>
          <w:sz w:val="22"/>
          <w:szCs w:val="22"/>
        </w:rPr>
        <w:t>komputery osobiste</w:t>
      </w:r>
      <w:r w:rsidR="0090307A">
        <w:rPr>
          <w:i/>
          <w:iCs/>
          <w:sz w:val="22"/>
          <w:szCs w:val="22"/>
        </w:rPr>
        <w:t>.</w:t>
      </w:r>
    </w:p>
    <w:p w14:paraId="1F570B6D" w14:textId="77777777" w:rsidR="00650829" w:rsidRDefault="00650829" w:rsidP="00653260">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158F2B5F" w:rsidR="002D4795" w:rsidRPr="00637A43" w:rsidRDefault="00627BD9">
      <w:pPr>
        <w:pStyle w:val="Akapitzlist"/>
        <w:numPr>
          <w:ilvl w:val="1"/>
          <w:numId w:val="23"/>
        </w:numPr>
        <w:ind w:left="851" w:hanging="425"/>
        <w:jc w:val="both"/>
        <w:rPr>
          <w:sz w:val="22"/>
        </w:rPr>
      </w:pPr>
      <w:bookmarkStart w:id="1" w:name="_Hlk167781574"/>
      <w:r>
        <w:rPr>
          <w:sz w:val="22"/>
        </w:rPr>
        <w:t>O</w:t>
      </w:r>
      <w:r w:rsidR="002D4795" w:rsidRPr="00637A43">
        <w:rPr>
          <w:sz w:val="22"/>
        </w:rPr>
        <w:t>pisu/ów technicznego/</w:t>
      </w:r>
      <w:proofErr w:type="spellStart"/>
      <w:r w:rsidR="002D4795" w:rsidRPr="00637A43">
        <w:rPr>
          <w:sz w:val="22"/>
        </w:rPr>
        <w:t>ych</w:t>
      </w:r>
      <w:proofErr w:type="spellEnd"/>
      <w:r w:rsidR="002D4795" w:rsidRPr="00637A43">
        <w:rPr>
          <w:sz w:val="22"/>
        </w:rPr>
        <w:t xml:space="preserve"> sporządzonych przez producenta i/lub wydruk/i ze stron internetowych producenta, bądź katalog/i producenta/ów</w:t>
      </w:r>
      <w:r w:rsidR="00EB0E2A">
        <w:rPr>
          <w:sz w:val="22"/>
        </w:rPr>
        <w:t>,</w:t>
      </w:r>
      <w:r w:rsidR="002D4795" w:rsidRPr="00637A43">
        <w:rPr>
          <w:sz w:val="22"/>
        </w:rPr>
        <w:t xml:space="preserve"> pozwalając</w:t>
      </w:r>
      <w:r w:rsidR="00EB0E2A">
        <w:rPr>
          <w:sz w:val="22"/>
        </w:rPr>
        <w:t>ych</w:t>
      </w:r>
      <w:r w:rsidR="002D4795" w:rsidRPr="00637A43">
        <w:rPr>
          <w:sz w:val="22"/>
        </w:rPr>
        <w:t xml:space="preserve"> na ocenę zgodności oferowan</w:t>
      </w:r>
      <w:r w:rsidR="00320AC8">
        <w:rPr>
          <w:sz w:val="22"/>
        </w:rPr>
        <w:t>ych</w:t>
      </w:r>
      <w:r w:rsidR="002D4795" w:rsidRPr="00637A43">
        <w:rPr>
          <w:sz w:val="22"/>
        </w:rPr>
        <w:t xml:space="preserve"> urządz</w:t>
      </w:r>
      <w:r w:rsidR="00C61CB7">
        <w:rPr>
          <w:sz w:val="22"/>
        </w:rPr>
        <w:t>e</w:t>
      </w:r>
      <w:r w:rsidR="00320AC8">
        <w:rPr>
          <w:sz w:val="22"/>
        </w:rPr>
        <w:t>ń</w:t>
      </w:r>
      <w:r w:rsidR="002D4795" w:rsidRPr="00637A43">
        <w:rPr>
          <w:sz w:val="22"/>
        </w:rPr>
        <w:t xml:space="preserve"> oraz </w:t>
      </w:r>
      <w:r w:rsidR="00C61CB7">
        <w:rPr>
          <w:sz w:val="22"/>
        </w:rPr>
        <w:t xml:space="preserve">jego </w:t>
      </w:r>
      <w:r w:rsidR="002D4795" w:rsidRPr="00637A43">
        <w:rPr>
          <w:sz w:val="22"/>
        </w:rPr>
        <w:t>parametrów z</w:t>
      </w:r>
      <w:r w:rsidR="00EF5E2D">
        <w:rPr>
          <w:sz w:val="22"/>
        </w:rPr>
        <w:t> </w:t>
      </w:r>
      <w:r w:rsidR="002D4795" w:rsidRPr="00637A43">
        <w:rPr>
          <w:sz w:val="22"/>
        </w:rPr>
        <w:t xml:space="preserve">wymaganiami SWZ (Załącznik A do SWZ). Zamawiający wymaga, aby w sytuacji załączenia do oferty ww. dokumentów zawierających informacje o różnych modelach, typach, konfiguracjach i rodzajach urządzeń </w:t>
      </w:r>
      <w:r w:rsidR="002D4795" w:rsidRPr="00637A43">
        <w:rPr>
          <w:sz w:val="22"/>
          <w:u w:val="single"/>
        </w:rPr>
        <w:t>Wykonawca w</w:t>
      </w:r>
      <w:r w:rsidR="004212FB">
        <w:rPr>
          <w:sz w:val="22"/>
          <w:u w:val="single"/>
        </w:rPr>
        <w:t xml:space="preserve"> </w:t>
      </w:r>
      <w:r w:rsidR="002D4795" w:rsidRPr="00637A43">
        <w:rPr>
          <w:sz w:val="22"/>
          <w:u w:val="single"/>
        </w:rPr>
        <w:t xml:space="preserve">niniejszych materiałach </w:t>
      </w:r>
      <w:r w:rsidR="00D5544F" w:rsidRPr="00637A43">
        <w:rPr>
          <w:sz w:val="22"/>
          <w:u w:val="single"/>
        </w:rPr>
        <w:t xml:space="preserve">lub dodatkowo w ofercie </w:t>
      </w:r>
      <w:r w:rsidR="002D4795" w:rsidRPr="00637A43">
        <w:rPr>
          <w:sz w:val="22"/>
          <w:u w:val="single"/>
        </w:rPr>
        <w:t>obowiązkowo i</w:t>
      </w:r>
      <w:r w:rsidR="004212FB">
        <w:rPr>
          <w:sz w:val="22"/>
          <w:u w:val="single"/>
        </w:rPr>
        <w:t> </w:t>
      </w:r>
      <w:r w:rsidR="002D4795" w:rsidRPr="00637A43">
        <w:rPr>
          <w:sz w:val="22"/>
          <w:u w:val="single"/>
        </w:rPr>
        <w:t xml:space="preserve">jednoznacznie </w:t>
      </w:r>
      <w:r w:rsidR="00D5544F" w:rsidRPr="00637A43">
        <w:rPr>
          <w:sz w:val="22"/>
          <w:u w:val="single"/>
        </w:rPr>
        <w:t>wskazał</w:t>
      </w:r>
      <w:r w:rsidR="003C3062" w:rsidRPr="00637A43">
        <w:rPr>
          <w:sz w:val="22"/>
          <w:u w:val="single"/>
        </w:rPr>
        <w:t>,</w:t>
      </w:r>
      <w:r w:rsidR="002D4795" w:rsidRPr="00637A43">
        <w:rPr>
          <w:sz w:val="22"/>
          <w:u w:val="single"/>
        </w:rPr>
        <w:t xml:space="preserve"> której pozycji dotyczą materiały.</w:t>
      </w:r>
      <w:r w:rsidR="002D4795" w:rsidRPr="00637A43">
        <w:rPr>
          <w:sz w:val="22"/>
        </w:rPr>
        <w:t xml:space="preserve"> </w:t>
      </w:r>
    </w:p>
    <w:bookmarkEnd w:id="1"/>
    <w:p w14:paraId="6E21C400" w14:textId="658076FF" w:rsidR="0039710C" w:rsidRPr="00486C0F"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27B98BA2" w14:textId="777F63ED" w:rsidR="0039710C" w:rsidRPr="00A811E9" w:rsidRDefault="000D2CB9" w:rsidP="00A811E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14A4F01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7D667F">
        <w:rPr>
          <w:rFonts w:ascii="Times New Roman" w:hAnsi="Times New Roman" w:cs="Times New Roman"/>
          <w:b/>
          <w:bCs/>
        </w:rPr>
        <w:t>21</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171A6B">
        <w:rPr>
          <w:rFonts w:ascii="Times New Roman" w:hAnsi="Times New Roman" w:cs="Times New Roman"/>
        </w:rPr>
        <w:t>u</w:t>
      </w:r>
      <w:r w:rsidR="00B64984">
        <w:rPr>
          <w:rFonts w:ascii="Times New Roman" w:hAnsi="Times New Roman" w:cs="Times New Roman"/>
        </w:rPr>
        <w:t>mow</w:t>
      </w:r>
      <w:r w:rsidR="001F0EAC">
        <w:rPr>
          <w:rFonts w:ascii="Times New Roman" w:hAnsi="Times New Roman" w:cs="Times New Roman"/>
        </w:rPr>
        <w:t>y</w:t>
      </w:r>
      <w:r w:rsidRPr="00637A43">
        <w:rPr>
          <w:rFonts w:ascii="Times New Roman" w:hAnsi="Times New Roman" w:cs="Times New Roman"/>
        </w:rPr>
        <w:t>.</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05FC07D2"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w:t>
      </w:r>
      <w:r w:rsidR="00EB0E2A">
        <w:rPr>
          <w:sz w:val="22"/>
          <w:szCs w:val="22"/>
        </w:rPr>
        <w:t>–</w:t>
      </w:r>
      <w:r w:rsidRPr="00637A43">
        <w:rPr>
          <w:sz w:val="22"/>
          <w:szCs w:val="22"/>
        </w:rPr>
        <w:t xml:space="preserve">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56FEFE2B"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525B0708" w:rsidR="002D4795"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108 ust. 1 PZP, z zastrzeżeniem art. 110 ust. 2;</w:t>
      </w:r>
      <w:r w:rsidR="009F59BE">
        <w:rPr>
          <w:rFonts w:ascii="Times New Roman" w:eastAsia="Calibri" w:hAnsi="Times New Roman" w:cs="Times New Roman"/>
        </w:rPr>
        <w:t xml:space="preserve"> tj.</w:t>
      </w:r>
      <w:r w:rsidR="00276036">
        <w:rPr>
          <w:rFonts w:ascii="Times New Roman" w:eastAsia="Calibri" w:hAnsi="Times New Roman" w:cs="Times New Roman"/>
        </w:rPr>
        <w:t>:</w:t>
      </w:r>
    </w:p>
    <w:p w14:paraId="71178E8B" w14:textId="77777777" w:rsidR="009F59BE" w:rsidRPr="004D4417" w:rsidRDefault="009F59BE" w:rsidP="00843358">
      <w:pPr>
        <w:pStyle w:val="Akapitzlist"/>
        <w:widowControl w:val="0"/>
        <w:numPr>
          <w:ilvl w:val="2"/>
          <w:numId w:val="63"/>
        </w:numPr>
        <w:suppressAutoHyphens/>
        <w:ind w:left="1276" w:hanging="425"/>
        <w:jc w:val="both"/>
        <w:rPr>
          <w:bCs/>
          <w:sz w:val="22"/>
        </w:rPr>
      </w:pPr>
      <w:r w:rsidRPr="004D4417">
        <w:rPr>
          <w:sz w:val="22"/>
        </w:rPr>
        <w:t xml:space="preserve">będącego osobą fizyczną, którego prawomocnie skazano za przestępstwo: </w:t>
      </w:r>
    </w:p>
    <w:p w14:paraId="2FC462D5"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udziału w zorganizowanej grupie przestępczej albo związku mającym na celu </w:t>
      </w:r>
      <w:r w:rsidRPr="004D4417">
        <w:rPr>
          <w:sz w:val="22"/>
        </w:rPr>
        <w:lastRenderedPageBreak/>
        <w:t xml:space="preserve">popełnienie przestępstwa lub przestępstwa skarbowego, o którym mowa w art. 258 Kodeksu karnego, </w:t>
      </w:r>
    </w:p>
    <w:p w14:paraId="1C10546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handlu ludźmi, o którym mowa w art. 189a Kodeksu karnego, </w:t>
      </w:r>
    </w:p>
    <w:p w14:paraId="3983CBA4"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10281797"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D1DBA7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charakterze terrorystycznym, o którym mowa w art. 115 § 20 Kodeksu karnego, lub mające na celu popełnienie tego przestępstwa, </w:t>
      </w:r>
    </w:p>
    <w:p w14:paraId="28886E48"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4FB9966"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3389E59"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9 ust. 1 i 3 lub art. 10 ustawy z dnia 15 czerwca 2012 r. o skutkach powierzania wykonywania pracy cudzoziemcom przebywającym wbrew przepisom na terytorium Rzeczypospolitej Polskiej </w:t>
      </w:r>
    </w:p>
    <w:p w14:paraId="7E1F69F6" w14:textId="6611C488" w:rsidR="009F59BE" w:rsidRPr="004D4417" w:rsidRDefault="00276036" w:rsidP="00CA4759">
      <w:pPr>
        <w:pStyle w:val="Default"/>
        <w:jc w:val="both"/>
        <w:rPr>
          <w:sz w:val="22"/>
          <w:szCs w:val="22"/>
        </w:rPr>
      </w:pPr>
      <w:r>
        <w:rPr>
          <w:sz w:val="22"/>
          <w:szCs w:val="22"/>
        </w:rPr>
        <w:t xml:space="preserve">                          </w:t>
      </w:r>
      <w:r w:rsidR="009F59BE" w:rsidRPr="004D4417">
        <w:rPr>
          <w:sz w:val="22"/>
          <w:szCs w:val="22"/>
        </w:rPr>
        <w:t xml:space="preserve">– lub za odpowiedni czyn zabroniony określony w przepisach prawa obcego; </w:t>
      </w:r>
    </w:p>
    <w:p w14:paraId="1630F3F6"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F0BE5ED" w14:textId="77777777" w:rsidR="009F59BE" w:rsidRPr="004D4417" w:rsidRDefault="009F59BE" w:rsidP="004860B8">
      <w:pPr>
        <w:pStyle w:val="Akapitzlist"/>
        <w:widowControl w:val="0"/>
        <w:numPr>
          <w:ilvl w:val="2"/>
          <w:numId w:val="63"/>
        </w:numPr>
        <w:tabs>
          <w:tab w:val="left" w:pos="2127"/>
        </w:tabs>
        <w:suppressAutoHyphens/>
        <w:ind w:left="1418" w:hanging="567"/>
        <w:jc w:val="both"/>
        <w:rPr>
          <w:bCs/>
          <w:sz w:val="22"/>
        </w:rPr>
      </w:pPr>
      <w:r w:rsidRPr="004D4417">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680B2D4"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wobec którego prawomocnie orzeczono zakaz ubiegania się o zamówienia publiczne; </w:t>
      </w:r>
    </w:p>
    <w:p w14:paraId="02594111"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521D8AE"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06A344F" w14:textId="09BB52F6" w:rsidR="009F59BE" w:rsidRPr="00CA4759" w:rsidRDefault="009F59BE" w:rsidP="00CA4759">
      <w:pPr>
        <w:pStyle w:val="Akapitzlist"/>
        <w:ind w:left="1412" w:firstLine="6"/>
        <w:jc w:val="both"/>
        <w:rPr>
          <w:bCs/>
          <w:sz w:val="22"/>
        </w:rPr>
      </w:pPr>
      <w:r w:rsidRPr="004D4417">
        <w:rPr>
          <w:sz w:val="22"/>
          <w:u w:val="single"/>
        </w:rPr>
        <w:lastRenderedPageBreak/>
        <w:t>Wykonawca nie podlega wykluczeniu w okolicznościach określonych w art. 108 ust. 1 pkt 1, 2 i 5 lub art. 109 ust. 1 pkt 2‒5 i 7‒10, jeżeli udowodni zamawiającemu, że spełnił łącznie przesłanki, o których mowa w art. 110 ust. 2 ustawy PZP</w:t>
      </w:r>
    </w:p>
    <w:p w14:paraId="60D66C5C" w14:textId="31248F6C" w:rsidR="002D4795" w:rsidRPr="00637A43"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w:t>
      </w:r>
      <w:r w:rsidR="00CE202A">
        <w:rPr>
          <w:rFonts w:ascii="Times New Roman" w:eastAsia="Calibri" w:hAnsi="Times New Roman" w:cs="Times New Roman"/>
        </w:rPr>
        <w:t xml:space="preserve"> </w:t>
      </w:r>
      <w:r w:rsidR="00A809B5">
        <w:rPr>
          <w:rFonts w:ascii="Times New Roman" w:eastAsia="Calibri" w:hAnsi="Times New Roman" w:cs="Times New Roman"/>
        </w:rPr>
        <w:t xml:space="preserve">U. </w:t>
      </w:r>
      <w:r w:rsidR="00EF5EA8">
        <w:rPr>
          <w:rFonts w:ascii="Times New Roman" w:eastAsia="Calibri" w:hAnsi="Times New Roman" w:cs="Times New Roman"/>
        </w:rPr>
        <w:t xml:space="preserve">2024 </w:t>
      </w:r>
      <w:r w:rsidR="00A809B5">
        <w:rPr>
          <w:rFonts w:ascii="Times New Roman" w:eastAsia="Calibri" w:hAnsi="Times New Roman" w:cs="Times New Roman"/>
        </w:rPr>
        <w:t xml:space="preserve">poz. </w:t>
      </w:r>
      <w:r w:rsidR="00EF5EA8">
        <w:rPr>
          <w:rFonts w:ascii="Times New Roman" w:eastAsia="Calibri" w:hAnsi="Times New Roman" w:cs="Times New Roman"/>
        </w:rPr>
        <w:t>507</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2D616879"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w:t>
      </w:r>
      <w:r w:rsidR="00B64984">
        <w:rPr>
          <w:rFonts w:eastAsia="Calibri"/>
          <w:sz w:val="22"/>
        </w:rPr>
        <w:t>Umow</w:t>
      </w:r>
      <w:r w:rsidRPr="00637A43">
        <w:rPr>
          <w:rFonts w:eastAsia="Calibri"/>
          <w:sz w:val="22"/>
        </w:rPr>
        <w:t xml:space="preserve">y w sprawie zamówienia publicznego lub </w:t>
      </w:r>
      <w:r w:rsidR="00B64984">
        <w:rPr>
          <w:rFonts w:eastAsia="Calibri"/>
          <w:sz w:val="22"/>
        </w:rPr>
        <w:t>Umow</w:t>
      </w:r>
      <w:r w:rsidRPr="00637A43">
        <w:rPr>
          <w:rFonts w:eastAsia="Calibri"/>
          <w:sz w:val="22"/>
        </w:rPr>
        <w:t xml:space="preserve">y koncesji, co doprowadziło do wypowiedzenia lub odstąpienia od </w:t>
      </w:r>
      <w:r w:rsidR="00B64984">
        <w:rPr>
          <w:rFonts w:eastAsia="Calibri"/>
          <w:sz w:val="22"/>
        </w:rPr>
        <w:t>Umow</w:t>
      </w:r>
      <w:r w:rsidRPr="00637A43">
        <w:rPr>
          <w:rFonts w:eastAsia="Calibri"/>
          <w:sz w:val="22"/>
        </w:rPr>
        <w:t>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lastRenderedPageBreak/>
        <w:t xml:space="preserve">Wykonawca, który zamierza powierzyć wykonanie części zamówienia podwykonawcom, </w:t>
      </w:r>
    </w:p>
    <w:p w14:paraId="34A36C03" w14:textId="77777777" w:rsidR="00AA7B82" w:rsidRPr="00637A43" w:rsidRDefault="00AA7B82" w:rsidP="005263F0">
      <w:pPr>
        <w:pStyle w:val="Akapitzlist"/>
        <w:ind w:left="851"/>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5263F0">
      <w:pPr>
        <w:pStyle w:val="Akapitzlist"/>
        <w:ind w:left="851"/>
        <w:jc w:val="both"/>
        <w:rPr>
          <w:bCs/>
          <w:iCs/>
          <w:color w:val="000000"/>
          <w:sz w:val="22"/>
        </w:rPr>
      </w:pPr>
      <w:r w:rsidRPr="00637A43">
        <w:rPr>
          <w:bCs/>
          <w:iCs/>
          <w:color w:val="000000"/>
          <w:sz w:val="22"/>
        </w:rPr>
        <w:t>do złożenia oświadczenia, o którym mowa w punkcie 1.1 w części dotyczącej podwykonawców.</w:t>
      </w:r>
    </w:p>
    <w:p w14:paraId="427D599A" w14:textId="4BCCBCCB" w:rsidR="00237460" w:rsidRPr="00FF1D35" w:rsidRDefault="00AA7B82" w:rsidP="00FF1D35">
      <w:pPr>
        <w:pStyle w:val="Akapitzlist"/>
        <w:numPr>
          <w:ilvl w:val="1"/>
          <w:numId w:val="42"/>
        </w:numPr>
        <w:ind w:left="851" w:hanging="459"/>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2C80AC0D" w14:textId="30C4B797" w:rsidR="00237460" w:rsidRPr="00637A43" w:rsidRDefault="00237460" w:rsidP="00D44CB6">
      <w:pPr>
        <w:widowControl/>
        <w:numPr>
          <w:ilvl w:val="0"/>
          <w:numId w:val="42"/>
        </w:numPr>
        <w:ind w:left="426" w:hanging="426"/>
        <w:contextualSpacing/>
        <w:jc w:val="both"/>
        <w:rPr>
          <w:bCs/>
          <w:sz w:val="22"/>
          <w:szCs w:val="22"/>
        </w:rPr>
      </w:pPr>
      <w:r w:rsidRPr="00637A43">
        <w:rPr>
          <w:bCs/>
          <w:sz w:val="22"/>
          <w:szCs w:val="22"/>
        </w:rPr>
        <w:t xml:space="preserve">Dokumenty i oświadczenia, które Wykonawca będzie zobowiązany złożyć na wezwanie Zamawiającego - dotyczy wykonawcy, którego oferta została najwyżej oceniona </w:t>
      </w:r>
      <w:r w:rsidR="006376F7">
        <w:rPr>
          <w:bCs/>
          <w:sz w:val="22"/>
          <w:szCs w:val="22"/>
        </w:rPr>
        <w:t>–</w:t>
      </w:r>
      <w:r w:rsidRPr="00637A43">
        <w:rPr>
          <w:bCs/>
          <w:sz w:val="22"/>
          <w:szCs w:val="22"/>
        </w:rPr>
        <w:t xml:space="preserve"> </w:t>
      </w:r>
      <w:r w:rsidRPr="00EE176C">
        <w:rPr>
          <w:bCs/>
          <w:i/>
          <w:iCs/>
          <w:sz w:val="22"/>
          <w:szCs w:val="22"/>
        </w:rPr>
        <w:t>Nie dotyczy.</w:t>
      </w:r>
    </w:p>
    <w:p w14:paraId="7FA7B231" w14:textId="127FD7C2" w:rsidR="00237460" w:rsidRDefault="00237460" w:rsidP="00D44CB6">
      <w:pPr>
        <w:widowControl/>
        <w:numPr>
          <w:ilvl w:val="0"/>
          <w:numId w:val="42"/>
        </w:numPr>
        <w:ind w:left="426" w:hanging="426"/>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9" w:history="1">
        <w:r w:rsidRPr="00637A43">
          <w:rPr>
            <w:rStyle w:val="Hipercze"/>
            <w:sz w:val="22"/>
          </w:rPr>
          <w:t>https://platformazakupowa.pl</w:t>
        </w:r>
      </w:hyperlink>
      <w:r w:rsidRPr="00637A43">
        <w:rPr>
          <w:sz w:val="22"/>
        </w:rPr>
        <w:t xml:space="preserve"> – adres profilu nabywcy: </w:t>
      </w:r>
      <w:hyperlink r:id="rId20"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21"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2"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3" w:history="1">
        <w:r w:rsidRPr="00637A43">
          <w:rPr>
            <w:rStyle w:val="Hipercze"/>
            <w:sz w:val="22"/>
          </w:rPr>
          <w:t>https://platformazakupowa.pl</w:t>
        </w:r>
      </w:hyperlink>
      <w:r w:rsidRPr="00637A43">
        <w:rPr>
          <w:color w:val="000000"/>
          <w:sz w:val="22"/>
        </w:rPr>
        <w:t xml:space="preserve"> dostępną na </w:t>
      </w:r>
      <w:hyperlink r:id="rId24" w:history="1">
        <w:r w:rsidRPr="00637A43">
          <w:rPr>
            <w:rStyle w:val="Hipercze"/>
            <w:sz w:val="22"/>
          </w:rPr>
          <w:t>https://platformazakupowa.pl</w:t>
        </w:r>
      </w:hyperlink>
      <w:r w:rsidRPr="00637A43">
        <w:rPr>
          <w:color w:val="000000"/>
          <w:sz w:val="22"/>
        </w:rPr>
        <w:t xml:space="preserve"> – link poniżej: </w:t>
      </w:r>
      <w:hyperlink r:id="rId25" w:history="1">
        <w:r w:rsidRPr="000450E9">
          <w:rPr>
            <w:rStyle w:val="Hipercze"/>
            <w:sz w:val="22"/>
          </w:rPr>
          <w:t>https://drive.google.com/file/d/1Kd1DttbBeiNWt4q4slS4t76lZVKPbkyD/view</w:t>
        </w:r>
      </w:hyperlink>
      <w:r w:rsidRPr="000450E9">
        <w:rPr>
          <w:color w:val="000000"/>
          <w:sz w:val="22"/>
        </w:rPr>
        <w:t xml:space="preserve"> </w:t>
      </w:r>
    </w:p>
    <w:p w14:paraId="0C88ABB9" w14:textId="77777777" w:rsidR="003039E4" w:rsidRPr="000450E9" w:rsidRDefault="003039E4" w:rsidP="003039E4">
      <w:pPr>
        <w:tabs>
          <w:tab w:val="left" w:pos="993"/>
          <w:tab w:val="left" w:pos="3686"/>
          <w:tab w:val="left" w:pos="3828"/>
          <w:tab w:val="left" w:pos="4253"/>
        </w:tabs>
        <w:ind w:left="1418" w:hanging="567"/>
        <w:jc w:val="both"/>
        <w:rPr>
          <w:color w:val="000000"/>
          <w:sz w:val="22"/>
          <w:szCs w:val="22"/>
        </w:rPr>
      </w:pPr>
      <w:r w:rsidRPr="00637A43">
        <w:rPr>
          <w:color w:val="000000"/>
        </w:rPr>
        <w:t xml:space="preserve">  </w:t>
      </w:r>
      <w:r w:rsidRPr="00637A43">
        <w:rPr>
          <w:color w:val="000000"/>
        </w:rPr>
        <w:tab/>
      </w:r>
      <w:r w:rsidRPr="00637A43">
        <w:rPr>
          <w:color w:val="000000"/>
        </w:rPr>
        <w:tab/>
        <w:t xml:space="preserve">lub w zakładce: </w:t>
      </w:r>
      <w:hyperlink r:id="rId26" w:history="1">
        <w:r w:rsidRPr="000450E9">
          <w:rPr>
            <w:rStyle w:val="Hipercze"/>
            <w:sz w:val="22"/>
            <w:szCs w:val="22"/>
          </w:rPr>
          <w:t>https://platformazakupowa.pl/strona/45-instrukcje</w:t>
        </w:r>
      </w:hyperlink>
      <w:r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7"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35EC57C7" w14:textId="7B2179E8" w:rsidR="009725C7" w:rsidRPr="009725C7" w:rsidRDefault="003039E4" w:rsidP="009725C7">
      <w:pPr>
        <w:pStyle w:val="Akapitzlist"/>
        <w:numPr>
          <w:ilvl w:val="1"/>
          <w:numId w:val="44"/>
        </w:numPr>
        <w:suppressAutoHyphens/>
        <w:ind w:left="851" w:hanging="425"/>
        <w:jc w:val="both"/>
        <w:rPr>
          <w:rStyle w:val="Hipercze"/>
          <w:color w:val="auto"/>
          <w:sz w:val="22"/>
          <w:u w:val="none"/>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8" w:history="1">
        <w:r w:rsidRPr="00637A43">
          <w:rPr>
            <w:rStyle w:val="Hipercze"/>
            <w:sz w:val="22"/>
          </w:rPr>
          <w:t>https://platformazakupowa.pl</w:t>
        </w:r>
      </w:hyperlink>
      <w:r w:rsidRPr="00637A43">
        <w:rPr>
          <w:sz w:val="22"/>
        </w:rPr>
        <w:t xml:space="preserve"> – adres profilu nabywcy: </w:t>
      </w:r>
      <w:hyperlink r:id="rId29" w:history="1">
        <w:r w:rsidRPr="00637A43">
          <w:rPr>
            <w:rStyle w:val="Hipercze"/>
            <w:bCs/>
            <w:sz w:val="22"/>
          </w:rPr>
          <w:t>https://platformazakupowa.pl/pn/uj_edu</w:t>
        </w:r>
      </w:hyperlink>
    </w:p>
    <w:p w14:paraId="046B75D1" w14:textId="77777777" w:rsidR="009725C7" w:rsidRPr="00637A43" w:rsidRDefault="009725C7" w:rsidP="009725C7">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199E05DB" w14:textId="7A3A7FB9" w:rsidR="009725C7" w:rsidRPr="00A811E9" w:rsidRDefault="009725C7" w:rsidP="00A811E9">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5E5351F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3D7D2FE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 xml:space="preserve">przesyłania odpowiedzi na wezwanie Zamawiającego do złożenia wyjaśnień dotyczących treści oświadczenia, o którym mowa w art. 125 ust. 1 lub złożonych </w:t>
      </w:r>
      <w:r w:rsidRPr="00637A43">
        <w:rPr>
          <w:color w:val="000000"/>
          <w:sz w:val="22"/>
          <w:shd w:val="clear" w:color="auto" w:fill="FFFFFF"/>
        </w:rPr>
        <w:lastRenderedPageBreak/>
        <w:t>podmiotowych środków dowodowych lub innych dokumentów lub oświadczeń składanych w postępowaniu;</w:t>
      </w:r>
    </w:p>
    <w:p w14:paraId="06A468D9"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6C5706D3"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61ADBD1E"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613D1A76"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odwołania/innych</w:t>
      </w:r>
    </w:p>
    <w:p w14:paraId="002D16A9" w14:textId="77777777" w:rsidR="009725C7" w:rsidRPr="00637A43" w:rsidRDefault="009725C7" w:rsidP="009725C7">
      <w:pPr>
        <w:tabs>
          <w:tab w:val="left" w:pos="2835"/>
          <w:tab w:val="left" w:pos="3119"/>
        </w:tabs>
        <w:ind w:left="1418"/>
        <w:jc w:val="both"/>
        <w:rPr>
          <w:sz w:val="22"/>
          <w:szCs w:val="22"/>
        </w:rPr>
      </w:pPr>
      <w:r w:rsidRPr="00637A43">
        <w:rPr>
          <w:sz w:val="22"/>
          <w:szCs w:val="22"/>
        </w:rPr>
        <w:t xml:space="preserve">odbywa się za pośrednictwem </w:t>
      </w:r>
      <w:hyperlink r:id="rId30" w:history="1">
        <w:r w:rsidRPr="00637A43">
          <w:rPr>
            <w:rStyle w:val="Hipercze"/>
            <w:sz w:val="22"/>
            <w:szCs w:val="22"/>
          </w:rPr>
          <w:t>https://platformazakupowa.pl</w:t>
        </w:r>
      </w:hyperlink>
      <w:r w:rsidRPr="00637A43">
        <w:rPr>
          <w:sz w:val="22"/>
          <w:szCs w:val="22"/>
        </w:rPr>
        <w:t xml:space="preserve"> i formularza: „Wyślij wiadomość do Zamawiającego”.</w:t>
      </w:r>
    </w:p>
    <w:p w14:paraId="5CCAF330" w14:textId="77777777" w:rsidR="009725C7" w:rsidRPr="00637A43" w:rsidRDefault="009725C7" w:rsidP="009725C7">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31"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70E04F34" w14:textId="77777777" w:rsidR="009725C7" w:rsidRPr="00637A43" w:rsidRDefault="009725C7" w:rsidP="009725C7">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32"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3" w:history="1">
        <w:r w:rsidRPr="00637A43">
          <w:rPr>
            <w:rStyle w:val="Hipercze"/>
            <w:sz w:val="22"/>
          </w:rPr>
          <w:t>https://platformazakupowa.pl</w:t>
        </w:r>
      </w:hyperlink>
      <w:r w:rsidRPr="00637A43">
        <w:rPr>
          <w:color w:val="000000"/>
          <w:sz w:val="22"/>
        </w:rPr>
        <w:t xml:space="preserve"> do konkretnego Wykonawcy.</w:t>
      </w:r>
    </w:p>
    <w:p w14:paraId="684B7327"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4"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318D8359"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5" w:history="1">
        <w:r w:rsidRPr="00637A43">
          <w:rPr>
            <w:rStyle w:val="Hipercze"/>
            <w:sz w:val="22"/>
          </w:rPr>
          <w:t>https://platformazakupowa.pl</w:t>
        </w:r>
      </w:hyperlink>
      <w:r w:rsidRPr="00637A43">
        <w:rPr>
          <w:color w:val="000000"/>
          <w:sz w:val="22"/>
        </w:rPr>
        <w:t>, tj.:</w:t>
      </w:r>
    </w:p>
    <w:p w14:paraId="1CF4C18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B21E5A"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7043649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64780066"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6AB444C2"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0BEC269"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6"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5134FA41"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Oznaczenie czasu odbioru danych przez platformę zakupową stanowi datę oraz dokładny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78716DB8"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w:t>
      </w:r>
      <w:proofErr w:type="spellStart"/>
      <w:r w:rsidRPr="00637A43">
        <w:rPr>
          <w:sz w:val="22"/>
        </w:rPr>
        <w:t>późn</w:t>
      </w:r>
      <w:proofErr w:type="spellEnd"/>
      <w:r w:rsidRPr="00637A43">
        <w:rPr>
          <w:sz w:val="22"/>
        </w:rPr>
        <w:t xml:space="preserve">.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 xml:space="preserve">w sprawie podmiotowych środków dowodowych oraz innych dokumentów lub oświadczeń, </w:t>
      </w:r>
      <w:r w:rsidRPr="00637A43">
        <w:rPr>
          <w:sz w:val="22"/>
        </w:rPr>
        <w:lastRenderedPageBreak/>
        <w:t>jakich może żądać Zamawiający od Wykonawcy</w:t>
      </w:r>
      <w:r w:rsidRPr="00637A43" w:rsidDel="008C4122">
        <w:rPr>
          <w:sz w:val="22"/>
        </w:rPr>
        <w:t xml:space="preserve"> </w:t>
      </w:r>
      <w:r w:rsidRPr="00637A43">
        <w:rPr>
          <w:sz w:val="22"/>
        </w:rPr>
        <w:t xml:space="preserve">(t. j.: Dz. U. 2020 r., poz. 2415 z </w:t>
      </w:r>
      <w:proofErr w:type="spellStart"/>
      <w:r w:rsidRPr="00637A43">
        <w:rPr>
          <w:sz w:val="22"/>
        </w:rPr>
        <w:t>późn</w:t>
      </w:r>
      <w:proofErr w:type="spellEnd"/>
      <w:r w:rsidRPr="00637A43">
        <w:rPr>
          <w:sz w:val="22"/>
        </w:rPr>
        <w:t>. zm.), tj.:</w:t>
      </w:r>
    </w:p>
    <w:p w14:paraId="328B3171"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Pr="00637A43">
        <w:rPr>
          <w:bCs/>
          <w:sz w:val="22"/>
        </w:rPr>
        <w:t>;</w:t>
      </w:r>
    </w:p>
    <w:p w14:paraId="20F490CC"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163A64B" w14:textId="77777777" w:rsidR="009725C7" w:rsidRPr="00320ED0" w:rsidRDefault="009725C7" w:rsidP="009725C7">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46EF7053" w14:textId="77777777" w:rsidR="009725C7" w:rsidRPr="00637A43" w:rsidRDefault="009725C7" w:rsidP="009725C7">
      <w:pPr>
        <w:pStyle w:val="Akapitzlist"/>
        <w:numPr>
          <w:ilvl w:val="1"/>
          <w:numId w:val="46"/>
        </w:numPr>
        <w:ind w:hanging="502"/>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6AB4FB43" w14:textId="77777777" w:rsidR="009725C7" w:rsidRPr="00637A43" w:rsidRDefault="009725C7" w:rsidP="009725C7">
      <w:pPr>
        <w:pStyle w:val="Akapitzlist"/>
        <w:numPr>
          <w:ilvl w:val="1"/>
          <w:numId w:val="46"/>
        </w:numPr>
        <w:ind w:hanging="502"/>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C1834BF" w14:textId="77777777" w:rsidR="009725C7" w:rsidRPr="00637A43" w:rsidRDefault="009725C7" w:rsidP="009725C7">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07AC6373" w14:textId="77777777" w:rsidR="009725C7" w:rsidRPr="00637A43" w:rsidRDefault="009725C7" w:rsidP="009725C7">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7B6FE101"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7" w:history="1">
        <w:r w:rsidRPr="00637A43">
          <w:rPr>
            <w:rStyle w:val="Hipercze"/>
            <w:sz w:val="22"/>
          </w:rPr>
          <w:t>https://platformazakupowa.pl</w:t>
        </w:r>
      </w:hyperlink>
      <w:r w:rsidRPr="00637A43">
        <w:rPr>
          <w:sz w:val="22"/>
        </w:rPr>
        <w:t xml:space="preserve"> – adres profilu nabywcy </w:t>
      </w:r>
      <w:hyperlink r:id="rId38"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9" w:history="1">
        <w:r w:rsidRPr="00637A43">
          <w:rPr>
            <w:rStyle w:val="Hipercze"/>
            <w:sz w:val="22"/>
          </w:rPr>
          <w:t>https://platformazakupowa.pl</w:t>
        </w:r>
      </w:hyperlink>
      <w:r w:rsidRPr="00637A43">
        <w:rPr>
          <w:color w:val="000000"/>
          <w:sz w:val="22"/>
        </w:rPr>
        <w:t xml:space="preserve">, </w:t>
      </w:r>
      <w:r w:rsidRPr="00637A43">
        <w:rPr>
          <w:color w:val="000000"/>
          <w:sz w:val="22"/>
        </w:rPr>
        <w:br/>
        <w:t>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0E17E657" w14:textId="77777777" w:rsidR="009725C7" w:rsidRPr="00637A43" w:rsidRDefault="009725C7" w:rsidP="009725C7">
      <w:pPr>
        <w:pStyle w:val="Akapitzlist"/>
        <w:numPr>
          <w:ilvl w:val="1"/>
          <w:numId w:val="44"/>
        </w:numPr>
        <w:suppressAutoHyphens/>
        <w:ind w:left="851" w:hanging="425"/>
        <w:jc w:val="both"/>
        <w:rPr>
          <w:sz w:val="22"/>
        </w:rPr>
      </w:pPr>
      <w:r w:rsidRPr="00637A43">
        <w:rPr>
          <w:sz w:val="22"/>
        </w:rPr>
        <w:lastRenderedPageBreak/>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45EC5E90" w14:textId="77777777" w:rsidR="009725C7" w:rsidRPr="00637A43" w:rsidRDefault="009725C7" w:rsidP="009725C7">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6FEBF12D" w14:textId="491F915D" w:rsidR="003039E4" w:rsidRPr="009725C7" w:rsidRDefault="009725C7" w:rsidP="009725C7">
      <w:pPr>
        <w:pStyle w:val="Akapitzlist"/>
        <w:numPr>
          <w:ilvl w:val="0"/>
          <w:numId w:val="44"/>
        </w:numPr>
        <w:suppressAutoHyphens/>
        <w:ind w:left="426" w:hanging="426"/>
        <w:jc w:val="both"/>
        <w:rPr>
          <w:b/>
          <w:bCs/>
          <w:i/>
          <w:iCs/>
          <w:sz w:val="22"/>
        </w:rPr>
      </w:pPr>
      <w:r w:rsidRPr="00637A43">
        <w:rPr>
          <w:bCs/>
          <w:sz w:val="22"/>
        </w:rPr>
        <w:t>Do porozumiewania z Wykonawcami upoważnion</w:t>
      </w:r>
      <w:r>
        <w:rPr>
          <w:bCs/>
          <w:sz w:val="22"/>
        </w:rPr>
        <w:t>y</w:t>
      </w:r>
      <w:r w:rsidRPr="00637A43">
        <w:rPr>
          <w:bCs/>
          <w:sz w:val="22"/>
        </w:rPr>
        <w:t xml:space="preserve"> w zakresie formalno-prawnym jest –</w:t>
      </w:r>
      <w:r>
        <w:rPr>
          <w:bCs/>
          <w:sz w:val="22"/>
        </w:rPr>
        <w:t xml:space="preserve"> Piotr Porębski</w:t>
      </w:r>
      <w:r w:rsidRPr="00637A43">
        <w:rPr>
          <w:bCs/>
          <w:i/>
          <w:iCs/>
          <w:sz w:val="22"/>
        </w:rPr>
        <w:t>, tel.: +48 12 663-39-</w:t>
      </w:r>
      <w:r>
        <w:rPr>
          <w:bCs/>
          <w:i/>
          <w:iCs/>
          <w:sz w:val="22"/>
        </w:rPr>
        <w:t>07</w:t>
      </w:r>
      <w:r w:rsidRPr="00637A43">
        <w:rPr>
          <w:bCs/>
          <w:i/>
          <w:iCs/>
          <w:sz w:val="22"/>
        </w:rPr>
        <w:t>.</w:t>
      </w:r>
    </w:p>
    <w:p w14:paraId="0E6572F1" w14:textId="77777777" w:rsidR="009725C7" w:rsidRPr="009725C7" w:rsidRDefault="009725C7" w:rsidP="009725C7">
      <w:pPr>
        <w:pStyle w:val="Akapitzlist"/>
        <w:suppressAutoHyphens/>
        <w:ind w:left="426"/>
        <w:jc w:val="both"/>
        <w:rPr>
          <w:b/>
          <w:bCs/>
          <w:i/>
          <w:iCs/>
          <w:sz w:val="22"/>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4D8E03B7" w:rsidR="00A53C0D" w:rsidRPr="00836F76" w:rsidRDefault="00A53C0D" w:rsidP="00C37FFD">
      <w:pPr>
        <w:widowControl/>
        <w:numPr>
          <w:ilvl w:val="0"/>
          <w:numId w:val="2"/>
        </w:numPr>
        <w:tabs>
          <w:tab w:val="clear" w:pos="720"/>
          <w:tab w:val="num" w:pos="142"/>
        </w:tabs>
        <w:suppressAutoHyphens w:val="0"/>
        <w:ind w:left="567" w:hanging="567"/>
        <w:jc w:val="both"/>
        <w:rPr>
          <w:sz w:val="22"/>
          <w:szCs w:val="22"/>
        </w:rPr>
      </w:pPr>
      <w:r w:rsidRPr="00836F76">
        <w:rPr>
          <w:sz w:val="22"/>
          <w:szCs w:val="22"/>
        </w:rPr>
        <w:t>Wykonawca jest związany złożoną ofertą od dnia upływu terminu składania ofert do dnia</w:t>
      </w:r>
      <w:r w:rsidR="00627BD9">
        <w:rPr>
          <w:sz w:val="22"/>
          <w:szCs w:val="22"/>
        </w:rPr>
        <w:t xml:space="preserve"> </w:t>
      </w:r>
      <w:r w:rsidR="00627BD9" w:rsidRPr="00627BD9">
        <w:rPr>
          <w:b/>
          <w:bCs/>
          <w:sz w:val="22"/>
          <w:szCs w:val="22"/>
        </w:rPr>
        <w:t>29.08.</w:t>
      </w:r>
      <w:r w:rsidR="001F0EAC">
        <w:rPr>
          <w:b/>
          <w:bCs/>
          <w:sz w:val="22"/>
          <w:szCs w:val="22"/>
        </w:rPr>
        <w:t>2024</w:t>
      </w:r>
      <w:r w:rsidR="001453E2">
        <w:rPr>
          <w:b/>
          <w:bCs/>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74F7EEBF"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D9104C">
        <w:rPr>
          <w:iCs/>
          <w:sz w:val="22"/>
        </w:rPr>
        <w:t>4</w:t>
      </w:r>
      <w:r w:rsidR="003568B8" w:rsidRPr="00637A43">
        <w:rPr>
          <w:iCs/>
          <w:sz w:val="22"/>
        </w:rPr>
        <w:t xml:space="preserve"> </w:t>
      </w:r>
      <w:r w:rsidR="009C1F10" w:rsidRPr="00637A43">
        <w:rPr>
          <w:iCs/>
          <w:sz w:val="22"/>
        </w:rPr>
        <w:t>poz. </w:t>
      </w:r>
      <w:r w:rsidR="00D228AE" w:rsidRPr="00637A43">
        <w:rPr>
          <w:iCs/>
          <w:sz w:val="22"/>
        </w:rPr>
        <w:t>1</w:t>
      </w:r>
      <w:r w:rsidR="00D9104C">
        <w:rPr>
          <w:iCs/>
          <w:sz w:val="22"/>
        </w:rPr>
        <w:t>001</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lastRenderedPageBreak/>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48794D90" w:rsidR="005D31B5" w:rsidRPr="00637A43" w:rsidRDefault="006A3A73" w:rsidP="0041433F">
      <w:pPr>
        <w:pStyle w:val="Akapitzlist"/>
        <w:numPr>
          <w:ilvl w:val="2"/>
          <w:numId w:val="48"/>
        </w:numPr>
        <w:ind w:left="1418" w:hanging="567"/>
        <w:jc w:val="both"/>
        <w:rPr>
          <w:rFonts w:eastAsia="Calibri"/>
          <w:sz w:val="22"/>
        </w:rPr>
      </w:pPr>
      <w:r w:rsidRPr="00637A43">
        <w:rPr>
          <w:bCs/>
          <w:sz w:val="22"/>
          <w:lang w:eastAsia="pl-PL"/>
        </w:rPr>
        <w:t>oświadczenie Wykonawcy o niepodleganiu wykluczeniu z postępowania – w</w:t>
      </w:r>
      <w:r w:rsidR="00031E48">
        <w:rPr>
          <w:bCs/>
          <w:sz w:val="22"/>
          <w:lang w:eastAsia="pl-PL"/>
        </w:rPr>
        <w:t> </w:t>
      </w:r>
      <w:r w:rsidRPr="00637A43">
        <w:rPr>
          <w:bCs/>
          <w:sz w:val="22"/>
          <w:lang w:eastAsia="pl-PL"/>
        </w:rPr>
        <w:t>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3632D5F6" w:rsidR="005D31B5" w:rsidRPr="00637A43" w:rsidRDefault="007B72A1" w:rsidP="00AF4DFB">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  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AF4DFB">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AF4DFB">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AF4DFB">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AF4DFB">
      <w:pPr>
        <w:pStyle w:val="Akapitzlist"/>
        <w:numPr>
          <w:ilvl w:val="2"/>
          <w:numId w:val="48"/>
        </w:numPr>
        <w:ind w:left="1418"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1B884E4A"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627BD9">
        <w:rPr>
          <w:b/>
          <w:sz w:val="22"/>
        </w:rPr>
        <w:t>31.07.</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3D1146C7"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40"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077DF7">
        <w:rPr>
          <w:color w:val="000000"/>
          <w:sz w:val="22"/>
        </w:rPr>
        <w:t xml:space="preserve">pod </w:t>
      </w:r>
      <w:r w:rsidRPr="009F3531">
        <w:rPr>
          <w:color w:val="000000"/>
          <w:sz w:val="22"/>
        </w:rPr>
        <w:t xml:space="preserve">adresem: </w:t>
      </w:r>
      <w:hyperlink r:id="rId41"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2AEA49A9"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w dniu</w:t>
      </w:r>
      <w:r w:rsidR="00627BD9">
        <w:rPr>
          <w:b/>
          <w:sz w:val="22"/>
        </w:rPr>
        <w:t xml:space="preserve"> 31.07.</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42"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3"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5"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6"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lastRenderedPageBreak/>
        <w:t>Zamawiający nie przewiduje przeprowadzania jawnej sesji otwarcia ofert z udziałem wykonawców, jak też transmitowania sesji otwarcia za pośrednictwem elektronicznych narzędzi do przekazu wideo on-line.</w:t>
      </w:r>
    </w:p>
    <w:p w14:paraId="15344DA4" w14:textId="77777777" w:rsidR="001F0EAC" w:rsidRDefault="001F0EAC" w:rsidP="00A325F4">
      <w:pPr>
        <w:widowControl/>
        <w:tabs>
          <w:tab w:val="left" w:pos="426"/>
        </w:tabs>
        <w:suppressAutoHyphens w:val="0"/>
        <w:jc w:val="both"/>
        <w:rPr>
          <w:b/>
          <w:bCs/>
          <w:color w:val="000000" w:themeColor="text1"/>
          <w:sz w:val="22"/>
          <w:szCs w:val="22"/>
        </w:rPr>
      </w:pPr>
    </w:p>
    <w:p w14:paraId="3EF798D9" w14:textId="3515824B"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3B46160C"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za realizację całości przedmiotu zamówienia musi uwzględniać wszystkie wymagania i zapisy ujęte w SWZ i jej załącznikach jak i wszelkie koszty związane z prawidłową realizacją przedmiotu zamówienia </w:t>
      </w:r>
      <w:bookmarkStart w:id="2" w:name="_Hlk165887382"/>
      <w:r w:rsidRPr="00637A43">
        <w:rPr>
          <w:sz w:val="22"/>
          <w:szCs w:val="22"/>
        </w:rPr>
        <w:t>(</w:t>
      </w:r>
      <w:r w:rsidRPr="00112EC7">
        <w:rPr>
          <w:sz w:val="22"/>
          <w:szCs w:val="22"/>
        </w:rPr>
        <w:t>koszt pakowania, ubezpieczenia, transportu, dostawy, wniesienia</w:t>
      </w:r>
      <w:r w:rsidR="00E013D8" w:rsidRPr="00112EC7">
        <w:rPr>
          <w:sz w:val="22"/>
          <w:szCs w:val="22"/>
        </w:rPr>
        <w:t xml:space="preserve"> </w:t>
      </w:r>
      <w:r w:rsidR="00C61CB7" w:rsidRPr="00112EC7">
        <w:rPr>
          <w:sz w:val="22"/>
          <w:szCs w:val="22"/>
        </w:rPr>
        <w:t>do</w:t>
      </w:r>
      <w:r w:rsidRPr="00112EC7">
        <w:rPr>
          <w:sz w:val="22"/>
          <w:szCs w:val="22"/>
        </w:rPr>
        <w:t xml:space="preserve"> jednost</w:t>
      </w:r>
      <w:r w:rsidR="00C61CB7" w:rsidRPr="00112EC7">
        <w:rPr>
          <w:sz w:val="22"/>
          <w:szCs w:val="22"/>
        </w:rPr>
        <w:t>ki</w:t>
      </w:r>
      <w:r w:rsidRPr="00112EC7">
        <w:rPr>
          <w:sz w:val="22"/>
          <w:szCs w:val="22"/>
        </w:rPr>
        <w:t xml:space="preserve"> organizacyjnej zamawiającego, koszty gwarancyjne</w:t>
      </w:r>
      <w:r w:rsidRPr="00637A43">
        <w:rPr>
          <w:sz w:val="22"/>
          <w:szCs w:val="22"/>
        </w:rPr>
        <w:t xml:space="preserve"> – zgodnie z SWZ i</w:t>
      </w:r>
      <w:r w:rsidR="00B836ED" w:rsidRPr="00637A43">
        <w:rPr>
          <w:sz w:val="22"/>
          <w:szCs w:val="22"/>
        </w:rPr>
        <w:t> </w:t>
      </w:r>
      <w:r w:rsidRPr="00637A43">
        <w:rPr>
          <w:sz w:val="22"/>
          <w:szCs w:val="22"/>
        </w:rPr>
        <w:t xml:space="preserve">wzorem </w:t>
      </w:r>
      <w:r w:rsidR="00B64984">
        <w:rPr>
          <w:sz w:val="22"/>
          <w:szCs w:val="22"/>
        </w:rPr>
        <w:t>Umow</w:t>
      </w:r>
      <w:r w:rsidRPr="00637A43">
        <w:rPr>
          <w:sz w:val="22"/>
          <w:szCs w:val="22"/>
        </w:rPr>
        <w:t xml:space="preserve">y oraz celne – o ile dotyczą), rabaty, opusty itp., których wykonawca zamierza udzielić. </w:t>
      </w:r>
    </w:p>
    <w:bookmarkEnd w:id="2"/>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614D5748"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t>
      </w:r>
      <w:r w:rsidR="00A12761">
        <w:rPr>
          <w:sz w:val="22"/>
          <w:szCs w:val="22"/>
        </w:rPr>
        <w:t xml:space="preserve">musi </w:t>
      </w:r>
      <w:r w:rsidRPr="00637A43">
        <w:rPr>
          <w:sz w:val="22"/>
          <w:szCs w:val="22"/>
        </w:rPr>
        <w:t xml:space="preserve"> odpowiadać cenie podanej przez wykonawcę w formularzu oferty dla całości. </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6A8F180C" w14:textId="2579EDE9" w:rsidR="00E013D8" w:rsidRPr="00A842A9" w:rsidRDefault="00A639D2" w:rsidP="00A842A9">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1AA4FBFD" w:rsidR="002A134D" w:rsidRPr="00637A43" w:rsidRDefault="00C37FFD" w:rsidP="00C37FFD">
      <w:pPr>
        <w:pStyle w:val="Akapitzlist"/>
        <w:ind w:left="786" w:hanging="360"/>
        <w:jc w:val="both"/>
        <w:rPr>
          <w:sz w:val="22"/>
        </w:rPr>
      </w:pPr>
      <w:r>
        <w:rPr>
          <w:sz w:val="22"/>
        </w:rPr>
        <w:t xml:space="preserve">1.1 </w:t>
      </w:r>
      <w:r w:rsidR="002A134D" w:rsidRPr="00637A43">
        <w:rPr>
          <w:sz w:val="22"/>
        </w:rPr>
        <w:t xml:space="preserve">Cena </w:t>
      </w:r>
      <w:r w:rsidR="00646951" w:rsidRPr="00637A43">
        <w:rPr>
          <w:sz w:val="22"/>
        </w:rPr>
        <w:t xml:space="preserve">brutto </w:t>
      </w:r>
      <w:r w:rsidR="00041D11" w:rsidRPr="00637A43">
        <w:rPr>
          <w:sz w:val="22"/>
        </w:rPr>
        <w:t>za całość przedmiotu zamówienia</w:t>
      </w:r>
      <w:r w:rsidR="002A134D"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lastRenderedPageBreak/>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6914BAC0"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U. 202</w:t>
      </w:r>
      <w:r w:rsidR="00E4524D">
        <w:rPr>
          <w:bCs/>
          <w:sz w:val="22"/>
          <w:lang w:eastAsia="pl-PL"/>
        </w:rPr>
        <w:t>4</w:t>
      </w:r>
      <w:r w:rsidR="00A809B5">
        <w:rPr>
          <w:bCs/>
          <w:sz w:val="22"/>
          <w:lang w:eastAsia="pl-PL"/>
        </w:rPr>
        <w:t xml:space="preserve"> poz. </w:t>
      </w:r>
      <w:r w:rsidR="00E4524D">
        <w:rPr>
          <w:bCs/>
          <w:sz w:val="22"/>
          <w:lang w:eastAsia="pl-PL"/>
        </w:rPr>
        <w:t>50</w:t>
      </w:r>
      <w:r w:rsidR="001A1CE0">
        <w:rPr>
          <w:bCs/>
          <w:sz w:val="22"/>
          <w:lang w:eastAsia="pl-PL"/>
        </w:rPr>
        <w:t>7</w:t>
      </w:r>
      <w:r w:rsidR="00372FD7">
        <w:rPr>
          <w:bCs/>
          <w:sz w:val="22"/>
          <w:lang w:eastAsia="pl-PL"/>
        </w:rPr>
        <w:t xml:space="preserve"> ze zm.</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rsidP="00F42B15">
      <w:pPr>
        <w:widowControl/>
        <w:numPr>
          <w:ilvl w:val="3"/>
          <w:numId w:val="14"/>
        </w:numPr>
        <w:suppressAutoHyphens w:val="0"/>
        <w:ind w:left="426" w:hanging="426"/>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5E823312" w:rsidR="004B00FB" w:rsidRPr="00112EC7" w:rsidRDefault="008E60C3" w:rsidP="000D4634">
      <w:pPr>
        <w:pStyle w:val="Akapitzlist"/>
        <w:ind w:left="993" w:hanging="567"/>
        <w:jc w:val="both"/>
        <w:rPr>
          <w:spacing w:val="-1"/>
          <w:sz w:val="22"/>
        </w:rPr>
      </w:pPr>
      <w:r w:rsidRPr="00112EC7">
        <w:rPr>
          <w:sz w:val="22"/>
        </w:rPr>
        <w:t xml:space="preserve">1.1 </w:t>
      </w:r>
      <w:r w:rsidR="000D4634" w:rsidRPr="00112EC7">
        <w:rPr>
          <w:sz w:val="22"/>
        </w:rPr>
        <w:t xml:space="preserve"> </w:t>
      </w:r>
      <w:r w:rsidR="004B00FB" w:rsidRPr="00112EC7">
        <w:rPr>
          <w:sz w:val="22"/>
        </w:rPr>
        <w:t xml:space="preserve">niezgodna z przepisami ustawy czynność Zamawiającego, podjętą w postepowaniu </w:t>
      </w:r>
      <w:r w:rsidR="000D4634" w:rsidRPr="00112EC7">
        <w:rPr>
          <w:sz w:val="22"/>
        </w:rPr>
        <w:t xml:space="preserve"> </w:t>
      </w:r>
      <w:r w:rsidR="004B00FB" w:rsidRPr="00112EC7">
        <w:rPr>
          <w:sz w:val="22"/>
        </w:rPr>
        <w:t>o</w:t>
      </w:r>
      <w:r w:rsidR="00B836ED" w:rsidRPr="00112EC7">
        <w:rPr>
          <w:sz w:val="22"/>
        </w:rPr>
        <w:t> </w:t>
      </w:r>
      <w:r w:rsidR="004B00FB" w:rsidRPr="00112EC7">
        <w:rPr>
          <w:sz w:val="22"/>
        </w:rPr>
        <w:t xml:space="preserve">udzielenie </w:t>
      </w:r>
      <w:r w:rsidRPr="00112EC7">
        <w:rPr>
          <w:sz w:val="22"/>
        </w:rPr>
        <w:t xml:space="preserve"> </w:t>
      </w:r>
      <w:r w:rsidR="004B00FB" w:rsidRPr="00112EC7">
        <w:rPr>
          <w:sz w:val="22"/>
        </w:rPr>
        <w:t>zamówienia,</w:t>
      </w:r>
      <w:r w:rsidR="00B836ED" w:rsidRPr="00112EC7">
        <w:rPr>
          <w:sz w:val="22"/>
        </w:rPr>
        <w:t xml:space="preserve"> </w:t>
      </w:r>
      <w:r w:rsidR="004B00FB" w:rsidRPr="00112EC7">
        <w:rPr>
          <w:sz w:val="22"/>
        </w:rPr>
        <w:t>w tym na projektowane postanowienie</w:t>
      </w:r>
      <w:r w:rsidR="00B836ED" w:rsidRPr="00112EC7">
        <w:rPr>
          <w:spacing w:val="-26"/>
          <w:sz w:val="22"/>
        </w:rPr>
        <w:t xml:space="preserve">  </w:t>
      </w:r>
      <w:r w:rsidR="00B64984" w:rsidRPr="00112EC7">
        <w:rPr>
          <w:sz w:val="22"/>
        </w:rPr>
        <w:t>Umow</w:t>
      </w:r>
      <w:r w:rsidR="004B00FB" w:rsidRPr="00112EC7">
        <w:rPr>
          <w:sz w:val="22"/>
        </w:rPr>
        <w:t>y;</w:t>
      </w:r>
    </w:p>
    <w:p w14:paraId="485436B2" w14:textId="19D5BB79" w:rsidR="004B00FB" w:rsidRPr="00A0562E" w:rsidRDefault="008E60C3" w:rsidP="000D4634">
      <w:pPr>
        <w:pStyle w:val="Akapitzlist"/>
        <w:ind w:left="993" w:hanging="567"/>
        <w:jc w:val="both"/>
        <w:rPr>
          <w:sz w:val="22"/>
        </w:rPr>
      </w:pPr>
      <w:r w:rsidRPr="00112EC7">
        <w:rPr>
          <w:sz w:val="22"/>
        </w:rPr>
        <w:t xml:space="preserve">1.2 </w:t>
      </w:r>
      <w:r w:rsidR="000D4634" w:rsidRPr="00112EC7">
        <w:rPr>
          <w:sz w:val="22"/>
        </w:rPr>
        <w:t xml:space="preserve">    </w:t>
      </w:r>
      <w:r w:rsidR="004B00FB" w:rsidRPr="00112EC7">
        <w:rPr>
          <w:sz w:val="22"/>
        </w:rPr>
        <w:t>zaniechanie czynnoścí w postepowaniu o udzielenie zamówieni</w:t>
      </w:r>
      <w:r w:rsidR="00B836ED" w:rsidRPr="00112EC7">
        <w:rPr>
          <w:sz w:val="22"/>
        </w:rPr>
        <w:t>a,</w:t>
      </w:r>
      <w:r w:rsidR="004B00FB" w:rsidRPr="00112EC7">
        <w:rPr>
          <w:sz w:val="22"/>
        </w:rPr>
        <w:t xml:space="preserve"> do której Zamawiający̨ był </w:t>
      </w:r>
      <w:r w:rsidRPr="00112EC7">
        <w:rPr>
          <w:sz w:val="22"/>
        </w:rPr>
        <w:t xml:space="preserve">  </w:t>
      </w:r>
      <w:r w:rsidR="004B00FB" w:rsidRPr="00112EC7">
        <w:rPr>
          <w:sz w:val="22"/>
        </w:rPr>
        <w:t>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662733C" w14:textId="77777777" w:rsidR="00112EC7" w:rsidRDefault="00112EC7" w:rsidP="0009269F">
      <w:pPr>
        <w:widowControl/>
        <w:suppressAutoHyphens w:val="0"/>
        <w:jc w:val="both"/>
        <w:rPr>
          <w:b/>
          <w:bCs/>
          <w:sz w:val="22"/>
          <w:szCs w:val="22"/>
        </w:rPr>
      </w:pPr>
    </w:p>
    <w:p w14:paraId="5BA7901B" w14:textId="3785E301"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233794E7" w14:textId="77777777" w:rsidR="00AA45E9" w:rsidRDefault="0009269F" w:rsidP="00AA45E9">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r w:rsidR="00AA45E9">
        <w:rPr>
          <w:sz w:val="22"/>
          <w:szCs w:val="22"/>
        </w:rPr>
        <w:t xml:space="preserve"> </w:t>
      </w:r>
    </w:p>
    <w:p w14:paraId="2DDFC9B5" w14:textId="608BDC63" w:rsidR="00041D11" w:rsidRPr="00AA45E9" w:rsidRDefault="00041D11" w:rsidP="00AA45E9">
      <w:pPr>
        <w:widowControl/>
        <w:numPr>
          <w:ilvl w:val="0"/>
          <w:numId w:val="10"/>
        </w:numPr>
        <w:tabs>
          <w:tab w:val="clear" w:pos="644"/>
        </w:tabs>
        <w:suppressAutoHyphens w:val="0"/>
        <w:ind w:left="426" w:hanging="426"/>
        <w:jc w:val="both"/>
        <w:rPr>
          <w:sz w:val="22"/>
          <w:szCs w:val="22"/>
        </w:rPr>
      </w:pPr>
      <w:r w:rsidRPr="00AA45E9">
        <w:rPr>
          <w:sz w:val="22"/>
          <w:szCs w:val="22"/>
        </w:rPr>
        <w:t xml:space="preserve">Powody niedokonania podziału zamówienia na części: </w:t>
      </w:r>
      <w:r w:rsidR="00AA45E9" w:rsidRPr="00112EC7">
        <w:rPr>
          <w:sz w:val="22"/>
          <w:szCs w:val="22"/>
        </w:rPr>
        <w:t>zamówienie</w:t>
      </w:r>
      <w:r w:rsidR="00A842A9">
        <w:rPr>
          <w:sz w:val="22"/>
          <w:szCs w:val="22"/>
        </w:rPr>
        <w:t xml:space="preserve"> jest niepodzielne</w:t>
      </w:r>
      <w:r w:rsidR="00AA45E9" w:rsidRPr="00AA45E9">
        <w:rPr>
          <w:sz w:val="22"/>
          <w:szCs w:val="22"/>
        </w:rPr>
        <w:t>.</w:t>
      </w:r>
      <w:r w:rsidR="00982BB1" w:rsidRPr="00AA45E9">
        <w:rPr>
          <w:i/>
          <w:iCs/>
          <w:sz w:val="22"/>
          <w:szCs w:val="22"/>
        </w:rPr>
        <w:t xml:space="preserve"> </w:t>
      </w:r>
    </w:p>
    <w:p w14:paraId="0ED92AF6" w14:textId="0C58A54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nie przewiduje możliwości zawarcia </w:t>
      </w:r>
      <w:r w:rsidR="00B64984">
        <w:rPr>
          <w:sz w:val="22"/>
          <w:szCs w:val="22"/>
        </w:rPr>
        <w:t>Umow</w:t>
      </w:r>
      <w:r w:rsidRPr="00A0562E">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lastRenderedPageBreak/>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7">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1967C14B" w:rsidR="00457336" w:rsidRPr="00192F3E" w:rsidRDefault="00457336">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192F3E" w:rsidRPr="00192F3E">
        <w:rPr>
          <w:sz w:val="22"/>
        </w:rPr>
        <w:t>.</w:t>
      </w:r>
      <w:r w:rsidR="00042518">
        <w:rPr>
          <w:i/>
          <w:iCs/>
          <w:sz w:val="22"/>
        </w:rPr>
        <w:t>220</w:t>
      </w:r>
      <w:r w:rsidR="00192F3E" w:rsidRPr="0098120E">
        <w:rPr>
          <w:i/>
          <w:iCs/>
          <w:sz w:val="22"/>
        </w:rPr>
        <w:t>.2024</w:t>
      </w:r>
    </w:p>
    <w:p w14:paraId="6BF03807" w14:textId="77777777" w:rsidR="00457336" w:rsidRPr="00A0562E" w:rsidRDefault="00457336">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xml:space="preserve">, wskazania </w:t>
      </w:r>
      <w:r w:rsidRPr="00A0562E">
        <w:rPr>
          <w:sz w:val="22"/>
        </w:rPr>
        <w:lastRenderedPageBreak/>
        <w:t>dodatkowych informacji mających na celu sprecyzowanie żądania, w szczególności podania nazwy lub daty wszczętego albo zakończonego postępowania o udzielenie zamówienia publicznego.</w:t>
      </w:r>
    </w:p>
    <w:p w14:paraId="70AD9D1A" w14:textId="1D575C7C"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B64984">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31F8EB52" w14:textId="6C0AAECA" w:rsidR="00C70459"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6E8A5C66"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0B1F61">
        <w:rPr>
          <w:sz w:val="22"/>
          <w:szCs w:val="22"/>
        </w:rPr>
        <w:t>.</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widowControl/>
        <w:suppressAutoHyphens w:val="0"/>
        <w:jc w:val="right"/>
        <w:rPr>
          <w:b/>
          <w:bCs/>
          <w:sz w:val="22"/>
          <w:szCs w:val="22"/>
        </w:rPr>
      </w:pPr>
    </w:p>
    <w:p w14:paraId="00884BCF" w14:textId="77777777" w:rsidR="00FA69EA" w:rsidRDefault="00FA69EA" w:rsidP="00982BB1">
      <w:pPr>
        <w:widowControl/>
        <w:suppressAutoHyphens w:val="0"/>
        <w:jc w:val="right"/>
        <w:rPr>
          <w:b/>
          <w:bCs/>
          <w:sz w:val="22"/>
          <w:szCs w:val="22"/>
        </w:rPr>
      </w:pPr>
    </w:p>
    <w:p w14:paraId="64EA5FC2" w14:textId="77777777" w:rsidR="00FA69EA" w:rsidRDefault="00FA69EA" w:rsidP="00982BB1">
      <w:pPr>
        <w:widowControl/>
        <w:suppressAutoHyphens w:val="0"/>
        <w:jc w:val="right"/>
        <w:rPr>
          <w:b/>
          <w:bCs/>
          <w:sz w:val="22"/>
          <w:szCs w:val="22"/>
        </w:rPr>
      </w:pPr>
    </w:p>
    <w:p w14:paraId="13DA8FB3" w14:textId="77777777" w:rsidR="00FA69EA" w:rsidRDefault="00FA69EA" w:rsidP="00982BB1">
      <w:pPr>
        <w:widowControl/>
        <w:suppressAutoHyphens w:val="0"/>
        <w:jc w:val="right"/>
        <w:rPr>
          <w:b/>
          <w:bCs/>
          <w:sz w:val="22"/>
          <w:szCs w:val="22"/>
        </w:rPr>
      </w:pPr>
    </w:p>
    <w:p w14:paraId="1B51E91D" w14:textId="77777777" w:rsidR="00FA69EA" w:rsidRDefault="00FA69EA" w:rsidP="00982BB1">
      <w:pPr>
        <w:widowControl/>
        <w:suppressAutoHyphens w:val="0"/>
        <w:jc w:val="right"/>
        <w:rPr>
          <w:b/>
          <w:bCs/>
          <w:sz w:val="22"/>
          <w:szCs w:val="22"/>
        </w:rPr>
      </w:pPr>
    </w:p>
    <w:p w14:paraId="143D6374" w14:textId="77777777" w:rsidR="00FA69EA" w:rsidRDefault="00FA69EA" w:rsidP="00982BB1">
      <w:pPr>
        <w:widowControl/>
        <w:suppressAutoHyphens w:val="0"/>
        <w:jc w:val="right"/>
        <w:rPr>
          <w:b/>
          <w:bCs/>
          <w:sz w:val="22"/>
          <w:szCs w:val="22"/>
        </w:rPr>
      </w:pPr>
    </w:p>
    <w:p w14:paraId="1556AE93" w14:textId="77777777" w:rsidR="00FA69EA" w:rsidRDefault="00FA69EA" w:rsidP="00982BB1">
      <w:pPr>
        <w:widowControl/>
        <w:suppressAutoHyphens w:val="0"/>
        <w:jc w:val="right"/>
        <w:rPr>
          <w:b/>
          <w:bCs/>
          <w:sz w:val="22"/>
          <w:szCs w:val="22"/>
        </w:rPr>
      </w:pPr>
    </w:p>
    <w:p w14:paraId="7FE352DD" w14:textId="77777777" w:rsidR="00FA69EA" w:rsidRDefault="00FA69EA" w:rsidP="00982BB1">
      <w:pPr>
        <w:widowControl/>
        <w:suppressAutoHyphens w:val="0"/>
        <w:jc w:val="right"/>
        <w:rPr>
          <w:b/>
          <w:bCs/>
          <w:sz w:val="22"/>
          <w:szCs w:val="22"/>
        </w:rPr>
      </w:pPr>
    </w:p>
    <w:p w14:paraId="7FBB6771" w14:textId="77777777" w:rsidR="00FA69EA" w:rsidRDefault="00FA69EA" w:rsidP="00982BB1">
      <w:pPr>
        <w:widowControl/>
        <w:suppressAutoHyphens w:val="0"/>
        <w:jc w:val="right"/>
        <w:rPr>
          <w:b/>
          <w:bCs/>
          <w:sz w:val="22"/>
          <w:szCs w:val="22"/>
        </w:rPr>
      </w:pPr>
    </w:p>
    <w:p w14:paraId="3C506DE2" w14:textId="77777777" w:rsidR="00FA69EA" w:rsidRDefault="00FA69EA" w:rsidP="00982BB1">
      <w:pPr>
        <w:widowControl/>
        <w:suppressAutoHyphens w:val="0"/>
        <w:jc w:val="right"/>
        <w:rPr>
          <w:b/>
          <w:bCs/>
          <w:sz w:val="22"/>
          <w:szCs w:val="22"/>
        </w:rPr>
      </w:pPr>
    </w:p>
    <w:p w14:paraId="4B57FF42" w14:textId="77777777" w:rsidR="00FA69EA" w:rsidRDefault="00FA69EA" w:rsidP="00982BB1">
      <w:pPr>
        <w:widowControl/>
        <w:suppressAutoHyphens w:val="0"/>
        <w:jc w:val="right"/>
        <w:rPr>
          <w:b/>
          <w:bCs/>
          <w:sz w:val="22"/>
          <w:szCs w:val="22"/>
        </w:rPr>
      </w:pPr>
    </w:p>
    <w:p w14:paraId="169EE1AE" w14:textId="77777777" w:rsidR="00FA69EA" w:rsidRDefault="00FA69EA" w:rsidP="00982BB1">
      <w:pPr>
        <w:widowControl/>
        <w:suppressAutoHyphens w:val="0"/>
        <w:jc w:val="right"/>
        <w:rPr>
          <w:b/>
          <w:bCs/>
          <w:sz w:val="22"/>
          <w:szCs w:val="22"/>
        </w:rPr>
      </w:pPr>
    </w:p>
    <w:p w14:paraId="2F62E84F" w14:textId="77777777" w:rsidR="00166D2F" w:rsidRDefault="00166D2F" w:rsidP="00A811E9">
      <w:pPr>
        <w:widowControl/>
        <w:suppressAutoHyphens w:val="0"/>
        <w:jc w:val="right"/>
        <w:rPr>
          <w:b/>
          <w:bCs/>
          <w:sz w:val="22"/>
          <w:szCs w:val="22"/>
        </w:rPr>
      </w:pPr>
    </w:p>
    <w:p w14:paraId="6AB74B04" w14:textId="77777777" w:rsidR="00166D2F" w:rsidRDefault="00166D2F" w:rsidP="00A811E9">
      <w:pPr>
        <w:widowControl/>
        <w:suppressAutoHyphens w:val="0"/>
        <w:jc w:val="right"/>
        <w:rPr>
          <w:b/>
          <w:bCs/>
          <w:sz w:val="22"/>
          <w:szCs w:val="22"/>
        </w:rPr>
      </w:pPr>
    </w:p>
    <w:p w14:paraId="025DE178" w14:textId="77777777" w:rsidR="00166D2F" w:rsidRDefault="00166D2F" w:rsidP="00A811E9">
      <w:pPr>
        <w:widowControl/>
        <w:suppressAutoHyphens w:val="0"/>
        <w:jc w:val="right"/>
        <w:rPr>
          <w:b/>
          <w:bCs/>
          <w:sz w:val="22"/>
          <w:szCs w:val="22"/>
        </w:rPr>
      </w:pPr>
    </w:p>
    <w:p w14:paraId="0048932D" w14:textId="77777777" w:rsidR="00320AC8" w:rsidRDefault="00320AC8" w:rsidP="00A811E9">
      <w:pPr>
        <w:widowControl/>
        <w:suppressAutoHyphens w:val="0"/>
        <w:jc w:val="right"/>
        <w:rPr>
          <w:b/>
          <w:bCs/>
          <w:sz w:val="22"/>
          <w:szCs w:val="22"/>
        </w:rPr>
      </w:pPr>
    </w:p>
    <w:p w14:paraId="4B6B8C05" w14:textId="77777777" w:rsidR="00320AC8" w:rsidRDefault="00320AC8" w:rsidP="00A811E9">
      <w:pPr>
        <w:widowControl/>
        <w:suppressAutoHyphens w:val="0"/>
        <w:jc w:val="right"/>
        <w:rPr>
          <w:b/>
          <w:bCs/>
          <w:sz w:val="22"/>
          <w:szCs w:val="22"/>
        </w:rPr>
      </w:pPr>
    </w:p>
    <w:p w14:paraId="05AABEEE" w14:textId="77777777" w:rsidR="00320AC8" w:rsidRDefault="00320AC8" w:rsidP="00A811E9">
      <w:pPr>
        <w:widowControl/>
        <w:suppressAutoHyphens w:val="0"/>
        <w:jc w:val="right"/>
        <w:rPr>
          <w:b/>
          <w:bCs/>
          <w:sz w:val="22"/>
          <w:szCs w:val="22"/>
        </w:rPr>
      </w:pPr>
    </w:p>
    <w:p w14:paraId="70454875" w14:textId="77777777" w:rsidR="00A842A9" w:rsidRDefault="00A842A9" w:rsidP="00A811E9">
      <w:pPr>
        <w:widowControl/>
        <w:suppressAutoHyphens w:val="0"/>
        <w:jc w:val="right"/>
        <w:rPr>
          <w:b/>
          <w:bCs/>
          <w:sz w:val="22"/>
          <w:szCs w:val="22"/>
        </w:rPr>
      </w:pPr>
    </w:p>
    <w:p w14:paraId="7DC41220" w14:textId="77777777" w:rsidR="00A842A9" w:rsidRDefault="00A842A9" w:rsidP="00A811E9">
      <w:pPr>
        <w:widowControl/>
        <w:suppressAutoHyphens w:val="0"/>
        <w:jc w:val="right"/>
        <w:rPr>
          <w:b/>
          <w:bCs/>
          <w:sz w:val="22"/>
          <w:szCs w:val="22"/>
        </w:rPr>
      </w:pPr>
    </w:p>
    <w:p w14:paraId="007AB4F1" w14:textId="77777777" w:rsidR="00A842A9" w:rsidRDefault="00A842A9" w:rsidP="00A811E9">
      <w:pPr>
        <w:widowControl/>
        <w:suppressAutoHyphens w:val="0"/>
        <w:jc w:val="right"/>
        <w:rPr>
          <w:b/>
          <w:bCs/>
          <w:sz w:val="22"/>
          <w:szCs w:val="22"/>
        </w:rPr>
      </w:pPr>
    </w:p>
    <w:p w14:paraId="7B4ADEE6" w14:textId="77777777" w:rsidR="00A842A9" w:rsidRDefault="00A842A9" w:rsidP="00A811E9">
      <w:pPr>
        <w:widowControl/>
        <w:suppressAutoHyphens w:val="0"/>
        <w:jc w:val="right"/>
        <w:rPr>
          <w:b/>
          <w:bCs/>
          <w:sz w:val="22"/>
          <w:szCs w:val="22"/>
        </w:rPr>
      </w:pPr>
    </w:p>
    <w:p w14:paraId="3A818717" w14:textId="77777777" w:rsidR="00A842A9" w:rsidRDefault="00A842A9" w:rsidP="00A811E9">
      <w:pPr>
        <w:widowControl/>
        <w:suppressAutoHyphens w:val="0"/>
        <w:jc w:val="right"/>
        <w:rPr>
          <w:b/>
          <w:bCs/>
          <w:sz w:val="22"/>
          <w:szCs w:val="22"/>
        </w:rPr>
      </w:pPr>
    </w:p>
    <w:p w14:paraId="22A938BB" w14:textId="77777777" w:rsidR="00A842A9" w:rsidRDefault="00A842A9" w:rsidP="00A811E9">
      <w:pPr>
        <w:widowControl/>
        <w:suppressAutoHyphens w:val="0"/>
        <w:jc w:val="right"/>
        <w:rPr>
          <w:b/>
          <w:bCs/>
          <w:sz w:val="22"/>
          <w:szCs w:val="22"/>
        </w:rPr>
      </w:pPr>
    </w:p>
    <w:p w14:paraId="75F9881E" w14:textId="77777777" w:rsidR="00A842A9" w:rsidRDefault="00A842A9" w:rsidP="00A811E9">
      <w:pPr>
        <w:widowControl/>
        <w:suppressAutoHyphens w:val="0"/>
        <w:jc w:val="right"/>
        <w:rPr>
          <w:b/>
          <w:bCs/>
          <w:sz w:val="22"/>
          <w:szCs w:val="22"/>
        </w:rPr>
      </w:pPr>
    </w:p>
    <w:p w14:paraId="5AE76A35" w14:textId="77777777" w:rsidR="00A842A9" w:rsidRDefault="00A842A9" w:rsidP="00A811E9">
      <w:pPr>
        <w:widowControl/>
        <w:suppressAutoHyphens w:val="0"/>
        <w:jc w:val="right"/>
        <w:rPr>
          <w:b/>
          <w:bCs/>
          <w:sz w:val="22"/>
          <w:szCs w:val="22"/>
        </w:rPr>
      </w:pPr>
    </w:p>
    <w:p w14:paraId="5B7A17E4" w14:textId="77777777" w:rsidR="00A842A9" w:rsidRDefault="00A842A9" w:rsidP="00A811E9">
      <w:pPr>
        <w:widowControl/>
        <w:suppressAutoHyphens w:val="0"/>
        <w:jc w:val="right"/>
        <w:rPr>
          <w:b/>
          <w:bCs/>
          <w:sz w:val="22"/>
          <w:szCs w:val="22"/>
        </w:rPr>
      </w:pPr>
    </w:p>
    <w:p w14:paraId="1561EC85" w14:textId="5A10454E" w:rsidR="008537D3" w:rsidRDefault="008537D3">
      <w:pPr>
        <w:widowControl/>
        <w:suppressAutoHyphens w:val="0"/>
        <w:jc w:val="left"/>
        <w:rPr>
          <w:b/>
          <w:bCs/>
          <w:sz w:val="22"/>
          <w:szCs w:val="22"/>
        </w:rPr>
      </w:pPr>
      <w:r>
        <w:rPr>
          <w:b/>
          <w:bCs/>
          <w:sz w:val="22"/>
          <w:szCs w:val="22"/>
        </w:rPr>
        <w:br w:type="page"/>
      </w:r>
    </w:p>
    <w:p w14:paraId="2C26E0DB" w14:textId="389DE871" w:rsidR="00982BB1" w:rsidRDefault="00982BB1" w:rsidP="00A811E9">
      <w:pPr>
        <w:widowControl/>
        <w:suppressAutoHyphens w:val="0"/>
        <w:jc w:val="right"/>
        <w:rPr>
          <w:b/>
          <w:bCs/>
          <w:sz w:val="22"/>
          <w:szCs w:val="22"/>
        </w:rPr>
      </w:pPr>
      <w:r w:rsidRPr="004D4417">
        <w:rPr>
          <w:b/>
          <w:bCs/>
          <w:sz w:val="22"/>
          <w:szCs w:val="22"/>
        </w:rPr>
        <w:lastRenderedPageBreak/>
        <w:t>Załącznik A do SWZ</w:t>
      </w:r>
    </w:p>
    <w:p w14:paraId="24656115" w14:textId="77777777" w:rsidR="00AA45E9" w:rsidRPr="004D4417" w:rsidRDefault="00AA45E9" w:rsidP="00982BB1">
      <w:pPr>
        <w:widowControl/>
        <w:suppressAutoHyphens w:val="0"/>
        <w:jc w:val="right"/>
        <w:rPr>
          <w:b/>
          <w:bCs/>
          <w:sz w:val="22"/>
          <w:szCs w:val="22"/>
        </w:rPr>
      </w:pPr>
    </w:p>
    <w:p w14:paraId="6EB673F0" w14:textId="77777777" w:rsidR="00FF373D" w:rsidRPr="004D4417" w:rsidRDefault="00FF373D" w:rsidP="00FF373D">
      <w:pPr>
        <w:widowControl/>
        <w:suppressAutoHyphens w:val="0"/>
        <w:rPr>
          <w:b/>
          <w:bCs/>
          <w:sz w:val="22"/>
          <w:szCs w:val="22"/>
        </w:rPr>
      </w:pPr>
      <w:r w:rsidRPr="004D4417">
        <w:rPr>
          <w:b/>
          <w:bCs/>
          <w:sz w:val="22"/>
          <w:szCs w:val="22"/>
        </w:rPr>
        <w:t>SZCZEGÓŁOWY OPIS PRZEDMIOTU ZAMÓWIENIA</w:t>
      </w:r>
    </w:p>
    <w:p w14:paraId="6A8CEF39" w14:textId="40DBB170" w:rsidR="00982BB1" w:rsidRDefault="00FF373D" w:rsidP="00FF373D">
      <w:pPr>
        <w:widowControl/>
        <w:suppressAutoHyphens w:val="0"/>
        <w:rPr>
          <w:b/>
          <w:bCs/>
          <w:sz w:val="22"/>
          <w:szCs w:val="22"/>
        </w:rPr>
      </w:pPr>
      <w:r w:rsidRPr="004D4417">
        <w:rPr>
          <w:b/>
          <w:bCs/>
          <w:sz w:val="22"/>
          <w:szCs w:val="22"/>
        </w:rPr>
        <w:t xml:space="preserve"> – SPECYFIKACJA TECHNICZNA</w:t>
      </w:r>
    </w:p>
    <w:p w14:paraId="207DAAC9" w14:textId="77777777" w:rsidR="00A842A9" w:rsidRDefault="00A842A9" w:rsidP="00A842A9">
      <w:pPr>
        <w:widowControl/>
        <w:suppressAutoHyphens w:val="0"/>
        <w:jc w:val="both"/>
        <w:rPr>
          <w:b/>
          <w:bCs/>
          <w:sz w:val="22"/>
          <w:szCs w:val="22"/>
        </w:rPr>
      </w:pPr>
      <w:bookmarkStart w:id="3" w:name="_Hlk166069434"/>
    </w:p>
    <w:p w14:paraId="1E64287B" w14:textId="77777777" w:rsidR="00042518" w:rsidRPr="00042518" w:rsidRDefault="00042518" w:rsidP="00042518">
      <w:pPr>
        <w:widowControl/>
        <w:suppressAutoHyphens w:val="0"/>
        <w:autoSpaceDE w:val="0"/>
        <w:autoSpaceDN w:val="0"/>
        <w:adjustRightInd w:val="0"/>
        <w:jc w:val="left"/>
        <w:rPr>
          <w:rFonts w:ascii="Aptos" w:hAnsi="Aptos" w:cs="Aptos"/>
          <w:color w:val="000000"/>
        </w:rPr>
      </w:pPr>
    </w:p>
    <w:p w14:paraId="227482CA" w14:textId="6988B86F" w:rsidR="00042518" w:rsidRPr="00042518" w:rsidRDefault="00042518" w:rsidP="00A842A9">
      <w:pPr>
        <w:pStyle w:val="Akapitzlist"/>
        <w:spacing w:after="160" w:line="256" w:lineRule="auto"/>
        <w:ind w:hanging="862"/>
        <w:rPr>
          <w:color w:val="232323"/>
          <w:sz w:val="22"/>
        </w:rPr>
      </w:pPr>
      <w:r w:rsidRPr="00042518">
        <w:rPr>
          <w:color w:val="232323"/>
          <w:sz w:val="22"/>
        </w:rPr>
        <w:t xml:space="preserve">- </w:t>
      </w:r>
      <w:r>
        <w:rPr>
          <w:color w:val="232323"/>
          <w:sz w:val="22"/>
        </w:rPr>
        <w:t>p</w:t>
      </w:r>
      <w:r w:rsidRPr="00042518">
        <w:rPr>
          <w:color w:val="232323"/>
          <w:sz w:val="22"/>
        </w:rPr>
        <w:t xml:space="preserve">amięć RAM: co najmniej 8 GB </w:t>
      </w:r>
    </w:p>
    <w:p w14:paraId="65DFFA32" w14:textId="6AC8F0C3" w:rsidR="00042518" w:rsidRPr="00042518" w:rsidRDefault="00042518" w:rsidP="00A842A9">
      <w:pPr>
        <w:pStyle w:val="Akapitzlist"/>
        <w:spacing w:after="160" w:line="256" w:lineRule="auto"/>
        <w:ind w:hanging="862"/>
        <w:rPr>
          <w:color w:val="232323"/>
          <w:sz w:val="22"/>
        </w:rPr>
      </w:pPr>
      <w:r w:rsidRPr="00042518">
        <w:rPr>
          <w:color w:val="232323"/>
          <w:sz w:val="22"/>
        </w:rPr>
        <w:t xml:space="preserve">- </w:t>
      </w:r>
      <w:r>
        <w:rPr>
          <w:color w:val="232323"/>
          <w:sz w:val="22"/>
        </w:rPr>
        <w:t>d</w:t>
      </w:r>
      <w:r w:rsidRPr="00042518">
        <w:rPr>
          <w:color w:val="232323"/>
          <w:sz w:val="22"/>
        </w:rPr>
        <w:t xml:space="preserve">ysk SSD o pojemności: co najmniej 256 GB </w:t>
      </w:r>
    </w:p>
    <w:p w14:paraId="57B15A38" w14:textId="7C48D9EA" w:rsidR="00042518" w:rsidRPr="00042518" w:rsidRDefault="00042518" w:rsidP="00A842A9">
      <w:pPr>
        <w:pStyle w:val="Akapitzlist"/>
        <w:spacing w:after="160" w:line="256" w:lineRule="auto"/>
        <w:ind w:hanging="862"/>
        <w:rPr>
          <w:color w:val="232323"/>
          <w:sz w:val="22"/>
        </w:rPr>
      </w:pPr>
      <w:r w:rsidRPr="00042518">
        <w:rPr>
          <w:color w:val="232323"/>
          <w:sz w:val="22"/>
        </w:rPr>
        <w:t xml:space="preserve">- </w:t>
      </w:r>
      <w:r>
        <w:rPr>
          <w:color w:val="232323"/>
          <w:sz w:val="22"/>
        </w:rPr>
        <w:t>p</w:t>
      </w:r>
      <w:r w:rsidRPr="00042518">
        <w:rPr>
          <w:color w:val="232323"/>
          <w:sz w:val="22"/>
        </w:rPr>
        <w:t xml:space="preserve">rzekątna ekranu: co najmniej 15’’ IPS - 60Hz </w:t>
      </w:r>
    </w:p>
    <w:p w14:paraId="0BECE781" w14:textId="5FB8371F" w:rsidR="00042518" w:rsidRPr="00042518" w:rsidRDefault="00042518" w:rsidP="00A842A9">
      <w:pPr>
        <w:pStyle w:val="Akapitzlist"/>
        <w:spacing w:after="160" w:line="256" w:lineRule="auto"/>
        <w:ind w:hanging="862"/>
        <w:rPr>
          <w:color w:val="232323"/>
          <w:sz w:val="22"/>
        </w:rPr>
      </w:pPr>
      <w:r w:rsidRPr="00042518">
        <w:rPr>
          <w:color w:val="232323"/>
          <w:sz w:val="22"/>
        </w:rPr>
        <w:t xml:space="preserve">- </w:t>
      </w:r>
      <w:r>
        <w:rPr>
          <w:color w:val="232323"/>
          <w:sz w:val="22"/>
        </w:rPr>
        <w:t>j</w:t>
      </w:r>
      <w:r w:rsidRPr="00042518">
        <w:rPr>
          <w:color w:val="232323"/>
          <w:sz w:val="22"/>
        </w:rPr>
        <w:t xml:space="preserve">asność matrycy: co najmniej 400 nit </w:t>
      </w:r>
    </w:p>
    <w:p w14:paraId="1B201993" w14:textId="3E5DFCC2" w:rsidR="00042518" w:rsidRPr="00042518" w:rsidRDefault="00042518" w:rsidP="00A842A9">
      <w:pPr>
        <w:pStyle w:val="Akapitzlist"/>
        <w:spacing w:after="160" w:line="256" w:lineRule="auto"/>
        <w:ind w:hanging="862"/>
        <w:rPr>
          <w:color w:val="232323"/>
          <w:sz w:val="22"/>
        </w:rPr>
      </w:pPr>
      <w:r w:rsidRPr="00042518">
        <w:rPr>
          <w:color w:val="232323"/>
          <w:sz w:val="22"/>
        </w:rPr>
        <w:t xml:space="preserve">- </w:t>
      </w:r>
      <w:r>
        <w:rPr>
          <w:color w:val="232323"/>
          <w:sz w:val="22"/>
        </w:rPr>
        <w:t>o</w:t>
      </w:r>
      <w:r w:rsidRPr="00042518">
        <w:rPr>
          <w:color w:val="232323"/>
          <w:sz w:val="22"/>
        </w:rPr>
        <w:t xml:space="preserve">bsługiwany system operacyjny: </w:t>
      </w:r>
      <w:proofErr w:type="spellStart"/>
      <w:r w:rsidRPr="00042518">
        <w:rPr>
          <w:color w:val="232323"/>
          <w:sz w:val="22"/>
        </w:rPr>
        <w:t>macOS</w:t>
      </w:r>
      <w:proofErr w:type="spellEnd"/>
      <w:r w:rsidRPr="00042518">
        <w:rPr>
          <w:color w:val="232323"/>
          <w:sz w:val="22"/>
        </w:rPr>
        <w:t xml:space="preserve"> </w:t>
      </w:r>
    </w:p>
    <w:p w14:paraId="53C3DEEA" w14:textId="120463A9" w:rsidR="00042518" w:rsidRPr="00042518" w:rsidRDefault="00042518" w:rsidP="00A842A9">
      <w:pPr>
        <w:pStyle w:val="Akapitzlist"/>
        <w:spacing w:after="160" w:line="256" w:lineRule="auto"/>
        <w:ind w:hanging="862"/>
        <w:rPr>
          <w:color w:val="232323"/>
          <w:sz w:val="22"/>
        </w:rPr>
      </w:pPr>
      <w:r w:rsidRPr="00042518">
        <w:rPr>
          <w:color w:val="232323"/>
          <w:sz w:val="22"/>
        </w:rPr>
        <w:t xml:space="preserve">- </w:t>
      </w:r>
      <w:r>
        <w:rPr>
          <w:color w:val="232323"/>
          <w:sz w:val="22"/>
        </w:rPr>
        <w:t>l</w:t>
      </w:r>
      <w:r w:rsidRPr="00042518">
        <w:rPr>
          <w:color w:val="232323"/>
          <w:sz w:val="22"/>
        </w:rPr>
        <w:t xml:space="preserve">iczba rdzeni procesora: co najmniej 8 </w:t>
      </w:r>
    </w:p>
    <w:p w14:paraId="457AEC1D" w14:textId="5D42BBFC" w:rsidR="00042518" w:rsidRPr="00042518" w:rsidRDefault="00042518" w:rsidP="00A842A9">
      <w:pPr>
        <w:pStyle w:val="Akapitzlist"/>
        <w:spacing w:after="160" w:line="256" w:lineRule="auto"/>
        <w:ind w:hanging="862"/>
        <w:rPr>
          <w:color w:val="232323"/>
          <w:sz w:val="22"/>
        </w:rPr>
      </w:pPr>
      <w:r w:rsidRPr="00042518">
        <w:rPr>
          <w:color w:val="232323"/>
          <w:sz w:val="22"/>
        </w:rPr>
        <w:t xml:space="preserve">- </w:t>
      </w:r>
      <w:r>
        <w:rPr>
          <w:color w:val="232323"/>
          <w:sz w:val="22"/>
        </w:rPr>
        <w:t>l</w:t>
      </w:r>
      <w:r w:rsidRPr="00042518">
        <w:rPr>
          <w:color w:val="232323"/>
          <w:sz w:val="22"/>
        </w:rPr>
        <w:t xml:space="preserve">iczba rdzeni performance: co najmniej 4 </w:t>
      </w:r>
    </w:p>
    <w:p w14:paraId="62208C8B" w14:textId="01DBE82B" w:rsidR="00042518" w:rsidRPr="00042518" w:rsidRDefault="00042518" w:rsidP="00A842A9">
      <w:pPr>
        <w:pStyle w:val="Akapitzlist"/>
        <w:spacing w:after="160" w:line="256" w:lineRule="auto"/>
        <w:ind w:hanging="862"/>
        <w:rPr>
          <w:color w:val="232323"/>
          <w:sz w:val="22"/>
        </w:rPr>
      </w:pPr>
      <w:r w:rsidRPr="00042518">
        <w:rPr>
          <w:color w:val="232323"/>
          <w:sz w:val="22"/>
        </w:rPr>
        <w:t xml:space="preserve">- </w:t>
      </w:r>
      <w:r>
        <w:rPr>
          <w:color w:val="232323"/>
          <w:sz w:val="22"/>
        </w:rPr>
        <w:t>k</w:t>
      </w:r>
      <w:r w:rsidRPr="00042518">
        <w:rPr>
          <w:color w:val="232323"/>
          <w:sz w:val="22"/>
        </w:rPr>
        <w:t xml:space="preserve">arta graficzna: co najmniej 10 rdzeni GPU </w:t>
      </w:r>
    </w:p>
    <w:p w14:paraId="7D759283" w14:textId="2F015A71" w:rsidR="00042518" w:rsidRPr="00042518" w:rsidRDefault="00042518" w:rsidP="00A842A9">
      <w:pPr>
        <w:pStyle w:val="Akapitzlist"/>
        <w:spacing w:after="160" w:line="256" w:lineRule="auto"/>
        <w:ind w:hanging="862"/>
        <w:rPr>
          <w:color w:val="232323"/>
          <w:sz w:val="22"/>
        </w:rPr>
      </w:pPr>
      <w:r w:rsidRPr="00042518">
        <w:rPr>
          <w:color w:val="232323"/>
          <w:sz w:val="22"/>
        </w:rPr>
        <w:t xml:space="preserve">- </w:t>
      </w:r>
      <w:r>
        <w:rPr>
          <w:color w:val="232323"/>
          <w:sz w:val="22"/>
        </w:rPr>
        <w:t>t</w:t>
      </w:r>
      <w:r w:rsidRPr="00042518">
        <w:rPr>
          <w:color w:val="232323"/>
          <w:sz w:val="22"/>
        </w:rPr>
        <w:t xml:space="preserve">yp bezprzewodowej karty sieciowej: Standard </w:t>
      </w:r>
      <w:proofErr w:type="spellStart"/>
      <w:r w:rsidRPr="00042518">
        <w:rPr>
          <w:color w:val="232323"/>
          <w:sz w:val="22"/>
        </w:rPr>
        <w:t>WiFi</w:t>
      </w:r>
      <w:proofErr w:type="spellEnd"/>
      <w:r w:rsidRPr="00042518">
        <w:rPr>
          <w:color w:val="232323"/>
          <w:sz w:val="22"/>
        </w:rPr>
        <w:t xml:space="preserve"> 6 </w:t>
      </w:r>
    </w:p>
    <w:p w14:paraId="0BF3C641" w14:textId="6B01F33A" w:rsidR="00042518" w:rsidRPr="00042518" w:rsidRDefault="00042518" w:rsidP="00A842A9">
      <w:pPr>
        <w:pStyle w:val="Akapitzlist"/>
        <w:spacing w:after="160" w:line="256" w:lineRule="auto"/>
        <w:ind w:hanging="862"/>
        <w:rPr>
          <w:color w:val="232323"/>
          <w:sz w:val="22"/>
        </w:rPr>
      </w:pPr>
      <w:r w:rsidRPr="00042518">
        <w:rPr>
          <w:color w:val="232323"/>
          <w:sz w:val="22"/>
        </w:rPr>
        <w:t xml:space="preserve">- </w:t>
      </w:r>
      <w:proofErr w:type="spellStart"/>
      <w:r>
        <w:rPr>
          <w:color w:val="232323"/>
          <w:sz w:val="22"/>
        </w:rPr>
        <w:t>b</w:t>
      </w:r>
      <w:r w:rsidRPr="00042518">
        <w:rPr>
          <w:color w:val="232323"/>
          <w:sz w:val="22"/>
        </w:rPr>
        <w:t>luetooth</w:t>
      </w:r>
      <w:proofErr w:type="spellEnd"/>
      <w:r w:rsidRPr="00042518">
        <w:rPr>
          <w:color w:val="232323"/>
          <w:sz w:val="22"/>
        </w:rPr>
        <w:t xml:space="preserve">: standard 5.0 </w:t>
      </w:r>
    </w:p>
    <w:p w14:paraId="0FC3D1F6" w14:textId="55845A8B" w:rsidR="00042518" w:rsidRPr="00042518" w:rsidRDefault="00042518" w:rsidP="00A842A9">
      <w:pPr>
        <w:pStyle w:val="Akapitzlist"/>
        <w:spacing w:after="160" w:line="256" w:lineRule="auto"/>
        <w:ind w:hanging="862"/>
        <w:rPr>
          <w:b/>
          <w:bCs/>
          <w:sz w:val="22"/>
        </w:rPr>
      </w:pPr>
      <w:r w:rsidRPr="00042518">
        <w:rPr>
          <w:color w:val="232323"/>
          <w:sz w:val="22"/>
        </w:rPr>
        <w:t xml:space="preserve">- </w:t>
      </w:r>
      <w:r>
        <w:rPr>
          <w:color w:val="232323"/>
          <w:sz w:val="22"/>
        </w:rPr>
        <w:t>i</w:t>
      </w:r>
      <w:r w:rsidRPr="00042518">
        <w:rPr>
          <w:color w:val="232323"/>
          <w:sz w:val="22"/>
        </w:rPr>
        <w:t xml:space="preserve">nterfejsy wejścia i wyjścia: 2 </w:t>
      </w:r>
      <w:proofErr w:type="spellStart"/>
      <w:r w:rsidRPr="00042518">
        <w:rPr>
          <w:color w:val="232323"/>
          <w:sz w:val="22"/>
        </w:rPr>
        <w:t>szt</w:t>
      </w:r>
      <w:proofErr w:type="spellEnd"/>
      <w:r w:rsidRPr="00042518">
        <w:rPr>
          <w:color w:val="232323"/>
          <w:sz w:val="22"/>
        </w:rPr>
        <w:t xml:space="preserve"> - </w:t>
      </w:r>
      <w:proofErr w:type="spellStart"/>
      <w:r w:rsidRPr="00042518">
        <w:rPr>
          <w:color w:val="232323"/>
          <w:sz w:val="22"/>
        </w:rPr>
        <w:t>Thunderbolt</w:t>
      </w:r>
      <w:proofErr w:type="spellEnd"/>
      <w:r w:rsidRPr="00042518">
        <w:rPr>
          <w:color w:val="232323"/>
          <w:sz w:val="22"/>
        </w:rPr>
        <w:t xml:space="preserve"> 3 (z Display Port)</w:t>
      </w:r>
    </w:p>
    <w:p w14:paraId="3B9CF67B" w14:textId="17C6E54F" w:rsidR="00042518" w:rsidRPr="00BA0299" w:rsidRDefault="00042518" w:rsidP="00A842A9">
      <w:pPr>
        <w:pStyle w:val="Akapitzlist"/>
        <w:spacing w:after="160" w:line="256" w:lineRule="auto"/>
        <w:ind w:hanging="862"/>
        <w:rPr>
          <w:sz w:val="22"/>
        </w:rPr>
      </w:pPr>
      <w:r w:rsidRPr="00BA0299">
        <w:rPr>
          <w:b/>
          <w:bCs/>
        </w:rPr>
        <w:t xml:space="preserve">- </w:t>
      </w:r>
      <w:r w:rsidRPr="00BA0299">
        <w:rPr>
          <w:sz w:val="22"/>
        </w:rPr>
        <w:t>obudowa (wykonana z aluminium)</w:t>
      </w:r>
    </w:p>
    <w:p w14:paraId="763B6D6E" w14:textId="101414CF" w:rsidR="00042518" w:rsidRPr="00BA0299" w:rsidRDefault="00042518" w:rsidP="00A842A9">
      <w:pPr>
        <w:pStyle w:val="Akapitzlist"/>
        <w:spacing w:after="160" w:line="256" w:lineRule="auto"/>
        <w:ind w:hanging="862"/>
        <w:rPr>
          <w:sz w:val="22"/>
        </w:rPr>
      </w:pPr>
      <w:r w:rsidRPr="00BA0299">
        <w:rPr>
          <w:b/>
          <w:bCs/>
        </w:rPr>
        <w:t>-</w:t>
      </w:r>
      <w:r w:rsidRPr="00BA0299">
        <w:rPr>
          <w:sz w:val="22"/>
        </w:rPr>
        <w:t xml:space="preserve"> preferowane kolory: </w:t>
      </w:r>
      <w:r w:rsidR="00BA0299">
        <w:rPr>
          <w:sz w:val="22"/>
        </w:rPr>
        <w:t>północ, gwiezdna szarość, gwiezdna czerń</w:t>
      </w:r>
    </w:p>
    <w:p w14:paraId="48F7C854" w14:textId="77777777" w:rsidR="009761D9" w:rsidRDefault="009761D9" w:rsidP="009761D9">
      <w:pPr>
        <w:pStyle w:val="Akapitzlist"/>
        <w:spacing w:after="160" w:line="256" w:lineRule="auto"/>
        <w:ind w:hanging="862"/>
        <w:rPr>
          <w:sz w:val="22"/>
        </w:rPr>
      </w:pPr>
      <w:r w:rsidRPr="009761D9">
        <w:rPr>
          <w:sz w:val="22"/>
        </w:rPr>
        <w:t>- minimalny okres gwarancji 12 miesięcy – liczony zgodnie z SWZ</w:t>
      </w:r>
    </w:p>
    <w:p w14:paraId="216361DF" w14:textId="6756E921" w:rsidR="009761D9" w:rsidRPr="00BA0299" w:rsidRDefault="009761D9" w:rsidP="00BA0299">
      <w:pPr>
        <w:pStyle w:val="Akapitzlist"/>
        <w:spacing w:after="160" w:line="256" w:lineRule="auto"/>
        <w:ind w:hanging="862"/>
        <w:rPr>
          <w:strike/>
          <w:sz w:val="22"/>
        </w:rPr>
      </w:pPr>
    </w:p>
    <w:p w14:paraId="1655C674" w14:textId="77777777" w:rsidR="009761D9" w:rsidRPr="009761D9" w:rsidRDefault="009761D9" w:rsidP="009761D9">
      <w:pPr>
        <w:widowControl/>
        <w:suppressAutoHyphens w:val="0"/>
        <w:autoSpaceDE w:val="0"/>
        <w:autoSpaceDN w:val="0"/>
        <w:adjustRightInd w:val="0"/>
        <w:jc w:val="left"/>
        <w:rPr>
          <w:rFonts w:ascii="Aptos" w:hAnsi="Aptos" w:cs="Aptos"/>
          <w:color w:val="000000"/>
        </w:rPr>
      </w:pPr>
    </w:p>
    <w:p w14:paraId="4647170F" w14:textId="7DF10541" w:rsidR="009761D9" w:rsidRPr="009761D9" w:rsidRDefault="009761D9" w:rsidP="00A842A9">
      <w:pPr>
        <w:pStyle w:val="Akapitzlist"/>
        <w:spacing w:after="160" w:line="256" w:lineRule="auto"/>
        <w:ind w:hanging="862"/>
        <w:rPr>
          <w:sz w:val="22"/>
        </w:rPr>
      </w:pPr>
    </w:p>
    <w:p w14:paraId="552E6729" w14:textId="77777777" w:rsidR="00042518" w:rsidRDefault="00042518" w:rsidP="00A842A9">
      <w:pPr>
        <w:pStyle w:val="Akapitzlist"/>
        <w:spacing w:after="160" w:line="256" w:lineRule="auto"/>
        <w:ind w:hanging="862"/>
        <w:rPr>
          <w:b/>
          <w:bCs/>
        </w:rPr>
      </w:pPr>
    </w:p>
    <w:p w14:paraId="4D28E288" w14:textId="77777777" w:rsidR="00A842A9" w:rsidRDefault="00A842A9" w:rsidP="00166D2F">
      <w:pPr>
        <w:pStyle w:val="Akapitzlist"/>
        <w:rPr>
          <w:b/>
          <w:bCs/>
          <w:sz w:val="22"/>
        </w:rPr>
      </w:pPr>
    </w:p>
    <w:bookmarkEnd w:id="3"/>
    <w:p w14:paraId="6EAC4B83" w14:textId="77777777" w:rsidR="00FA69EA" w:rsidRDefault="00FA69EA" w:rsidP="00CB2403">
      <w:pPr>
        <w:widowControl/>
        <w:suppressAutoHyphens w:val="0"/>
        <w:jc w:val="both"/>
        <w:rPr>
          <w:b/>
          <w:bCs/>
        </w:rPr>
      </w:pPr>
    </w:p>
    <w:p w14:paraId="64A80C74" w14:textId="77777777" w:rsidR="009761D9" w:rsidRDefault="009761D9" w:rsidP="00C54845">
      <w:pPr>
        <w:widowControl/>
        <w:suppressAutoHyphens w:val="0"/>
        <w:jc w:val="right"/>
        <w:rPr>
          <w:b/>
          <w:bCs/>
        </w:rPr>
      </w:pPr>
    </w:p>
    <w:p w14:paraId="040A0CD1" w14:textId="77777777" w:rsidR="009761D9" w:rsidRDefault="009761D9" w:rsidP="00C54845">
      <w:pPr>
        <w:widowControl/>
        <w:suppressAutoHyphens w:val="0"/>
        <w:jc w:val="right"/>
        <w:rPr>
          <w:b/>
          <w:bCs/>
        </w:rPr>
      </w:pPr>
    </w:p>
    <w:p w14:paraId="0F3B2B36" w14:textId="77777777" w:rsidR="009761D9" w:rsidRDefault="009761D9" w:rsidP="00C54845">
      <w:pPr>
        <w:widowControl/>
        <w:suppressAutoHyphens w:val="0"/>
        <w:jc w:val="right"/>
        <w:rPr>
          <w:b/>
          <w:bCs/>
        </w:rPr>
      </w:pPr>
    </w:p>
    <w:p w14:paraId="42B45837" w14:textId="77777777" w:rsidR="009761D9" w:rsidRDefault="009761D9" w:rsidP="00C54845">
      <w:pPr>
        <w:widowControl/>
        <w:suppressAutoHyphens w:val="0"/>
        <w:jc w:val="right"/>
        <w:rPr>
          <w:b/>
          <w:bCs/>
        </w:rPr>
      </w:pPr>
    </w:p>
    <w:p w14:paraId="4129AD71" w14:textId="77777777" w:rsidR="009761D9" w:rsidRDefault="009761D9" w:rsidP="00C54845">
      <w:pPr>
        <w:widowControl/>
        <w:suppressAutoHyphens w:val="0"/>
        <w:jc w:val="right"/>
        <w:rPr>
          <w:b/>
          <w:bCs/>
        </w:rPr>
      </w:pPr>
    </w:p>
    <w:p w14:paraId="62B23308" w14:textId="77777777" w:rsidR="009761D9" w:rsidRDefault="009761D9" w:rsidP="00C54845">
      <w:pPr>
        <w:widowControl/>
        <w:suppressAutoHyphens w:val="0"/>
        <w:jc w:val="right"/>
        <w:rPr>
          <w:b/>
          <w:bCs/>
        </w:rPr>
      </w:pPr>
    </w:p>
    <w:p w14:paraId="23292F32" w14:textId="77777777" w:rsidR="009761D9" w:rsidRDefault="009761D9" w:rsidP="00C54845">
      <w:pPr>
        <w:widowControl/>
        <w:suppressAutoHyphens w:val="0"/>
        <w:jc w:val="right"/>
        <w:rPr>
          <w:b/>
          <w:bCs/>
        </w:rPr>
      </w:pPr>
    </w:p>
    <w:p w14:paraId="05095669" w14:textId="77777777" w:rsidR="009761D9" w:rsidRDefault="009761D9" w:rsidP="00C54845">
      <w:pPr>
        <w:widowControl/>
        <w:suppressAutoHyphens w:val="0"/>
        <w:jc w:val="right"/>
        <w:rPr>
          <w:b/>
          <w:bCs/>
        </w:rPr>
      </w:pPr>
    </w:p>
    <w:p w14:paraId="2D9D9744" w14:textId="77777777" w:rsidR="009761D9" w:rsidRDefault="009761D9" w:rsidP="00C54845">
      <w:pPr>
        <w:widowControl/>
        <w:suppressAutoHyphens w:val="0"/>
        <w:jc w:val="right"/>
        <w:rPr>
          <w:b/>
          <w:bCs/>
        </w:rPr>
      </w:pPr>
    </w:p>
    <w:p w14:paraId="2DF9B0C7" w14:textId="77777777" w:rsidR="009761D9" w:rsidRDefault="009761D9" w:rsidP="00C54845">
      <w:pPr>
        <w:widowControl/>
        <w:suppressAutoHyphens w:val="0"/>
        <w:jc w:val="right"/>
        <w:rPr>
          <w:b/>
          <w:bCs/>
        </w:rPr>
      </w:pPr>
    </w:p>
    <w:p w14:paraId="0AD1472C" w14:textId="77777777" w:rsidR="009761D9" w:rsidRDefault="009761D9" w:rsidP="00C54845">
      <w:pPr>
        <w:widowControl/>
        <w:suppressAutoHyphens w:val="0"/>
        <w:jc w:val="right"/>
        <w:rPr>
          <w:b/>
          <w:bCs/>
        </w:rPr>
      </w:pPr>
    </w:p>
    <w:p w14:paraId="45E4CB37" w14:textId="77777777" w:rsidR="009761D9" w:rsidRDefault="009761D9" w:rsidP="00C54845">
      <w:pPr>
        <w:widowControl/>
        <w:suppressAutoHyphens w:val="0"/>
        <w:jc w:val="right"/>
        <w:rPr>
          <w:b/>
          <w:bCs/>
        </w:rPr>
      </w:pPr>
    </w:p>
    <w:p w14:paraId="4FF92808" w14:textId="77777777" w:rsidR="009761D9" w:rsidRDefault="009761D9" w:rsidP="00C54845">
      <w:pPr>
        <w:widowControl/>
        <w:suppressAutoHyphens w:val="0"/>
        <w:jc w:val="right"/>
        <w:rPr>
          <w:b/>
          <w:bCs/>
        </w:rPr>
      </w:pPr>
    </w:p>
    <w:p w14:paraId="1DD78B29" w14:textId="77777777" w:rsidR="009761D9" w:rsidRDefault="009761D9" w:rsidP="00C54845">
      <w:pPr>
        <w:widowControl/>
        <w:suppressAutoHyphens w:val="0"/>
        <w:jc w:val="right"/>
        <w:rPr>
          <w:b/>
          <w:bCs/>
        </w:rPr>
      </w:pPr>
    </w:p>
    <w:p w14:paraId="02ECDD08" w14:textId="77777777" w:rsidR="009761D9" w:rsidRDefault="009761D9" w:rsidP="00C54845">
      <w:pPr>
        <w:widowControl/>
        <w:suppressAutoHyphens w:val="0"/>
        <w:jc w:val="right"/>
        <w:rPr>
          <w:b/>
          <w:bCs/>
        </w:rPr>
      </w:pPr>
    </w:p>
    <w:p w14:paraId="0CCD9B85" w14:textId="77777777" w:rsidR="009761D9" w:rsidRDefault="009761D9" w:rsidP="00C54845">
      <w:pPr>
        <w:widowControl/>
        <w:suppressAutoHyphens w:val="0"/>
        <w:jc w:val="right"/>
        <w:rPr>
          <w:b/>
          <w:bCs/>
        </w:rPr>
      </w:pPr>
    </w:p>
    <w:p w14:paraId="4F41A575" w14:textId="77777777" w:rsidR="009761D9" w:rsidRDefault="009761D9" w:rsidP="00C54845">
      <w:pPr>
        <w:widowControl/>
        <w:suppressAutoHyphens w:val="0"/>
        <w:jc w:val="right"/>
        <w:rPr>
          <w:b/>
          <w:bCs/>
        </w:rPr>
      </w:pPr>
    </w:p>
    <w:p w14:paraId="42DD5638" w14:textId="77777777" w:rsidR="009761D9" w:rsidRDefault="009761D9" w:rsidP="00C54845">
      <w:pPr>
        <w:widowControl/>
        <w:suppressAutoHyphens w:val="0"/>
        <w:jc w:val="right"/>
        <w:rPr>
          <w:b/>
          <w:bCs/>
        </w:rPr>
      </w:pPr>
    </w:p>
    <w:p w14:paraId="2CCFB708" w14:textId="77777777" w:rsidR="009761D9" w:rsidRDefault="009761D9" w:rsidP="00C54845">
      <w:pPr>
        <w:widowControl/>
        <w:suppressAutoHyphens w:val="0"/>
        <w:jc w:val="right"/>
        <w:rPr>
          <w:b/>
          <w:bCs/>
        </w:rPr>
      </w:pPr>
    </w:p>
    <w:p w14:paraId="130D4C4D" w14:textId="77777777" w:rsidR="009761D9" w:rsidRDefault="009761D9" w:rsidP="00C54845">
      <w:pPr>
        <w:widowControl/>
        <w:suppressAutoHyphens w:val="0"/>
        <w:jc w:val="right"/>
        <w:rPr>
          <w:b/>
          <w:bCs/>
        </w:rPr>
      </w:pPr>
    </w:p>
    <w:p w14:paraId="06DA3EB4" w14:textId="77777777" w:rsidR="009761D9" w:rsidRDefault="009761D9" w:rsidP="00C54845">
      <w:pPr>
        <w:widowControl/>
        <w:suppressAutoHyphens w:val="0"/>
        <w:jc w:val="right"/>
        <w:rPr>
          <w:b/>
          <w:bCs/>
        </w:rPr>
      </w:pPr>
    </w:p>
    <w:p w14:paraId="58DFC7FD" w14:textId="77777777" w:rsidR="00BA0299" w:rsidRDefault="00BA0299" w:rsidP="00C54845">
      <w:pPr>
        <w:widowControl/>
        <w:suppressAutoHyphens w:val="0"/>
        <w:jc w:val="right"/>
        <w:rPr>
          <w:b/>
          <w:bCs/>
        </w:rPr>
      </w:pPr>
    </w:p>
    <w:p w14:paraId="46B4F6AC" w14:textId="6D6F10AE" w:rsidR="00C92AEE" w:rsidRPr="00E97404" w:rsidRDefault="5CD32AA8" w:rsidP="00C54845">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7C84411F"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9761D9">
        <w:rPr>
          <w:b/>
          <w:bCs/>
          <w:u w:val="single"/>
        </w:rPr>
        <w:t>220</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0D4634">
      <w:pPr>
        <w:ind w:left="2127"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18CB5F2C" w:rsidR="00323F04" w:rsidRPr="00B643FD" w:rsidRDefault="007D3121" w:rsidP="00323F04">
      <w:pPr>
        <w:jc w:val="right"/>
        <w:outlineLvl w:val="0"/>
        <w:rPr>
          <w:sz w:val="22"/>
          <w:szCs w:val="22"/>
          <w:u w:val="single"/>
        </w:rPr>
      </w:pPr>
      <w:r>
        <w:rPr>
          <w:i/>
          <w:iCs/>
          <w:sz w:val="22"/>
          <w:szCs w:val="22"/>
          <w:u w:val="single"/>
        </w:rPr>
        <w:t>NIP / PESEL *</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550DFD2A"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 xml:space="preserve">wyszukiwarka KRS: </w:t>
      </w:r>
      <w:hyperlink r:id="rId48"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9"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9406FF3"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znajdują się w dokumencie/</w:t>
      </w:r>
      <w:proofErr w:type="spellStart"/>
      <w:r w:rsidRPr="00E37501">
        <w:rPr>
          <w:bCs/>
          <w:i/>
          <w:iCs/>
          <w:sz w:val="22"/>
          <w:szCs w:val="22"/>
        </w:rPr>
        <w:t>tach</w:t>
      </w:r>
      <w:proofErr w:type="spellEnd"/>
      <w:r w:rsidRPr="00E37501">
        <w:rPr>
          <w:bCs/>
          <w:i/>
          <w:iCs/>
          <w:sz w:val="22"/>
          <w:szCs w:val="22"/>
        </w:rPr>
        <w:t xml:space="preserve"> dołączonym/</w:t>
      </w:r>
      <w:proofErr w:type="spellStart"/>
      <w:r w:rsidRPr="00E37501">
        <w:rPr>
          <w:bCs/>
          <w:i/>
          <w:iCs/>
          <w:sz w:val="22"/>
          <w:szCs w:val="22"/>
        </w:rPr>
        <w:t>ch</w:t>
      </w:r>
      <w:proofErr w:type="spellEnd"/>
      <w:r w:rsidRPr="00E37501">
        <w:rPr>
          <w:bCs/>
          <w:i/>
          <w:iCs/>
          <w:sz w:val="22"/>
          <w:szCs w:val="22"/>
        </w:rPr>
        <w:t xml:space="preserve">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73E2ABC1"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Pr="006C01DF">
        <w:rPr>
          <w:rFonts w:ascii="Times New Roman" w:hAnsi="Times New Roman" w:cs="Times New Roman"/>
          <w:i/>
          <w:iCs/>
          <w:u w:val="single"/>
        </w:rPr>
        <w:t xml:space="preserve">na </w:t>
      </w:r>
      <w:bookmarkStart w:id="4" w:name="_Hlk159416608"/>
      <w:r w:rsidR="00377796">
        <w:rPr>
          <w:rFonts w:ascii="Times New Roman" w:hAnsi="Times New Roman" w:cs="Times New Roman"/>
          <w:i/>
          <w:iCs/>
          <w:u w:val="single"/>
        </w:rPr>
        <w:t>W</w:t>
      </w:r>
      <w:r w:rsidR="00041D11" w:rsidRPr="006C01DF">
        <w:rPr>
          <w:rFonts w:ascii="Times New Roman" w:hAnsi="Times New Roman" w:cs="Times New Roman"/>
          <w:i/>
          <w:iCs/>
          <w:u w:val="single"/>
        </w:rPr>
        <w:t>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w:t>
      </w:r>
      <w:r w:rsidR="00A842A9">
        <w:rPr>
          <w:rFonts w:ascii="Times New Roman" w:hAnsi="Times New Roman" w:cs="Times New Roman"/>
          <w:i/>
          <w:u w:val="single"/>
        </w:rPr>
        <w:t xml:space="preserve"> 1 (jednego) komputera przenośnego typu laptop dla </w:t>
      </w:r>
      <w:r w:rsidR="009761D9">
        <w:rPr>
          <w:rFonts w:ascii="Times New Roman" w:hAnsi="Times New Roman" w:cs="Times New Roman"/>
          <w:i/>
          <w:u w:val="single"/>
        </w:rPr>
        <w:t>Instytutu Geografii i Gospodarki Przestrzennej</w:t>
      </w:r>
      <w:r w:rsidR="003A4313">
        <w:rPr>
          <w:rFonts w:ascii="Times New Roman" w:hAnsi="Times New Roman" w:cs="Times New Roman"/>
          <w:i/>
          <w:u w:val="single"/>
        </w:rPr>
        <w:t xml:space="preserve"> UJ</w:t>
      </w:r>
      <w:r w:rsidR="000C3157">
        <w:rPr>
          <w:rFonts w:ascii="Times New Roman" w:hAnsi="Times New Roman" w:cs="Times New Roman"/>
          <w:i/>
          <w:u w:val="single"/>
        </w:rPr>
        <w:t xml:space="preserve"> </w:t>
      </w:r>
      <w:r w:rsidR="00B758DA" w:rsidRPr="006C01DF">
        <w:rPr>
          <w:rFonts w:ascii="Times New Roman" w:hAnsi="Times New Roman" w:cs="Times New Roman"/>
          <w:i/>
          <w:u w:val="single"/>
        </w:rPr>
        <w:t xml:space="preserve">ul. </w:t>
      </w:r>
      <w:r w:rsidR="009761D9">
        <w:rPr>
          <w:rFonts w:ascii="Times New Roman" w:hAnsi="Times New Roman" w:cs="Times New Roman"/>
          <w:i/>
          <w:u w:val="single"/>
        </w:rPr>
        <w:t>Gronostajowa 7</w:t>
      </w:r>
      <w:r w:rsidR="00B758DA" w:rsidRPr="006C01DF">
        <w:rPr>
          <w:rFonts w:ascii="Times New Roman" w:hAnsi="Times New Roman" w:cs="Times New Roman"/>
          <w:i/>
          <w:u w:val="single"/>
        </w:rPr>
        <w:t>, (3</w:t>
      </w:r>
      <w:r w:rsidR="00B809B8">
        <w:rPr>
          <w:rFonts w:ascii="Times New Roman" w:hAnsi="Times New Roman" w:cs="Times New Roman"/>
          <w:i/>
          <w:u w:val="single"/>
        </w:rPr>
        <w:t>0-</w:t>
      </w:r>
      <w:r w:rsidR="009761D9">
        <w:rPr>
          <w:rFonts w:ascii="Times New Roman" w:hAnsi="Times New Roman" w:cs="Times New Roman"/>
          <w:i/>
          <w:u w:val="single"/>
        </w:rPr>
        <w:t>387</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9761D9">
        <w:rPr>
          <w:rFonts w:ascii="Times New Roman" w:hAnsi="Times New Roman" w:cs="Times New Roman"/>
          <w:i/>
          <w:u w:val="single"/>
        </w:rPr>
        <w:t>220</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4"/>
    <w:p w14:paraId="66A922EF" w14:textId="77777777" w:rsidR="00567C95" w:rsidRPr="00567C95" w:rsidRDefault="00567C95" w:rsidP="00B758DA">
      <w:pPr>
        <w:widowControl/>
        <w:suppressAutoHyphens w:val="0"/>
        <w:ind w:left="1701" w:hanging="1701"/>
        <w:jc w:val="both"/>
        <w:rPr>
          <w:b/>
          <w:bCs/>
          <w:sz w:val="22"/>
          <w:szCs w:val="22"/>
        </w:rPr>
      </w:pPr>
    </w:p>
    <w:p w14:paraId="48A45648" w14:textId="0DBA732C"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w:t>
      </w:r>
      <w:r w:rsidR="001F1447">
        <w:rPr>
          <w:b/>
          <w:bCs/>
          <w:sz w:val="22"/>
          <w:u w:val="single"/>
        </w:rPr>
        <w:t>D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5D9B7EDB"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w:t>
      </w:r>
      <w:r w:rsidR="00B809B8">
        <w:rPr>
          <w:b/>
          <w:bCs/>
          <w:sz w:val="22"/>
          <w:szCs w:val="22"/>
        </w:rPr>
        <w:t xml:space="preserve"> komputera</w:t>
      </w:r>
      <w:r w:rsidR="0082495E">
        <w:rPr>
          <w:b/>
          <w:bCs/>
          <w:sz w:val="22"/>
          <w:szCs w:val="22"/>
        </w:rPr>
        <w:t xml:space="preserve"> przenośnego typu laptop </w:t>
      </w:r>
      <w:r w:rsidRPr="00BE57BC">
        <w:rPr>
          <w:b/>
          <w:bCs/>
          <w:sz w:val="22"/>
          <w:szCs w:val="22"/>
        </w:rPr>
        <w:t xml:space="preserve">lub koniecznością zaoferowania modelu o nie gorszych parametrach technicznych niż w modelu objętym przedmiotem zamówienia wkalkulowaliśmy w cenę oferty, w tym cenę jednostkową oferowanego </w:t>
      </w:r>
      <w:r w:rsidR="00627BD9">
        <w:rPr>
          <w:b/>
          <w:bCs/>
          <w:sz w:val="22"/>
          <w:szCs w:val="22"/>
        </w:rPr>
        <w:t>komputera przenośnego typu laptop</w:t>
      </w:r>
      <w:r w:rsidRPr="00BE57BC">
        <w:rPr>
          <w:b/>
          <w:bCs/>
          <w:sz w:val="22"/>
          <w:szCs w:val="22"/>
        </w:rPr>
        <w:t xml:space="preserve"> objętego zamówieniem,</w:t>
      </w:r>
    </w:p>
    <w:p w14:paraId="03DCDB16" w14:textId="76913719"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8B1081">
        <w:rPr>
          <w:sz w:val="22"/>
          <w:szCs w:val="22"/>
        </w:rPr>
        <w:t>umown</w:t>
      </w:r>
      <w:r w:rsidRPr="00394B4A">
        <w:rPr>
          <w:sz w:val="22"/>
          <w:szCs w:val="22"/>
        </w:rPr>
        <w:t xml:space="preserve">ych </w:t>
      </w:r>
      <w:r w:rsidRPr="00394B4A">
        <w:rPr>
          <w:sz w:val="22"/>
          <w:szCs w:val="22"/>
        </w:rPr>
        <w:lastRenderedPageBreak/>
        <w:t xml:space="preserve">i </w:t>
      </w:r>
      <w:r w:rsidR="005B70EF">
        <w:rPr>
          <w:sz w:val="22"/>
          <w:szCs w:val="22"/>
        </w:rPr>
        <w:t> </w:t>
      </w:r>
      <w:r w:rsidRPr="00394B4A">
        <w:rPr>
          <w:sz w:val="22"/>
          <w:szCs w:val="22"/>
        </w:rPr>
        <w:t xml:space="preserve">warunków płatności zawartych w SWZ i w projektowanych postanowieniach </w:t>
      </w:r>
      <w:r w:rsidR="008B1081">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17966FFD"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oferowanego</w:t>
      </w:r>
      <w:r w:rsidR="009761D9">
        <w:rPr>
          <w:iCs/>
          <w:sz w:val="22"/>
          <w:szCs w:val="22"/>
        </w:rPr>
        <w:t xml:space="preserve"> komputera przenośnego typu laptop</w:t>
      </w:r>
      <w:r w:rsidR="004359C0">
        <w:rPr>
          <w:iCs/>
          <w:sz w:val="22"/>
          <w:szCs w:val="22"/>
        </w:rPr>
        <w:t xml:space="preserve"> </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3F65C9">
        <w:rPr>
          <w:sz w:val="22"/>
          <w:szCs w:val="22"/>
        </w:rPr>
        <w:t>, tj.</w:t>
      </w:r>
      <w:r w:rsidR="00C30C68">
        <w:rPr>
          <w:sz w:val="22"/>
          <w:szCs w:val="22"/>
        </w:rPr>
        <w:t xml:space="preserve"> </w:t>
      </w:r>
      <w:r w:rsidR="006C0610">
        <w:rPr>
          <w:sz w:val="22"/>
          <w:szCs w:val="22"/>
        </w:rPr>
        <w:t>…..</w:t>
      </w:r>
      <w:r w:rsidR="00C30C68">
        <w:rPr>
          <w:sz w:val="22"/>
          <w:szCs w:val="22"/>
        </w:rPr>
        <w:t xml:space="preserve"> </w:t>
      </w:r>
      <w:r w:rsidR="003F65C9">
        <w:rPr>
          <w:sz w:val="22"/>
          <w:szCs w:val="22"/>
        </w:rPr>
        <w:t>miesięcy;</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34DF895"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w:t>
      </w:r>
      <w:r w:rsidR="007F1E57">
        <w:rPr>
          <w:iCs/>
          <w:sz w:val="22"/>
          <w:szCs w:val="22"/>
        </w:rPr>
        <w:t>–</w:t>
      </w:r>
      <w:r w:rsidRPr="00B643FD">
        <w:rPr>
          <w:iCs/>
          <w:sz w:val="22"/>
          <w:szCs w:val="22"/>
        </w:rPr>
        <w:t xml:space="preserve"> zobowiązujemy się do zawarcia </w:t>
      </w:r>
      <w:r w:rsidR="00B64984">
        <w:rPr>
          <w:iCs/>
          <w:sz w:val="22"/>
          <w:szCs w:val="22"/>
        </w:rPr>
        <w:t>Umow</w:t>
      </w:r>
      <w:r w:rsidRPr="00B643FD">
        <w:rPr>
          <w:iCs/>
          <w:sz w:val="22"/>
          <w:szCs w:val="22"/>
        </w:rPr>
        <w:t>y w miejscu i</w:t>
      </w:r>
      <w:r w:rsidR="007F1E57">
        <w:rPr>
          <w:iCs/>
          <w:sz w:val="22"/>
          <w:szCs w:val="22"/>
        </w:rPr>
        <w:t> </w:t>
      </w:r>
      <w:r w:rsidRPr="00B643FD">
        <w:rPr>
          <w:iCs/>
          <w:sz w:val="22"/>
          <w:szCs w:val="22"/>
        </w:rPr>
        <w:t>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43DA22E" w14:textId="226B0D15"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4860B8">
        <w:rPr>
          <w:bCs/>
          <w:sz w:val="22"/>
        </w:rPr>
        <w:t>IV</w:t>
      </w:r>
      <w:r w:rsidR="00457476">
        <w:rPr>
          <w:bCs/>
          <w:sz w:val="22"/>
        </w:rPr>
        <w:t>.</w:t>
      </w:r>
    </w:p>
    <w:p w14:paraId="3B6929DF" w14:textId="77777777" w:rsidR="00B22DDD" w:rsidRDefault="00B22DDD" w:rsidP="005905AD">
      <w:pPr>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93E2036" w14:textId="77777777" w:rsidR="00FA69EA" w:rsidRDefault="00FA69EA" w:rsidP="00CA38EB">
      <w:pPr>
        <w:widowControl/>
        <w:suppressAutoHyphens w:val="0"/>
        <w:jc w:val="right"/>
        <w:rPr>
          <w:b/>
          <w:bCs/>
          <w:sz w:val="22"/>
          <w:szCs w:val="22"/>
        </w:rPr>
      </w:pPr>
    </w:p>
    <w:p w14:paraId="5A9F46C6" w14:textId="77777777" w:rsidR="00C30C68" w:rsidRDefault="00C30C68" w:rsidP="006C0610">
      <w:pPr>
        <w:widowControl/>
        <w:suppressAutoHyphens w:val="0"/>
        <w:jc w:val="both"/>
        <w:rPr>
          <w:b/>
          <w:bCs/>
          <w:sz w:val="22"/>
          <w:szCs w:val="22"/>
        </w:rPr>
      </w:pPr>
    </w:p>
    <w:p w14:paraId="5ECCFA36" w14:textId="4E4C27CA" w:rsidR="00D85B38" w:rsidRPr="00464F85" w:rsidRDefault="00D85B38" w:rsidP="00CA38EB">
      <w:pPr>
        <w:widowControl/>
        <w:suppressAutoHyphens w:val="0"/>
        <w:jc w:val="right"/>
        <w:rPr>
          <w:b/>
          <w:bCs/>
          <w:sz w:val="22"/>
          <w:szCs w:val="22"/>
        </w:rPr>
      </w:pPr>
      <w:r w:rsidRPr="00464F85">
        <w:rPr>
          <w:b/>
          <w:bCs/>
          <w:sz w:val="22"/>
          <w:szCs w:val="22"/>
        </w:rPr>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79C88706" w:rsidR="003F09C2" w:rsidRPr="004359C0" w:rsidRDefault="00D85B38" w:rsidP="003F09C2">
      <w:pPr>
        <w:jc w:val="both"/>
        <w:rPr>
          <w:i/>
          <w:iCs/>
          <w:sz w:val="22"/>
          <w:szCs w:val="22"/>
          <w:u w:val="single"/>
        </w:rPr>
      </w:pPr>
      <w:r w:rsidRPr="004359C0">
        <w:rPr>
          <w:i/>
          <w:iCs/>
          <w:sz w:val="22"/>
          <w:szCs w:val="22"/>
          <w:u w:val="single"/>
        </w:rPr>
        <w:t>Składając ofertę w postępowaniu na wyłonienie Wykonawcy</w:t>
      </w:r>
      <w:r w:rsidR="0032492A" w:rsidRPr="004359C0">
        <w:rPr>
          <w:i/>
          <w:iCs/>
          <w:sz w:val="22"/>
          <w:szCs w:val="22"/>
          <w:u w:val="single"/>
        </w:rPr>
        <w:t xml:space="preserve"> </w:t>
      </w:r>
      <w:r w:rsidR="00192F3E" w:rsidRPr="004359C0">
        <w:rPr>
          <w:i/>
          <w:iCs/>
          <w:sz w:val="22"/>
          <w:szCs w:val="22"/>
          <w:u w:val="single"/>
        </w:rPr>
        <w:t xml:space="preserve">w zakresie dostawy </w:t>
      </w:r>
      <w:r w:rsidR="0082495E">
        <w:rPr>
          <w:i/>
          <w:iCs/>
          <w:sz w:val="22"/>
          <w:szCs w:val="22"/>
          <w:u w:val="single"/>
        </w:rPr>
        <w:t xml:space="preserve">1 (jednego) komputera przenośnego typu </w:t>
      </w:r>
      <w:r w:rsidR="009761D9">
        <w:rPr>
          <w:i/>
          <w:iCs/>
          <w:sz w:val="22"/>
          <w:szCs w:val="22"/>
          <w:u w:val="single"/>
        </w:rPr>
        <w:t>laptop dla Instytutu Geografii i Gospodarki Przestrzennej</w:t>
      </w:r>
      <w:r w:rsidR="004359C0" w:rsidRPr="004359C0">
        <w:rPr>
          <w:i/>
          <w:iCs/>
          <w:sz w:val="22"/>
          <w:szCs w:val="22"/>
          <w:u w:val="single"/>
        </w:rPr>
        <w:t xml:space="preserve"> </w:t>
      </w:r>
      <w:bookmarkStart w:id="5" w:name="_Hlk159416863"/>
      <w:r w:rsidR="00F13251" w:rsidRPr="004359C0">
        <w:rPr>
          <w:i/>
          <w:sz w:val="22"/>
          <w:szCs w:val="22"/>
          <w:u w:val="single"/>
        </w:rPr>
        <w:t>UJ</w:t>
      </w:r>
      <w:r w:rsidR="003F09C2" w:rsidRPr="004359C0">
        <w:rPr>
          <w:i/>
          <w:sz w:val="22"/>
          <w:szCs w:val="22"/>
          <w:u w:val="single"/>
        </w:rPr>
        <w:t xml:space="preserve">, ul. </w:t>
      </w:r>
      <w:r w:rsidR="009761D9">
        <w:rPr>
          <w:i/>
          <w:sz w:val="22"/>
          <w:szCs w:val="22"/>
          <w:u w:val="single"/>
        </w:rPr>
        <w:t>Gronostajowa 7</w:t>
      </w:r>
      <w:r w:rsidR="003F09C2" w:rsidRPr="004359C0">
        <w:rPr>
          <w:i/>
          <w:sz w:val="22"/>
          <w:szCs w:val="22"/>
          <w:u w:val="single"/>
        </w:rPr>
        <w:t>, (3</w:t>
      </w:r>
      <w:r w:rsidR="006C0610">
        <w:rPr>
          <w:i/>
          <w:sz w:val="22"/>
          <w:szCs w:val="22"/>
          <w:u w:val="single"/>
        </w:rPr>
        <w:t>0-</w:t>
      </w:r>
      <w:r w:rsidR="009761D9">
        <w:rPr>
          <w:i/>
          <w:sz w:val="22"/>
          <w:szCs w:val="22"/>
          <w:u w:val="single"/>
        </w:rPr>
        <w:t>387</w:t>
      </w:r>
      <w:r w:rsidR="003F09C2" w:rsidRPr="004359C0">
        <w:rPr>
          <w:i/>
          <w:sz w:val="22"/>
          <w:szCs w:val="22"/>
          <w:u w:val="single"/>
        </w:rPr>
        <w:t>) Krakó</w:t>
      </w:r>
      <w:r w:rsidR="000C3157" w:rsidRPr="004359C0">
        <w:rPr>
          <w:i/>
          <w:sz w:val="22"/>
          <w:szCs w:val="22"/>
          <w:u w:val="single"/>
        </w:rPr>
        <w:t>w</w:t>
      </w:r>
      <w:bookmarkEnd w:id="5"/>
      <w:r w:rsidR="003F09C2" w:rsidRPr="004359C0">
        <w:rPr>
          <w:i/>
          <w:sz w:val="22"/>
          <w:szCs w:val="22"/>
          <w:u w:val="single"/>
        </w:rPr>
        <w:t>, 80.272.</w:t>
      </w:r>
      <w:r w:rsidR="009761D9">
        <w:rPr>
          <w:i/>
          <w:sz w:val="22"/>
          <w:szCs w:val="22"/>
          <w:u w:val="single"/>
        </w:rPr>
        <w:t>220</w:t>
      </w:r>
      <w:r w:rsidR="003F09C2" w:rsidRPr="004359C0">
        <w:rPr>
          <w:i/>
          <w:sz w:val="22"/>
          <w:szCs w:val="22"/>
          <w:u w:val="single"/>
        </w:rPr>
        <w:t xml:space="preserve">.2024, </w:t>
      </w:r>
      <w:r w:rsidR="003F09C2" w:rsidRPr="004359C0">
        <w:rPr>
          <w:i/>
          <w:iCs/>
          <w:sz w:val="22"/>
          <w:szCs w:val="22"/>
          <w:u w:val="single"/>
        </w:rPr>
        <w:t>składamy poniższą ofertę:</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6CAADACC"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w:t>
      </w:r>
      <w:r w:rsidR="000A78DC">
        <w:rPr>
          <w:sz w:val="22"/>
          <w:lang w:eastAsia="pl-PL"/>
        </w:rPr>
        <w:t xml:space="preserve"> </w:t>
      </w:r>
      <w:r w:rsidR="00A809B5">
        <w:rPr>
          <w:sz w:val="22"/>
          <w:lang w:eastAsia="pl-PL"/>
        </w:rPr>
        <w:t xml:space="preserve">U. </w:t>
      </w:r>
      <w:r w:rsidR="009B3440">
        <w:rPr>
          <w:sz w:val="22"/>
          <w:lang w:eastAsia="pl-PL"/>
        </w:rPr>
        <w:t xml:space="preserve">2024 </w:t>
      </w:r>
      <w:r w:rsidR="00A809B5">
        <w:rPr>
          <w:sz w:val="22"/>
          <w:lang w:eastAsia="pl-PL"/>
        </w:rPr>
        <w:t xml:space="preserve">poz. </w:t>
      </w:r>
      <w:r w:rsidR="005A0D04">
        <w:rPr>
          <w:sz w:val="22"/>
          <w:lang w:eastAsia="pl-PL"/>
        </w:rPr>
        <w:t>50</w:t>
      </w:r>
      <w:r w:rsidR="000A78DC">
        <w:rPr>
          <w:sz w:val="22"/>
          <w:lang w:eastAsia="pl-PL"/>
        </w:rPr>
        <w:t>7</w:t>
      </w:r>
      <w:r w:rsidR="00372FD7">
        <w:rPr>
          <w:sz w:val="22"/>
          <w:lang w:eastAsia="pl-PL"/>
        </w:rPr>
        <w:t xml:space="preserve"> ze zm.</w:t>
      </w:r>
      <w:r w:rsidRPr="00464F85">
        <w:rPr>
          <w:sz w:val="22"/>
          <w:lang w:eastAsia="pl-PL"/>
        </w:rPr>
        <w:t>), tj.:</w:t>
      </w:r>
    </w:p>
    <w:p w14:paraId="35992ADD"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6DF0AB1E"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w:t>
      </w:r>
      <w:r w:rsidR="00A5568B">
        <w:rPr>
          <w:sz w:val="22"/>
          <w:szCs w:val="22"/>
        </w:rPr>
        <w:t>3</w:t>
      </w:r>
      <w:r w:rsidRPr="00464F85">
        <w:rPr>
          <w:sz w:val="22"/>
          <w:szCs w:val="22"/>
        </w:rPr>
        <w:t xml:space="preserve"> r., poz. </w:t>
      </w:r>
      <w:r w:rsidR="00A5568B">
        <w:rPr>
          <w:sz w:val="22"/>
          <w:szCs w:val="22"/>
        </w:rPr>
        <w:t>1124, 1285,1723 i 1843</w:t>
      </w:r>
      <w:r w:rsidRPr="00464F85">
        <w:rPr>
          <w:sz w:val="22"/>
          <w:szCs w:val="22"/>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43A8FA65"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w:t>
      </w:r>
      <w:r w:rsidR="00A5568B">
        <w:rPr>
          <w:sz w:val="22"/>
          <w:szCs w:val="22"/>
        </w:rPr>
        <w:t>3</w:t>
      </w:r>
      <w:r w:rsidRPr="00464F85">
        <w:rPr>
          <w:sz w:val="22"/>
          <w:szCs w:val="22"/>
        </w:rPr>
        <w:t xml:space="preserve"> r., poz. </w:t>
      </w:r>
      <w:r w:rsidR="00A5568B">
        <w:rPr>
          <w:sz w:val="22"/>
          <w:szCs w:val="22"/>
        </w:rPr>
        <w:t>120,295 i 1598</w:t>
      </w:r>
      <w:r w:rsidRPr="00464F85">
        <w:rPr>
          <w:sz w:val="22"/>
          <w:szCs w:val="22"/>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444FBF94" w14:textId="580C185A" w:rsidR="00D85B38" w:rsidRPr="00464F85" w:rsidRDefault="00D85B38" w:rsidP="00CB2403">
      <w:pPr>
        <w:spacing w:line="360" w:lineRule="auto"/>
        <w:jc w:val="both"/>
        <w:rPr>
          <w:sz w:val="22"/>
          <w:szCs w:val="22"/>
        </w:rPr>
      </w:pPr>
      <w:r w:rsidRPr="00464F85">
        <w:rPr>
          <w:sz w:val="22"/>
          <w:szCs w:val="22"/>
        </w:rPr>
        <w:t>…………………………………………………………………………………………..…………………...........…………………………………………………………………………………………………..…………………...........…………………………………………………………………………………</w:t>
      </w:r>
    </w:p>
    <w:p w14:paraId="4275600A" w14:textId="5A228E99"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U. 202</w:t>
      </w:r>
      <w:r w:rsidR="005A0D04">
        <w:rPr>
          <w:sz w:val="22"/>
          <w:szCs w:val="22"/>
        </w:rPr>
        <w:t>4</w:t>
      </w:r>
      <w:r w:rsidR="00A809B5">
        <w:rPr>
          <w:sz w:val="22"/>
          <w:szCs w:val="22"/>
        </w:rPr>
        <w:t xml:space="preserve"> poz. </w:t>
      </w:r>
      <w:r w:rsidR="005A0D04">
        <w:rPr>
          <w:sz w:val="22"/>
          <w:szCs w:val="22"/>
        </w:rPr>
        <w:t>50</w:t>
      </w:r>
      <w:r w:rsidR="00B76CCD">
        <w:rPr>
          <w:sz w:val="22"/>
          <w:szCs w:val="22"/>
        </w:rPr>
        <w:t>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692E10">
          <w:headerReference w:type="default" r:id="rId50"/>
          <w:footerReference w:type="even" r:id="rId51"/>
          <w:footerReference w:type="default" r:id="rId52"/>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615D69" w:rsidRDefault="001F505C" w:rsidP="001F505C">
      <w:pPr>
        <w:pStyle w:val="Tekstpodstawowy"/>
        <w:spacing w:line="240" w:lineRule="auto"/>
        <w:rPr>
          <w:sz w:val="22"/>
          <w:szCs w:val="22"/>
        </w:rPr>
      </w:pPr>
      <w:r w:rsidRPr="00615D69">
        <w:rPr>
          <w:sz w:val="22"/>
          <w:szCs w:val="22"/>
        </w:rPr>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0C3157">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0C3157">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0C3157">
        <w:trPr>
          <w:trHeight w:val="1197"/>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28D31CD6" w:rsidR="00313346" w:rsidRPr="00464F85" w:rsidRDefault="006C0610" w:rsidP="006A3A73">
            <w:pPr>
              <w:widowControl/>
              <w:suppressAutoHyphens w:val="0"/>
              <w:snapToGrid w:val="0"/>
              <w:rPr>
                <w:b/>
                <w:bCs/>
                <w:color w:val="000000" w:themeColor="text1"/>
                <w:sz w:val="22"/>
                <w:szCs w:val="22"/>
              </w:rPr>
            </w:pPr>
            <w:r>
              <w:rPr>
                <w:b/>
                <w:bCs/>
                <w:color w:val="000000" w:themeColor="text1"/>
                <w:sz w:val="22"/>
                <w:szCs w:val="22"/>
              </w:rPr>
              <w:t xml:space="preserve">Komputer </w:t>
            </w:r>
            <w:r w:rsidR="0082495E">
              <w:rPr>
                <w:b/>
                <w:bCs/>
                <w:color w:val="000000" w:themeColor="text1"/>
                <w:sz w:val="22"/>
                <w:szCs w:val="22"/>
              </w:rPr>
              <w:t>przenośny typu laptop</w:t>
            </w:r>
          </w:p>
        </w:tc>
        <w:tc>
          <w:tcPr>
            <w:tcW w:w="3259"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7128734B" w:rsidR="009F122E" w:rsidRPr="00DF542F" w:rsidRDefault="0082495E" w:rsidP="00832321">
            <w:pPr>
              <w:widowControl/>
              <w:suppressAutoHyphens w:val="0"/>
              <w:snapToGrid w:val="0"/>
              <w:spacing w:line="360" w:lineRule="auto"/>
              <w:ind w:left="30"/>
              <w:rPr>
                <w:b/>
                <w:bCs/>
                <w:sz w:val="22"/>
                <w:szCs w:val="22"/>
              </w:rPr>
            </w:pPr>
            <w:r>
              <w:rPr>
                <w:b/>
                <w:bCs/>
                <w:sz w:val="22"/>
                <w:szCs w:val="22"/>
              </w:rPr>
              <w:t>1</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7B4C78" w:rsidRPr="00464F85" w14:paraId="557A2068" w14:textId="77777777" w:rsidTr="000C3157">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35A22537" w14:textId="075F351C" w:rsidR="00F44456" w:rsidRDefault="00F44456" w:rsidP="00406808">
      <w:pPr>
        <w:tabs>
          <w:tab w:val="left" w:pos="851"/>
        </w:tabs>
        <w:jc w:val="both"/>
        <w:rPr>
          <w:color w:val="000000"/>
          <w:sz w:val="22"/>
          <w:szCs w:val="22"/>
        </w:rPr>
      </w:pPr>
      <w:r w:rsidRPr="00464F85">
        <w:rPr>
          <w:color w:val="000000"/>
          <w:sz w:val="22"/>
          <w:szCs w:val="22"/>
        </w:rPr>
        <w:t>- opisy techniczne sporządzone przez producenta i/lub wydruk/i ze stron internetowych producenta, bądź katalog/i producenta/ów pozwalające na ocenę zgodności oferowan</w:t>
      </w:r>
      <w:r>
        <w:rPr>
          <w:color w:val="000000"/>
          <w:sz w:val="22"/>
          <w:szCs w:val="22"/>
        </w:rPr>
        <w:t xml:space="preserve">ego urządzenia </w:t>
      </w:r>
      <w:r w:rsidRPr="00464F85">
        <w:rPr>
          <w:color w:val="000000"/>
          <w:sz w:val="22"/>
          <w:szCs w:val="22"/>
        </w:rPr>
        <w:t xml:space="preserve">oraz </w:t>
      </w:r>
      <w:r>
        <w:rPr>
          <w:color w:val="000000"/>
          <w:sz w:val="22"/>
          <w:szCs w:val="22"/>
        </w:rPr>
        <w:t xml:space="preserve">jego </w:t>
      </w:r>
      <w:r w:rsidRPr="00464F85">
        <w:rPr>
          <w:color w:val="000000"/>
          <w:sz w:val="22"/>
          <w:szCs w:val="22"/>
        </w:rPr>
        <w:t xml:space="preserve">parametrów z wymaganiami SWZ. </w:t>
      </w:r>
      <w:r>
        <w:rPr>
          <w:color w:val="000000"/>
          <w:sz w:val="22"/>
          <w:szCs w:val="22"/>
        </w:rPr>
        <w:t xml:space="preserve">W przypadku </w:t>
      </w:r>
      <w:r w:rsidRPr="00637A43">
        <w:rPr>
          <w:sz w:val="22"/>
        </w:rPr>
        <w:t xml:space="preserve">załączenia do oferty ww. dokumentów zawierających informacje o różnych modelach, typach, konfiguracjach i rodzajach urządzeń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p>
    <w:p w14:paraId="1CD19EC0" w14:textId="77777777" w:rsidR="00F44456" w:rsidRDefault="00F44456" w:rsidP="00406808">
      <w:pPr>
        <w:tabs>
          <w:tab w:val="left" w:pos="851"/>
        </w:tabs>
        <w:jc w:val="both"/>
        <w:rPr>
          <w:color w:val="000000"/>
          <w:sz w:val="22"/>
          <w:szCs w:val="22"/>
        </w:rPr>
      </w:pPr>
    </w:p>
    <w:p w14:paraId="18F43F3A" w14:textId="77777777" w:rsidR="00406808" w:rsidRDefault="00406808" w:rsidP="001F505C">
      <w:pPr>
        <w:tabs>
          <w:tab w:val="left" w:pos="851"/>
        </w:tabs>
        <w:jc w:val="both"/>
        <w:rPr>
          <w:color w:val="000000"/>
          <w:sz w:val="22"/>
          <w:szCs w:val="22"/>
        </w:rPr>
      </w:pPr>
    </w:p>
    <w:p w14:paraId="4C280D9C" w14:textId="77777777" w:rsidR="001F505C" w:rsidRPr="00464F85" w:rsidRDefault="001F505C" w:rsidP="001F505C">
      <w:pPr>
        <w:widowControl/>
        <w:suppressAutoHyphens w:val="0"/>
        <w:jc w:val="both"/>
        <w:rPr>
          <w:b/>
          <w:bCs/>
        </w:rPr>
        <w:sectPr w:rsidR="001F505C" w:rsidRPr="00464F85" w:rsidSect="00692E10">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15647B84" w14:textId="68D21E1C" w:rsidR="00F44EED" w:rsidRPr="00A16382" w:rsidRDefault="5CD32AA8" w:rsidP="000666E4">
      <w:pPr>
        <w:widowControl/>
        <w:suppressAutoHyphens w:val="0"/>
        <w:ind w:left="540"/>
        <w:jc w:val="right"/>
        <w:rPr>
          <w:i/>
          <w:lang w:val="x-none" w:eastAsia="x-none"/>
        </w:rPr>
      </w:pPr>
      <w:r w:rsidRPr="5CD32AA8">
        <w:rPr>
          <w:b/>
          <w:bCs/>
          <w:sz w:val="22"/>
          <w:szCs w:val="22"/>
        </w:rPr>
        <w:lastRenderedPageBreak/>
        <w:t xml:space="preserve">Załącznik nr 2 do </w:t>
      </w:r>
      <w:r w:rsidR="00D26321">
        <w:rPr>
          <w:b/>
          <w:bCs/>
          <w:sz w:val="22"/>
          <w:szCs w:val="22"/>
        </w:rPr>
        <w:t>SWZ</w:t>
      </w:r>
    </w:p>
    <w:p w14:paraId="4AE33EA9" w14:textId="77777777" w:rsidR="00F44EED" w:rsidRPr="00A16382" w:rsidRDefault="00F44EED" w:rsidP="00F44EED">
      <w:pPr>
        <w:widowControl/>
        <w:suppressAutoHyphens w:val="0"/>
        <w:jc w:val="both"/>
        <w:rPr>
          <w:b/>
          <w:bCs/>
        </w:rPr>
      </w:pPr>
      <w:r w:rsidRPr="00A16382">
        <w:rPr>
          <w:noProof/>
        </w:rPr>
        <w:drawing>
          <wp:inline distT="0" distB="0" distL="0" distR="0" wp14:anchorId="24311646" wp14:editId="0A30416B">
            <wp:extent cx="679450" cy="889000"/>
            <wp:effectExtent l="0" t="0" r="6350" b="6350"/>
            <wp:docPr id="1250701946" name="Obraz 1250701946"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0AE7ACB8" w14:textId="4955F658" w:rsidR="00F44EED" w:rsidRPr="00A16382" w:rsidRDefault="00F44EED" w:rsidP="00F44EED">
      <w:pPr>
        <w:pStyle w:val="Tekstpodstawowy"/>
        <w:spacing w:line="240" w:lineRule="auto"/>
        <w:ind w:left="540"/>
        <w:jc w:val="center"/>
        <w:outlineLvl w:val="0"/>
        <w:rPr>
          <w:b/>
          <w:szCs w:val="24"/>
          <w:u w:val="single"/>
        </w:rPr>
      </w:pPr>
      <w:r>
        <w:rPr>
          <w:b/>
          <w:szCs w:val="24"/>
          <w:u w:val="single"/>
        </w:rPr>
        <w:t>UMOW</w:t>
      </w:r>
      <w:r w:rsidRPr="00A16382">
        <w:rPr>
          <w:b/>
          <w:szCs w:val="24"/>
          <w:u w:val="single"/>
        </w:rPr>
        <w:t>A 80.272.</w:t>
      </w:r>
      <w:r w:rsidR="009761D9">
        <w:rPr>
          <w:b/>
          <w:szCs w:val="24"/>
          <w:u w:val="single"/>
        </w:rPr>
        <w:t>220</w:t>
      </w:r>
      <w:r w:rsidRPr="00A16382">
        <w:rPr>
          <w:b/>
          <w:szCs w:val="24"/>
          <w:u w:val="single"/>
        </w:rPr>
        <w:t>.202</w:t>
      </w:r>
      <w:r>
        <w:rPr>
          <w:b/>
          <w:szCs w:val="24"/>
          <w:u w:val="single"/>
        </w:rPr>
        <w:t>4</w:t>
      </w:r>
    </w:p>
    <w:p w14:paraId="74D9C1B8" w14:textId="77777777" w:rsidR="00F44EED" w:rsidRPr="00A16382" w:rsidRDefault="00F44EED" w:rsidP="00F44EED">
      <w:pPr>
        <w:pStyle w:val="Tekstpodstawowy"/>
        <w:spacing w:line="240" w:lineRule="auto"/>
        <w:ind w:left="540"/>
        <w:jc w:val="center"/>
        <w:outlineLvl w:val="0"/>
        <w:rPr>
          <w:b/>
          <w:szCs w:val="24"/>
          <w:u w:val="single"/>
        </w:rPr>
      </w:pPr>
      <w:r w:rsidRPr="00A16382">
        <w:rPr>
          <w:b/>
          <w:szCs w:val="24"/>
          <w:u w:val="single"/>
        </w:rPr>
        <w:t xml:space="preserve">– wzór (projektowane postanowienia </w:t>
      </w:r>
      <w:r>
        <w:rPr>
          <w:b/>
          <w:szCs w:val="24"/>
          <w:u w:val="single"/>
        </w:rPr>
        <w:t>Umow</w:t>
      </w:r>
      <w:r w:rsidRPr="00A16382">
        <w:rPr>
          <w:b/>
          <w:szCs w:val="24"/>
          <w:u w:val="single"/>
        </w:rPr>
        <w:t>y)</w:t>
      </w:r>
    </w:p>
    <w:p w14:paraId="60E9967E" w14:textId="77777777" w:rsidR="00F44EED" w:rsidRPr="00A16382" w:rsidRDefault="00F44EED" w:rsidP="00F44EED">
      <w:pPr>
        <w:pStyle w:val="Tekstpodstawowy"/>
        <w:spacing w:line="240" w:lineRule="auto"/>
        <w:ind w:left="540"/>
        <w:jc w:val="center"/>
        <w:outlineLvl w:val="0"/>
        <w:rPr>
          <w:b/>
          <w:szCs w:val="24"/>
          <w:u w:val="single"/>
        </w:rPr>
      </w:pPr>
    </w:p>
    <w:p w14:paraId="7C3F5A47" w14:textId="77777777" w:rsidR="00F44EED" w:rsidRPr="00615D69" w:rsidRDefault="00F44EED" w:rsidP="00F44EED">
      <w:pPr>
        <w:jc w:val="both"/>
        <w:rPr>
          <w:b/>
          <w:sz w:val="22"/>
          <w:szCs w:val="22"/>
        </w:rPr>
      </w:pPr>
      <w:r w:rsidRPr="00615D69">
        <w:rPr>
          <w:b/>
          <w:sz w:val="22"/>
          <w:szCs w:val="22"/>
        </w:rPr>
        <w:t>zawarta w Krakowie w dniu ................ r. pomiędzy:</w:t>
      </w:r>
    </w:p>
    <w:p w14:paraId="25775553" w14:textId="77777777" w:rsidR="00F44EED" w:rsidRPr="00615D69" w:rsidRDefault="00F44EED" w:rsidP="00F44EED">
      <w:pPr>
        <w:tabs>
          <w:tab w:val="right" w:pos="9070"/>
        </w:tabs>
        <w:jc w:val="both"/>
        <w:rPr>
          <w:b/>
          <w:sz w:val="22"/>
          <w:szCs w:val="22"/>
        </w:rPr>
      </w:pPr>
      <w:r w:rsidRPr="00615D69">
        <w:rPr>
          <w:b/>
          <w:sz w:val="22"/>
          <w:szCs w:val="22"/>
        </w:rPr>
        <w:t xml:space="preserve">Uniwersytetem </w:t>
      </w:r>
      <w:r w:rsidRPr="00615D69">
        <w:rPr>
          <w:b/>
          <w:bCs/>
          <w:sz w:val="22"/>
          <w:szCs w:val="22"/>
        </w:rPr>
        <w:t>Jagiellońskim z siedzibą przy ul. Gołębiej 24, 31-007 Kraków, NIP 675-000-22-36, zwanym dalej „Zamawiającym”, reprezentowanym przez:</w:t>
      </w:r>
      <w:r w:rsidRPr="00615D69">
        <w:rPr>
          <w:b/>
          <w:sz w:val="22"/>
          <w:szCs w:val="22"/>
        </w:rPr>
        <w:t xml:space="preserve"> </w:t>
      </w:r>
    </w:p>
    <w:p w14:paraId="6E110A9F" w14:textId="77777777" w:rsidR="00F44EED" w:rsidRPr="00615D69" w:rsidRDefault="00F44EED" w:rsidP="00F44EED">
      <w:pPr>
        <w:pStyle w:val="Tekstpodstawowy31"/>
        <w:spacing w:after="0" w:line="240" w:lineRule="auto"/>
        <w:jc w:val="both"/>
        <w:rPr>
          <w:rFonts w:ascii="Times New Roman" w:hAnsi="Times New Roman"/>
          <w:b/>
          <w:sz w:val="22"/>
          <w:szCs w:val="22"/>
          <w:lang w:eastAsia="pl-PL"/>
        </w:rPr>
      </w:pPr>
      <w:r w:rsidRPr="00615D69">
        <w:rPr>
          <w:rFonts w:ascii="Times New Roman" w:hAnsi="Times New Roman"/>
          <w:b/>
          <w:sz w:val="22"/>
          <w:szCs w:val="22"/>
          <w:lang w:eastAsia="pl-PL"/>
        </w:rPr>
        <w:t>……………….  – ………………….. UJ, przy kontrasygnacie finansowej Kwestora UJ</w:t>
      </w:r>
    </w:p>
    <w:p w14:paraId="1ED15BD1" w14:textId="77777777" w:rsidR="00F44EED" w:rsidRPr="00615D69" w:rsidRDefault="00F44EED" w:rsidP="00F44EED">
      <w:pPr>
        <w:widowControl/>
        <w:suppressAutoHyphens w:val="0"/>
        <w:jc w:val="both"/>
        <w:rPr>
          <w:b/>
          <w:sz w:val="22"/>
          <w:szCs w:val="22"/>
        </w:rPr>
      </w:pPr>
      <w:r w:rsidRPr="00615D69">
        <w:rPr>
          <w:b/>
          <w:sz w:val="22"/>
          <w:szCs w:val="22"/>
        </w:rPr>
        <w:t xml:space="preserve">a </w:t>
      </w:r>
    </w:p>
    <w:p w14:paraId="60BC23AF" w14:textId="77777777" w:rsidR="00F44EED" w:rsidRPr="00615D69" w:rsidRDefault="00F44EED" w:rsidP="00F44EED">
      <w:pPr>
        <w:widowControl/>
        <w:suppressAutoHyphens w:val="0"/>
        <w:jc w:val="both"/>
        <w:rPr>
          <w:b/>
          <w:sz w:val="22"/>
          <w:szCs w:val="22"/>
        </w:rPr>
      </w:pPr>
      <w:r w:rsidRPr="00615D69">
        <w:rPr>
          <w:b/>
          <w:sz w:val="22"/>
          <w:szCs w:val="22"/>
        </w:rPr>
        <w:t xml:space="preserve">………………………, wpisanym do ………., NIP: ………., REGON: ………, zwanym dalej „Wykonawcą”, reprezentowanym przez: </w:t>
      </w:r>
    </w:p>
    <w:p w14:paraId="2CB1EAB5" w14:textId="77777777" w:rsidR="00F44EED" w:rsidRPr="00615D69" w:rsidRDefault="00F44EED" w:rsidP="00F44EED">
      <w:pPr>
        <w:pStyle w:val="BodyText21"/>
        <w:widowControl/>
        <w:rPr>
          <w:rFonts w:ascii="Times New Roman" w:hAnsi="Times New Roman"/>
          <w:b/>
          <w:szCs w:val="22"/>
        </w:rPr>
      </w:pPr>
      <w:r w:rsidRPr="00615D69">
        <w:rPr>
          <w:rFonts w:ascii="Times New Roman" w:hAnsi="Times New Roman"/>
          <w:b/>
          <w:bCs/>
          <w:szCs w:val="22"/>
        </w:rPr>
        <w:t>1. ………..</w:t>
      </w:r>
    </w:p>
    <w:p w14:paraId="4085FE71" w14:textId="77777777" w:rsidR="00F44EED" w:rsidRPr="00615D69" w:rsidRDefault="00F44EED" w:rsidP="00F44EED">
      <w:pPr>
        <w:pStyle w:val="Tekstpodstawowy"/>
        <w:spacing w:line="240" w:lineRule="auto"/>
        <w:rPr>
          <w:sz w:val="22"/>
          <w:szCs w:val="22"/>
        </w:rPr>
      </w:pPr>
    </w:p>
    <w:p w14:paraId="6F7F02F9" w14:textId="77777777" w:rsidR="00F44EED" w:rsidRPr="00615D69" w:rsidRDefault="00F44EED" w:rsidP="00F44EED">
      <w:pPr>
        <w:widowControl/>
        <w:suppressAutoHyphens w:val="0"/>
        <w:jc w:val="both"/>
        <w:outlineLvl w:val="0"/>
        <w:rPr>
          <w:i/>
          <w:sz w:val="22"/>
          <w:szCs w:val="22"/>
        </w:rPr>
      </w:pPr>
      <w:r w:rsidRPr="00615D69">
        <w:rPr>
          <w:i/>
          <w:sz w:val="22"/>
          <w:szCs w:val="22"/>
        </w:rPr>
        <w:t>W wyniku przeprowadzenia postępowania w trybie podstawowym bez negocjacji, zgodnie z art. 275 pkt 1 ustawy z dnia 11 września 2019 r. – Prawo zamówień publicznych (t. j. Dz. U. 2023 poz. 1605 ze zm.), zwaną dalej ustawą PZP, zawarto Umowę następującej treści</w:t>
      </w:r>
    </w:p>
    <w:p w14:paraId="76A2070F" w14:textId="77777777" w:rsidR="00F44EED" w:rsidRPr="00615D69" w:rsidRDefault="00F44EED" w:rsidP="00F44EED">
      <w:pPr>
        <w:widowControl/>
        <w:suppressAutoHyphens w:val="0"/>
        <w:jc w:val="both"/>
        <w:outlineLvl w:val="0"/>
        <w:rPr>
          <w:b/>
          <w:bCs/>
          <w:sz w:val="22"/>
          <w:szCs w:val="22"/>
        </w:rPr>
      </w:pPr>
    </w:p>
    <w:p w14:paraId="40F5CD59" w14:textId="77777777" w:rsidR="00F44EED" w:rsidRPr="00615D69" w:rsidRDefault="00F44EED" w:rsidP="00F44EED">
      <w:pPr>
        <w:widowControl/>
        <w:suppressAutoHyphens w:val="0"/>
        <w:ind w:left="540"/>
        <w:outlineLvl w:val="0"/>
        <w:rPr>
          <w:b/>
          <w:bCs/>
          <w:sz w:val="22"/>
          <w:szCs w:val="22"/>
        </w:rPr>
      </w:pPr>
      <w:r w:rsidRPr="00615D69">
        <w:rPr>
          <w:b/>
          <w:bCs/>
          <w:sz w:val="22"/>
          <w:szCs w:val="22"/>
        </w:rPr>
        <w:t>§ 1</w:t>
      </w:r>
    </w:p>
    <w:p w14:paraId="30D3B5C3" w14:textId="7916A802"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Zamawiający powierza a Wykonawca przyjmuje do zrealizowania dostawę </w:t>
      </w:r>
      <w:r w:rsidR="0082495E">
        <w:rPr>
          <w:sz w:val="22"/>
          <w:szCs w:val="22"/>
        </w:rPr>
        <w:t>1 (jednego) komputera przenośnego typu laptop</w:t>
      </w:r>
      <w:r w:rsidR="000D1545">
        <w:rPr>
          <w:sz w:val="22"/>
          <w:szCs w:val="22"/>
        </w:rPr>
        <w:t xml:space="preserve"> </w:t>
      </w:r>
      <w:r w:rsidR="007305C9">
        <w:rPr>
          <w:sz w:val="22"/>
          <w:szCs w:val="22"/>
        </w:rPr>
        <w:t xml:space="preserve">o przekątnej ekranu …” </w:t>
      </w:r>
      <w:r w:rsidR="006603E8">
        <w:rPr>
          <w:sz w:val="22"/>
          <w:szCs w:val="22"/>
        </w:rPr>
        <w:t xml:space="preserve">o modelu </w:t>
      </w:r>
      <w:r w:rsidRPr="00615D69">
        <w:rPr>
          <w:sz w:val="22"/>
          <w:szCs w:val="22"/>
        </w:rPr>
        <w:t xml:space="preserve">……… dla </w:t>
      </w:r>
      <w:r w:rsidR="009761D9">
        <w:rPr>
          <w:sz w:val="22"/>
          <w:szCs w:val="22"/>
        </w:rPr>
        <w:t>Instytutu Geografii i Gospodarki Przestrzennej</w:t>
      </w:r>
      <w:r w:rsidR="000D1545">
        <w:rPr>
          <w:sz w:val="22"/>
          <w:szCs w:val="22"/>
        </w:rPr>
        <w:t xml:space="preserve"> </w:t>
      </w:r>
      <w:r w:rsidR="00B27666">
        <w:rPr>
          <w:sz w:val="22"/>
          <w:szCs w:val="22"/>
        </w:rPr>
        <w:t>UJ</w:t>
      </w:r>
      <w:r w:rsidRPr="00615D69">
        <w:rPr>
          <w:sz w:val="22"/>
          <w:szCs w:val="22"/>
        </w:rPr>
        <w:t>.</w:t>
      </w:r>
    </w:p>
    <w:p w14:paraId="61F35A0D" w14:textId="69F635B7"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Wykonawca oświadcza, że znana jest mu sytuacja społeczno-gospodarcza zaistniała w dniu złożenia oferty w postępowaniu o udzielenie niniejszego zamówienia publicznego oraz w dniu zawarcia niniejszej Umowy, a ewentualne ryzyko związane z niedostępnością zaoferowanego modelu </w:t>
      </w:r>
      <w:r w:rsidR="000D1545">
        <w:rPr>
          <w:sz w:val="22"/>
          <w:szCs w:val="22"/>
        </w:rPr>
        <w:t>komputera</w:t>
      </w:r>
      <w:r w:rsidR="0082495E">
        <w:rPr>
          <w:sz w:val="22"/>
          <w:szCs w:val="22"/>
        </w:rPr>
        <w:t xml:space="preserve"> przenośnego typu laptop</w:t>
      </w:r>
      <w:r w:rsidRPr="00615D69">
        <w:rPr>
          <w:sz w:val="22"/>
          <w:szCs w:val="22"/>
        </w:rPr>
        <w:t xml:space="preserve"> lub koniecznością zaoferowania modelu o nie gorszych parametrach technicznych niż w modelu objętym Umową wkalkulował w cenę oferty, w tym cenę jednostkową oferowanego </w:t>
      </w:r>
      <w:r w:rsidR="00627BD9">
        <w:rPr>
          <w:sz w:val="22"/>
          <w:szCs w:val="22"/>
        </w:rPr>
        <w:t>komputera przenośnego typu laptop</w:t>
      </w:r>
      <w:r w:rsidRPr="00615D69">
        <w:rPr>
          <w:sz w:val="22"/>
          <w:szCs w:val="22"/>
        </w:rPr>
        <w:t xml:space="preserve">. Szczegółowy opis przedmiotu zamówienia znajduje się w Rozdziale III SWZ, w Załączniku A do SWZ oraz w ofercie Wykonawcy. </w:t>
      </w:r>
    </w:p>
    <w:p w14:paraId="4FD28B86" w14:textId="4CF19CB4" w:rsidR="00F44EED" w:rsidRPr="00615D69" w:rsidRDefault="00F44EED" w:rsidP="009509E7">
      <w:pPr>
        <w:pStyle w:val="Akapitzlist"/>
        <w:numPr>
          <w:ilvl w:val="0"/>
          <w:numId w:val="11"/>
        </w:numPr>
        <w:tabs>
          <w:tab w:val="clear" w:pos="720"/>
        </w:tabs>
        <w:ind w:left="426" w:hanging="429"/>
        <w:jc w:val="both"/>
        <w:rPr>
          <w:sz w:val="22"/>
        </w:rPr>
      </w:pPr>
      <w:r w:rsidRPr="00615D69">
        <w:rPr>
          <w:sz w:val="22"/>
        </w:rPr>
        <w:t xml:space="preserve">Przedmiot Umowy zostanie dostarczony do następującej siedziby jednostki organizacyjnej Zamawiającego: </w:t>
      </w:r>
      <w:r w:rsidR="009761D9">
        <w:rPr>
          <w:sz w:val="22"/>
        </w:rPr>
        <w:t>Instytut Geografii i Gospodarki Przestrzennej</w:t>
      </w:r>
      <w:r w:rsidR="0082495E">
        <w:rPr>
          <w:sz w:val="22"/>
        </w:rPr>
        <w:t xml:space="preserve"> UJ</w:t>
      </w:r>
      <w:r w:rsidRPr="00615D69">
        <w:rPr>
          <w:sz w:val="22"/>
        </w:rPr>
        <w:t xml:space="preserve"> </w:t>
      </w:r>
      <w:r w:rsidR="007305C9">
        <w:rPr>
          <w:sz w:val="22"/>
        </w:rPr>
        <w:t xml:space="preserve">w Krakowie </w:t>
      </w:r>
      <w:r w:rsidRPr="00615D69">
        <w:rPr>
          <w:sz w:val="22"/>
        </w:rPr>
        <w:t>(3</w:t>
      </w:r>
      <w:r w:rsidR="000D1545">
        <w:rPr>
          <w:sz w:val="22"/>
        </w:rPr>
        <w:t>0-</w:t>
      </w:r>
      <w:r w:rsidR="009761D9">
        <w:rPr>
          <w:sz w:val="22"/>
        </w:rPr>
        <w:t>387</w:t>
      </w:r>
      <w:r w:rsidRPr="00615D69">
        <w:rPr>
          <w:sz w:val="22"/>
        </w:rPr>
        <w:t xml:space="preserve">) przy ul. </w:t>
      </w:r>
      <w:r w:rsidR="009761D9">
        <w:rPr>
          <w:sz w:val="22"/>
        </w:rPr>
        <w:t>Gronostajowej 7</w:t>
      </w:r>
      <w:r w:rsidRPr="00615D69">
        <w:rPr>
          <w:sz w:val="22"/>
        </w:rPr>
        <w:t>.</w:t>
      </w:r>
    </w:p>
    <w:p w14:paraId="5B3F759C" w14:textId="624BE80C" w:rsidR="00F44EED" w:rsidRPr="00615D69" w:rsidRDefault="00F44EED" w:rsidP="009509E7">
      <w:pPr>
        <w:pStyle w:val="Akapitzlist"/>
        <w:numPr>
          <w:ilvl w:val="0"/>
          <w:numId w:val="11"/>
        </w:numPr>
        <w:tabs>
          <w:tab w:val="clear" w:pos="720"/>
          <w:tab w:val="num" w:pos="426"/>
        </w:tabs>
        <w:ind w:left="426" w:hanging="429"/>
        <w:jc w:val="both"/>
        <w:rPr>
          <w:sz w:val="22"/>
        </w:rPr>
      </w:pPr>
      <w:r w:rsidRPr="00615D69">
        <w:rPr>
          <w:sz w:val="22"/>
        </w:rPr>
        <w:t xml:space="preserve">Wykonawca zobowiązany jest zrealizować przedmiot Umowy w terminie </w:t>
      </w:r>
      <w:r w:rsidRPr="00615D69">
        <w:rPr>
          <w:b/>
          <w:bCs/>
          <w:sz w:val="22"/>
        </w:rPr>
        <w:t xml:space="preserve">do </w:t>
      </w:r>
      <w:r w:rsidR="009761D9">
        <w:rPr>
          <w:b/>
          <w:bCs/>
          <w:sz w:val="22"/>
        </w:rPr>
        <w:t>21</w:t>
      </w:r>
      <w:r w:rsidRPr="00615D69">
        <w:rPr>
          <w:b/>
          <w:bCs/>
          <w:sz w:val="22"/>
        </w:rPr>
        <w:t xml:space="preserve"> dni</w:t>
      </w:r>
      <w:r w:rsidRPr="00615D69">
        <w:rPr>
          <w:sz w:val="22"/>
        </w:rPr>
        <w:t xml:space="preserve"> licząc od udzielenia zamówienia, tj. zawarcia Umowy.</w:t>
      </w:r>
    </w:p>
    <w:p w14:paraId="2C8FCB06" w14:textId="77777777" w:rsidR="00F44EED" w:rsidRPr="00615D69" w:rsidRDefault="00F44EED" w:rsidP="009509E7">
      <w:pPr>
        <w:pStyle w:val="Akapitzlist"/>
        <w:numPr>
          <w:ilvl w:val="0"/>
          <w:numId w:val="11"/>
        </w:numPr>
        <w:ind w:left="426" w:hanging="429"/>
        <w:jc w:val="both"/>
        <w:rPr>
          <w:sz w:val="22"/>
        </w:rPr>
      </w:pPr>
      <w:r w:rsidRPr="00615D69">
        <w:rPr>
          <w:sz w:val="22"/>
        </w:rPr>
        <w:t>Wykonawca zobowiązuje się wykonać wszelkie niezbędne czynności dla zrealizowania przedmiotu Umowy określonego w ust. 1.</w:t>
      </w:r>
    </w:p>
    <w:p w14:paraId="236C677E" w14:textId="77777777" w:rsidR="00F44EED" w:rsidRPr="00615D69" w:rsidRDefault="00F44EED" w:rsidP="009509E7">
      <w:pPr>
        <w:pStyle w:val="Akapitzlist"/>
        <w:numPr>
          <w:ilvl w:val="0"/>
          <w:numId w:val="11"/>
        </w:numPr>
        <w:ind w:left="426" w:hanging="429"/>
        <w:jc w:val="both"/>
        <w:rPr>
          <w:sz w:val="22"/>
        </w:rPr>
      </w:pPr>
      <w:r w:rsidRPr="00615D69">
        <w:rPr>
          <w:sz w:val="22"/>
        </w:rPr>
        <w:t>Integralną częścią niniejszej Umowy są dokumenty postępowania o udzielenie zamówienia, w tym w szczególności SWZ wraz z załącznikami i oferta Wykonawcy z dnia …….……………2024 r.</w:t>
      </w:r>
    </w:p>
    <w:p w14:paraId="10CB1D1A" w14:textId="77777777" w:rsidR="00F44EED" w:rsidRPr="00615D69" w:rsidRDefault="00F44EED" w:rsidP="009509E7">
      <w:pPr>
        <w:pStyle w:val="Akapitzlist"/>
        <w:numPr>
          <w:ilvl w:val="0"/>
          <w:numId w:val="11"/>
        </w:numPr>
        <w:ind w:left="426" w:hanging="429"/>
        <w:jc w:val="both"/>
        <w:rPr>
          <w:sz w:val="22"/>
        </w:rPr>
      </w:pPr>
      <w:r w:rsidRPr="00615D69">
        <w:rPr>
          <w:sz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B281721" w14:textId="77777777" w:rsidR="00F44EED" w:rsidRPr="00615D69" w:rsidRDefault="00F44EED" w:rsidP="009509E7">
      <w:pPr>
        <w:pStyle w:val="Akapitzlist"/>
        <w:numPr>
          <w:ilvl w:val="0"/>
          <w:numId w:val="11"/>
        </w:numPr>
        <w:ind w:left="426" w:hanging="429"/>
        <w:jc w:val="both"/>
        <w:rPr>
          <w:sz w:val="22"/>
        </w:rPr>
      </w:pPr>
      <w:r w:rsidRPr="00615D69">
        <w:rPr>
          <w:sz w:val="22"/>
        </w:rPr>
        <w:t xml:space="preserve">Zlecenie wykonania części Umowy podwykonawcom nie zmienia zobowiązań Wykonawcy wobec Zamawiającego za wykonanie tej części Umowy. Wykonawca jest </w:t>
      </w:r>
      <w:r w:rsidRPr="00615D69">
        <w:rPr>
          <w:sz w:val="22"/>
          <w:lang w:val="x-none"/>
        </w:rPr>
        <w:t>odpowiedzialny</w:t>
      </w:r>
      <w:r w:rsidRPr="00615D69">
        <w:rPr>
          <w:sz w:val="22"/>
        </w:rPr>
        <w:t xml:space="preserve"> za działania, uchybienia i zaniedbania podwykonawców i ich pracowników w takim samym stopniu, jakby to były działania, uchybienia lub zaniedbania własne.</w:t>
      </w:r>
    </w:p>
    <w:p w14:paraId="2C0C3F08" w14:textId="77777777" w:rsidR="00F44EED" w:rsidRPr="00615D69" w:rsidRDefault="00F44EED" w:rsidP="00F44EED">
      <w:pPr>
        <w:jc w:val="both"/>
        <w:rPr>
          <w:b/>
          <w:sz w:val="22"/>
          <w:szCs w:val="22"/>
          <w:lang w:val="x-none"/>
        </w:rPr>
      </w:pPr>
    </w:p>
    <w:p w14:paraId="6BCA8AEA" w14:textId="77777777" w:rsidR="00E61804" w:rsidRDefault="00E61804" w:rsidP="00F44EED">
      <w:pPr>
        <w:rPr>
          <w:b/>
          <w:sz w:val="22"/>
          <w:szCs w:val="22"/>
          <w:lang w:val="x-none"/>
        </w:rPr>
      </w:pPr>
    </w:p>
    <w:p w14:paraId="3B89AC81" w14:textId="77777777" w:rsidR="00E61804" w:rsidRDefault="00E61804" w:rsidP="00F44EED">
      <w:pPr>
        <w:rPr>
          <w:b/>
          <w:sz w:val="22"/>
          <w:szCs w:val="22"/>
          <w:lang w:val="x-none"/>
        </w:rPr>
      </w:pPr>
    </w:p>
    <w:p w14:paraId="6CDADAEA" w14:textId="544022F3" w:rsidR="00F44EED" w:rsidRPr="00615D69" w:rsidRDefault="00F44EED" w:rsidP="00F44EED">
      <w:pPr>
        <w:rPr>
          <w:sz w:val="22"/>
          <w:szCs w:val="22"/>
        </w:rPr>
      </w:pPr>
      <w:r w:rsidRPr="00615D69">
        <w:rPr>
          <w:b/>
          <w:sz w:val="22"/>
          <w:szCs w:val="22"/>
          <w:lang w:val="x-none"/>
        </w:rPr>
        <w:t>§ 2</w:t>
      </w:r>
    </w:p>
    <w:p w14:paraId="230D2803"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że posiada odpowiednią wiedzę, doświadczenie i dysponuje stosowną bazą do wykonania przedmiotu Umowy.</w:t>
      </w:r>
    </w:p>
    <w:p w14:paraId="4AC4CF3C"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iż przedmiot Umowy wykona z zachowaniem wysokiej jakości użytych materiałów oraz dotrzyma umówionych terminów przy zachowaniu</w:t>
      </w:r>
      <w:r w:rsidRPr="00615D69">
        <w:rPr>
          <w:sz w:val="22"/>
          <w:szCs w:val="22"/>
          <w:lang w:val="x-none"/>
        </w:rPr>
        <w:t xml:space="preserve"> należytej staranności uwzględniając zawodowy charakter prowadzonej przez niego działalności.</w:t>
      </w:r>
    </w:p>
    <w:p w14:paraId="223E020E" w14:textId="099684CD" w:rsidR="00F44EED" w:rsidRDefault="00F44EED" w:rsidP="00C30C68">
      <w:pPr>
        <w:widowControl/>
        <w:numPr>
          <w:ilvl w:val="0"/>
          <w:numId w:val="69"/>
        </w:numPr>
        <w:tabs>
          <w:tab w:val="clear" w:pos="1440"/>
        </w:tabs>
        <w:ind w:left="357" w:hanging="357"/>
        <w:jc w:val="both"/>
        <w:rPr>
          <w:sz w:val="22"/>
          <w:szCs w:val="22"/>
        </w:rPr>
      </w:pPr>
      <w:r w:rsidRPr="00615D69">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posiada certyfikaty wskazane w Załączniku A do SWZ, a w zakresie bezpieczeństwa odpowiada normom CE w zakresie bezpieczeństwa urządzeń elektrycznych.</w:t>
      </w:r>
    </w:p>
    <w:p w14:paraId="1B7D15EB" w14:textId="77777777" w:rsidR="00E6163A" w:rsidRPr="00C30C68" w:rsidRDefault="00E6163A" w:rsidP="00E6163A">
      <w:pPr>
        <w:widowControl/>
        <w:ind w:left="357"/>
        <w:jc w:val="both"/>
        <w:rPr>
          <w:sz w:val="22"/>
          <w:szCs w:val="22"/>
        </w:rPr>
      </w:pPr>
    </w:p>
    <w:p w14:paraId="3FE184EA" w14:textId="77777777" w:rsidR="00F44EED" w:rsidRPr="00615D69" w:rsidRDefault="00F44EED" w:rsidP="00F44EED">
      <w:pPr>
        <w:rPr>
          <w:sz w:val="22"/>
          <w:szCs w:val="22"/>
        </w:rPr>
      </w:pPr>
      <w:r w:rsidRPr="00615D69">
        <w:rPr>
          <w:b/>
          <w:sz w:val="22"/>
          <w:szCs w:val="22"/>
          <w:lang w:val="x-none"/>
        </w:rPr>
        <w:t>§ 3</w:t>
      </w:r>
    </w:p>
    <w:p w14:paraId="49B4D6D4"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sokość wynagrodzenia przysługującego Wykonawcy za wykonanie przedmiotu Umowy ustalona została na podstawie oferty Wykonawcy.</w:t>
      </w:r>
    </w:p>
    <w:p w14:paraId="0CC49825" w14:textId="2362AED3" w:rsidR="00F44EED" w:rsidRPr="0082495E" w:rsidRDefault="00F44EED" w:rsidP="0082495E">
      <w:pPr>
        <w:widowControl/>
        <w:numPr>
          <w:ilvl w:val="6"/>
          <w:numId w:val="33"/>
        </w:numPr>
        <w:tabs>
          <w:tab w:val="clear" w:pos="720"/>
        </w:tabs>
        <w:ind w:left="357" w:hanging="357"/>
        <w:jc w:val="both"/>
        <w:rPr>
          <w:sz w:val="22"/>
          <w:szCs w:val="22"/>
        </w:rPr>
      </w:pPr>
      <w:r w:rsidRPr="00615D69">
        <w:rPr>
          <w:sz w:val="22"/>
          <w:szCs w:val="22"/>
          <w:lang w:val="x-none"/>
        </w:rPr>
        <w:t>Wynagrodzenie ryczałtowe za przedmiot Umowy ustala się na</w:t>
      </w:r>
      <w:r w:rsidRPr="00615D69">
        <w:rPr>
          <w:sz w:val="22"/>
          <w:szCs w:val="22"/>
        </w:rPr>
        <w:t xml:space="preserve"> </w:t>
      </w:r>
      <w:r w:rsidRPr="00615D69">
        <w:rPr>
          <w:b/>
          <w:sz w:val="22"/>
          <w:szCs w:val="22"/>
          <w:lang w:val="x-none"/>
        </w:rPr>
        <w:t xml:space="preserve">kwotę ne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r w:rsidRPr="00615D69">
        <w:rPr>
          <w:sz w:val="22"/>
          <w:szCs w:val="22"/>
          <w:lang w:val="x-none"/>
        </w:rPr>
        <w:t xml:space="preserve">, co po doliczeniu należnej stawki podatku VAT </w:t>
      </w:r>
      <w:r w:rsidRPr="00615D69">
        <w:rPr>
          <w:sz w:val="22"/>
          <w:szCs w:val="22"/>
        </w:rPr>
        <w:t xml:space="preserve">w wysokości ……. % </w:t>
      </w:r>
      <w:r w:rsidRPr="00615D69">
        <w:rPr>
          <w:sz w:val="22"/>
          <w:szCs w:val="22"/>
          <w:lang w:val="x-none"/>
        </w:rPr>
        <w:t xml:space="preserve">daje </w:t>
      </w:r>
      <w:r w:rsidRPr="00615D69">
        <w:rPr>
          <w:b/>
          <w:sz w:val="22"/>
          <w:szCs w:val="22"/>
          <w:lang w:val="x-none"/>
        </w:rPr>
        <w:t>kwotę bru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p>
    <w:p w14:paraId="6D0D885F"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określone w ust. 2 obejmuje wszystkie koszty, które Wykonawca powinien był przewidzieć w celu prawidłowego wykonania Umowy.</w:t>
      </w:r>
    </w:p>
    <w:p w14:paraId="3B35A8E9"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Zamawiający jest </w:t>
      </w:r>
      <w:r w:rsidRPr="00615D69">
        <w:rPr>
          <w:sz w:val="22"/>
          <w:szCs w:val="22"/>
        </w:rPr>
        <w:t>podatnikiem</w:t>
      </w:r>
      <w:r w:rsidRPr="00615D69">
        <w:rPr>
          <w:sz w:val="22"/>
          <w:szCs w:val="22"/>
          <w:lang w:val="x-none"/>
        </w:rPr>
        <w:t xml:space="preserve"> VAT i posiada NIP 675-000-22-36.</w:t>
      </w:r>
    </w:p>
    <w:p w14:paraId="149DCAFD"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konawca jest p</w:t>
      </w:r>
      <w:r w:rsidRPr="00615D69">
        <w:rPr>
          <w:sz w:val="22"/>
          <w:szCs w:val="22"/>
        </w:rPr>
        <w:t>odatnikiem</w:t>
      </w:r>
      <w:r w:rsidRPr="00615D69">
        <w:rPr>
          <w:sz w:val="22"/>
          <w:szCs w:val="22"/>
          <w:lang w:val="x-none"/>
        </w:rPr>
        <w:t xml:space="preserve"> VAT i posiada NIP ................................ lub nie jest </w:t>
      </w:r>
      <w:r w:rsidRPr="00615D69">
        <w:rPr>
          <w:sz w:val="22"/>
          <w:szCs w:val="22"/>
        </w:rPr>
        <w:t>podatnikiem</w:t>
      </w:r>
      <w:r w:rsidRPr="00615D69">
        <w:rPr>
          <w:sz w:val="22"/>
          <w:szCs w:val="22"/>
          <w:lang w:val="x-none"/>
        </w:rPr>
        <w:t xml:space="preserve"> VAT na terytorium Rzeczypospolitej Polskiej. </w:t>
      </w:r>
    </w:p>
    <w:p w14:paraId="0481054F" w14:textId="77777777" w:rsidR="00F44EED" w:rsidRPr="00615D69" w:rsidRDefault="00F44EED" w:rsidP="00F44EED">
      <w:pPr>
        <w:widowControl/>
        <w:numPr>
          <w:ilvl w:val="6"/>
          <w:numId w:val="33"/>
        </w:numPr>
        <w:tabs>
          <w:tab w:val="clear" w:pos="720"/>
        </w:tabs>
        <w:ind w:left="357" w:hanging="357"/>
        <w:jc w:val="both"/>
        <w:rPr>
          <w:sz w:val="22"/>
          <w:szCs w:val="22"/>
          <w:lang w:val="x-none"/>
        </w:rPr>
      </w:pPr>
      <w:r w:rsidRPr="00615D69">
        <w:rPr>
          <w:sz w:val="22"/>
          <w:szCs w:val="22"/>
        </w:rPr>
        <w:t xml:space="preserve">Należny od kwoty wynagrodzenia podatek od towarów i usług VAT, pokryje Zamawiający na konto właściwego </w:t>
      </w:r>
      <w:r w:rsidRPr="00615D69">
        <w:rPr>
          <w:sz w:val="22"/>
          <w:szCs w:val="22"/>
          <w:lang w:val="x-none"/>
        </w:rPr>
        <w:t>Urzędu</w:t>
      </w:r>
      <w:r w:rsidRPr="00615D69">
        <w:rPr>
          <w:sz w:val="22"/>
          <w:szCs w:val="22"/>
        </w:rPr>
        <w:t xml:space="preserve"> Skarbowego w przypadku powstania u Zamawiającego obowiązku podatkowego zgodnie z przepisami o podatku od towarów i usług.</w:t>
      </w:r>
      <w:r w:rsidRPr="00615D69">
        <w:rPr>
          <w:rStyle w:val="Znakiprzypiswdolnych"/>
          <w:sz w:val="22"/>
          <w:szCs w:val="22"/>
        </w:rPr>
        <w:footnoteReference w:id="2"/>
      </w:r>
    </w:p>
    <w:p w14:paraId="64B5606B" w14:textId="77777777" w:rsidR="00F44EED" w:rsidRPr="00615D69" w:rsidRDefault="00F44EED" w:rsidP="00F44EED">
      <w:pPr>
        <w:ind w:left="540"/>
        <w:rPr>
          <w:b/>
          <w:sz w:val="22"/>
          <w:szCs w:val="22"/>
          <w:lang w:val="x-none"/>
        </w:rPr>
      </w:pPr>
    </w:p>
    <w:p w14:paraId="1D40D5F8" w14:textId="77777777" w:rsidR="00F44EED" w:rsidRPr="00615D69" w:rsidRDefault="00F44EED" w:rsidP="00F44EED">
      <w:pPr>
        <w:rPr>
          <w:b/>
          <w:sz w:val="22"/>
          <w:szCs w:val="22"/>
          <w:lang w:val="x-none"/>
        </w:rPr>
      </w:pPr>
      <w:r w:rsidRPr="00615D69">
        <w:rPr>
          <w:b/>
          <w:sz w:val="22"/>
          <w:szCs w:val="22"/>
          <w:lang w:val="x-none"/>
        </w:rPr>
        <w:t>§ 4</w:t>
      </w:r>
    </w:p>
    <w:p w14:paraId="5B5D508D" w14:textId="77777777" w:rsidR="00F44EED" w:rsidRPr="00615D69" w:rsidRDefault="00F44EED" w:rsidP="00F44EED">
      <w:pPr>
        <w:pStyle w:val="Akapitzlist"/>
        <w:numPr>
          <w:ilvl w:val="0"/>
          <w:numId w:val="35"/>
        </w:numPr>
        <w:jc w:val="both"/>
        <w:rPr>
          <w:sz w:val="22"/>
          <w:lang w:val="x-none" w:eastAsia="x-none"/>
        </w:rPr>
      </w:pPr>
      <w:r w:rsidRPr="00615D69">
        <w:rPr>
          <w:sz w:val="22"/>
        </w:rPr>
        <w:t>Wynagrodzenie, o którym mowa w § 3 Umowy zostanie zapłacone jednorazowo po dostawie całości przedmiotu Umowy do Zamawiającego, potwierdzonej protokołem odbioru lub poprzez dokonanie przez przedstawiciela Zamawiającego odpowiedniej adnotacji na doręczonej fakturze bez zastrzeżeń.</w:t>
      </w:r>
    </w:p>
    <w:p w14:paraId="25E819AD" w14:textId="77777777" w:rsidR="00F44EED" w:rsidRPr="00615D69" w:rsidRDefault="00F44EED" w:rsidP="00F44EED">
      <w:pPr>
        <w:pStyle w:val="Akapitzlist"/>
        <w:numPr>
          <w:ilvl w:val="0"/>
          <w:numId w:val="35"/>
        </w:numPr>
        <w:jc w:val="both"/>
        <w:rPr>
          <w:sz w:val="22"/>
          <w:lang w:val="x-none" w:eastAsia="x-none"/>
        </w:rPr>
      </w:pPr>
      <w:r w:rsidRPr="00615D69">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Pr="00615D69">
        <w:rPr>
          <w:sz w:val="22"/>
          <w:lang w:eastAsia="x-none"/>
        </w:rPr>
        <w:t>1</w:t>
      </w:r>
      <w:r w:rsidRPr="00615D69">
        <w:rPr>
          <w:sz w:val="22"/>
          <w:lang w:val="x-none" w:eastAsia="x-none"/>
        </w:rPr>
        <w:t xml:space="preserve">1 ust. </w:t>
      </w:r>
      <w:r w:rsidRPr="00615D69">
        <w:rPr>
          <w:sz w:val="22"/>
          <w:lang w:eastAsia="x-none"/>
        </w:rPr>
        <w:t>1.1</w:t>
      </w:r>
      <w:r w:rsidRPr="00615D69">
        <w:rPr>
          <w:sz w:val="22"/>
          <w:lang w:val="x-none" w:eastAsia="x-none"/>
        </w:rPr>
        <w:t xml:space="preserve"> Umowy na co najmniej 3 dni robocze przed planowanym terminem odbioru.</w:t>
      </w:r>
    </w:p>
    <w:p w14:paraId="542DBD4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 dzień odbioru przedmiotu Umowy Strony uważać będą dzień faktycznej realizacji przez Wykonawcę</w:t>
      </w:r>
      <w:r w:rsidRPr="00615D69">
        <w:rPr>
          <w:sz w:val="22"/>
          <w:szCs w:val="22"/>
          <w:lang w:eastAsia="x-none"/>
        </w:rPr>
        <w:t xml:space="preserve"> wszelkich</w:t>
      </w:r>
      <w:r w:rsidRPr="00615D69">
        <w:rPr>
          <w:sz w:val="22"/>
          <w:szCs w:val="22"/>
          <w:lang w:val="x-none" w:eastAsia="x-none"/>
        </w:rPr>
        <w:t xml:space="preserve"> czynności składających się na </w:t>
      </w:r>
      <w:r w:rsidRPr="00615D69">
        <w:rPr>
          <w:sz w:val="22"/>
          <w:szCs w:val="22"/>
          <w:lang w:eastAsia="x-none"/>
        </w:rPr>
        <w:t xml:space="preserve">cały </w:t>
      </w:r>
      <w:r w:rsidRPr="00615D69">
        <w:rPr>
          <w:sz w:val="22"/>
          <w:szCs w:val="22"/>
          <w:lang w:val="x-none" w:eastAsia="x-none"/>
        </w:rPr>
        <w:t>przedmiot zamówienia, który zostanie odnotowany w protokole.</w:t>
      </w:r>
    </w:p>
    <w:p w14:paraId="79C2B51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Strony ustalają, że Zamawiający dokumentować będzie wady/uszkodzenia, w szczególności fotografując je. Dotyczy to zwłaszcza wad i uszkodzeń powstałych w trakcie dostawy (transportu).</w:t>
      </w:r>
    </w:p>
    <w:p w14:paraId="3DAB0A74" w14:textId="6941F1B9"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w:t>
      </w:r>
      <w:r w:rsidR="008B1081">
        <w:rPr>
          <w:sz w:val="22"/>
          <w:szCs w:val="22"/>
          <w:lang w:val="x-none" w:eastAsia="x-none"/>
        </w:rPr>
        <w:t>umown</w:t>
      </w:r>
      <w:r w:rsidRPr="00615D69">
        <w:rPr>
          <w:sz w:val="22"/>
          <w:szCs w:val="22"/>
          <w:lang w:val="x-none" w:eastAsia="x-none"/>
        </w:rPr>
        <w:t>ych za niedotrzymanie terminu realizacji zamówienia.</w:t>
      </w:r>
    </w:p>
    <w:p w14:paraId="65BCD3CA"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lastRenderedPageBreak/>
        <w:t>W wypadku, gdy przedmiot Umowy dotrze do Zamawiającego uszkodzony albo wadliwy, Zamawiający wskaże uszkodzenia lub wady w protokole</w:t>
      </w:r>
      <w:r w:rsidRPr="00615D69">
        <w:rPr>
          <w:sz w:val="22"/>
          <w:szCs w:val="22"/>
          <w:lang w:eastAsia="x-none"/>
        </w:rPr>
        <w:t xml:space="preserve"> albo składając na odpowiednią adnotację na doręczonej fakturze</w:t>
      </w:r>
      <w:r w:rsidRPr="00615D69">
        <w:rPr>
          <w:sz w:val="22"/>
          <w:szCs w:val="22"/>
          <w:lang w:val="x-none" w:eastAsia="x-none"/>
        </w:rPr>
        <w:t xml:space="preserve">, przy czym taki protokół odbioru nie potwierdza wykonania Umowy i nie stanowi podstawy do zapłaty wynagrodzenia Wykonawcy, chyba, że Zamawiający wyraźnie wskaże w protokole </w:t>
      </w:r>
      <w:r w:rsidRPr="00615D69">
        <w:rPr>
          <w:sz w:val="22"/>
          <w:szCs w:val="22"/>
          <w:lang w:eastAsia="x-none"/>
        </w:rPr>
        <w:t xml:space="preserve">/ na doręczonej fakturze </w:t>
      </w:r>
      <w:r w:rsidRPr="00615D69">
        <w:rPr>
          <w:sz w:val="22"/>
          <w:szCs w:val="22"/>
          <w:lang w:val="x-none" w:eastAsia="x-none"/>
        </w:rPr>
        <w:t>inaczej.</w:t>
      </w:r>
    </w:p>
    <w:p w14:paraId="1815C97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Protokół odbioru przedmiotu Umowy będzie sporządzony z udziałem upoważnionych przedstawicieli stron Umowy</w:t>
      </w:r>
      <w:r w:rsidRPr="00615D69">
        <w:rPr>
          <w:sz w:val="22"/>
          <w:szCs w:val="22"/>
          <w:lang w:eastAsia="x-none"/>
        </w:rPr>
        <w:t xml:space="preserve"> albo poprzez dokonanie przez przedstawiciela Zamawiającego odpowiedniej adnotacji na doręczonej fakturze</w:t>
      </w:r>
      <w:r w:rsidRPr="00615D69">
        <w:rPr>
          <w:sz w:val="22"/>
          <w:szCs w:val="22"/>
          <w:lang w:val="x-none" w:eastAsia="x-none"/>
        </w:rPr>
        <w:t>, po sprawdzeniu zgodności realizacji przedmiotu Umowy zgodnie z warunkami Umowy, SWZ i ofertą Wykonawcy oraz przeprowadzeniu uruchomienia</w:t>
      </w:r>
      <w:r w:rsidRPr="00615D69">
        <w:rPr>
          <w:sz w:val="22"/>
          <w:szCs w:val="22"/>
          <w:lang w:eastAsia="x-none"/>
        </w:rPr>
        <w:t>.  Wykonawca przedstawi również wymagane dokumenty, oświadczenia, certyfikaty oraz normy dotyczące urządzenia – jeśli były wymagane zapisami SWZ.</w:t>
      </w:r>
    </w:p>
    <w:p w14:paraId="16DDE4D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mawiający dokona odbioru całości przedmiotu zamówienia w terminie do 7 dni od dnia otrzymania przez niego zawiadomienia Wykonawcy</w:t>
      </w:r>
      <w:r w:rsidRPr="00615D69">
        <w:rPr>
          <w:sz w:val="22"/>
          <w:szCs w:val="22"/>
          <w:lang w:eastAsia="x-none"/>
        </w:rPr>
        <w:t xml:space="preserve"> wskazanego w ust 2 powyżej</w:t>
      </w:r>
      <w:r w:rsidRPr="00615D69">
        <w:rPr>
          <w:sz w:val="22"/>
          <w:szCs w:val="22"/>
          <w:lang w:val="x-none" w:eastAsia="x-none"/>
        </w:rPr>
        <w:t>, pod warunkiem, iż przedmiot Umowy będzie wolny od wad.</w:t>
      </w:r>
    </w:p>
    <w:p w14:paraId="59A00DE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Dostawa </w:t>
      </w:r>
      <w:r w:rsidRPr="00615D69">
        <w:rPr>
          <w:sz w:val="22"/>
          <w:szCs w:val="22"/>
          <w:lang w:eastAsia="x-none"/>
        </w:rPr>
        <w:t>poszczególnych elementów (</w:t>
      </w:r>
      <w:r w:rsidRPr="00615D69">
        <w:rPr>
          <w:sz w:val="22"/>
          <w:szCs w:val="22"/>
          <w:lang w:val="x-none" w:eastAsia="x-none"/>
        </w:rPr>
        <w:t>części</w:t>
      </w:r>
      <w:r w:rsidRPr="00615D69">
        <w:rPr>
          <w:sz w:val="22"/>
          <w:szCs w:val="22"/>
          <w:lang w:eastAsia="x-none"/>
        </w:rPr>
        <w:t>)</w:t>
      </w:r>
      <w:r w:rsidRPr="00615D69">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6C431B6E"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Podpisanie protokołu </w:t>
      </w:r>
      <w:r w:rsidRPr="00615D69">
        <w:rPr>
          <w:sz w:val="22"/>
          <w:szCs w:val="22"/>
          <w:lang w:eastAsia="x-none"/>
        </w:rPr>
        <w:t xml:space="preserve">albo dokonanie przez przedstawiciela Zamawiającego odpowiedniej adnotacji na doręczonej fakturze, </w:t>
      </w:r>
      <w:r w:rsidRPr="00615D69">
        <w:rPr>
          <w:sz w:val="22"/>
          <w:szCs w:val="22"/>
          <w:lang w:val="x-none" w:eastAsia="x-none"/>
        </w:rPr>
        <w:t>nie wyłącza dochodzenia przez Zamawiającego roszczeń z tytułu nienależytego wykonania Umowy, w szczególności w przypadku wykrycia wad przedmiotu Umowy przez Zamawiającego po dokonaniu odbioru.</w:t>
      </w:r>
    </w:p>
    <w:p w14:paraId="65803F19" w14:textId="77777777" w:rsidR="00F44EED" w:rsidRPr="00615D69" w:rsidRDefault="00F44EED" w:rsidP="00F44EED">
      <w:pPr>
        <w:pStyle w:val="Akapitzlist"/>
        <w:numPr>
          <w:ilvl w:val="0"/>
          <w:numId w:val="35"/>
        </w:numPr>
        <w:jc w:val="both"/>
        <w:rPr>
          <w:sz w:val="22"/>
        </w:rPr>
      </w:pPr>
      <w:r w:rsidRPr="00615D69">
        <w:rPr>
          <w:color w:val="000000"/>
          <w:sz w:val="22"/>
        </w:rPr>
        <w:t xml:space="preserve">Płatność zostanie dokonana </w:t>
      </w:r>
      <w:r w:rsidRPr="00615D69">
        <w:rPr>
          <w:b/>
          <w:bCs/>
          <w:color w:val="000000"/>
          <w:sz w:val="22"/>
        </w:rPr>
        <w:t>do 30 dni</w:t>
      </w:r>
      <w:r w:rsidRPr="00615D69">
        <w:rPr>
          <w:color w:val="000000"/>
          <w:sz w:val="22"/>
        </w:rPr>
        <w:t xml:space="preserve"> od daty doręczenia prawidłowo wystawionej faktury Zamawiającemu po wykonaniu całości przedmiotu Umowy wraz z podpisanym przez Zamawiającego protokołu odbioru bez zastrzeżeń albo opatrzenie ww. faktury </w:t>
      </w:r>
      <w:r w:rsidRPr="00615D69">
        <w:rPr>
          <w:sz w:val="22"/>
        </w:rPr>
        <w:t>przez przedstawiciela Zamawiającego odpowiedniej adnotacją</w:t>
      </w:r>
      <w:r w:rsidRPr="00615D69">
        <w:rPr>
          <w:color w:val="000000"/>
          <w:sz w:val="22"/>
        </w:rPr>
        <w:t xml:space="preserve">. </w:t>
      </w:r>
    </w:p>
    <w:p w14:paraId="040190E8" w14:textId="77777777" w:rsidR="00F44EED" w:rsidRPr="00615D69" w:rsidRDefault="00F44EED" w:rsidP="00F44EED">
      <w:pPr>
        <w:widowControl/>
        <w:numPr>
          <w:ilvl w:val="0"/>
          <w:numId w:val="35"/>
        </w:numPr>
        <w:suppressAutoHyphens w:val="0"/>
        <w:jc w:val="both"/>
        <w:rPr>
          <w:sz w:val="22"/>
          <w:szCs w:val="22"/>
          <w:u w:val="single"/>
          <w:lang w:val="x-none" w:eastAsia="x-none"/>
        </w:rPr>
      </w:pPr>
      <w:r w:rsidRPr="00615D69">
        <w:rPr>
          <w:sz w:val="22"/>
          <w:szCs w:val="22"/>
          <w:lang w:val="x-none" w:eastAsia="x-none"/>
        </w:rPr>
        <w:t>Miejscem płatności jest Bank Zamawiającego, a zapłata następuje w dniu zlecenia przelewu przez Zamawiającego</w:t>
      </w:r>
    </w:p>
    <w:p w14:paraId="4B20BA32" w14:textId="77777777" w:rsidR="00F44EED" w:rsidRPr="00615D69" w:rsidRDefault="00F44EED" w:rsidP="00F44EED">
      <w:pPr>
        <w:pStyle w:val="Akapitzlist"/>
        <w:numPr>
          <w:ilvl w:val="0"/>
          <w:numId w:val="35"/>
        </w:numPr>
        <w:spacing w:after="200"/>
        <w:jc w:val="both"/>
        <w:rPr>
          <w:sz w:val="22"/>
        </w:rPr>
      </w:pPr>
      <w:r w:rsidRPr="00615D69">
        <w:rPr>
          <w:sz w:val="22"/>
        </w:rPr>
        <w:t>Faktura winna być wystawiona w następujący sposób:</w:t>
      </w:r>
    </w:p>
    <w:p w14:paraId="4193E68E" w14:textId="77777777" w:rsidR="00F44EED" w:rsidRPr="00615D69" w:rsidRDefault="00F44EED" w:rsidP="00F44EED">
      <w:pPr>
        <w:pStyle w:val="Akapitzlist"/>
        <w:spacing w:after="200"/>
        <w:ind w:left="360"/>
        <w:rPr>
          <w:b/>
          <w:sz w:val="22"/>
        </w:rPr>
      </w:pPr>
      <w:r w:rsidRPr="00615D69">
        <w:rPr>
          <w:b/>
          <w:sz w:val="22"/>
        </w:rPr>
        <w:t>Uniwersytet Jagielloński, ul. Gołębia 24, 31-007 Kraków, Polska</w:t>
      </w:r>
    </w:p>
    <w:p w14:paraId="6200BFFB" w14:textId="77777777" w:rsidR="00F44EED" w:rsidRPr="00615D69" w:rsidRDefault="00F44EED" w:rsidP="00F44EED">
      <w:pPr>
        <w:pStyle w:val="Akapitzlist"/>
        <w:ind w:left="360"/>
        <w:rPr>
          <w:b/>
          <w:sz w:val="22"/>
        </w:rPr>
      </w:pPr>
      <w:r w:rsidRPr="00615D69">
        <w:rPr>
          <w:b/>
          <w:sz w:val="22"/>
        </w:rPr>
        <w:t>NIP: 675-000-22-36, REGON: 000001270</w:t>
      </w:r>
    </w:p>
    <w:p w14:paraId="51D1FDB0" w14:textId="77777777" w:rsidR="00F44EED" w:rsidRPr="00615D69" w:rsidRDefault="00F44EED" w:rsidP="00F44EED">
      <w:pPr>
        <w:pStyle w:val="Akapitzlist"/>
        <w:ind w:left="360"/>
        <w:rPr>
          <w:sz w:val="22"/>
        </w:rPr>
      </w:pPr>
      <w:r w:rsidRPr="00615D69">
        <w:rPr>
          <w:sz w:val="22"/>
          <w:u w:val="single"/>
        </w:rPr>
        <w:t>i opatrzona dopiskiem, dla jakiej Jednostki Zamawiającego zamówienie zrealizowano.</w:t>
      </w:r>
    </w:p>
    <w:p w14:paraId="7FFE2C4A" w14:textId="77777777" w:rsidR="00F44EED" w:rsidRPr="00615D69" w:rsidRDefault="00F44EED" w:rsidP="00F44EED">
      <w:pPr>
        <w:numPr>
          <w:ilvl w:val="0"/>
          <w:numId w:val="35"/>
        </w:numPr>
        <w:jc w:val="both"/>
        <w:rPr>
          <w:sz w:val="22"/>
          <w:szCs w:val="22"/>
        </w:rPr>
      </w:pPr>
      <w:r w:rsidRPr="00615D69">
        <w:rPr>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4" w:history="1">
        <w:r w:rsidRPr="00615D69">
          <w:rPr>
            <w:rStyle w:val="Hipercze"/>
            <w:color w:val="auto"/>
            <w:sz w:val="22"/>
            <w:szCs w:val="22"/>
          </w:rPr>
          <w:t>https://efaktura.gov.pl/</w:t>
        </w:r>
      </w:hyperlink>
      <w:r w:rsidRPr="00615D69">
        <w:rPr>
          <w:sz w:val="22"/>
          <w:szCs w:val="22"/>
        </w:rPr>
        <w:t xml:space="preserve">, w polu „referencja”, Wykonawca wpisze następujący adres e-mail: …………………………… . </w:t>
      </w:r>
    </w:p>
    <w:p w14:paraId="54F60D8A" w14:textId="2D347C8B"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620DBA">
        <w:rPr>
          <w:sz w:val="22"/>
          <w:szCs w:val="22"/>
          <w:lang w:eastAsia="x-none"/>
        </w:rPr>
        <w:t>2024 poz. 361</w:t>
      </w:r>
      <w:r w:rsidRPr="00615D69">
        <w:rPr>
          <w:sz w:val="22"/>
          <w:szCs w:val="22"/>
          <w:lang w:val="x-none" w:eastAsia="x-none"/>
        </w:rPr>
        <w:t xml:space="preserve"> ze zm.).</w:t>
      </w:r>
    </w:p>
    <w:p w14:paraId="7E724E4E" w14:textId="77777777"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2330B1D" w14:textId="6B0837B6"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620DBA">
        <w:rPr>
          <w:sz w:val="22"/>
          <w:szCs w:val="22"/>
          <w:lang w:eastAsia="x-none"/>
        </w:rPr>
        <w:t>2024 poz. 361</w:t>
      </w:r>
      <w:r w:rsidR="009509E7">
        <w:rPr>
          <w:sz w:val="22"/>
          <w:szCs w:val="22"/>
          <w:lang w:eastAsia="x-none"/>
        </w:rPr>
        <w:t>ze zm.</w:t>
      </w:r>
      <w:r w:rsidRPr="00615D69">
        <w:rPr>
          <w:sz w:val="22"/>
          <w:szCs w:val="22"/>
          <w:lang w:val="x-none" w:eastAsia="x-none"/>
        </w:rPr>
        <w:t>). Postanowień zdania 1. nie stosuje się, gdy przedmiot Umowy stanowi czynność zwolnioną z podatku VAT albo jest on objęty 0% stawką podatku VAT.</w:t>
      </w:r>
    </w:p>
    <w:p w14:paraId="7B3E05EA" w14:textId="77777777" w:rsidR="00F44EED" w:rsidRPr="00615D69" w:rsidRDefault="00F44EED" w:rsidP="00F44EED">
      <w:pPr>
        <w:pStyle w:val="Akapitzlist"/>
        <w:numPr>
          <w:ilvl w:val="0"/>
          <w:numId w:val="35"/>
        </w:numPr>
        <w:jc w:val="both"/>
        <w:rPr>
          <w:sz w:val="22"/>
          <w:lang w:eastAsia="x-none"/>
        </w:rPr>
      </w:pPr>
      <w:r w:rsidRPr="00615D69">
        <w:rPr>
          <w:sz w:val="22"/>
          <w:lang w:val="x-none" w:eastAsia="x-none"/>
        </w:rPr>
        <w:lastRenderedPageBreak/>
        <w:t>Wynagrodzenie przysługujące Wykonawcy jest płatne przelewem z rachunku Zamawiającego, na rachunek bankowy Wykonawcy wskazany w fakturze</w:t>
      </w:r>
      <w:r w:rsidRPr="00615D69">
        <w:rPr>
          <w:sz w:val="22"/>
          <w:lang w:eastAsia="x-none"/>
        </w:rPr>
        <w:t>, z zastrzeżeniem ust. 16 i 17 powyżej.</w:t>
      </w:r>
    </w:p>
    <w:p w14:paraId="4847B261" w14:textId="3A1E68AD" w:rsidR="00F44EED" w:rsidRDefault="00F44EED" w:rsidP="00615D69">
      <w:pPr>
        <w:pStyle w:val="Akapitzlist"/>
        <w:numPr>
          <w:ilvl w:val="0"/>
          <w:numId w:val="35"/>
        </w:numPr>
        <w:jc w:val="both"/>
        <w:rPr>
          <w:sz w:val="22"/>
          <w:lang w:eastAsia="x-none"/>
        </w:rPr>
      </w:pPr>
      <w:r w:rsidRPr="00615D69">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71CF436F" w14:textId="77777777" w:rsidR="00E61804" w:rsidRPr="00C30C68" w:rsidRDefault="00E61804" w:rsidP="00E61804">
      <w:pPr>
        <w:pStyle w:val="Akapitzlist"/>
        <w:ind w:left="360"/>
        <w:jc w:val="both"/>
        <w:rPr>
          <w:sz w:val="22"/>
          <w:lang w:eastAsia="x-none"/>
        </w:rPr>
      </w:pPr>
    </w:p>
    <w:p w14:paraId="0193139A" w14:textId="77777777" w:rsidR="00F44EED" w:rsidRPr="00615D69" w:rsidRDefault="00F44EED" w:rsidP="00F44EED">
      <w:pPr>
        <w:suppressAutoHyphens w:val="0"/>
        <w:rPr>
          <w:sz w:val="22"/>
          <w:szCs w:val="22"/>
        </w:rPr>
      </w:pPr>
      <w:r w:rsidRPr="00615D69">
        <w:rPr>
          <w:b/>
          <w:sz w:val="22"/>
          <w:szCs w:val="22"/>
          <w:lang w:val="x-none"/>
        </w:rPr>
        <w:t>§ 5</w:t>
      </w:r>
    </w:p>
    <w:p w14:paraId="02639EB1" w14:textId="77777777" w:rsidR="00F44EED" w:rsidRPr="00615D69" w:rsidRDefault="00F44EED" w:rsidP="00F44EED">
      <w:pPr>
        <w:widowControl/>
        <w:tabs>
          <w:tab w:val="left" w:pos="284"/>
        </w:tabs>
        <w:ind w:left="284" w:hanging="284"/>
        <w:jc w:val="both"/>
        <w:rPr>
          <w:sz w:val="22"/>
          <w:szCs w:val="22"/>
          <w:lang w:val="x-none"/>
        </w:rPr>
      </w:pPr>
      <w:r w:rsidRPr="00615D69">
        <w:rPr>
          <w:sz w:val="22"/>
          <w:szCs w:val="22"/>
        </w:rPr>
        <w:t xml:space="preserve">1. </w:t>
      </w:r>
      <w:r w:rsidRPr="00615D69">
        <w:rPr>
          <w:sz w:val="22"/>
          <w:szCs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42CB9211" w14:textId="77777777"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sz w:val="22"/>
          <w:lang w:val="x-none"/>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Pr="00615D69">
        <w:rPr>
          <w:sz w:val="22"/>
        </w:rPr>
        <w:t> </w:t>
      </w:r>
      <w:r w:rsidRPr="00615D69">
        <w:rPr>
          <w:sz w:val="22"/>
          <w:lang w:val="x-none"/>
        </w:rPr>
        <w:t xml:space="preserve">razie stwierdzenia wady fizycznej, a także stwierdzenie, że gwarancja nie wyłącza, nie ogranicza ani nie zawiesza uprawnień Zamawiającego wynikających z przepisów o rękojmi za wady przedmiotu </w:t>
      </w:r>
      <w:r w:rsidRPr="00615D69">
        <w:rPr>
          <w:color w:val="000000" w:themeColor="text1"/>
          <w:sz w:val="22"/>
          <w:lang w:val="x-none"/>
        </w:rPr>
        <w:t>Umowy.</w:t>
      </w:r>
    </w:p>
    <w:p w14:paraId="16AF6A22" w14:textId="7FF0FFF2"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color w:val="000000" w:themeColor="text1"/>
          <w:sz w:val="22"/>
          <w:lang w:val="x-none"/>
        </w:rPr>
        <w:t xml:space="preserve">Wykonawca udziela </w:t>
      </w:r>
      <w:r w:rsidR="00627BD9">
        <w:rPr>
          <w:b/>
          <w:bCs/>
          <w:color w:val="000000" w:themeColor="text1"/>
          <w:sz w:val="22"/>
        </w:rPr>
        <w:t>………...</w:t>
      </w:r>
      <w:r w:rsidR="00705DBF" w:rsidRPr="00615D69">
        <w:rPr>
          <w:b/>
          <w:bCs/>
          <w:color w:val="000000" w:themeColor="text1"/>
          <w:sz w:val="22"/>
        </w:rPr>
        <w:t xml:space="preserve"> </w:t>
      </w:r>
      <w:r w:rsidRPr="00615D69">
        <w:rPr>
          <w:b/>
          <w:bCs/>
          <w:color w:val="000000" w:themeColor="text1"/>
          <w:sz w:val="22"/>
        </w:rPr>
        <w:t>miesięcznej gwarancji producenta</w:t>
      </w:r>
      <w:r w:rsidRPr="00615D69">
        <w:rPr>
          <w:color w:val="000000" w:themeColor="text1"/>
          <w:sz w:val="22"/>
        </w:rPr>
        <w:t xml:space="preserve"> na przedmiot zamówienia, </w:t>
      </w:r>
      <w:r w:rsidRPr="00615D69">
        <w:rPr>
          <w:color w:val="000000" w:themeColor="text1"/>
          <w:sz w:val="22"/>
          <w:lang w:val="x-none"/>
        </w:rPr>
        <w:t>licząc od daty wykonania Umowy</w:t>
      </w:r>
      <w:r w:rsidRPr="00615D69">
        <w:rPr>
          <w:color w:val="000000" w:themeColor="text1"/>
          <w:sz w:val="22"/>
        </w:rPr>
        <w:t>,</w:t>
      </w:r>
      <w:r w:rsidRPr="00615D69">
        <w:rPr>
          <w:color w:val="000000" w:themeColor="text1"/>
          <w:sz w:val="22"/>
          <w:lang w:val="x-none"/>
        </w:rPr>
        <w:t xml:space="preserve"> tj. od daty odbioru przedmiotu Umowy, potwierdzonego protokołem odbioru bez zastrzeżeń</w:t>
      </w:r>
      <w:r w:rsidRPr="00615D69">
        <w:rPr>
          <w:color w:val="000000" w:themeColor="text1"/>
          <w:sz w:val="22"/>
        </w:rPr>
        <w:t>. W</w:t>
      </w:r>
      <w:r w:rsidRPr="00615D6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615D69">
        <w:rPr>
          <w:color w:val="000000" w:themeColor="text1"/>
          <w:sz w:val="22"/>
        </w:rPr>
        <w:t>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62875E4F"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7E39F33B"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W przypadku stwierdzenia wad w wykonanym przedmiocie Umowy Wykonawca zobowiązuje się do jego nieodpłatnej wymiany lub usunięcia wad na zasadach i w trybie określonym w treści dokument</w:t>
      </w:r>
      <w:r w:rsidRPr="00615D69">
        <w:rPr>
          <w:sz w:val="22"/>
        </w:rPr>
        <w:t>u</w:t>
      </w:r>
      <w:r w:rsidRPr="00615D69">
        <w:rPr>
          <w:sz w:val="22"/>
          <w:lang w:val="x-none"/>
        </w:rPr>
        <w:t xml:space="preserve"> gwarancyjnego (oświadczeni</w:t>
      </w:r>
      <w:r w:rsidRPr="00615D69">
        <w:rPr>
          <w:sz w:val="22"/>
        </w:rPr>
        <w:t>u</w:t>
      </w:r>
      <w:r w:rsidRPr="00615D69">
        <w:rPr>
          <w:sz w:val="22"/>
          <w:lang w:val="x-none"/>
        </w:rPr>
        <w:t xml:space="preserve"> gwaranta) wskazanego w ust. 2 powyżej, z uwzględnieniem zapisów niniejszego paragrafu Umowy.</w:t>
      </w:r>
    </w:p>
    <w:p w14:paraId="10352C47"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W przypadku stwierdzenia wad w wykonanym przedmiocie Umowy Wykonawca zobowiązuje się do jego nieodpłatnej wymiany lub usunięcia wad w miejscu użytkowania przedmiotowego sprzętu (on-</w:t>
      </w:r>
      <w:proofErr w:type="spellStart"/>
      <w:r w:rsidRPr="00615D69">
        <w:rPr>
          <w:sz w:val="22"/>
          <w:lang w:val="x-none"/>
        </w:rPr>
        <w:t>site</w:t>
      </w:r>
      <w:proofErr w:type="spellEnd"/>
      <w:r w:rsidRPr="00615D69">
        <w:rPr>
          <w:sz w:val="22"/>
          <w:lang w:val="x-none"/>
        </w:rPr>
        <w:t xml:space="preserve">) w terminie uzgodnionym przez Strony, nie dłuższym jednak niż </w:t>
      </w:r>
      <w:r w:rsidRPr="00615D69">
        <w:rPr>
          <w:sz w:val="22"/>
        </w:rPr>
        <w:t xml:space="preserve">14 </w:t>
      </w:r>
      <w:r w:rsidRPr="00615D69">
        <w:rPr>
          <w:sz w:val="22"/>
          <w:lang w:val="x-none"/>
        </w:rPr>
        <w:t>dni, przy czym reakcja serwisu musi nastąpić do 24 godzin</w:t>
      </w:r>
      <w:r w:rsidRPr="00615D69">
        <w:rPr>
          <w:sz w:val="22"/>
        </w:rPr>
        <w:t xml:space="preserve"> </w:t>
      </w:r>
      <w:r w:rsidRPr="00615D69">
        <w:rPr>
          <w:sz w:val="22"/>
          <w:lang w:val="x-none"/>
        </w:rPr>
        <w:t xml:space="preserve">od chwili zgłoszenia telefonicznie, faxem lub emailem (tzw. </w:t>
      </w:r>
      <w:proofErr w:type="spellStart"/>
      <w:r w:rsidRPr="00615D69">
        <w:rPr>
          <w:sz w:val="22"/>
          <w:lang w:val="x-none"/>
        </w:rPr>
        <w:t>Next</w:t>
      </w:r>
      <w:proofErr w:type="spellEnd"/>
      <w:r w:rsidRPr="00615D69">
        <w:rPr>
          <w:sz w:val="22"/>
          <w:lang w:val="x-none"/>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62F04D6C"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37D719D4" w14:textId="77777777" w:rsidR="00F44EED" w:rsidRPr="00615D69" w:rsidRDefault="00F44EED" w:rsidP="00F44EED">
      <w:pPr>
        <w:pStyle w:val="Akapitzlist"/>
        <w:numPr>
          <w:ilvl w:val="0"/>
          <w:numId w:val="33"/>
        </w:numPr>
        <w:tabs>
          <w:tab w:val="clear" w:pos="720"/>
          <w:tab w:val="left" w:pos="0"/>
        </w:tabs>
        <w:ind w:left="284" w:hanging="284"/>
        <w:jc w:val="both"/>
        <w:rPr>
          <w:sz w:val="22"/>
        </w:rPr>
      </w:pPr>
      <w:r w:rsidRPr="00615D69">
        <w:rPr>
          <w:sz w:val="22"/>
          <w:lang w:val="x-none"/>
        </w:rPr>
        <w:t xml:space="preserve">Bieg terminu gwarancji rozpoczyna się w dniu następnym, po odbiorze przedmiotu Umowy, przy czym w przypadku wymiany wadliwego przedmiotu Umowy (jego elementu lub modułu) na nowy </w:t>
      </w:r>
      <w:r w:rsidRPr="00615D69">
        <w:rPr>
          <w:sz w:val="22"/>
          <w:lang w:val="x-none"/>
        </w:rPr>
        <w:lastRenderedPageBreak/>
        <w:t>albo dokonania usunięcia istotnej wady (usterki) termin gwarancji biegnie na nowo od chwili ponownego dostarczenia Zamawiającemu naprawionych rzeczy (odpowiednio przedmiotu Umowy, jego elementu lub modułu).</w:t>
      </w:r>
    </w:p>
    <w:p w14:paraId="52069B94" w14:textId="77777777" w:rsidR="00F44EED" w:rsidRPr="00615D69" w:rsidRDefault="00F44EED" w:rsidP="00F44EED">
      <w:pPr>
        <w:pStyle w:val="Akapitzlist"/>
        <w:numPr>
          <w:ilvl w:val="0"/>
          <w:numId w:val="33"/>
        </w:numPr>
        <w:tabs>
          <w:tab w:val="clear" w:pos="720"/>
          <w:tab w:val="left" w:pos="284"/>
        </w:tabs>
        <w:ind w:left="284" w:hanging="426"/>
        <w:jc w:val="both"/>
        <w:rPr>
          <w:sz w:val="22"/>
        </w:rPr>
      </w:pPr>
      <w:r w:rsidRPr="00615D69">
        <w:rPr>
          <w:sz w:val="22"/>
          <w:lang w:val="x-none"/>
        </w:rPr>
        <w:t xml:space="preserve">Okres gwarancji ulega automatycznie przedłużeniu o okres naprawy, tj. czas liczony od zgłoszenia do usunięcia awarii czy usterki określony w ust. </w:t>
      </w:r>
      <w:r w:rsidRPr="00615D69">
        <w:rPr>
          <w:sz w:val="22"/>
        </w:rPr>
        <w:t>6</w:t>
      </w:r>
      <w:r w:rsidRPr="00615D69">
        <w:rPr>
          <w:sz w:val="22"/>
          <w:lang w:val="x-none"/>
        </w:rPr>
        <w:t xml:space="preserve"> niniejszego paragrafu Umowy.</w:t>
      </w:r>
      <w:r w:rsidRPr="00615D69">
        <w:rPr>
          <w:sz w:val="22"/>
        </w:rPr>
        <w:t xml:space="preserve"> </w:t>
      </w:r>
    </w:p>
    <w:p w14:paraId="628B5421"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6276E4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 xml:space="preserve">Zamawiającemu w ramach wykonywania uprawnień z tytułu rękojmi za wady fizyczne rzeczy, będzie domagał się wymiany </w:t>
      </w:r>
      <w:r w:rsidRPr="00615D69">
        <w:rPr>
          <w:sz w:val="22"/>
        </w:rPr>
        <w:t xml:space="preserve">rzeczy </w:t>
      </w:r>
      <w:r w:rsidRPr="00615D69">
        <w:rPr>
          <w:sz w:val="22"/>
          <w:lang w:val="x-none"/>
        </w:rPr>
        <w:t>na wolną od wad lub usunięciu wady. W razie niewykonania tego obowiązku przez Wykonawcę ust. 1</w:t>
      </w:r>
      <w:r w:rsidRPr="00615D69">
        <w:rPr>
          <w:sz w:val="22"/>
        </w:rPr>
        <w:t>2</w:t>
      </w:r>
      <w:r w:rsidRPr="00615D69">
        <w:rPr>
          <w:sz w:val="22"/>
          <w:lang w:val="x-none"/>
        </w:rPr>
        <w:t xml:space="preserve"> niniejszego paragrafu Umowy stosuje się odpowiednio.</w:t>
      </w:r>
    </w:p>
    <w:p w14:paraId="01BD552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5779ADE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2129D1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F206D97" w14:textId="77777777" w:rsidR="00F44EED" w:rsidRPr="00615D69" w:rsidRDefault="00F44EED" w:rsidP="00F44EED">
      <w:pPr>
        <w:jc w:val="both"/>
        <w:rPr>
          <w:b/>
          <w:sz w:val="22"/>
          <w:szCs w:val="22"/>
          <w:lang w:val="x-none"/>
        </w:rPr>
      </w:pPr>
    </w:p>
    <w:p w14:paraId="2A192095" w14:textId="77777777" w:rsidR="00F44EED" w:rsidRPr="00615D69" w:rsidRDefault="00F44EED" w:rsidP="00F44EED">
      <w:pPr>
        <w:rPr>
          <w:sz w:val="22"/>
          <w:szCs w:val="22"/>
        </w:rPr>
      </w:pPr>
      <w:r w:rsidRPr="00615D69">
        <w:rPr>
          <w:b/>
          <w:sz w:val="22"/>
          <w:szCs w:val="22"/>
          <w:lang w:val="x-none"/>
        </w:rPr>
        <w:t>§ 6</w:t>
      </w:r>
    </w:p>
    <w:p w14:paraId="2103CF18" w14:textId="7C60490E" w:rsidR="00F44EED" w:rsidRPr="00615D69" w:rsidRDefault="00F44EED" w:rsidP="00F44EED">
      <w:pPr>
        <w:widowControl/>
        <w:numPr>
          <w:ilvl w:val="3"/>
          <w:numId w:val="34"/>
        </w:numPr>
        <w:tabs>
          <w:tab w:val="left" w:pos="567"/>
          <w:tab w:val="left" w:pos="709"/>
        </w:tabs>
        <w:ind w:left="284" w:hanging="284"/>
        <w:jc w:val="both"/>
        <w:rPr>
          <w:sz w:val="22"/>
          <w:szCs w:val="22"/>
        </w:rPr>
      </w:pPr>
      <w:r w:rsidRPr="00615D69">
        <w:rPr>
          <w:sz w:val="22"/>
          <w:szCs w:val="22"/>
          <w:lang w:val="x-none"/>
        </w:rPr>
        <w:t xml:space="preserve">Strony zastrzegają sobie prawo do dochodzenia kar </w:t>
      </w:r>
      <w:r w:rsidR="008B1081">
        <w:rPr>
          <w:sz w:val="22"/>
          <w:szCs w:val="22"/>
          <w:lang w:val="x-none"/>
        </w:rPr>
        <w:t>umown</w:t>
      </w:r>
      <w:r w:rsidRPr="00615D69">
        <w:rPr>
          <w:sz w:val="22"/>
          <w:szCs w:val="22"/>
          <w:lang w:val="x-none"/>
        </w:rPr>
        <w:t xml:space="preserve">ych za </w:t>
      </w:r>
      <w:r w:rsidRPr="00615D69">
        <w:rPr>
          <w:sz w:val="22"/>
          <w:szCs w:val="22"/>
        </w:rPr>
        <w:t xml:space="preserve">niewykonanie </w:t>
      </w:r>
      <w:r w:rsidRPr="00615D69">
        <w:rPr>
          <w:sz w:val="22"/>
          <w:szCs w:val="22"/>
          <w:lang w:val="x-none"/>
        </w:rPr>
        <w:t>lub nienależyte wykonanie zobowiązań z wynikających</w:t>
      </w:r>
      <w:r w:rsidRPr="00615D69">
        <w:rPr>
          <w:sz w:val="22"/>
          <w:szCs w:val="22"/>
        </w:rPr>
        <w:t xml:space="preserve"> Umowy</w:t>
      </w:r>
      <w:r w:rsidRPr="00615D69">
        <w:rPr>
          <w:sz w:val="22"/>
          <w:szCs w:val="22"/>
          <w:lang w:val="x-none"/>
        </w:rPr>
        <w:t>.</w:t>
      </w:r>
    </w:p>
    <w:p w14:paraId="2A2C92D4" w14:textId="7FB8DAFA" w:rsidR="00F44EED" w:rsidRPr="00615D69" w:rsidRDefault="00F6639C" w:rsidP="00F44EED">
      <w:pPr>
        <w:widowControl/>
        <w:numPr>
          <w:ilvl w:val="3"/>
          <w:numId w:val="34"/>
        </w:numPr>
        <w:ind w:left="284" w:hanging="284"/>
        <w:jc w:val="both"/>
        <w:rPr>
          <w:sz w:val="22"/>
          <w:szCs w:val="22"/>
        </w:rPr>
      </w:pPr>
      <w:r w:rsidRPr="00F6639C">
        <w:rPr>
          <w:sz w:val="22"/>
          <w:szCs w:val="22"/>
        </w:rPr>
        <w:t xml:space="preserve">Wykonawca, z wyjątkiem, gdy podstawę naliczenia kar </w:t>
      </w:r>
      <w:r w:rsidR="008B1081">
        <w:rPr>
          <w:sz w:val="22"/>
          <w:szCs w:val="22"/>
        </w:rPr>
        <w:t>umown</w:t>
      </w:r>
      <w:r w:rsidRPr="00F6639C">
        <w:rPr>
          <w:sz w:val="22"/>
          <w:szCs w:val="22"/>
        </w:rPr>
        <w:t xml:space="preserve">ych stanowią jego zachowania niezwiązane bezpośrednio lub pośrednio z przedmiotem Umowy lub jej prawidłowym wykonaniem, oraz z zastrzeżeniem ust. 4 niniejszego paragrafu, zapłaci Zamawiającemu karę </w:t>
      </w:r>
      <w:r w:rsidR="008B1081">
        <w:rPr>
          <w:sz w:val="22"/>
          <w:szCs w:val="22"/>
        </w:rPr>
        <w:t>umown</w:t>
      </w:r>
      <w:r w:rsidRPr="00F6639C">
        <w:rPr>
          <w:sz w:val="22"/>
          <w:szCs w:val="22"/>
        </w:rPr>
        <w:t>ą w poniższej wysokości w przypadku</w:t>
      </w:r>
      <w:r w:rsidR="00F44EED" w:rsidRPr="00615D69">
        <w:rPr>
          <w:sz w:val="22"/>
          <w:szCs w:val="22"/>
        </w:rPr>
        <w:t>:</w:t>
      </w:r>
    </w:p>
    <w:p w14:paraId="0B0990F5"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odstąpienia od Umowy wskutek okoliczności od Zamawiającego niezależnych w wysokości 10% wynagrodzenia brutto ustalonego w § 3 ust. 2 Umowy,</w:t>
      </w:r>
    </w:p>
    <w:p w14:paraId="090AB47D"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niewykonania lub nienależytego</w:t>
      </w:r>
      <w:r w:rsidRPr="00615D69">
        <w:rPr>
          <w:sz w:val="22"/>
          <w:szCs w:val="22"/>
        </w:rPr>
        <w:t xml:space="preserve"> </w:t>
      </w:r>
      <w:r w:rsidRPr="00615D69">
        <w:rPr>
          <w:sz w:val="22"/>
          <w:szCs w:val="22"/>
          <w:lang w:val="x-none"/>
        </w:rPr>
        <w:t>wykonania Umowy w wysokości 10% wynagrodzenia brutto ustalonego w § 3 ust. 2 Umowy, przy czym nienależyte</w:t>
      </w:r>
      <w:r w:rsidRPr="00615D69">
        <w:rPr>
          <w:sz w:val="22"/>
          <w:szCs w:val="22"/>
        </w:rPr>
        <w:t xml:space="preserve"> </w:t>
      </w:r>
      <w:r w:rsidRPr="00615D69">
        <w:rPr>
          <w:sz w:val="22"/>
          <w:szCs w:val="22"/>
          <w:lang w:val="x-none"/>
        </w:rPr>
        <w:t>wykonanie Umowy to jej realizacja, która pozostaje w sprzeczności z zapisami Umowy lub ofertą Wykonawcy,</w:t>
      </w:r>
      <w:r w:rsidRPr="00615D69">
        <w:rPr>
          <w:sz w:val="22"/>
          <w:szCs w:val="22"/>
        </w:rPr>
        <w:t xml:space="preserve"> </w:t>
      </w:r>
      <w:r w:rsidRPr="00615D69">
        <w:rPr>
          <w:sz w:val="22"/>
          <w:szCs w:val="22"/>
          <w:lang w:val="x-none"/>
        </w:rPr>
        <w:t>albo też nie zapewnia osiągnięcia wymaganych parametrów, funkcjonalności i zakresów wynikających z </w:t>
      </w:r>
      <w:r w:rsidRPr="00615D69">
        <w:rPr>
          <w:sz w:val="22"/>
          <w:szCs w:val="22"/>
        </w:rPr>
        <w:t xml:space="preserve">Załącznika A do </w:t>
      </w:r>
      <w:r w:rsidRPr="00615D69">
        <w:rPr>
          <w:sz w:val="22"/>
          <w:szCs w:val="22"/>
          <w:lang w:val="x-none"/>
        </w:rPr>
        <w:t>SWZ</w:t>
      </w:r>
      <w:r w:rsidRPr="00615D69">
        <w:rPr>
          <w:sz w:val="22"/>
          <w:szCs w:val="22"/>
        </w:rPr>
        <w:t xml:space="preserve"> </w:t>
      </w:r>
      <w:r w:rsidRPr="00615D69">
        <w:rPr>
          <w:sz w:val="22"/>
          <w:szCs w:val="22"/>
          <w:lang w:val="x-none"/>
        </w:rPr>
        <w:t>i użytkowych przedmiotu Umowy,</w:t>
      </w:r>
    </w:p>
    <w:p w14:paraId="7ABADCB3"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wykonaniu przedmiotu Umowy w wysokości </w:t>
      </w:r>
      <w:r w:rsidRPr="00615D69">
        <w:rPr>
          <w:sz w:val="22"/>
          <w:szCs w:val="22"/>
        </w:rPr>
        <w:t>0,5</w:t>
      </w:r>
      <w:r w:rsidRPr="00615D69">
        <w:rPr>
          <w:sz w:val="22"/>
          <w:szCs w:val="22"/>
          <w:lang w:val="x-none"/>
        </w:rPr>
        <w:t>% wynagrodzenia brutto ustalonego w § 3 ust. 2 Umowy</w:t>
      </w:r>
      <w:r w:rsidRPr="00615D69">
        <w:rPr>
          <w:sz w:val="22"/>
          <w:szCs w:val="22"/>
        </w:rPr>
        <w:t>, lecz nie mniej niż 50,00 PLN,</w:t>
      </w:r>
      <w:r w:rsidRPr="00615D69">
        <w:rPr>
          <w:sz w:val="22"/>
          <w:szCs w:val="22"/>
          <w:lang w:val="x-none"/>
        </w:rPr>
        <w:t xml:space="preserve"> za każdy dzień zwłoki licząc od dnia następnego w stosunku do terminu zakończenia realizacji przedmiotu Umowy, określonego w § 1 ust. </w:t>
      </w:r>
      <w:r w:rsidRPr="00615D69">
        <w:rPr>
          <w:sz w:val="22"/>
          <w:szCs w:val="22"/>
        </w:rPr>
        <w:t>4</w:t>
      </w:r>
      <w:r w:rsidRPr="00615D69">
        <w:rPr>
          <w:sz w:val="22"/>
          <w:szCs w:val="22"/>
          <w:lang w:val="x-none"/>
        </w:rPr>
        <w:t xml:space="preserve"> Umowy,</w:t>
      </w:r>
      <w:r w:rsidRPr="00615D69">
        <w:rPr>
          <w:sz w:val="22"/>
          <w:szCs w:val="22"/>
        </w:rPr>
        <w:t xml:space="preserve"> jednak nie więcej niż 20% wynagrodzenia brutto ustalonego w § 3 ust. 2 Umowy</w:t>
      </w:r>
      <w:r w:rsidRPr="00615D69">
        <w:rPr>
          <w:sz w:val="22"/>
          <w:szCs w:val="22"/>
          <w:lang w:val="x-none"/>
        </w:rPr>
        <w:t>,</w:t>
      </w:r>
    </w:p>
    <w:p w14:paraId="6DB1AF31"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usunięciu wad przedmiotu, Umowy stwierdzonych przy odbiorze, w wysokości </w:t>
      </w:r>
      <w:r w:rsidRPr="00615D69">
        <w:rPr>
          <w:sz w:val="22"/>
          <w:szCs w:val="22"/>
        </w:rPr>
        <w:t>0,5</w:t>
      </w:r>
      <w:r w:rsidRPr="00615D69">
        <w:rPr>
          <w:sz w:val="22"/>
          <w:szCs w:val="22"/>
          <w:lang w:val="x-none"/>
        </w:rPr>
        <w:t>% wynagrodzenia brutto ustalonego w § 3 ust. 2</w:t>
      </w:r>
      <w:r w:rsidRPr="00615D69">
        <w:rPr>
          <w:sz w:val="22"/>
          <w:szCs w:val="22"/>
        </w:rPr>
        <w:t>, lecz nie mniej niż 50,00 PLN,</w:t>
      </w:r>
      <w:r w:rsidRPr="00615D69">
        <w:rPr>
          <w:sz w:val="22"/>
          <w:szCs w:val="22"/>
          <w:lang w:val="x-none"/>
        </w:rPr>
        <w:t xml:space="preserve"> Umowy za każdy dzień zwłoki, licząc od następnego dnia po upływie terminu określonego przez </w:t>
      </w:r>
      <w:r w:rsidRPr="00615D69">
        <w:rPr>
          <w:sz w:val="22"/>
          <w:szCs w:val="22"/>
          <w:lang w:val="x-none"/>
        </w:rPr>
        <w:lastRenderedPageBreak/>
        <w:t>Zamawiającego w celu usunięcia wad,</w:t>
      </w:r>
      <w:r w:rsidRPr="00615D69">
        <w:rPr>
          <w:sz w:val="22"/>
          <w:szCs w:val="22"/>
        </w:rPr>
        <w:t xml:space="preserve"> jednak nie więcej niż 20% wynagrodzenia brutto ustalonego w § 3 ust. 2 Umowy</w:t>
      </w:r>
      <w:r w:rsidRPr="00615D69">
        <w:rPr>
          <w:sz w:val="22"/>
          <w:szCs w:val="22"/>
          <w:lang w:val="x-none"/>
        </w:rPr>
        <w:t>,</w:t>
      </w:r>
    </w:p>
    <w:p w14:paraId="55BD9C8A" w14:textId="33EB00F0" w:rsidR="00F44EED" w:rsidRPr="0082495E" w:rsidRDefault="00F44EED" w:rsidP="0082495E">
      <w:pPr>
        <w:widowControl/>
        <w:numPr>
          <w:ilvl w:val="0"/>
          <w:numId w:val="32"/>
        </w:numPr>
        <w:tabs>
          <w:tab w:val="left" w:pos="0"/>
        </w:tabs>
        <w:ind w:left="851" w:hanging="567"/>
        <w:jc w:val="both"/>
        <w:rPr>
          <w:sz w:val="22"/>
          <w:szCs w:val="22"/>
          <w:lang w:val="x-none"/>
        </w:rPr>
      </w:pPr>
      <w:r w:rsidRPr="00615D69">
        <w:rPr>
          <w:sz w:val="22"/>
          <w:szCs w:val="22"/>
          <w:lang w:val="x-none"/>
        </w:rPr>
        <w:t>zwłoki w usunięciu wad stwierdzonych w okresie gwarancji lub rękojmi w wysokości 0</w:t>
      </w:r>
      <w:r w:rsidRPr="00615D69">
        <w:rPr>
          <w:sz w:val="22"/>
          <w:szCs w:val="22"/>
        </w:rPr>
        <w:t>,5</w:t>
      </w:r>
      <w:r w:rsidRPr="00615D69">
        <w:rPr>
          <w:sz w:val="22"/>
          <w:szCs w:val="22"/>
          <w:lang w:val="x-none"/>
        </w:rPr>
        <w:t xml:space="preserve">% wynagrodzenia brutto </w:t>
      </w:r>
      <w:r w:rsidRPr="00615D69">
        <w:rPr>
          <w:sz w:val="22"/>
          <w:szCs w:val="22"/>
        </w:rPr>
        <w:t xml:space="preserve">komputera </w:t>
      </w:r>
      <w:r w:rsidR="0082495E">
        <w:rPr>
          <w:sz w:val="22"/>
          <w:szCs w:val="22"/>
        </w:rPr>
        <w:t xml:space="preserve">przenośnego typu laptop </w:t>
      </w:r>
      <w:r w:rsidRPr="00615D69">
        <w:rPr>
          <w:sz w:val="22"/>
          <w:szCs w:val="22"/>
        </w:rPr>
        <w:t xml:space="preserve">objętego wadą </w:t>
      </w:r>
      <w:r w:rsidRPr="00615D69">
        <w:rPr>
          <w:sz w:val="22"/>
          <w:szCs w:val="22"/>
          <w:lang w:val="x-none"/>
        </w:rPr>
        <w:t>ustalonego w § 3 ust. 2 Umowy za każdy dzień zwłoki</w:t>
      </w:r>
      <w:r w:rsidRPr="00615D69">
        <w:rPr>
          <w:sz w:val="22"/>
          <w:szCs w:val="22"/>
        </w:rPr>
        <w:t>, lecz nie mniej niż 50,00 PLN,</w:t>
      </w:r>
      <w:r w:rsidRPr="00615D69">
        <w:rPr>
          <w:sz w:val="22"/>
          <w:szCs w:val="22"/>
          <w:lang w:val="x-none"/>
        </w:rPr>
        <w:t xml:space="preserve"> liczony od dnia następnego w stosunku do terminu (dnia) ustalonego zgodnie z treścią § 5 </w:t>
      </w:r>
      <w:r w:rsidRPr="00615D69">
        <w:rPr>
          <w:sz w:val="22"/>
          <w:szCs w:val="22"/>
        </w:rPr>
        <w:t xml:space="preserve">ust. 6 </w:t>
      </w:r>
      <w:r w:rsidRPr="00615D69">
        <w:rPr>
          <w:sz w:val="22"/>
          <w:szCs w:val="22"/>
          <w:lang w:val="x-none"/>
        </w:rPr>
        <w:t>Umowy albo w pisemnym oświadczeniu Stron</w:t>
      </w:r>
      <w:r w:rsidRPr="00615D69">
        <w:rPr>
          <w:sz w:val="22"/>
          <w:szCs w:val="22"/>
        </w:rPr>
        <w:t xml:space="preserve">, </w:t>
      </w:r>
      <w:r w:rsidRPr="00615D69">
        <w:rPr>
          <w:sz w:val="22"/>
          <w:szCs w:val="22"/>
          <w:lang w:val="x-none"/>
        </w:rPr>
        <w:t>jednak nie więcej niż 20% wynagrodzenia brutto ustalonego w § 3 ust. 2 Umowy</w:t>
      </w:r>
      <w:r w:rsidRPr="00615D69">
        <w:rPr>
          <w:sz w:val="22"/>
          <w:szCs w:val="22"/>
        </w:rPr>
        <w:t>,</w:t>
      </w:r>
    </w:p>
    <w:p w14:paraId="662B4E1F" w14:textId="5BBC6E6A" w:rsidR="00F44EED" w:rsidRPr="00615D69" w:rsidRDefault="00F44EED" w:rsidP="00F44EED">
      <w:pPr>
        <w:suppressAutoHyphens w:val="0"/>
        <w:ind w:left="284" w:right="-42"/>
        <w:jc w:val="both"/>
        <w:rPr>
          <w:sz w:val="22"/>
          <w:szCs w:val="22"/>
        </w:rPr>
      </w:pPr>
      <w:r w:rsidRPr="00615D69">
        <w:rPr>
          <w:sz w:val="22"/>
          <w:szCs w:val="22"/>
        </w:rPr>
        <w:t xml:space="preserve">przy czym łączna maksymalna wysokość kar </w:t>
      </w:r>
      <w:r w:rsidR="008B1081">
        <w:rPr>
          <w:sz w:val="22"/>
          <w:szCs w:val="22"/>
        </w:rPr>
        <w:t>umown</w:t>
      </w:r>
      <w:r w:rsidRPr="00615D69">
        <w:rPr>
          <w:sz w:val="22"/>
          <w:szCs w:val="22"/>
        </w:rPr>
        <w:t>ych ze wszystkich tytułów wskazanych powyżej nie może przekroczyć 25% wynagrodzenia brutto ustalonego w § 3 ust. 2 Umowy.</w:t>
      </w:r>
    </w:p>
    <w:p w14:paraId="2660DBFF" w14:textId="2FEA7BF5" w:rsidR="00F44EED" w:rsidRPr="00615D69" w:rsidRDefault="00F44EED" w:rsidP="00F44EED">
      <w:pPr>
        <w:widowControl/>
        <w:numPr>
          <w:ilvl w:val="3"/>
          <w:numId w:val="34"/>
        </w:numPr>
        <w:ind w:left="284" w:hanging="284"/>
        <w:jc w:val="both"/>
        <w:rPr>
          <w:sz w:val="22"/>
          <w:szCs w:val="22"/>
        </w:rPr>
      </w:pPr>
      <w:r w:rsidRPr="00615D69">
        <w:rPr>
          <w:sz w:val="22"/>
          <w:szCs w:val="22"/>
        </w:rPr>
        <w:t xml:space="preserve">Zamawiający zapłaci Wykonawcy karę </w:t>
      </w:r>
      <w:r w:rsidR="008B1081">
        <w:rPr>
          <w:sz w:val="22"/>
          <w:szCs w:val="22"/>
        </w:rPr>
        <w:t>umown</w:t>
      </w:r>
      <w:r w:rsidRPr="00615D69">
        <w:rPr>
          <w:sz w:val="22"/>
          <w:szCs w:val="22"/>
        </w:rPr>
        <w:t>ą w przypadku odstąpienia od niniejszej Umowy przez Wykonawcę z przyczyn leżących wyłącznie po stronie Zamawiającego, z wyłączeniem okoliczności wskazanej w art. 456 ust. 1 ustawy PZP, w wysokości</w:t>
      </w:r>
      <w:r w:rsidR="002A383D">
        <w:rPr>
          <w:sz w:val="22"/>
          <w:szCs w:val="22"/>
        </w:rPr>
        <w:t xml:space="preserve"> 10</w:t>
      </w:r>
      <w:r w:rsidRPr="00615D69">
        <w:rPr>
          <w:sz w:val="22"/>
          <w:szCs w:val="22"/>
        </w:rPr>
        <w:t>%</w:t>
      </w:r>
      <w:r w:rsidRPr="00615D69">
        <w:rPr>
          <w:sz w:val="22"/>
          <w:szCs w:val="22"/>
          <w:lang w:val="x-none"/>
        </w:rPr>
        <w:t xml:space="preserve"> wynagrodzenia brutto ustalonego w § 3 ust. 2 Umowy</w:t>
      </w:r>
      <w:r w:rsidRPr="00615D69">
        <w:rPr>
          <w:sz w:val="22"/>
          <w:szCs w:val="22"/>
        </w:rPr>
        <w:t>.</w:t>
      </w:r>
    </w:p>
    <w:p w14:paraId="16E41E3B" w14:textId="5E23A7D3" w:rsidR="00F44EED" w:rsidRPr="00615D69" w:rsidRDefault="00F44EED" w:rsidP="00F44EED">
      <w:pPr>
        <w:widowControl/>
        <w:numPr>
          <w:ilvl w:val="3"/>
          <w:numId w:val="34"/>
        </w:numPr>
        <w:ind w:left="284" w:hanging="284"/>
        <w:jc w:val="both"/>
        <w:rPr>
          <w:sz w:val="22"/>
          <w:szCs w:val="22"/>
        </w:rPr>
      </w:pPr>
      <w:r w:rsidRPr="00615D69">
        <w:rPr>
          <w:sz w:val="22"/>
          <w:szCs w:val="22"/>
          <w:lang w:bidi="pl-PL"/>
        </w:rPr>
        <w:t xml:space="preserve">Jeżeli wysokość naliczonych kar </w:t>
      </w:r>
      <w:r w:rsidR="008B1081">
        <w:rPr>
          <w:sz w:val="22"/>
          <w:szCs w:val="22"/>
          <w:lang w:bidi="pl-PL"/>
        </w:rPr>
        <w:t>umown</w:t>
      </w:r>
      <w:r w:rsidRPr="00615D69">
        <w:rPr>
          <w:sz w:val="22"/>
          <w:szCs w:val="22"/>
          <w:lang w:bidi="pl-PL"/>
        </w:rPr>
        <w:t xml:space="preserve">ych nie pokrywa rzeczywiście poniesionej szkody, Zamawiający może dochodzić odszkodowania uzupełniającego, </w:t>
      </w:r>
      <w:r w:rsidRPr="00615D69">
        <w:rPr>
          <w:sz w:val="22"/>
          <w:szCs w:val="22"/>
        </w:rPr>
        <w:t xml:space="preserve">przy czym kary </w:t>
      </w:r>
      <w:r w:rsidR="008B1081">
        <w:rPr>
          <w:sz w:val="22"/>
          <w:szCs w:val="22"/>
        </w:rPr>
        <w:t>umown</w:t>
      </w:r>
      <w:r w:rsidRPr="00615D69">
        <w:rPr>
          <w:sz w:val="22"/>
          <w:szCs w:val="22"/>
        </w:rPr>
        <w:t xml:space="preserve">e określone w ust. 2 i 3 mają charakter </w:t>
      </w:r>
      <w:proofErr w:type="spellStart"/>
      <w:r w:rsidRPr="00615D69">
        <w:rPr>
          <w:sz w:val="22"/>
          <w:szCs w:val="22"/>
        </w:rPr>
        <w:t>zaliczalny</w:t>
      </w:r>
      <w:proofErr w:type="spellEnd"/>
      <w:r w:rsidRPr="00615D69">
        <w:rPr>
          <w:sz w:val="22"/>
          <w:szCs w:val="22"/>
        </w:rPr>
        <w:t xml:space="preserve"> na poczet przedmiotowego odszkodowania uzupełniającego.</w:t>
      </w:r>
    </w:p>
    <w:p w14:paraId="486887D6" w14:textId="701389D3" w:rsidR="00F44EED" w:rsidRPr="00615D69" w:rsidRDefault="00F44EED" w:rsidP="00F44EED">
      <w:pPr>
        <w:widowControl/>
        <w:numPr>
          <w:ilvl w:val="3"/>
          <w:numId w:val="34"/>
        </w:numPr>
        <w:ind w:left="284" w:hanging="284"/>
        <w:jc w:val="both"/>
        <w:rPr>
          <w:sz w:val="22"/>
          <w:szCs w:val="22"/>
        </w:rPr>
      </w:pPr>
      <w:r w:rsidRPr="00615D69">
        <w:rPr>
          <w:sz w:val="22"/>
          <w:szCs w:val="22"/>
          <w:lang w:val="x-none"/>
        </w:rPr>
        <w:t xml:space="preserve">Roszczenie o zapłatę kar </w:t>
      </w:r>
      <w:r w:rsidR="008B1081">
        <w:rPr>
          <w:sz w:val="22"/>
          <w:szCs w:val="22"/>
          <w:lang w:val="x-none"/>
        </w:rPr>
        <w:t>umown</w:t>
      </w:r>
      <w:r w:rsidRPr="00615D69">
        <w:rPr>
          <w:sz w:val="22"/>
          <w:szCs w:val="22"/>
          <w:lang w:val="x-none"/>
        </w:rPr>
        <w:t>ych staje się wymagalne począwszy od dnia następnego po dniu, w którym miały miejsce okoliczności faktyczne określone w niniejszej Umowie stanowiące podstawę do ich naliczenia.</w:t>
      </w:r>
    </w:p>
    <w:p w14:paraId="6D3004BD" w14:textId="7D7B2F63" w:rsidR="00F44EED" w:rsidRPr="00615D69" w:rsidRDefault="00F44EED" w:rsidP="00F44EED">
      <w:pPr>
        <w:widowControl/>
        <w:numPr>
          <w:ilvl w:val="3"/>
          <w:numId w:val="34"/>
        </w:numPr>
        <w:ind w:left="284" w:hanging="284"/>
        <w:jc w:val="both"/>
        <w:rPr>
          <w:sz w:val="22"/>
          <w:szCs w:val="22"/>
        </w:rPr>
      </w:pPr>
      <w:r w:rsidRPr="00615D69">
        <w:rPr>
          <w:sz w:val="22"/>
          <w:szCs w:val="22"/>
          <w:lang w:val="x-none"/>
        </w:rPr>
        <w:t xml:space="preserve">Zamawiający jest uprawniony do potrącenia ewentualnych kar </w:t>
      </w:r>
      <w:r w:rsidR="008B1081">
        <w:rPr>
          <w:sz w:val="22"/>
          <w:szCs w:val="22"/>
          <w:lang w:val="x-none"/>
        </w:rPr>
        <w:t>umown</w:t>
      </w:r>
      <w:r w:rsidRPr="00615D69">
        <w:rPr>
          <w:sz w:val="22"/>
          <w:szCs w:val="22"/>
          <w:lang w:val="x-none"/>
        </w:rPr>
        <w:t>ych z należnej Wykonawcy kwoty wynagrodzenia określonej w fakturze</w:t>
      </w:r>
      <w:r w:rsidRPr="00615D69">
        <w:rPr>
          <w:sz w:val="22"/>
          <w:szCs w:val="22"/>
        </w:rPr>
        <w:t xml:space="preserve"> lub innych ewentualnych wierzytelności Wykonawcy względem Zamawiającego, na co Wykonawca wyraża zgodę.</w:t>
      </w:r>
    </w:p>
    <w:p w14:paraId="6632CB5B" w14:textId="3DC43185" w:rsidR="00F44EED" w:rsidRPr="00615D69" w:rsidRDefault="00F44EED" w:rsidP="00F44EED">
      <w:pPr>
        <w:widowControl/>
        <w:numPr>
          <w:ilvl w:val="3"/>
          <w:numId w:val="34"/>
        </w:numPr>
        <w:ind w:left="284" w:hanging="284"/>
        <w:jc w:val="both"/>
        <w:rPr>
          <w:sz w:val="22"/>
          <w:szCs w:val="22"/>
        </w:rPr>
      </w:pPr>
      <w:r w:rsidRPr="00615D69">
        <w:rPr>
          <w:sz w:val="22"/>
          <w:szCs w:val="22"/>
          <w:lang w:val="x-none"/>
        </w:rPr>
        <w:t xml:space="preserve">Zapłata kar </w:t>
      </w:r>
      <w:r w:rsidR="008B1081">
        <w:rPr>
          <w:sz w:val="22"/>
          <w:szCs w:val="22"/>
          <w:lang w:val="x-none"/>
        </w:rPr>
        <w:t>umown</w:t>
      </w:r>
      <w:r w:rsidRPr="00615D69">
        <w:rPr>
          <w:sz w:val="22"/>
          <w:szCs w:val="22"/>
          <w:lang w:val="x-none"/>
        </w:rPr>
        <w:t>ych nie zwalnia Wykonawcy od obowiązku wykonania Umowy.</w:t>
      </w:r>
    </w:p>
    <w:p w14:paraId="45B05646" w14:textId="77777777" w:rsidR="00F44EED" w:rsidRPr="00615D69" w:rsidRDefault="00F44EED" w:rsidP="00F44EED">
      <w:pPr>
        <w:widowControl/>
        <w:ind w:left="284"/>
        <w:jc w:val="both"/>
        <w:rPr>
          <w:sz w:val="22"/>
          <w:szCs w:val="22"/>
        </w:rPr>
      </w:pPr>
    </w:p>
    <w:p w14:paraId="18EA8AB5" w14:textId="77777777" w:rsidR="00F44EED" w:rsidRPr="00615D69" w:rsidRDefault="00F44EED" w:rsidP="00F44EED">
      <w:pPr>
        <w:tabs>
          <w:tab w:val="left" w:pos="0"/>
        </w:tabs>
        <w:rPr>
          <w:sz w:val="22"/>
          <w:szCs w:val="22"/>
        </w:rPr>
      </w:pPr>
      <w:r w:rsidRPr="00615D69">
        <w:rPr>
          <w:b/>
          <w:bCs/>
          <w:sz w:val="22"/>
          <w:szCs w:val="22"/>
        </w:rPr>
        <w:t>§ 7</w:t>
      </w:r>
    </w:p>
    <w:p w14:paraId="78D7FBF8" w14:textId="340861FD"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prócz przypadków wymienionych w Kodeksie cywilnym Stronom przysługuje prawo odstąpienia od niniejszej Umowy w razie zaistnienia okoliczności wskazanych w ust. 2</w:t>
      </w:r>
      <w:r w:rsidR="00AF4358">
        <w:rPr>
          <w:sz w:val="22"/>
          <w:szCs w:val="22"/>
        </w:rPr>
        <w:t xml:space="preserve"> poniżej.</w:t>
      </w:r>
    </w:p>
    <w:p w14:paraId="10EA5E78" w14:textId="64B310E5" w:rsidR="00F44EED" w:rsidRPr="00615D69" w:rsidRDefault="002A383D" w:rsidP="00F44EED">
      <w:pPr>
        <w:widowControl/>
        <w:numPr>
          <w:ilvl w:val="0"/>
          <w:numId w:val="29"/>
        </w:numPr>
        <w:tabs>
          <w:tab w:val="clear" w:pos="927"/>
          <w:tab w:val="left" w:pos="0"/>
          <w:tab w:val="num" w:pos="284"/>
        </w:tabs>
        <w:ind w:left="284" w:hanging="284"/>
        <w:jc w:val="both"/>
        <w:rPr>
          <w:sz w:val="22"/>
          <w:szCs w:val="22"/>
        </w:rPr>
      </w:pPr>
      <w:r w:rsidRPr="002A383D">
        <w:rPr>
          <w:sz w:val="22"/>
          <w:szCs w:val="22"/>
        </w:rPr>
        <w:t>Zamawiający może odstąpić od Umowy, nie wcześniej niż w terminie siedmiu (7) dni i nie później niż do czternastu (14) dni od dnia powzięcia wiadomości o zaistnieniu jednej z poniższych okoliczności, to jes</w:t>
      </w:r>
      <w:r w:rsidR="00F44EED" w:rsidRPr="00615D69">
        <w:rPr>
          <w:sz w:val="22"/>
          <w:szCs w:val="22"/>
        </w:rPr>
        <w:t>t gdy:</w:t>
      </w:r>
    </w:p>
    <w:p w14:paraId="0A36E15D" w14:textId="77777777" w:rsidR="00F44EED" w:rsidRPr="00615D69" w:rsidRDefault="00F44EED" w:rsidP="00F44EED">
      <w:pPr>
        <w:widowControl/>
        <w:numPr>
          <w:ilvl w:val="2"/>
          <w:numId w:val="30"/>
        </w:numPr>
        <w:tabs>
          <w:tab w:val="left" w:pos="0"/>
          <w:tab w:val="num" w:pos="284"/>
        </w:tabs>
        <w:ind w:left="851" w:hanging="567"/>
        <w:jc w:val="both"/>
        <w:rPr>
          <w:sz w:val="22"/>
          <w:szCs w:val="22"/>
        </w:rPr>
      </w:pPr>
      <w:r w:rsidRPr="00615D69">
        <w:rPr>
          <w:sz w:val="22"/>
          <w:szCs w:val="22"/>
        </w:rPr>
        <w:t>Wykonawca na skutek swojej niewypłacalności nie wykonuje zobowiązań pieniężnych przez okres co najmniej 3 miesięcy,</w:t>
      </w:r>
    </w:p>
    <w:p w14:paraId="76705000"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p>
    <w:p w14:paraId="4DB9F813"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w stopniu uniemożliwiającym należyte wykonanie przedmiotu zamówienia,</w:t>
      </w:r>
    </w:p>
    <w:p w14:paraId="726ED647"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rFonts w:eastAsia="Garamond"/>
          <w:sz w:val="22"/>
          <w:szCs w:val="22"/>
          <w:lang w:eastAsia="en-US"/>
        </w:rPr>
        <w:t xml:space="preserve">wystąpiło u Wykonawcy znaczne zadłużenie, w szczególności skierowanie przeciwko Wykonawcy zajęć komorniczych lub innych zajęć uprawnionych organów o łącznej wartości przekraczającej 50 000,00 PLN (słownie: pięćdziesiąt tysięcy złotych </w:t>
      </w:r>
      <w:r w:rsidRPr="00615D69">
        <w:rPr>
          <w:rFonts w:eastAsia="Garamond"/>
          <w:sz w:val="22"/>
          <w:szCs w:val="22"/>
          <w:vertAlign w:val="superscript"/>
          <w:lang w:eastAsia="en-US"/>
        </w:rPr>
        <w:t>00</w:t>
      </w:r>
      <w:r w:rsidRPr="00615D69">
        <w:rPr>
          <w:rFonts w:eastAsia="Garamond"/>
          <w:sz w:val="22"/>
          <w:szCs w:val="22"/>
          <w:lang w:eastAsia="en-US"/>
        </w:rPr>
        <w:t>/</w:t>
      </w:r>
      <w:r w:rsidRPr="00615D69">
        <w:rPr>
          <w:rFonts w:eastAsia="Garamond"/>
          <w:sz w:val="22"/>
          <w:szCs w:val="22"/>
          <w:vertAlign w:val="subscript"/>
          <w:lang w:eastAsia="en-US"/>
        </w:rPr>
        <w:t>100</w:t>
      </w:r>
      <w:r w:rsidRPr="00615D69">
        <w:rPr>
          <w:rFonts w:eastAsia="Garamond"/>
          <w:sz w:val="22"/>
          <w:szCs w:val="22"/>
          <w:lang w:eastAsia="en-US"/>
        </w:rPr>
        <w:t>)</w:t>
      </w:r>
      <w:r w:rsidRPr="00615D69">
        <w:rPr>
          <w:sz w:val="22"/>
          <w:szCs w:val="22"/>
        </w:rPr>
        <w:t>.</w:t>
      </w:r>
    </w:p>
    <w:p w14:paraId="211F58C8" w14:textId="77777777" w:rsidR="00F44EED"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3C92E9CD" w14:textId="77777777" w:rsidR="0009514B" w:rsidRPr="00C90741" w:rsidRDefault="0009514B" w:rsidP="0009514B">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532508">
        <w:rPr>
          <w:sz w:val="22"/>
          <w:szCs w:val="22"/>
          <w:lang w:bidi="pl-PL"/>
        </w:rPr>
        <w:t>wskazanych</w:t>
      </w:r>
      <w:r w:rsidRPr="00C90741">
        <w:rPr>
          <w:sz w:val="22"/>
          <w:szCs w:val="22"/>
        </w:rPr>
        <w:t xml:space="preserve"> okoliczności:</w:t>
      </w:r>
    </w:p>
    <w:p w14:paraId="6B2042C6"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4FAE95F2"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77BB5408"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lastRenderedPageBreak/>
        <w:t>wykonawca w chwili zawarcia Umowy podlegał wykluczeniu na podstawie art. 108 PZP,</w:t>
      </w:r>
    </w:p>
    <w:p w14:paraId="0F1F8448" w14:textId="68939F0E" w:rsidR="0009514B" w:rsidRPr="00615D69" w:rsidRDefault="0009514B" w:rsidP="009509E7">
      <w:pPr>
        <w:numPr>
          <w:ilvl w:val="1"/>
          <w:numId w:val="78"/>
        </w:numPr>
        <w:tabs>
          <w:tab w:val="left" w:pos="899"/>
        </w:tabs>
        <w:suppressAutoHyphens w:val="0"/>
        <w:autoSpaceDE w:val="0"/>
        <w:autoSpaceDN w:val="0"/>
        <w:ind w:right="134"/>
        <w:jc w:val="both"/>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A9DB537" w14:textId="4E769664" w:rsidR="00F44EED" w:rsidRPr="00615D69"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w:t>
      </w:r>
      <w:r w:rsidR="007E7FF0">
        <w:rPr>
          <w:sz w:val="22"/>
          <w:szCs w:val="22"/>
          <w:lang w:bidi="pl-PL"/>
        </w:rPr>
        <w:t xml:space="preserve"> powyżej</w:t>
      </w:r>
      <w:r w:rsidRPr="00615D69">
        <w:rPr>
          <w:sz w:val="22"/>
          <w:szCs w:val="22"/>
          <w:lang w:bidi="pl-PL"/>
        </w:rPr>
        <w:t>, Wykonawca może żądać wyłącznie wynagrodzenia należnego z tytułu wykonania części Umowy potwierdzonego protokołem.</w:t>
      </w:r>
    </w:p>
    <w:p w14:paraId="1F3DE08A"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23DBD4A4" w14:textId="436433B4"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Zamawiający, korzystając z </w:t>
      </w:r>
      <w:r w:rsidR="008B1081">
        <w:rPr>
          <w:sz w:val="22"/>
          <w:szCs w:val="22"/>
        </w:rPr>
        <w:t>umown</w:t>
      </w:r>
      <w:r w:rsidRPr="00615D69">
        <w:rPr>
          <w:sz w:val="22"/>
          <w:szCs w:val="22"/>
        </w:rPr>
        <w:t>ego lub ustawowego prawa odstąpienia od Umowy może odstąpić – zgodnie ze swoim wyborem – od całości Umowy lub od jej części.</w:t>
      </w:r>
    </w:p>
    <w:p w14:paraId="43796E7F"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2490CC97" w14:textId="5AC57E51"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nie wpływa na istnienie i skuteczność roszczeń o zapłatę kar </w:t>
      </w:r>
      <w:r w:rsidR="008B1081">
        <w:rPr>
          <w:sz w:val="22"/>
          <w:szCs w:val="22"/>
        </w:rPr>
        <w:t>umown</w:t>
      </w:r>
      <w:r w:rsidRPr="00615D69">
        <w:rPr>
          <w:sz w:val="22"/>
          <w:szCs w:val="22"/>
        </w:rPr>
        <w:t>ych.</w:t>
      </w:r>
    </w:p>
    <w:p w14:paraId="62057726" w14:textId="77777777" w:rsidR="00F44EED" w:rsidRPr="00615D69" w:rsidRDefault="00F44EED" w:rsidP="00F44EED">
      <w:pPr>
        <w:tabs>
          <w:tab w:val="left" w:pos="2160"/>
        </w:tabs>
        <w:rPr>
          <w:b/>
          <w:bCs/>
          <w:sz w:val="22"/>
          <w:szCs w:val="22"/>
        </w:rPr>
      </w:pPr>
    </w:p>
    <w:p w14:paraId="06B8D2C9" w14:textId="77777777" w:rsidR="00F44EED" w:rsidRPr="00615D69" w:rsidRDefault="00F44EED" w:rsidP="00F44EED">
      <w:pPr>
        <w:tabs>
          <w:tab w:val="left" w:pos="2160"/>
        </w:tabs>
        <w:rPr>
          <w:sz w:val="22"/>
          <w:szCs w:val="22"/>
        </w:rPr>
      </w:pPr>
      <w:r w:rsidRPr="00615D69">
        <w:rPr>
          <w:b/>
          <w:bCs/>
          <w:sz w:val="22"/>
          <w:szCs w:val="22"/>
        </w:rPr>
        <w:t>§ 8</w:t>
      </w:r>
    </w:p>
    <w:p w14:paraId="7B7B24A9" w14:textId="039A839D" w:rsidR="00F44EED" w:rsidRPr="00615D69" w:rsidRDefault="00F44EED" w:rsidP="00F44EED">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epidemia choroby zagrażającej życiu lub zdrowiu ludzi, </w:t>
      </w:r>
      <w:r w:rsidRPr="00615D69">
        <w:rPr>
          <w:sz w:val="22"/>
          <w:lang w:bidi="pl-PL"/>
        </w:rPr>
        <w:t>wojna, stan wojenny, stan wyjątkowy lub stan klęski żywiołowej.</w:t>
      </w:r>
    </w:p>
    <w:p w14:paraId="3E3A57B6" w14:textId="7628705D" w:rsidR="00F44EED" w:rsidRPr="00615D69" w:rsidRDefault="00F44EED" w:rsidP="00F44EED">
      <w:pPr>
        <w:pStyle w:val="Akapitzlist"/>
        <w:numPr>
          <w:ilvl w:val="0"/>
          <w:numId w:val="36"/>
        </w:numPr>
        <w:ind w:left="284" w:hanging="284"/>
        <w:jc w:val="both"/>
        <w:rPr>
          <w:sz w:val="22"/>
        </w:rPr>
      </w:pPr>
      <w:r w:rsidRPr="00615D69">
        <w:rPr>
          <w:sz w:val="22"/>
        </w:rPr>
        <w:t xml:space="preserve">Jeżeli wskutek okoliczności siły wyższej Strona nie będzie mogła wykonywać swoich obowiązków </w:t>
      </w:r>
      <w:r w:rsidR="008B1081">
        <w:rPr>
          <w:sz w:val="22"/>
        </w:rPr>
        <w:t>umown</w:t>
      </w:r>
      <w:r w:rsidRPr="00615D69">
        <w:rPr>
          <w:sz w:val="22"/>
        </w:rPr>
        <w:t>ych w całości lub w części, niezwłocznie powiadomi o tym drugą stronę. W takim przypadku Strony uzgodnią sposób i zasady dalszego wykonywania Umowy, czasowo zawieszą jej realizację lub Umowa zostanie rozwiązana.</w:t>
      </w:r>
    </w:p>
    <w:p w14:paraId="5F43C5BF" w14:textId="77777777" w:rsidR="00F44EED" w:rsidRDefault="00F44EED" w:rsidP="00F44EED">
      <w:pPr>
        <w:pStyle w:val="Akapitzlist"/>
        <w:numPr>
          <w:ilvl w:val="0"/>
          <w:numId w:val="36"/>
        </w:numPr>
        <w:ind w:left="284" w:hanging="284"/>
        <w:jc w:val="both"/>
        <w:rPr>
          <w:sz w:val="22"/>
        </w:rPr>
      </w:pPr>
      <w:r w:rsidRPr="00615D69">
        <w:rPr>
          <w:sz w:val="22"/>
        </w:rPr>
        <w:t>Bieg terminów określonych w niniejszej Umowie ulega zawieszeniu przez czas trwania przeszkody spowodowanej siłą wyższą.</w:t>
      </w:r>
    </w:p>
    <w:p w14:paraId="76E77056" w14:textId="77777777" w:rsidR="00B27666" w:rsidRPr="00615D69" w:rsidRDefault="00B27666" w:rsidP="00B27666">
      <w:pPr>
        <w:pStyle w:val="Akapitzlist"/>
        <w:ind w:left="284"/>
        <w:jc w:val="both"/>
        <w:rPr>
          <w:sz w:val="22"/>
        </w:rPr>
      </w:pPr>
    </w:p>
    <w:p w14:paraId="33E65F11" w14:textId="77777777" w:rsidR="00E6163A" w:rsidRDefault="00E6163A" w:rsidP="00F44EED">
      <w:pPr>
        <w:rPr>
          <w:b/>
          <w:bCs/>
          <w:sz w:val="22"/>
          <w:szCs w:val="22"/>
        </w:rPr>
      </w:pPr>
    </w:p>
    <w:p w14:paraId="0B6B6796" w14:textId="479B8266" w:rsidR="00F44EED" w:rsidRPr="00615D69" w:rsidRDefault="00F44EED" w:rsidP="00F44EED">
      <w:pPr>
        <w:rPr>
          <w:sz w:val="22"/>
          <w:szCs w:val="22"/>
        </w:rPr>
      </w:pPr>
      <w:r w:rsidRPr="00615D69">
        <w:rPr>
          <w:b/>
          <w:bCs/>
          <w:sz w:val="22"/>
          <w:szCs w:val="22"/>
        </w:rPr>
        <w:t>§ 9</w:t>
      </w:r>
    </w:p>
    <w:p w14:paraId="3271A8DB" w14:textId="54D17255"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22 poz. 2509 ze zm.).</w:t>
      </w:r>
    </w:p>
    <w:p w14:paraId="4D679859" w14:textId="77777777"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1A4C706A" w14:textId="77777777" w:rsidR="00F44EED"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056B213" w14:textId="5DE78AF3"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w:t>
      </w:r>
      <w:r w:rsidR="008B1081">
        <w:rPr>
          <w:sz w:val="22"/>
          <w:szCs w:val="22"/>
        </w:rPr>
        <w:t>umown</w:t>
      </w:r>
      <w:r w:rsidRPr="0038422A">
        <w:rPr>
          <w:sz w:val="22"/>
          <w:szCs w:val="22"/>
        </w:rPr>
        <w:t xml:space="preserve">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w:t>
      </w:r>
      <w:r w:rsidRPr="0038422A">
        <w:rPr>
          <w:sz w:val="22"/>
          <w:szCs w:val="22"/>
        </w:rPr>
        <w:lastRenderedPageBreak/>
        <w:t>pomiędzy postanowieniami Umowy a takimi warunkami pierwszeństwo mają postanowienia Umowy. Udzielenie przez producenta oprogramowania licencji dokonywane jest w ramach wynagrodzenia, o którym mowa w § 3 ust. 2 Umowy.</w:t>
      </w:r>
    </w:p>
    <w:p w14:paraId="18FA4405"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54102160"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09DD3281"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05E7479F"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6398996E" w14:textId="14B3608D" w:rsidR="0009514B" w:rsidRPr="00615D69"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6E1D8C80" w14:textId="77777777" w:rsidR="00E6163A" w:rsidRDefault="00E6163A" w:rsidP="0082495E">
      <w:pPr>
        <w:jc w:val="both"/>
        <w:rPr>
          <w:b/>
          <w:bCs/>
          <w:sz w:val="22"/>
          <w:szCs w:val="22"/>
        </w:rPr>
      </w:pPr>
    </w:p>
    <w:p w14:paraId="5BD05364" w14:textId="27D9EB1D" w:rsidR="00F44EED" w:rsidRPr="00615D69" w:rsidRDefault="00F44EED" w:rsidP="00F44EED">
      <w:pPr>
        <w:rPr>
          <w:sz w:val="22"/>
          <w:szCs w:val="22"/>
        </w:rPr>
      </w:pPr>
      <w:r w:rsidRPr="00615D69">
        <w:rPr>
          <w:b/>
          <w:bCs/>
          <w:sz w:val="22"/>
          <w:szCs w:val="22"/>
        </w:rPr>
        <w:t>§ 10</w:t>
      </w:r>
    </w:p>
    <w:p w14:paraId="621C1AC3"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lang w:eastAsia="pl-PL"/>
        </w:rPr>
        <w:t>Wszelkie zmiany lub uzupełnienia niniejszej Umowy mogą nastąpić za zgodą Stron w formie pisemnego aneksu pod rygorem nieważności.</w:t>
      </w:r>
    </w:p>
    <w:p w14:paraId="6B3BA4AC"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rPr>
        <w:t>Strony przewidują możliwość istotnej zmiany Umowy poprzez zawarcie pisemnego aneksu pod rygorem nieważności, przy zachowaniu ryczałtowego charakteru ceny Umowy, w następujących przypadkach:</w:t>
      </w:r>
    </w:p>
    <w:p w14:paraId="6A2941A9" w14:textId="77777777" w:rsidR="00F44EED" w:rsidRPr="00615D69" w:rsidRDefault="00F44EED" w:rsidP="00F44EED">
      <w:pPr>
        <w:pStyle w:val="Akapitzlist"/>
        <w:numPr>
          <w:ilvl w:val="1"/>
          <w:numId w:val="37"/>
        </w:numPr>
        <w:jc w:val="both"/>
        <w:rPr>
          <w:sz w:val="22"/>
        </w:rPr>
      </w:pPr>
      <w:r w:rsidRPr="00615D69">
        <w:rPr>
          <w:sz w:val="22"/>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 w rozumieniu § 8,</w:t>
      </w:r>
    </w:p>
    <w:p w14:paraId="4BC8CEE1" w14:textId="77777777" w:rsidR="00F44EED" w:rsidRPr="00615D69" w:rsidRDefault="00F44EED" w:rsidP="00F44EED">
      <w:pPr>
        <w:pStyle w:val="Akapitzlist"/>
        <w:numPr>
          <w:ilvl w:val="1"/>
          <w:numId w:val="37"/>
        </w:numPr>
        <w:jc w:val="both"/>
        <w:rPr>
          <w:sz w:val="22"/>
        </w:rPr>
      </w:pPr>
      <w:r w:rsidRPr="00615D69">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1B56973" w14:textId="77777777" w:rsidR="00F44EED" w:rsidRPr="00615D69" w:rsidRDefault="00F44EED" w:rsidP="00F44EED">
      <w:pPr>
        <w:pStyle w:val="Akapitzlist"/>
        <w:numPr>
          <w:ilvl w:val="1"/>
          <w:numId w:val="37"/>
        </w:numPr>
        <w:jc w:val="both"/>
        <w:rPr>
          <w:sz w:val="22"/>
        </w:rPr>
      </w:pPr>
      <w:r w:rsidRPr="00615D69">
        <w:rPr>
          <w:sz w:val="22"/>
        </w:rPr>
        <w:t>aktualizacji rozwiązań z uwagi na postęp technologiczny lub zmiany obowiązujących przepisów,</w:t>
      </w:r>
    </w:p>
    <w:p w14:paraId="579B4734" w14:textId="77777777" w:rsidR="00F44EED" w:rsidRPr="00615D69" w:rsidRDefault="00F44EED" w:rsidP="00F44EED">
      <w:pPr>
        <w:pStyle w:val="Akapitzlist"/>
        <w:numPr>
          <w:ilvl w:val="1"/>
          <w:numId w:val="37"/>
        </w:numPr>
        <w:jc w:val="both"/>
        <w:rPr>
          <w:sz w:val="22"/>
        </w:rPr>
      </w:pPr>
      <w:r w:rsidRPr="00615D69">
        <w:rPr>
          <w:sz w:val="22"/>
        </w:rPr>
        <w:lastRenderedPageBreak/>
        <w:t>zmiany podwykonawcy, w szczególności ze względów losowych lub innych korzystnych dla Zamawiającego.</w:t>
      </w:r>
    </w:p>
    <w:p w14:paraId="7B077B6A"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6916966E"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Niezależnie od postanowień ust. 2 oraz 3 powyżej, Strony Umowy mogą dokonywać nieistotnych zmian Umowy, nie stanowiących istotnej zmiany Umowy w rozumieniu art. 454 ust. 2 ustawy PZP, poprzez zawarcie pisemnego aneksu pod rygorem nieważności.</w:t>
      </w:r>
    </w:p>
    <w:p w14:paraId="2295DCCB" w14:textId="77C458FC" w:rsidR="00F44EED" w:rsidRPr="00615D69" w:rsidRDefault="00F44EED" w:rsidP="00F44EED">
      <w:pPr>
        <w:pStyle w:val="Akapitzlist"/>
        <w:numPr>
          <w:ilvl w:val="3"/>
          <w:numId w:val="31"/>
        </w:numPr>
        <w:tabs>
          <w:tab w:val="clear" w:pos="3087"/>
        </w:tabs>
        <w:ind w:left="284"/>
        <w:jc w:val="both"/>
        <w:rPr>
          <w:sz w:val="22"/>
        </w:rPr>
      </w:pPr>
      <w:r w:rsidRPr="00615D69">
        <w:rPr>
          <w:sz w:val="22"/>
        </w:rPr>
        <w:t xml:space="preserve">Zmiany niedotyczące postanowień </w:t>
      </w:r>
      <w:r w:rsidR="008B1081">
        <w:rPr>
          <w:sz w:val="22"/>
        </w:rPr>
        <w:t>umown</w:t>
      </w:r>
      <w:r w:rsidRPr="00615D69">
        <w:rPr>
          <w:sz w:val="22"/>
        </w:rPr>
        <w:t>ych np. z przyczyn organizacyjnych skutkujące koniecznością zmiany danych teleadresowych określonych w Umowie, w szczególności zmiany numeru konta bankowego jednej ze Stron, nie wymagają zawarcia pisemnego aneksu do Umowy, dlatego nastąpią poprzez przekazanie pisemnego oświadczenie Strony, której te zmiany dotyczą, drugiej Stronie.</w:t>
      </w:r>
    </w:p>
    <w:p w14:paraId="6A4421A0"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Strona występująca o zmianę postanowień niniejszej Umowy zobowiązana jest do udokumentowania zaistnienia okoliczności, o których mowa w ust. 1. Wniosek o zmianę postanowień niniejszej Umowy musi być wyrażony w formie pisemnej na zasadach wskazanych w art. 78 lub 78</w:t>
      </w:r>
      <w:r w:rsidRPr="00615D69">
        <w:rPr>
          <w:sz w:val="22"/>
          <w:vertAlign w:val="superscript"/>
        </w:rPr>
        <w:t>1</w:t>
      </w:r>
      <w:r w:rsidRPr="00615D69">
        <w:rPr>
          <w:sz w:val="22"/>
        </w:rPr>
        <w:t xml:space="preserve"> Kodeksu cywilnego.</w:t>
      </w:r>
    </w:p>
    <w:p w14:paraId="291255E9" w14:textId="77777777" w:rsidR="0009514B" w:rsidRDefault="0009514B" w:rsidP="009509E7">
      <w:pPr>
        <w:jc w:val="both"/>
        <w:rPr>
          <w:b/>
          <w:bCs/>
          <w:sz w:val="22"/>
          <w:szCs w:val="22"/>
        </w:rPr>
      </w:pPr>
    </w:p>
    <w:p w14:paraId="4A4F1EF0" w14:textId="092D473B" w:rsidR="00F44EED" w:rsidRPr="00615D69" w:rsidRDefault="00F44EED" w:rsidP="00F44EED">
      <w:pPr>
        <w:rPr>
          <w:b/>
          <w:bCs/>
          <w:sz w:val="22"/>
          <w:szCs w:val="22"/>
        </w:rPr>
      </w:pPr>
      <w:r w:rsidRPr="00615D69">
        <w:rPr>
          <w:b/>
          <w:bCs/>
          <w:sz w:val="22"/>
          <w:szCs w:val="22"/>
        </w:rPr>
        <w:t>§ 11</w:t>
      </w:r>
    </w:p>
    <w:p w14:paraId="5862A857" w14:textId="77777777" w:rsidR="00F44EED" w:rsidRPr="00615D69" w:rsidRDefault="00F44EED" w:rsidP="00F44EED">
      <w:pPr>
        <w:pStyle w:val="Akapitzlist"/>
        <w:numPr>
          <w:ilvl w:val="0"/>
          <w:numId w:val="55"/>
        </w:numPr>
        <w:tabs>
          <w:tab w:val="clear" w:pos="0"/>
        </w:tabs>
        <w:suppressAutoHyphens/>
        <w:jc w:val="both"/>
        <w:rPr>
          <w:sz w:val="22"/>
        </w:rPr>
      </w:pPr>
      <w:r w:rsidRPr="00615D69">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5BE0F290" w14:textId="77777777" w:rsidR="00F44EED" w:rsidRPr="00615D69" w:rsidRDefault="00F44EED" w:rsidP="00F44EED">
      <w:pPr>
        <w:pStyle w:val="Akapitzlist"/>
        <w:numPr>
          <w:ilvl w:val="1"/>
          <w:numId w:val="56"/>
        </w:numPr>
        <w:suppressAutoHyphens/>
        <w:jc w:val="both"/>
        <w:rPr>
          <w:sz w:val="22"/>
        </w:rPr>
      </w:pPr>
      <w:r w:rsidRPr="00615D69">
        <w:rPr>
          <w:color w:val="000000"/>
          <w:sz w:val="22"/>
        </w:rPr>
        <w:t>ze strony Zamawiającego: …………..</w:t>
      </w:r>
      <w:r w:rsidRPr="00615D69">
        <w:rPr>
          <w:i/>
          <w:iCs/>
          <w:color w:val="000000"/>
          <w:sz w:val="22"/>
        </w:rPr>
        <w:t xml:space="preserve"> </w:t>
      </w:r>
      <w:r w:rsidRPr="00615D69">
        <w:rPr>
          <w:color w:val="000000"/>
          <w:sz w:val="22"/>
        </w:rPr>
        <w:t xml:space="preserve">– </w:t>
      </w:r>
      <w:r w:rsidRPr="00615D69">
        <w:rPr>
          <w:i/>
          <w:iCs/>
          <w:color w:val="000000"/>
          <w:sz w:val="22"/>
        </w:rPr>
        <w:t xml:space="preserve">tel. ………., e-mail: ………. </w:t>
      </w:r>
      <w:r w:rsidRPr="00615D69">
        <w:rPr>
          <w:sz w:val="22"/>
        </w:rPr>
        <w:t>lub inna osoba z ww.  jednostki organizacyjnej UJ wskazana przez Zamawiającego;</w:t>
      </w:r>
    </w:p>
    <w:p w14:paraId="5FC659CC" w14:textId="77777777" w:rsidR="00F44EED" w:rsidRPr="00615D69" w:rsidRDefault="00F44EED" w:rsidP="00F44EED">
      <w:pPr>
        <w:pStyle w:val="Akapitzlist"/>
        <w:numPr>
          <w:ilvl w:val="1"/>
          <w:numId w:val="56"/>
        </w:numPr>
        <w:jc w:val="both"/>
        <w:rPr>
          <w:color w:val="000000"/>
          <w:sz w:val="22"/>
        </w:rPr>
      </w:pPr>
      <w:r w:rsidRPr="00615D69">
        <w:rPr>
          <w:color w:val="000000"/>
          <w:sz w:val="22"/>
        </w:rPr>
        <w:t>ze strony Wykonawcy – …………..</w:t>
      </w:r>
      <w:r w:rsidRPr="00615D69">
        <w:rPr>
          <w:i/>
          <w:iCs/>
          <w:color w:val="000000"/>
          <w:sz w:val="22"/>
        </w:rPr>
        <w:t xml:space="preserve"> </w:t>
      </w:r>
      <w:r w:rsidRPr="00615D69">
        <w:rPr>
          <w:color w:val="000000"/>
          <w:sz w:val="22"/>
        </w:rPr>
        <w:t xml:space="preserve">– </w:t>
      </w:r>
      <w:r w:rsidRPr="00615D69">
        <w:rPr>
          <w:i/>
          <w:iCs/>
          <w:color w:val="000000"/>
          <w:sz w:val="22"/>
        </w:rPr>
        <w:t>tel. ………., e-mail: ……….;</w:t>
      </w:r>
      <w:r w:rsidRPr="00615D69">
        <w:rPr>
          <w:sz w:val="22"/>
        </w:rPr>
        <w:t>z zastrzeżeniem możliwości dokonania zmiany ww. osób - zmiana osób zostanie dokonana w formie pisemnej, co nie będzie traktowane jako zmiana Umowy i nie będzie wymagało sporządzania pisemnego aneksu do Umowy.</w:t>
      </w:r>
    </w:p>
    <w:p w14:paraId="576FDEFE" w14:textId="10CC8993" w:rsidR="00F44EED" w:rsidRPr="00615D69" w:rsidRDefault="00B956DB" w:rsidP="00C30C68">
      <w:pPr>
        <w:pStyle w:val="Akapitzlist"/>
        <w:numPr>
          <w:ilvl w:val="0"/>
          <w:numId w:val="55"/>
        </w:numPr>
        <w:tabs>
          <w:tab w:val="clear" w:pos="0"/>
        </w:tabs>
        <w:suppressAutoHyphens/>
        <w:jc w:val="both"/>
        <w:rPr>
          <w:color w:val="000000"/>
          <w:sz w:val="22"/>
        </w:rPr>
      </w:pPr>
      <w:r w:rsidRPr="00B956DB">
        <w:rPr>
          <w:color w:val="000000"/>
          <w:sz w:val="22"/>
        </w:rPr>
        <w:t xml:space="preserve">Strony zgodnie postanawiają, iż osoby wskazane w ust. </w:t>
      </w:r>
      <w:r>
        <w:rPr>
          <w:color w:val="000000"/>
          <w:sz w:val="22"/>
        </w:rPr>
        <w:t>1</w:t>
      </w:r>
      <w:r w:rsidRPr="00B956DB">
        <w:rPr>
          <w:color w:val="000000"/>
          <w:sz w:val="22"/>
        </w:rPr>
        <w:t xml:space="preserve"> powyżej nie są uprawnione do podejmowania decyzji w zakresie zmiany zasad wykonywania Umowy, a także zaciągania nowych zobowiązań lub zmiany Umowy, chyba, że przedstawiciel Zamawiając</w:t>
      </w:r>
      <w:r>
        <w:rPr>
          <w:color w:val="000000"/>
          <w:sz w:val="22"/>
        </w:rPr>
        <w:t>ego</w:t>
      </w:r>
      <w:r w:rsidRPr="00B956DB">
        <w:rPr>
          <w:color w:val="000000"/>
          <w:sz w:val="22"/>
        </w:rPr>
        <w:t xml:space="preserve"> jest umocowany do reprezentacji Uniwersytetu Jagiellońskiego w Krakowie, zaś przedstawiciel Wykonawcy wchodzi w skład Zarządu Wykonawcy albo Wykonawca jest przedsiębiorcą prowadzącym działalność gospodarczą, wpisanym do Centralnej Ewidencji I Informacji o Działalności Gospodarczej</w:t>
      </w:r>
      <w:r w:rsidR="00F44EED" w:rsidRPr="00615D69">
        <w:rPr>
          <w:color w:val="000000"/>
          <w:sz w:val="22"/>
        </w:rPr>
        <w:t>.</w:t>
      </w:r>
    </w:p>
    <w:p w14:paraId="79CAA816" w14:textId="11C69263" w:rsidR="00F44EED" w:rsidRPr="00615D69" w:rsidRDefault="00F44EED" w:rsidP="00F44EED">
      <w:pPr>
        <w:pStyle w:val="Akapitzlist"/>
        <w:numPr>
          <w:ilvl w:val="0"/>
          <w:numId w:val="55"/>
        </w:numPr>
        <w:tabs>
          <w:tab w:val="clear" w:pos="0"/>
        </w:tabs>
        <w:suppressAutoHyphens/>
        <w:jc w:val="both"/>
        <w:rPr>
          <w:color w:val="000000"/>
          <w:sz w:val="22"/>
        </w:rPr>
      </w:pPr>
      <w:r w:rsidRPr="00615D69">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6E9F50D2"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W przypadku, o którym mowa w ust. 3, za dzień otrzymania przez Stronę pisma uważa się dzień wysłania go pocztą elektroniczną.</w:t>
      </w:r>
    </w:p>
    <w:p w14:paraId="70EC79CE" w14:textId="2E037E51"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Do doręczania oświadczeń obejmujących ewentualne odstąpienie od Umowy albo wypowiedzenie Umowy, nie mają zastosowania postanowienia ust. 3 i ust. 4 niniejszego paragrafu</w:t>
      </w:r>
      <w:r w:rsidR="00AF4358">
        <w:rPr>
          <w:sz w:val="22"/>
        </w:rPr>
        <w:t xml:space="preserve"> Umowy</w:t>
      </w:r>
      <w:r w:rsidRPr="00615D69">
        <w:rPr>
          <w:sz w:val="22"/>
        </w:rPr>
        <w:t>.</w:t>
      </w:r>
    </w:p>
    <w:p w14:paraId="3B09B4DE" w14:textId="77777777" w:rsidR="00F44EED" w:rsidRPr="00615D69" w:rsidRDefault="00F44EED" w:rsidP="00F44EED">
      <w:pPr>
        <w:rPr>
          <w:b/>
          <w:bCs/>
          <w:sz w:val="22"/>
          <w:szCs w:val="22"/>
        </w:rPr>
      </w:pPr>
    </w:p>
    <w:p w14:paraId="7E6C8B2D" w14:textId="77777777" w:rsidR="00F44EED" w:rsidRPr="00615D69" w:rsidRDefault="00F44EED" w:rsidP="00F44EED">
      <w:pPr>
        <w:rPr>
          <w:b/>
          <w:bCs/>
          <w:sz w:val="22"/>
          <w:szCs w:val="22"/>
        </w:rPr>
      </w:pPr>
      <w:r w:rsidRPr="00615D69">
        <w:rPr>
          <w:b/>
          <w:bCs/>
          <w:sz w:val="22"/>
          <w:szCs w:val="22"/>
        </w:rPr>
        <w:t>§ 12</w:t>
      </w:r>
    </w:p>
    <w:p w14:paraId="25243815"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lang w:val="x-none"/>
        </w:rPr>
        <w:t>Żadna ze Stron nie jest uprawniona do przeniesienia swoich praw i zobowiązań z</w:t>
      </w:r>
      <w:r w:rsidRPr="00615D69">
        <w:rPr>
          <w:sz w:val="22"/>
          <w:szCs w:val="22"/>
        </w:rPr>
        <w:t xml:space="preserve"> </w:t>
      </w:r>
      <w:r w:rsidRPr="00615D69">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7988457B"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lastRenderedPageBreak/>
        <w:t>Strony zobowiązują się do każdorazowego powiadamiania listem poleconym o zmianie adresu swojej siedziby, pod rygorem uznania za skutecznie doręczoną korespondencję wysłaną pod dotychczas znany adres.</w:t>
      </w:r>
    </w:p>
    <w:p w14:paraId="7BDE874D"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szelkie oświadczenia Stron, w tym zmiany lub uzupełnienia niniejszej Umowy będą składane na piśmie pod rygorem nieważności i przekazywane listem poleconym lub za potwierdzeniem ich złożenia.</w:t>
      </w:r>
    </w:p>
    <w:p w14:paraId="22F98C7C" w14:textId="2EEA9696"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 xml:space="preserve">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10 ust. 2 lub 3 niniejszej Umowy podlegają unieważnieniu, w takim przypadku w miejsce unieważnionych zmodyfikowanych postanowień Umowy stosuje się postanowienia </w:t>
      </w:r>
      <w:r w:rsidR="008B1081">
        <w:rPr>
          <w:sz w:val="22"/>
          <w:szCs w:val="22"/>
        </w:rPr>
        <w:t>umown</w:t>
      </w:r>
      <w:r w:rsidRPr="00615D69">
        <w:rPr>
          <w:sz w:val="22"/>
          <w:szCs w:val="22"/>
        </w:rPr>
        <w:t>e w ich pierwotnym brzmieniu.</w:t>
      </w:r>
    </w:p>
    <w:p w14:paraId="5A8F4018"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449ACAC2"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ykonawca zobowiązany jest do uzyskania pisemnej zgody Zamawiającego na przeniesienie praw i obowiązków wynikających z niniejszej Umowy, także w przypadku zmiany formy prawnej prowadzonej działalności.</w:t>
      </w:r>
    </w:p>
    <w:p w14:paraId="01615FDA" w14:textId="180041AD" w:rsidR="00F44EED" w:rsidRPr="00615D69" w:rsidRDefault="00F44EED" w:rsidP="00F44EED">
      <w:pPr>
        <w:widowControl/>
        <w:numPr>
          <w:ilvl w:val="0"/>
          <w:numId w:val="28"/>
        </w:numPr>
        <w:tabs>
          <w:tab w:val="left" w:pos="426"/>
          <w:tab w:val="num" w:pos="3627"/>
        </w:tabs>
        <w:ind w:left="284" w:hanging="284"/>
        <w:jc w:val="both"/>
        <w:rPr>
          <w:sz w:val="22"/>
          <w:szCs w:val="22"/>
        </w:rPr>
      </w:pPr>
      <w:r w:rsidRPr="00615D69">
        <w:rPr>
          <w:sz w:val="22"/>
          <w:szCs w:val="22"/>
        </w:rPr>
        <w:t xml:space="preserve">W sprawach nieuregulowanych niniejszą Umow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t. j. Dz. U. </w:t>
      </w:r>
      <w:r w:rsidR="00010EFB" w:rsidRPr="00615D69">
        <w:rPr>
          <w:sz w:val="22"/>
          <w:szCs w:val="22"/>
        </w:rPr>
        <w:t>202</w:t>
      </w:r>
      <w:r w:rsidR="00010EFB">
        <w:rPr>
          <w:sz w:val="22"/>
          <w:szCs w:val="22"/>
        </w:rPr>
        <w:t>4</w:t>
      </w:r>
      <w:r w:rsidR="00010EFB" w:rsidRPr="00615D69">
        <w:rPr>
          <w:sz w:val="22"/>
          <w:szCs w:val="22"/>
        </w:rPr>
        <w:t xml:space="preserve"> </w:t>
      </w:r>
      <w:r w:rsidRPr="00615D69">
        <w:rPr>
          <w:sz w:val="22"/>
          <w:szCs w:val="22"/>
        </w:rPr>
        <w:t xml:space="preserve">poz. </w:t>
      </w:r>
      <w:r w:rsidR="00010EFB">
        <w:rPr>
          <w:sz w:val="22"/>
          <w:szCs w:val="22"/>
        </w:rPr>
        <w:t>340</w:t>
      </w:r>
      <w:r w:rsidRPr="00615D69">
        <w:rPr>
          <w:sz w:val="22"/>
          <w:szCs w:val="22"/>
        </w:rPr>
        <w:t xml:space="preserve"> ze zm.) oraz ustawy z dnia 23 kwietnia 1964 r. – Kodeks cywilny (t. j. Dz. U. </w:t>
      </w:r>
      <w:r w:rsidR="00A945DC" w:rsidRPr="00615D69">
        <w:rPr>
          <w:sz w:val="22"/>
          <w:szCs w:val="22"/>
        </w:rPr>
        <w:t>202</w:t>
      </w:r>
      <w:r w:rsidR="00A945DC">
        <w:rPr>
          <w:sz w:val="22"/>
          <w:szCs w:val="22"/>
        </w:rPr>
        <w:t>4</w:t>
      </w:r>
      <w:r w:rsidR="00A945DC" w:rsidRPr="00615D69">
        <w:rPr>
          <w:sz w:val="22"/>
          <w:szCs w:val="22"/>
        </w:rPr>
        <w:t xml:space="preserve"> </w:t>
      </w:r>
      <w:r w:rsidRPr="00615D69">
        <w:rPr>
          <w:sz w:val="22"/>
          <w:szCs w:val="22"/>
        </w:rPr>
        <w:t>poz. 1</w:t>
      </w:r>
      <w:r w:rsidR="00A945DC">
        <w:rPr>
          <w:sz w:val="22"/>
          <w:szCs w:val="22"/>
        </w:rPr>
        <w:t>0</w:t>
      </w:r>
      <w:r w:rsidRPr="00615D69">
        <w:rPr>
          <w:sz w:val="22"/>
          <w:szCs w:val="22"/>
        </w:rPr>
        <w:t>61).</w:t>
      </w:r>
    </w:p>
    <w:p w14:paraId="0FA6ECD7"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left="284" w:right="-2" w:hanging="360"/>
        <w:contextualSpacing w:val="0"/>
        <w:jc w:val="both"/>
        <w:rPr>
          <w:sz w:val="22"/>
        </w:rPr>
      </w:pPr>
      <w:r w:rsidRPr="00615D69">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615D69">
        <w:rPr>
          <w:spacing w:val="-8"/>
          <w:sz w:val="22"/>
        </w:rPr>
        <w:t xml:space="preserve"> </w:t>
      </w:r>
      <w:r w:rsidRPr="00615D69">
        <w:rPr>
          <w:sz w:val="22"/>
        </w:rPr>
        <w:t>z</w:t>
      </w:r>
      <w:r w:rsidRPr="00615D69">
        <w:rPr>
          <w:spacing w:val="-7"/>
          <w:sz w:val="22"/>
        </w:rPr>
        <w:t xml:space="preserve"> </w:t>
      </w:r>
      <w:r w:rsidRPr="00615D69">
        <w:rPr>
          <w:sz w:val="22"/>
        </w:rPr>
        <w:t>Regulaminem</w:t>
      </w:r>
      <w:r w:rsidRPr="00615D69">
        <w:rPr>
          <w:spacing w:val="-7"/>
          <w:sz w:val="22"/>
        </w:rPr>
        <w:t xml:space="preserve"> </w:t>
      </w:r>
      <w:r w:rsidRPr="00615D69">
        <w:rPr>
          <w:sz w:val="22"/>
        </w:rPr>
        <w:t>tego</w:t>
      </w:r>
      <w:r w:rsidRPr="00615D69">
        <w:rPr>
          <w:spacing w:val="-8"/>
          <w:sz w:val="22"/>
        </w:rPr>
        <w:t xml:space="preserve"> </w:t>
      </w:r>
      <w:r w:rsidRPr="00615D69">
        <w:rPr>
          <w:sz w:val="22"/>
        </w:rPr>
        <w:t>Sądu,</w:t>
      </w:r>
      <w:r w:rsidRPr="00615D69">
        <w:rPr>
          <w:spacing w:val="-9"/>
          <w:sz w:val="22"/>
        </w:rPr>
        <w:t xml:space="preserve"> </w:t>
      </w:r>
      <w:r w:rsidRPr="00615D69">
        <w:rPr>
          <w:sz w:val="22"/>
        </w:rPr>
        <w:t>a</w:t>
      </w:r>
      <w:r w:rsidRPr="00615D69">
        <w:rPr>
          <w:spacing w:val="-7"/>
          <w:sz w:val="22"/>
        </w:rPr>
        <w:t xml:space="preserve"> </w:t>
      </w:r>
      <w:r w:rsidRPr="00615D69">
        <w:rPr>
          <w:sz w:val="22"/>
        </w:rPr>
        <w:t>dopiero</w:t>
      </w:r>
      <w:r w:rsidRPr="00615D69">
        <w:rPr>
          <w:spacing w:val="-8"/>
          <w:sz w:val="22"/>
        </w:rPr>
        <w:t xml:space="preserve"> </w:t>
      </w:r>
      <w:r w:rsidRPr="00615D69">
        <w:rPr>
          <w:sz w:val="22"/>
        </w:rPr>
        <w:t>w</w:t>
      </w:r>
      <w:r w:rsidRPr="00615D69">
        <w:rPr>
          <w:spacing w:val="-9"/>
          <w:sz w:val="22"/>
        </w:rPr>
        <w:t xml:space="preserve"> </w:t>
      </w:r>
      <w:r w:rsidRPr="00615D69">
        <w:rPr>
          <w:sz w:val="22"/>
        </w:rPr>
        <w:t>przypadku</w:t>
      </w:r>
      <w:r w:rsidRPr="00615D69">
        <w:rPr>
          <w:spacing w:val="-9"/>
          <w:sz w:val="22"/>
        </w:rPr>
        <w:t xml:space="preserve"> </w:t>
      </w:r>
      <w:r w:rsidRPr="00615D69">
        <w:rPr>
          <w:sz w:val="22"/>
        </w:rPr>
        <w:t>braku</w:t>
      </w:r>
      <w:r w:rsidRPr="00615D69">
        <w:rPr>
          <w:spacing w:val="-7"/>
          <w:sz w:val="22"/>
        </w:rPr>
        <w:t xml:space="preserve"> </w:t>
      </w:r>
      <w:r w:rsidRPr="00615D69">
        <w:rPr>
          <w:sz w:val="22"/>
        </w:rPr>
        <w:t>zawarcia</w:t>
      </w:r>
      <w:r w:rsidRPr="00615D69">
        <w:rPr>
          <w:spacing w:val="-7"/>
          <w:sz w:val="22"/>
        </w:rPr>
        <w:t xml:space="preserve"> </w:t>
      </w:r>
      <w:r w:rsidRPr="00615D69">
        <w:rPr>
          <w:sz w:val="22"/>
        </w:rPr>
        <w:t>ugody</w:t>
      </w:r>
      <w:r w:rsidRPr="00615D69">
        <w:rPr>
          <w:spacing w:val="-10"/>
          <w:sz w:val="22"/>
        </w:rPr>
        <w:t xml:space="preserve"> </w:t>
      </w:r>
      <w:r w:rsidRPr="00615D69">
        <w:rPr>
          <w:sz w:val="22"/>
        </w:rPr>
        <w:t>przed</w:t>
      </w:r>
      <w:r w:rsidRPr="00615D69">
        <w:rPr>
          <w:spacing w:val="-11"/>
          <w:sz w:val="22"/>
        </w:rPr>
        <w:t xml:space="preserve"> </w:t>
      </w:r>
      <w:r w:rsidRPr="00615D69">
        <w:rPr>
          <w:sz w:val="22"/>
        </w:rPr>
        <w:t>Mediatorem Stałym Sądu Polubownego przy Prokuratorii Generalnej RP, spór będzie poddany rozstrzygnięciu przez sąd powszechny właściwy miejscowo dla siedziby</w:t>
      </w:r>
      <w:r w:rsidRPr="00615D69">
        <w:rPr>
          <w:spacing w:val="-7"/>
          <w:sz w:val="22"/>
        </w:rPr>
        <w:t xml:space="preserve"> </w:t>
      </w:r>
      <w:r w:rsidRPr="00615D69">
        <w:rPr>
          <w:sz w:val="22"/>
        </w:rPr>
        <w:t>Zamawiającego.</w:t>
      </w:r>
    </w:p>
    <w:p w14:paraId="11D8A1E4"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right="-2"/>
        <w:contextualSpacing w:val="0"/>
        <w:jc w:val="both"/>
        <w:rPr>
          <w:sz w:val="22"/>
        </w:rPr>
      </w:pPr>
      <w:r w:rsidRPr="00615D69">
        <w:rPr>
          <w:sz w:val="22"/>
        </w:rPr>
        <w:t xml:space="preserve">Umowa niniejsza została sporządzona pisemnie na zasadach określonych w art. 78 i </w:t>
      </w:r>
      <w:r w:rsidRPr="00615D69">
        <w:rPr>
          <w:spacing w:val="2"/>
          <w:sz w:val="22"/>
        </w:rPr>
        <w:t>78</w:t>
      </w:r>
      <w:r w:rsidRPr="00615D69">
        <w:rPr>
          <w:spacing w:val="2"/>
          <w:sz w:val="22"/>
          <w:vertAlign w:val="superscript"/>
        </w:rPr>
        <w:t>1</w:t>
      </w:r>
      <w:r w:rsidRPr="00615D69">
        <w:rPr>
          <w:spacing w:val="2"/>
          <w:position w:val="8"/>
          <w:sz w:val="22"/>
        </w:rPr>
        <w:t xml:space="preserve"> </w:t>
      </w:r>
      <w:r w:rsidRPr="00615D69">
        <w:rPr>
          <w:sz w:val="22"/>
        </w:rPr>
        <w:t>Kodeksu cywilnego tj. opatrzona przez upoważnionych przedstawicieli obu Stron podpisami kwalifikowanymi lub podpisami własnoręcznymi w dwóch (2) jednobrzmiących egzemplarzach, po jednym (1) dla każdej ze Stron, z zastrzeżeniem ust. 10</w:t>
      </w:r>
      <w:r w:rsidRPr="00615D69">
        <w:rPr>
          <w:spacing w:val="-14"/>
          <w:sz w:val="22"/>
        </w:rPr>
        <w:t xml:space="preserve"> </w:t>
      </w:r>
      <w:r w:rsidRPr="00615D69">
        <w:rPr>
          <w:sz w:val="22"/>
        </w:rPr>
        <w:t>poniżej.</w:t>
      </w:r>
    </w:p>
    <w:p w14:paraId="3EC76622" w14:textId="0598FF32" w:rsidR="00F44EED" w:rsidRPr="00615D69" w:rsidRDefault="009509E7" w:rsidP="00F44EED">
      <w:pPr>
        <w:widowControl/>
        <w:numPr>
          <w:ilvl w:val="0"/>
          <w:numId w:val="28"/>
        </w:numPr>
        <w:tabs>
          <w:tab w:val="left" w:pos="284"/>
          <w:tab w:val="num" w:pos="3627"/>
        </w:tabs>
        <w:ind w:left="284" w:hanging="284"/>
        <w:jc w:val="both"/>
        <w:rPr>
          <w:sz w:val="22"/>
          <w:szCs w:val="22"/>
        </w:rPr>
      </w:pPr>
      <w:r>
        <w:rPr>
          <w:sz w:val="22"/>
          <w:szCs w:val="22"/>
        </w:rPr>
        <w:t xml:space="preserve"> </w:t>
      </w:r>
      <w:r w:rsidR="00F44EED" w:rsidRPr="00615D69">
        <w:rPr>
          <w:sz w:val="22"/>
          <w:szCs w:val="22"/>
        </w:rPr>
        <w:t>Strony</w:t>
      </w:r>
      <w:r w:rsidR="00F44EED" w:rsidRPr="00615D69">
        <w:rPr>
          <w:spacing w:val="-10"/>
          <w:sz w:val="22"/>
          <w:szCs w:val="22"/>
        </w:rPr>
        <w:t xml:space="preserve"> </w:t>
      </w:r>
      <w:r w:rsidR="00F44EED" w:rsidRPr="00615D69">
        <w:rPr>
          <w:sz w:val="22"/>
          <w:szCs w:val="22"/>
        </w:rPr>
        <w:t>zgodnie</w:t>
      </w:r>
      <w:r w:rsidR="00F44EED" w:rsidRPr="00615D69">
        <w:rPr>
          <w:spacing w:val="-10"/>
          <w:sz w:val="22"/>
          <w:szCs w:val="22"/>
        </w:rPr>
        <w:t xml:space="preserve"> </w:t>
      </w:r>
      <w:r w:rsidR="00F44EED" w:rsidRPr="00615D69">
        <w:rPr>
          <w:sz w:val="22"/>
          <w:szCs w:val="22"/>
        </w:rPr>
        <w:t>oświadczają,</w:t>
      </w:r>
      <w:r w:rsidR="00F44EED" w:rsidRPr="00615D69">
        <w:rPr>
          <w:spacing w:val="-9"/>
          <w:sz w:val="22"/>
          <w:szCs w:val="22"/>
        </w:rPr>
        <w:t xml:space="preserve"> </w:t>
      </w:r>
      <w:r w:rsidR="00F44EED" w:rsidRPr="00615D69">
        <w:rPr>
          <w:sz w:val="22"/>
          <w:szCs w:val="22"/>
        </w:rPr>
        <w:t>że</w:t>
      </w:r>
      <w:r w:rsidR="00F44EED" w:rsidRPr="00615D69">
        <w:rPr>
          <w:spacing w:val="-8"/>
          <w:sz w:val="22"/>
          <w:szCs w:val="22"/>
        </w:rPr>
        <w:t xml:space="preserve"> </w:t>
      </w:r>
      <w:r w:rsidR="00F44EED" w:rsidRPr="00615D69">
        <w:rPr>
          <w:sz w:val="22"/>
          <w:szCs w:val="22"/>
        </w:rPr>
        <w:t>w</w:t>
      </w:r>
      <w:r w:rsidR="00F44EED" w:rsidRPr="00615D69">
        <w:rPr>
          <w:spacing w:val="-10"/>
          <w:sz w:val="22"/>
          <w:szCs w:val="22"/>
        </w:rPr>
        <w:t xml:space="preserve"> </w:t>
      </w:r>
      <w:r w:rsidR="00F44EED" w:rsidRPr="00615D69">
        <w:rPr>
          <w:sz w:val="22"/>
          <w:szCs w:val="22"/>
        </w:rPr>
        <w:t>przypadku</w:t>
      </w:r>
      <w:r w:rsidR="00F44EED" w:rsidRPr="00615D69">
        <w:rPr>
          <w:spacing w:val="-9"/>
          <w:sz w:val="22"/>
          <w:szCs w:val="22"/>
        </w:rPr>
        <w:t xml:space="preserve"> </w:t>
      </w:r>
      <w:r w:rsidR="00F44EED" w:rsidRPr="00615D69">
        <w:rPr>
          <w:sz w:val="22"/>
          <w:szCs w:val="22"/>
        </w:rPr>
        <w:t>zawarcia</w:t>
      </w:r>
      <w:r w:rsidR="00F44EED" w:rsidRPr="00615D69">
        <w:rPr>
          <w:spacing w:val="-10"/>
          <w:sz w:val="22"/>
          <w:szCs w:val="22"/>
        </w:rPr>
        <w:t xml:space="preserve"> </w:t>
      </w:r>
      <w:r w:rsidR="00F44EED" w:rsidRPr="00615D69">
        <w:rPr>
          <w:sz w:val="22"/>
          <w:szCs w:val="22"/>
        </w:rPr>
        <w:t>niniejszej</w:t>
      </w:r>
      <w:r w:rsidR="00F44EED" w:rsidRPr="00615D69">
        <w:rPr>
          <w:spacing w:val="-5"/>
          <w:sz w:val="22"/>
          <w:szCs w:val="22"/>
        </w:rPr>
        <w:t xml:space="preserve"> </w:t>
      </w:r>
      <w:r w:rsidR="00F44EED" w:rsidRPr="00615D69">
        <w:rPr>
          <w:sz w:val="22"/>
          <w:szCs w:val="22"/>
        </w:rPr>
        <w:t>Umowy</w:t>
      </w:r>
      <w:r w:rsidR="00F44EED" w:rsidRPr="00615D69">
        <w:rPr>
          <w:spacing w:val="-9"/>
          <w:sz w:val="22"/>
          <w:szCs w:val="22"/>
        </w:rPr>
        <w:t xml:space="preserve"> </w:t>
      </w:r>
      <w:r w:rsidR="00F44EED" w:rsidRPr="00615D69">
        <w:rPr>
          <w:sz w:val="22"/>
          <w:szCs w:val="22"/>
        </w:rPr>
        <w:t>w</w:t>
      </w:r>
      <w:r w:rsidR="00F44EED" w:rsidRPr="00615D69">
        <w:rPr>
          <w:spacing w:val="-12"/>
          <w:sz w:val="22"/>
          <w:szCs w:val="22"/>
        </w:rPr>
        <w:t xml:space="preserve"> </w:t>
      </w:r>
      <w:r w:rsidR="00F44EED" w:rsidRPr="00615D69">
        <w:rPr>
          <w:sz w:val="22"/>
          <w:szCs w:val="22"/>
        </w:rPr>
        <w:t>formie</w:t>
      </w:r>
      <w:r w:rsidR="00F44EED" w:rsidRPr="00615D69">
        <w:rPr>
          <w:spacing w:val="-11"/>
          <w:sz w:val="22"/>
          <w:szCs w:val="22"/>
        </w:rPr>
        <w:t xml:space="preserve"> </w:t>
      </w:r>
      <w:r w:rsidR="00F44EED" w:rsidRPr="00615D69">
        <w:rPr>
          <w:sz w:val="22"/>
          <w:szCs w:val="22"/>
        </w:rPr>
        <w:t>elektronicznej</w:t>
      </w:r>
      <w:r w:rsidR="00F44EED" w:rsidRPr="00615D69">
        <w:rPr>
          <w:spacing w:val="-8"/>
          <w:sz w:val="22"/>
          <w:szCs w:val="22"/>
        </w:rPr>
        <w:t xml:space="preserve"> </w:t>
      </w:r>
      <w:r w:rsidR="00F44EED" w:rsidRPr="00615D69">
        <w:rPr>
          <w:sz w:val="22"/>
          <w:szCs w:val="22"/>
        </w:rPr>
        <w:t>za pomocą kwalifikowanego podpisu elektronicznego, będącej zgodnie z art. 78</w:t>
      </w:r>
      <w:r w:rsidR="00F44EED" w:rsidRPr="00615D69">
        <w:rPr>
          <w:sz w:val="22"/>
          <w:szCs w:val="22"/>
          <w:vertAlign w:val="superscript"/>
        </w:rPr>
        <w:t>1</w:t>
      </w:r>
      <w:r w:rsidR="00F44EED" w:rsidRPr="00615D69">
        <w:rPr>
          <w:position w:val="8"/>
          <w:sz w:val="22"/>
          <w:szCs w:val="22"/>
        </w:rPr>
        <w:t xml:space="preserve"> </w:t>
      </w:r>
      <w:r w:rsidR="00F44EED" w:rsidRPr="00615D69">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00F44EED" w:rsidRPr="00615D69">
        <w:rPr>
          <w:spacing w:val="1"/>
          <w:sz w:val="22"/>
          <w:szCs w:val="22"/>
        </w:rPr>
        <w:t xml:space="preserve"> </w:t>
      </w:r>
      <w:r w:rsidR="00F44EED" w:rsidRPr="00615D69">
        <w:rPr>
          <w:sz w:val="22"/>
          <w:szCs w:val="22"/>
        </w:rPr>
        <w:t>Stron.</w:t>
      </w:r>
    </w:p>
    <w:p w14:paraId="41BBCE6E" w14:textId="77777777" w:rsidR="001E2A2A" w:rsidRDefault="001E2A2A" w:rsidP="00F44EED">
      <w:pPr>
        <w:jc w:val="left"/>
        <w:rPr>
          <w:i/>
          <w:iCs/>
          <w:sz w:val="22"/>
          <w:szCs w:val="22"/>
        </w:rPr>
      </w:pPr>
    </w:p>
    <w:p w14:paraId="32B4985B" w14:textId="6A0AF73D" w:rsidR="00F44EED" w:rsidRPr="00615D69" w:rsidRDefault="00F44EED" w:rsidP="00F44EED">
      <w:pPr>
        <w:jc w:val="left"/>
        <w:rPr>
          <w:sz w:val="22"/>
          <w:szCs w:val="22"/>
        </w:rPr>
      </w:pPr>
      <w:r w:rsidRPr="00615D69">
        <w:rPr>
          <w:i/>
          <w:iCs/>
          <w:sz w:val="22"/>
          <w:szCs w:val="22"/>
        </w:rPr>
        <w:t>Załącznik do Umowy stanowi:</w:t>
      </w:r>
    </w:p>
    <w:p w14:paraId="5545A95C" w14:textId="77777777" w:rsidR="00F44EED" w:rsidRPr="00615D69" w:rsidRDefault="00F44EED" w:rsidP="00F44EED">
      <w:pPr>
        <w:jc w:val="left"/>
        <w:rPr>
          <w:b/>
          <w:i/>
          <w:iCs/>
          <w:sz w:val="22"/>
          <w:szCs w:val="22"/>
        </w:rPr>
      </w:pPr>
      <w:r w:rsidRPr="00615D69">
        <w:rPr>
          <w:i/>
          <w:iCs/>
          <w:sz w:val="22"/>
          <w:szCs w:val="22"/>
        </w:rPr>
        <w:t>1. Wzór protokołu odbioru.</w:t>
      </w:r>
    </w:p>
    <w:p w14:paraId="62CE2898" w14:textId="77777777" w:rsidR="00F44EED" w:rsidRPr="00615D69" w:rsidRDefault="00F44EED" w:rsidP="00C30C68">
      <w:pPr>
        <w:jc w:val="both"/>
        <w:rPr>
          <w:i/>
          <w:iCs/>
          <w:sz w:val="22"/>
          <w:szCs w:val="22"/>
          <w:lang w:val="x-none"/>
        </w:rPr>
      </w:pPr>
    </w:p>
    <w:p w14:paraId="19F83174" w14:textId="77777777" w:rsidR="00F44EED" w:rsidRPr="00615D69" w:rsidRDefault="00F44EED" w:rsidP="00F44EED">
      <w:pPr>
        <w:rPr>
          <w:i/>
          <w:iCs/>
          <w:sz w:val="22"/>
          <w:szCs w:val="22"/>
          <w:lang w:val="x-none"/>
        </w:rPr>
      </w:pPr>
    </w:p>
    <w:p w14:paraId="618DE7A3" w14:textId="77777777" w:rsidR="00F44EED" w:rsidRPr="00615D69" w:rsidRDefault="00F44EED" w:rsidP="00F44EED">
      <w:pPr>
        <w:rPr>
          <w:sz w:val="22"/>
          <w:szCs w:val="22"/>
        </w:rPr>
      </w:pPr>
      <w:r w:rsidRPr="00615D69">
        <w:rPr>
          <w:i/>
          <w:iCs/>
          <w:sz w:val="22"/>
          <w:szCs w:val="22"/>
          <w:lang w:val="x-none"/>
        </w:rPr>
        <w:t xml:space="preserve"> .............................</w:t>
      </w:r>
      <w:r w:rsidRPr="00615D69">
        <w:rPr>
          <w:i/>
          <w:iCs/>
          <w:sz w:val="22"/>
          <w:szCs w:val="22"/>
        </w:rPr>
        <w:t>........</w:t>
      </w:r>
      <w:r w:rsidRPr="00615D69">
        <w:rPr>
          <w:i/>
          <w:iCs/>
          <w:sz w:val="22"/>
          <w:szCs w:val="22"/>
          <w:lang w:val="x-none"/>
        </w:rPr>
        <w:t>..                                                    .....................................</w:t>
      </w:r>
    </w:p>
    <w:p w14:paraId="1BFC3068" w14:textId="3A872F34" w:rsidR="00EF0C3C" w:rsidRDefault="00F44EED" w:rsidP="00F44EED">
      <w:pPr>
        <w:ind w:left="360"/>
        <w:rPr>
          <w:i/>
          <w:iCs/>
          <w:sz w:val="22"/>
          <w:szCs w:val="22"/>
          <w:lang w:val="x-none"/>
        </w:rPr>
      </w:pPr>
      <w:r w:rsidRPr="00615D69">
        <w:rPr>
          <w:i/>
          <w:iCs/>
          <w:sz w:val="22"/>
          <w:szCs w:val="22"/>
          <w:lang w:val="x-none"/>
        </w:rPr>
        <w:t>Zamawiający</w:t>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t>Wykonawca</w:t>
      </w:r>
    </w:p>
    <w:p w14:paraId="0A6DF910" w14:textId="6DAC6632" w:rsidR="000666E4" w:rsidRPr="00C30C68" w:rsidRDefault="00EF0C3C" w:rsidP="00C30C68">
      <w:pPr>
        <w:widowControl/>
        <w:suppressAutoHyphens w:val="0"/>
        <w:jc w:val="right"/>
        <w:rPr>
          <w:i/>
          <w:iCs/>
          <w:sz w:val="22"/>
          <w:szCs w:val="22"/>
          <w:lang w:val="x-none"/>
        </w:rPr>
      </w:pPr>
      <w:r>
        <w:rPr>
          <w:i/>
          <w:iCs/>
          <w:sz w:val="22"/>
          <w:szCs w:val="22"/>
          <w:lang w:val="x-none"/>
        </w:rPr>
        <w:br w:type="page"/>
      </w:r>
      <w:r w:rsidR="000666E4" w:rsidRPr="00EF6B5A">
        <w:rPr>
          <w:color w:val="000000"/>
          <w:sz w:val="22"/>
          <w:szCs w:val="22"/>
        </w:rPr>
        <w:lastRenderedPageBreak/>
        <w:t xml:space="preserve">Załącznik nr </w:t>
      </w:r>
      <w:r w:rsidR="009509E7">
        <w:rPr>
          <w:color w:val="000000"/>
          <w:sz w:val="22"/>
          <w:szCs w:val="22"/>
        </w:rPr>
        <w:t>1</w:t>
      </w:r>
      <w:r w:rsidR="000666E4" w:rsidRPr="00EF6B5A">
        <w:rPr>
          <w:color w:val="000000"/>
          <w:sz w:val="22"/>
          <w:szCs w:val="22"/>
        </w:rPr>
        <w:t xml:space="preserve"> do Umowy nr 80.272.</w:t>
      </w:r>
      <w:r w:rsidR="009761D9">
        <w:rPr>
          <w:color w:val="000000"/>
          <w:sz w:val="22"/>
          <w:szCs w:val="22"/>
        </w:rPr>
        <w:t>220</w:t>
      </w:r>
      <w:r w:rsidR="000666E4" w:rsidRPr="00EF6B5A">
        <w:rPr>
          <w:color w:val="000000"/>
          <w:sz w:val="22"/>
          <w:szCs w:val="22"/>
        </w:rPr>
        <w:t>.2024</w:t>
      </w:r>
    </w:p>
    <w:p w14:paraId="37F88380"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w:t>
      </w:r>
    </w:p>
    <w:p w14:paraId="53D9912D"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pieczątka Jednostki UJ</w:t>
      </w:r>
    </w:p>
    <w:p w14:paraId="5CA356B8" w14:textId="77777777" w:rsidR="000666E4" w:rsidRPr="00EF6B5A" w:rsidRDefault="000666E4" w:rsidP="000666E4">
      <w:pPr>
        <w:widowControl/>
        <w:suppressAutoHyphens w:val="0"/>
        <w:autoSpaceDE w:val="0"/>
        <w:autoSpaceDN w:val="0"/>
        <w:adjustRightInd w:val="0"/>
        <w:jc w:val="both"/>
        <w:rPr>
          <w:b/>
          <w:bCs/>
          <w:color w:val="000000"/>
          <w:sz w:val="22"/>
          <w:szCs w:val="22"/>
        </w:rPr>
      </w:pPr>
    </w:p>
    <w:p w14:paraId="0142B5DA" w14:textId="77777777" w:rsidR="000666E4" w:rsidRPr="00EF6B5A" w:rsidRDefault="000666E4" w:rsidP="000666E4">
      <w:pPr>
        <w:widowControl/>
        <w:suppressAutoHyphens w:val="0"/>
        <w:autoSpaceDE w:val="0"/>
        <w:autoSpaceDN w:val="0"/>
        <w:adjustRightInd w:val="0"/>
        <w:spacing w:after="240"/>
        <w:rPr>
          <w:b/>
          <w:bCs/>
          <w:color w:val="000000"/>
          <w:sz w:val="22"/>
          <w:szCs w:val="22"/>
        </w:rPr>
      </w:pPr>
      <w:r w:rsidRPr="00EF6B5A">
        <w:rPr>
          <w:b/>
          <w:bCs/>
          <w:color w:val="000000"/>
          <w:sz w:val="22"/>
          <w:szCs w:val="22"/>
        </w:rPr>
        <w:t xml:space="preserve">Protokół odbioru towaru / wykonania usługi  …………, </w:t>
      </w:r>
    </w:p>
    <w:p w14:paraId="774719F9" w14:textId="77777777" w:rsidR="000666E4" w:rsidRPr="00EF6B5A" w:rsidRDefault="000666E4" w:rsidP="000666E4">
      <w:pPr>
        <w:widowControl/>
        <w:suppressAutoHyphens w:val="0"/>
        <w:autoSpaceDE w:val="0"/>
        <w:autoSpaceDN w:val="0"/>
        <w:adjustRightInd w:val="0"/>
        <w:spacing w:after="240"/>
        <w:rPr>
          <w:color w:val="000000"/>
          <w:sz w:val="22"/>
          <w:szCs w:val="22"/>
        </w:rPr>
      </w:pPr>
      <w:r w:rsidRPr="00EF6B5A">
        <w:rPr>
          <w:b/>
          <w:bCs/>
          <w:color w:val="000000"/>
          <w:sz w:val="22"/>
          <w:szCs w:val="22"/>
        </w:rPr>
        <w:t>dotyczy Zapotrzebowania …………………………………………………………………..</w:t>
      </w:r>
    </w:p>
    <w:p w14:paraId="7DBC64FC"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W dniu ………………………. r. w związku z Umową nr ………….…………..…....….. z dnia ……………………..…….. </w:t>
      </w:r>
    </w:p>
    <w:p w14:paraId="3F7B02C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D2616B5" w14:textId="77777777" w:rsidR="000666E4" w:rsidRPr="00EF6B5A" w:rsidRDefault="000666E4" w:rsidP="000666E4">
      <w:pPr>
        <w:widowControl/>
        <w:tabs>
          <w:tab w:val="right" w:pos="9070"/>
        </w:tabs>
        <w:suppressAutoHyphens w:val="0"/>
        <w:autoSpaceDE w:val="0"/>
        <w:autoSpaceDN w:val="0"/>
        <w:adjustRightInd w:val="0"/>
        <w:jc w:val="left"/>
        <w:rPr>
          <w:color w:val="000000"/>
          <w:sz w:val="22"/>
          <w:szCs w:val="22"/>
        </w:rPr>
      </w:pPr>
      <w:r w:rsidRPr="00EF6B5A">
        <w:rPr>
          <w:b/>
          <w:bCs/>
          <w:color w:val="000000"/>
          <w:sz w:val="22"/>
          <w:szCs w:val="22"/>
        </w:rPr>
        <w:t xml:space="preserve">DOKONANO / NIE DOKONANO* odbioru: </w:t>
      </w:r>
      <w:r w:rsidRPr="00EF6B5A">
        <w:rPr>
          <w:b/>
          <w:bCs/>
          <w:color w:val="000000"/>
          <w:sz w:val="22"/>
          <w:szCs w:val="22"/>
        </w:rPr>
        <w:tab/>
      </w:r>
    </w:p>
    <w:p w14:paraId="6942011B"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31639E"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Dane Wykonawcy ………………………………………………………….</w:t>
      </w:r>
    </w:p>
    <w:p w14:paraId="15C77313" w14:textId="77777777" w:rsidR="000666E4" w:rsidRPr="00EF6B5A" w:rsidRDefault="000666E4" w:rsidP="000666E4">
      <w:pPr>
        <w:widowControl/>
        <w:suppressAutoHyphens w:val="0"/>
        <w:autoSpaceDE w:val="0"/>
        <w:autoSpaceDN w:val="0"/>
        <w:adjustRightInd w:val="0"/>
        <w:jc w:val="left"/>
        <w:rPr>
          <w:color w:val="000000"/>
          <w:sz w:val="22"/>
          <w:szCs w:val="22"/>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0666E4" w:rsidRPr="00EF6B5A" w14:paraId="2EB1AE6B" w14:textId="77777777" w:rsidTr="00F329D8">
        <w:tc>
          <w:tcPr>
            <w:tcW w:w="543" w:type="dxa"/>
          </w:tcPr>
          <w:p w14:paraId="1F966F1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Lp.</w:t>
            </w:r>
          </w:p>
        </w:tc>
        <w:tc>
          <w:tcPr>
            <w:tcW w:w="6866" w:type="dxa"/>
            <w:gridSpan w:val="6"/>
          </w:tcPr>
          <w:p w14:paraId="6931120F"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Specyfikacja dostarczonego sprzętu</w:t>
            </w:r>
          </w:p>
        </w:tc>
        <w:tc>
          <w:tcPr>
            <w:tcW w:w="1376" w:type="dxa"/>
            <w:vMerge w:val="restart"/>
          </w:tcPr>
          <w:p w14:paraId="1A8EAC9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ilościowego</w:t>
            </w:r>
          </w:p>
        </w:tc>
        <w:tc>
          <w:tcPr>
            <w:tcW w:w="1563" w:type="dxa"/>
            <w:vMerge w:val="restart"/>
          </w:tcPr>
          <w:p w14:paraId="6E7F8F84"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Jakościowego</w:t>
            </w:r>
          </w:p>
        </w:tc>
      </w:tr>
      <w:tr w:rsidR="000666E4" w:rsidRPr="00EF6B5A" w14:paraId="2317F4E6" w14:textId="77777777" w:rsidTr="00F329D8">
        <w:tc>
          <w:tcPr>
            <w:tcW w:w="543" w:type="dxa"/>
          </w:tcPr>
          <w:p w14:paraId="717D1543"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66A595B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azwa</w:t>
            </w:r>
          </w:p>
        </w:tc>
        <w:tc>
          <w:tcPr>
            <w:tcW w:w="683" w:type="dxa"/>
          </w:tcPr>
          <w:p w14:paraId="796E4AC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Ilość</w:t>
            </w:r>
          </w:p>
        </w:tc>
        <w:tc>
          <w:tcPr>
            <w:tcW w:w="1190" w:type="dxa"/>
          </w:tcPr>
          <w:p w14:paraId="17387DD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Producent</w:t>
            </w:r>
          </w:p>
        </w:tc>
        <w:tc>
          <w:tcPr>
            <w:tcW w:w="1216" w:type="dxa"/>
          </w:tcPr>
          <w:p w14:paraId="6D40027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Model/typ</w:t>
            </w:r>
          </w:p>
        </w:tc>
        <w:tc>
          <w:tcPr>
            <w:tcW w:w="1308" w:type="dxa"/>
          </w:tcPr>
          <w:p w14:paraId="4BAB378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r fabryczny</w:t>
            </w:r>
          </w:p>
        </w:tc>
        <w:tc>
          <w:tcPr>
            <w:tcW w:w="1255" w:type="dxa"/>
          </w:tcPr>
          <w:p w14:paraId="027E9ED9"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produkcji sprzętu</w:t>
            </w:r>
          </w:p>
        </w:tc>
        <w:tc>
          <w:tcPr>
            <w:tcW w:w="1376" w:type="dxa"/>
            <w:vMerge/>
          </w:tcPr>
          <w:p w14:paraId="4EA0AC05"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vMerge/>
          </w:tcPr>
          <w:p w14:paraId="04F416B6" w14:textId="77777777" w:rsidR="000666E4" w:rsidRPr="00EF6B5A" w:rsidRDefault="000666E4" w:rsidP="00F329D8">
            <w:pPr>
              <w:widowControl/>
              <w:suppressAutoHyphens w:val="0"/>
              <w:autoSpaceDE w:val="0"/>
              <w:autoSpaceDN w:val="0"/>
              <w:adjustRightInd w:val="0"/>
              <w:jc w:val="left"/>
              <w:rPr>
                <w:color w:val="000000"/>
                <w:sz w:val="22"/>
                <w:szCs w:val="22"/>
              </w:rPr>
            </w:pPr>
          </w:p>
        </w:tc>
      </w:tr>
      <w:tr w:rsidR="000666E4" w:rsidRPr="00EF6B5A" w14:paraId="45DAF7F5" w14:textId="77777777" w:rsidTr="00F329D8">
        <w:tc>
          <w:tcPr>
            <w:tcW w:w="543" w:type="dxa"/>
          </w:tcPr>
          <w:p w14:paraId="691AD88B" w14:textId="77777777" w:rsidR="000666E4" w:rsidRPr="00EF6B5A" w:rsidRDefault="000666E4" w:rsidP="00F329D8">
            <w:pPr>
              <w:widowControl/>
              <w:suppressAutoHyphens w:val="0"/>
              <w:autoSpaceDE w:val="0"/>
              <w:autoSpaceDN w:val="0"/>
              <w:adjustRightInd w:val="0"/>
              <w:jc w:val="left"/>
              <w:rPr>
                <w:color w:val="000000"/>
                <w:sz w:val="22"/>
                <w:szCs w:val="22"/>
              </w:rPr>
            </w:pPr>
          </w:p>
          <w:p w14:paraId="45F24727"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7AA08A4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683" w:type="dxa"/>
          </w:tcPr>
          <w:p w14:paraId="7BE55081"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190" w:type="dxa"/>
          </w:tcPr>
          <w:p w14:paraId="274E642B"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6" w:type="dxa"/>
          </w:tcPr>
          <w:p w14:paraId="0565907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08" w:type="dxa"/>
          </w:tcPr>
          <w:p w14:paraId="24645D68"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55" w:type="dxa"/>
          </w:tcPr>
          <w:p w14:paraId="3960246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76" w:type="dxa"/>
          </w:tcPr>
          <w:p w14:paraId="3860E05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tcPr>
          <w:p w14:paraId="778BB63B" w14:textId="77777777" w:rsidR="000666E4" w:rsidRPr="00EF6B5A" w:rsidRDefault="000666E4" w:rsidP="00F329D8">
            <w:pPr>
              <w:widowControl/>
              <w:suppressAutoHyphens w:val="0"/>
              <w:autoSpaceDE w:val="0"/>
              <w:autoSpaceDN w:val="0"/>
              <w:adjustRightInd w:val="0"/>
              <w:jc w:val="left"/>
              <w:rPr>
                <w:color w:val="000000"/>
                <w:sz w:val="22"/>
                <w:szCs w:val="22"/>
              </w:rPr>
            </w:pPr>
          </w:p>
        </w:tc>
      </w:tr>
    </w:tbl>
    <w:p w14:paraId="7C675C0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425335"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Zgodnie z Umową odbiór Sprzętu powinien nastąpić do dnia .............................. </w:t>
      </w:r>
    </w:p>
    <w:p w14:paraId="1F7EEA01"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2E3E25B"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Odbiór Sprzętu został wykonany w terminie/nie został wykonany w terminie* </w:t>
      </w:r>
    </w:p>
    <w:p w14:paraId="5B6FAD8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660E02B" w14:textId="77777777" w:rsidR="000666E4" w:rsidRDefault="000666E4" w:rsidP="000666E4">
      <w:pPr>
        <w:widowControl/>
        <w:suppressAutoHyphens w:val="0"/>
        <w:autoSpaceDE w:val="0"/>
        <w:autoSpaceDN w:val="0"/>
        <w:adjustRightInd w:val="0"/>
        <w:jc w:val="left"/>
        <w:rPr>
          <w:color w:val="000000"/>
          <w:sz w:val="22"/>
          <w:szCs w:val="22"/>
        </w:rPr>
      </w:pPr>
      <w:r w:rsidRPr="00EF6B5A">
        <w:rPr>
          <w:b/>
          <w:color w:val="000000"/>
          <w:sz w:val="22"/>
          <w:szCs w:val="22"/>
        </w:rPr>
        <w:t>BEZ UWAG I ZASTRZEŻEŃ / UWAGI I ZASTRZEŻENIA</w:t>
      </w:r>
      <w:r w:rsidRPr="00EF6B5A">
        <w:rPr>
          <w:color w:val="000000"/>
          <w:sz w:val="22"/>
          <w:szCs w:val="22"/>
        </w:rPr>
        <w:t xml:space="preserve">* </w:t>
      </w:r>
    </w:p>
    <w:p w14:paraId="49F6CFE0" w14:textId="77777777" w:rsidR="00EF6B5A" w:rsidRPr="00EF6B5A" w:rsidRDefault="00EF6B5A" w:rsidP="000666E4">
      <w:pPr>
        <w:widowControl/>
        <w:suppressAutoHyphens w:val="0"/>
        <w:autoSpaceDE w:val="0"/>
        <w:autoSpaceDN w:val="0"/>
        <w:adjustRightInd w:val="0"/>
        <w:jc w:val="left"/>
        <w:rPr>
          <w:color w:val="000000"/>
          <w:sz w:val="22"/>
          <w:szCs w:val="22"/>
        </w:rPr>
      </w:pPr>
    </w:p>
    <w:p w14:paraId="58D77B54"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w:t>
      </w:r>
    </w:p>
    <w:p w14:paraId="5DA31BE8" w14:textId="77777777" w:rsidR="000666E4" w:rsidRPr="00EF6B5A" w:rsidRDefault="000666E4" w:rsidP="000666E4">
      <w:pPr>
        <w:widowControl/>
        <w:suppressAutoHyphens w:val="0"/>
        <w:autoSpaceDE w:val="0"/>
        <w:autoSpaceDN w:val="0"/>
        <w:adjustRightInd w:val="0"/>
        <w:jc w:val="left"/>
        <w:rPr>
          <w:color w:val="000000"/>
          <w:sz w:val="22"/>
          <w:szCs w:val="22"/>
        </w:rPr>
      </w:pPr>
    </w:p>
    <w:p w14:paraId="55727DAE"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Dotyczy faktury nr ……………………………………………..….. z dnia …………………………………..</w:t>
      </w:r>
    </w:p>
    <w:p w14:paraId="244C535B"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Nr dokumentu SAP ……………………………………………………………………………..…………………..</w:t>
      </w:r>
    </w:p>
    <w:p w14:paraId="1F26870D"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Wartość towaru/usługi ……………………………………………………………………………………………..</w:t>
      </w:r>
    </w:p>
    <w:p w14:paraId="2417D20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40E0CA8E" w14:textId="77777777" w:rsidR="000666E4" w:rsidRPr="00EF6B5A" w:rsidRDefault="000666E4" w:rsidP="000666E4">
      <w:pPr>
        <w:widowControl/>
        <w:suppressAutoHyphens w:val="0"/>
        <w:autoSpaceDE w:val="0"/>
        <w:autoSpaceDN w:val="0"/>
        <w:adjustRightInd w:val="0"/>
        <w:jc w:val="left"/>
        <w:rPr>
          <w:color w:val="000000"/>
          <w:sz w:val="22"/>
          <w:szCs w:val="22"/>
        </w:rPr>
      </w:pPr>
    </w:p>
    <w:p w14:paraId="0AC78108"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w:t>
      </w:r>
    </w:p>
    <w:p w14:paraId="22ADC269"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podpis osoby odbierającej towar/usługę </w:t>
      </w:r>
    </w:p>
    <w:p w14:paraId="7F07F9F3"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w imieniu Zamawiającego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 xml:space="preserve">   W imieniu Wykonawcy</w:t>
      </w:r>
    </w:p>
    <w:p w14:paraId="700CEE3D" w14:textId="77777777" w:rsidR="000666E4" w:rsidRPr="00EF6B5A" w:rsidRDefault="000666E4" w:rsidP="000666E4">
      <w:pPr>
        <w:widowControl/>
        <w:suppressAutoHyphens w:val="0"/>
        <w:autoSpaceDE w:val="0"/>
        <w:autoSpaceDN w:val="0"/>
        <w:adjustRightInd w:val="0"/>
        <w:jc w:val="left"/>
        <w:rPr>
          <w:color w:val="000000"/>
          <w:sz w:val="22"/>
          <w:szCs w:val="22"/>
        </w:rPr>
      </w:pPr>
    </w:p>
    <w:p w14:paraId="3B1C89E1"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Telefon kontaktowy: ……………………………………………..</w:t>
      </w:r>
    </w:p>
    <w:p w14:paraId="50E24FFC" w14:textId="77777777" w:rsidR="000666E4" w:rsidRPr="00EF6B5A" w:rsidRDefault="000666E4" w:rsidP="00C46BB4">
      <w:pPr>
        <w:widowControl/>
        <w:suppressAutoHyphens w:val="0"/>
        <w:autoSpaceDE w:val="0"/>
        <w:autoSpaceDN w:val="0"/>
        <w:adjustRightInd w:val="0"/>
        <w:jc w:val="left"/>
        <w:rPr>
          <w:color w:val="000000"/>
          <w:sz w:val="22"/>
          <w:szCs w:val="22"/>
        </w:rPr>
      </w:pPr>
      <w:r w:rsidRPr="00EF6B5A">
        <w:rPr>
          <w:color w:val="000000"/>
          <w:sz w:val="22"/>
          <w:szCs w:val="22"/>
        </w:rPr>
        <w:t>Adres e-mail: ………………………………………………………..</w:t>
      </w:r>
    </w:p>
    <w:p w14:paraId="7BB7B21E" w14:textId="08755BBC" w:rsidR="00EF6B5A" w:rsidRPr="00EF6B5A" w:rsidRDefault="000666E4" w:rsidP="00005978">
      <w:pPr>
        <w:tabs>
          <w:tab w:val="left" w:pos="3105"/>
        </w:tabs>
        <w:jc w:val="both"/>
      </w:pPr>
      <w:r w:rsidRPr="00EF6B5A">
        <w:rPr>
          <w:color w:val="000000"/>
          <w:sz w:val="22"/>
          <w:szCs w:val="22"/>
        </w:rPr>
        <w:t>*Niepotrzebne skreśli</w:t>
      </w:r>
      <w:r w:rsidR="001863AD">
        <w:rPr>
          <w:color w:val="000000"/>
          <w:sz w:val="22"/>
          <w:szCs w:val="22"/>
        </w:rPr>
        <w:t>ć</w:t>
      </w:r>
    </w:p>
    <w:sectPr w:rsidR="00EF6B5A" w:rsidRPr="00EF6B5A" w:rsidSect="00692E10">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10ECB1" w14:textId="77777777" w:rsidR="00BA4FF2" w:rsidRDefault="00BA4FF2">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646FC85E" w14:textId="77777777" w:rsidR="00BA4FF2" w:rsidRDefault="00BA4FF2">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0E4ED1AC" w14:textId="77777777" w:rsidR="00BA4FF2" w:rsidRDefault="00BA4F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iberation Serif">
    <w:altName w:val="Times New Roman"/>
    <w:charset w:val="00"/>
    <w:family w:val="roman"/>
    <w:pitch w:val="variable"/>
  </w:font>
  <w:font w:name="Noto Serif CJK SC">
    <w:charset w:val="00"/>
    <w:family w:val="auto"/>
    <w:pitch w:val="variable"/>
  </w:font>
  <w:font w:name="Lohit Devanagari">
    <w:altName w:val="Times New Roman"/>
    <w:charset w:val="00"/>
    <w:family w:val="auto"/>
    <w:pitch w:val="variable"/>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85AA8" w14:textId="387884A0"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2E48A0B" w14:textId="04908CDC" w:rsidR="00EF6B5A" w:rsidRDefault="00EF6B5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FD0AFE" w14:textId="77777777" w:rsidR="00BA4FF2" w:rsidRDefault="00BA4FF2">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21559D7D" w14:textId="77777777" w:rsidR="00BA4FF2" w:rsidRDefault="00BA4FF2">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25EC3BAC" w14:textId="77777777" w:rsidR="00BA4FF2" w:rsidRDefault="00BA4FF2"/>
  </w:footnote>
  <w:footnote w:id="2">
    <w:p w14:paraId="784A4C02" w14:textId="77777777" w:rsidR="00F44EED" w:rsidRPr="00A34FD1" w:rsidRDefault="00F44EED" w:rsidP="00F44EE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972B4F" w14:textId="384A6393" w:rsidR="005F15DA" w:rsidRPr="002C5F77"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6" w:name="_Hlk129610278"/>
    <w:bookmarkStart w:id="7" w:name="_Hlk63254569"/>
    <w:r w:rsidR="00CE5E2B">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6"/>
    <w:r w:rsidR="006444DF">
      <w:rPr>
        <w:rFonts w:ascii="Times New Roman" w:hAnsi="Times New Roman" w:cs="Times New Roman"/>
        <w:i/>
        <w:sz w:val="20"/>
        <w:szCs w:val="20"/>
        <w:u w:val="single"/>
      </w:rPr>
      <w:t xml:space="preserve">resie dostawy </w:t>
    </w:r>
    <w:r w:rsidR="00F917A4">
      <w:rPr>
        <w:rFonts w:ascii="Times New Roman" w:hAnsi="Times New Roman" w:cs="Times New Roman"/>
        <w:i/>
        <w:sz w:val="20"/>
        <w:szCs w:val="20"/>
        <w:u w:val="single"/>
      </w:rPr>
      <w:t xml:space="preserve">1 (jednego) komputera przenośnego typu laptop dla </w:t>
    </w:r>
    <w:r w:rsidR="00E13B0D">
      <w:rPr>
        <w:rFonts w:ascii="Times New Roman" w:hAnsi="Times New Roman" w:cs="Times New Roman"/>
        <w:i/>
        <w:sz w:val="20"/>
        <w:szCs w:val="20"/>
        <w:u w:val="single"/>
      </w:rPr>
      <w:t>Instytutu Geografii i Gospodarki Przestrzennej</w:t>
    </w:r>
    <w:r w:rsidR="00F917A4">
      <w:rPr>
        <w:rFonts w:ascii="Times New Roman" w:hAnsi="Times New Roman" w:cs="Times New Roman"/>
        <w:i/>
        <w:sz w:val="20"/>
        <w:szCs w:val="20"/>
        <w:u w:val="single"/>
      </w:rPr>
      <w:t xml:space="preserve"> UJ</w:t>
    </w:r>
    <w:r w:rsidR="00404BBC">
      <w:rPr>
        <w:rFonts w:ascii="Times New Roman" w:hAnsi="Times New Roman" w:cs="Times New Roman"/>
        <w:i/>
        <w:sz w:val="20"/>
        <w:szCs w:val="20"/>
        <w:u w:val="single"/>
      </w:rPr>
      <w:t>.</w:t>
    </w:r>
  </w:p>
  <w:bookmarkEnd w:id="7"/>
  <w:p w14:paraId="0210E122" w14:textId="77777777" w:rsidR="00C81490" w:rsidRDefault="00C81490" w:rsidP="009F122E">
    <w:pPr>
      <w:pStyle w:val="Nagwek"/>
      <w:jc w:val="right"/>
      <w:rPr>
        <w:rFonts w:ascii="Times New Roman" w:eastAsia="Arial" w:hAnsi="Times New Roman"/>
        <w:iCs/>
        <w:color w:val="000000"/>
        <w:sz w:val="20"/>
      </w:rPr>
    </w:pPr>
  </w:p>
  <w:p w14:paraId="4F59EDF2" w14:textId="7C091AFA"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E13B0D">
      <w:rPr>
        <w:rFonts w:ascii="Times New Roman" w:eastAsia="Arial" w:hAnsi="Times New Roman"/>
        <w:iCs/>
        <w:color w:val="000000"/>
        <w:sz w:val="20"/>
      </w:rPr>
      <w:t>220</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0F43CBF"/>
    <w:multiLevelType w:val="multilevel"/>
    <w:tmpl w:val="6AE8CD14"/>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25" w15:restartNumberingAfterBreak="0">
    <w:nsid w:val="021C2DAC"/>
    <w:multiLevelType w:val="singleLevel"/>
    <w:tmpl w:val="B5727B16"/>
    <w:lvl w:ilvl="0">
      <w:start w:val="1"/>
      <w:numFmt w:val="decimal"/>
      <w:lvlText w:val="%1."/>
      <w:lvlJc w:val="left"/>
      <w:pPr>
        <w:tabs>
          <w:tab w:val="num" w:pos="1440"/>
        </w:tabs>
        <w:ind w:left="1440" w:hanging="360"/>
      </w:pPr>
      <w:rPr>
        <w:rFonts w:ascii="Times New Roman" w:hAnsi="Times New Roman" w:cs="Times New Roman" w:hint="default"/>
        <w:b w:val="0"/>
        <w:color w:val="auto"/>
        <w:sz w:val="22"/>
        <w:szCs w:val="22"/>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3"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1A056E3B"/>
    <w:multiLevelType w:val="multilevel"/>
    <w:tmpl w:val="22823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2"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3"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4"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360"/>
        </w:tabs>
        <w:ind w:left="36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5"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9"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A8B547C"/>
    <w:multiLevelType w:val="multilevel"/>
    <w:tmpl w:val="B0423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3"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5"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6"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371E3E74"/>
    <w:multiLevelType w:val="multilevel"/>
    <w:tmpl w:val="6852A29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1"/>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8"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9"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BD064B3"/>
    <w:multiLevelType w:val="multilevel"/>
    <w:tmpl w:val="AA228DB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2"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3"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4"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5"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6"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7"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046631B"/>
    <w:multiLevelType w:val="multilevel"/>
    <w:tmpl w:val="79926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50AC2653"/>
    <w:multiLevelType w:val="multilevel"/>
    <w:tmpl w:val="0576D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39A0C8A"/>
    <w:multiLevelType w:val="multilevel"/>
    <w:tmpl w:val="77185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53AE0D76"/>
    <w:multiLevelType w:val="hybridMultilevel"/>
    <w:tmpl w:val="5B3ED9BA"/>
    <w:lvl w:ilvl="0" w:tplc="1422A976">
      <w:start w:val="1"/>
      <w:numFmt w:val="bullet"/>
      <w:lvlText w:val=""/>
      <w:lvlJc w:val="left"/>
      <w:pPr>
        <w:ind w:left="1069"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8"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79"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2"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3"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4"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5"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6"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7"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8"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3C714AD"/>
    <w:multiLevelType w:val="multilevel"/>
    <w:tmpl w:val="0000000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91"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2"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3"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4"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6"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7"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8"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 w15:restartNumberingAfterBreak="0">
    <w:nsid w:val="75201327"/>
    <w:multiLevelType w:val="multilevel"/>
    <w:tmpl w:val="024A1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1"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02"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3"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4"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05"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4"/>
  </w:num>
  <w:num w:numId="2" w16cid:durableId="166292888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9"/>
  </w:num>
  <w:num w:numId="4" w16cid:durableId="101536658">
    <w:abstractNumId w:val="93"/>
  </w:num>
  <w:num w:numId="5" w16cid:durableId="846215662">
    <w:abstractNumId w:val="55"/>
  </w:num>
  <w:num w:numId="6" w16cid:durableId="961961647">
    <w:abstractNumId w:val="52"/>
  </w:num>
  <w:num w:numId="7" w16cid:durableId="1885943592">
    <w:abstractNumId w:val="68"/>
  </w:num>
  <w:num w:numId="8" w16cid:durableId="455484893">
    <w:abstractNumId w:val="86"/>
  </w:num>
  <w:num w:numId="9" w16cid:durableId="927930277">
    <w:abstractNumId w:val="83"/>
  </w:num>
  <w:num w:numId="10" w16cid:durableId="1218473812">
    <w:abstractNumId w:val="36"/>
  </w:num>
  <w:num w:numId="11" w16cid:durableId="1535922049">
    <w:abstractNumId w:val="75"/>
  </w:num>
  <w:num w:numId="12" w16cid:durableId="458425324">
    <w:abstractNumId w:val="56"/>
  </w:num>
  <w:num w:numId="13" w16cid:durableId="734200728">
    <w:abstractNumId w:val="96"/>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7"/>
  </w:num>
  <w:num w:numId="15" w16cid:durableId="840973963">
    <w:abstractNumId w:val="28"/>
  </w:num>
  <w:num w:numId="16" w16cid:durableId="2043744050">
    <w:abstractNumId w:val="59"/>
  </w:num>
  <w:num w:numId="17" w16cid:durableId="860972083">
    <w:abstractNumId w:val="46"/>
  </w:num>
  <w:num w:numId="18" w16cid:durableId="795755692">
    <w:abstractNumId w:val="48"/>
  </w:num>
  <w:num w:numId="19" w16cid:durableId="535003107">
    <w:abstractNumId w:val="63"/>
  </w:num>
  <w:num w:numId="20" w16cid:durableId="727529761">
    <w:abstractNumId w:val="87"/>
  </w:num>
  <w:num w:numId="21" w16cid:durableId="253634553">
    <w:abstractNumId w:val="66"/>
  </w:num>
  <w:num w:numId="22" w16cid:durableId="1127239082">
    <w:abstractNumId w:val="23"/>
  </w:num>
  <w:num w:numId="23" w16cid:durableId="2128423588">
    <w:abstractNumId w:val="84"/>
  </w:num>
  <w:num w:numId="24" w16cid:durableId="2132891866">
    <w:abstractNumId w:val="32"/>
  </w:num>
  <w:num w:numId="25" w16cid:durableId="813065433">
    <w:abstractNumId w:val="103"/>
  </w:num>
  <w:num w:numId="26" w16cid:durableId="1774594105">
    <w:abstractNumId w:val="33"/>
  </w:num>
  <w:num w:numId="27" w16cid:durableId="2111505591">
    <w:abstractNumId w:val="104"/>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4"/>
  </w:num>
  <w:num w:numId="36" w16cid:durableId="114954159">
    <w:abstractNumId w:val="88"/>
  </w:num>
  <w:num w:numId="37" w16cid:durableId="508184234">
    <w:abstractNumId w:val="45"/>
  </w:num>
  <w:num w:numId="38" w16cid:durableId="1699968476">
    <w:abstractNumId w:val="91"/>
  </w:num>
  <w:num w:numId="39" w16cid:durableId="6685641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41"/>
  </w:num>
  <w:num w:numId="41" w16cid:durableId="313604742">
    <w:abstractNumId w:val="98"/>
  </w:num>
  <w:num w:numId="42" w16cid:durableId="289215226">
    <w:abstractNumId w:val="30"/>
  </w:num>
  <w:num w:numId="43" w16cid:durableId="855270074">
    <w:abstractNumId w:val="31"/>
  </w:num>
  <w:num w:numId="44" w16cid:durableId="1513759002">
    <w:abstractNumId w:val="92"/>
  </w:num>
  <w:num w:numId="45" w16cid:durableId="1133255217">
    <w:abstractNumId w:val="42"/>
  </w:num>
  <w:num w:numId="46" w16cid:durableId="2068070623">
    <w:abstractNumId w:val="58"/>
  </w:num>
  <w:num w:numId="47" w16cid:durableId="502549779">
    <w:abstractNumId w:val="61"/>
  </w:num>
  <w:num w:numId="48" w16cid:durableId="1629779882">
    <w:abstractNumId w:val="57"/>
  </w:num>
  <w:num w:numId="49" w16cid:durableId="1544951040">
    <w:abstractNumId w:val="97"/>
  </w:num>
  <w:num w:numId="50" w16cid:durableId="143856474">
    <w:abstractNumId w:val="65"/>
  </w:num>
  <w:num w:numId="51" w16cid:durableId="775248598">
    <w:abstractNumId w:val="95"/>
  </w:num>
  <w:num w:numId="52" w16cid:durableId="606273577">
    <w:abstractNumId w:val="47"/>
  </w:num>
  <w:num w:numId="53" w16cid:durableId="662322513">
    <w:abstractNumId w:val="82"/>
  </w:num>
  <w:num w:numId="54" w16cid:durableId="1178544947">
    <w:abstractNumId w:val="71"/>
  </w:num>
  <w:num w:numId="55" w16cid:durableId="77681859">
    <w:abstractNumId w:val="37"/>
  </w:num>
  <w:num w:numId="56" w16cid:durableId="1855682713">
    <w:abstractNumId w:val="85"/>
  </w:num>
  <w:num w:numId="57" w16cid:durableId="150760916">
    <w:abstractNumId w:val="62"/>
  </w:num>
  <w:num w:numId="58" w16cid:durableId="376243197">
    <w:abstractNumId w:val="26"/>
  </w:num>
  <w:num w:numId="59" w16cid:durableId="1212351177">
    <w:abstractNumId w:val="94"/>
  </w:num>
  <w:num w:numId="60" w16cid:durableId="1277132272">
    <w:abstractNumId w:val="40"/>
  </w:num>
  <w:num w:numId="61" w16cid:durableId="1103762041">
    <w:abstractNumId w:val="70"/>
  </w:num>
  <w:num w:numId="62" w16cid:durableId="247733767">
    <w:abstractNumId w:val="78"/>
  </w:num>
  <w:num w:numId="63" w16cid:durableId="445348547">
    <w:abstractNumId w:val="64"/>
  </w:num>
  <w:num w:numId="64" w16cid:durableId="1717703489">
    <w:abstractNumId w:val="105"/>
  </w:num>
  <w:num w:numId="65" w16cid:durableId="1907639274">
    <w:abstractNumId w:val="43"/>
  </w:num>
  <w:num w:numId="66" w16cid:durableId="1177382389">
    <w:abstractNumId w:val="29"/>
  </w:num>
  <w:num w:numId="67" w16cid:durableId="22682112">
    <w:abstractNumId w:val="49"/>
  </w:num>
  <w:num w:numId="68" w16cid:durableId="778716937">
    <w:abstractNumId w:val="1"/>
  </w:num>
  <w:num w:numId="69" w16cid:durableId="527450347">
    <w:abstractNumId w:val="25"/>
  </w:num>
  <w:num w:numId="70" w16cid:durableId="369113570">
    <w:abstractNumId w:val="24"/>
  </w:num>
  <w:num w:numId="71" w16cid:durableId="1070730433">
    <w:abstractNumId w:val="73"/>
  </w:num>
  <w:num w:numId="72" w16cid:durableId="908422112">
    <w:abstractNumId w:val="50"/>
  </w:num>
  <w:num w:numId="73" w16cid:durableId="1365666473">
    <w:abstractNumId w:val="60"/>
  </w:num>
  <w:num w:numId="74" w16cid:durableId="450902946">
    <w:abstractNumId w:val="74"/>
  </w:num>
  <w:num w:numId="75" w16cid:durableId="1064260950">
    <w:abstractNumId w:val="99"/>
  </w:num>
  <w:num w:numId="76" w16cid:durableId="2026982882">
    <w:abstractNumId w:val="38"/>
  </w:num>
  <w:num w:numId="77" w16cid:durableId="1444810315">
    <w:abstractNumId w:val="76"/>
  </w:num>
  <w:num w:numId="78" w16cid:durableId="685517709">
    <w:abstractNumId w:val="101"/>
  </w:num>
  <w:num w:numId="79" w16cid:durableId="1762415075">
    <w:abstractNumId w:val="90"/>
  </w:num>
  <w:num w:numId="80" w16cid:durableId="27145901">
    <w:abstractNumId w:val="7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978"/>
    <w:rsid w:val="00005CF4"/>
    <w:rsid w:val="00006194"/>
    <w:rsid w:val="00006252"/>
    <w:rsid w:val="0000630B"/>
    <w:rsid w:val="000072DC"/>
    <w:rsid w:val="0000798B"/>
    <w:rsid w:val="00010DF9"/>
    <w:rsid w:val="00010EFB"/>
    <w:rsid w:val="000110B1"/>
    <w:rsid w:val="0001144A"/>
    <w:rsid w:val="00012330"/>
    <w:rsid w:val="00012EE9"/>
    <w:rsid w:val="000131D6"/>
    <w:rsid w:val="000132B8"/>
    <w:rsid w:val="000133C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9E4"/>
    <w:rsid w:val="00030A1E"/>
    <w:rsid w:val="00030E0B"/>
    <w:rsid w:val="000312A0"/>
    <w:rsid w:val="000312B5"/>
    <w:rsid w:val="000313BB"/>
    <w:rsid w:val="00031E48"/>
    <w:rsid w:val="000322AA"/>
    <w:rsid w:val="000327E7"/>
    <w:rsid w:val="00032F64"/>
    <w:rsid w:val="00033CD0"/>
    <w:rsid w:val="00033D57"/>
    <w:rsid w:val="00034400"/>
    <w:rsid w:val="00034726"/>
    <w:rsid w:val="00034841"/>
    <w:rsid w:val="00034BE7"/>
    <w:rsid w:val="00034E1F"/>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251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11"/>
    <w:rsid w:val="00057BA7"/>
    <w:rsid w:val="000601D3"/>
    <w:rsid w:val="000606F9"/>
    <w:rsid w:val="00060EEB"/>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6E4"/>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5FC"/>
    <w:rsid w:val="000756A9"/>
    <w:rsid w:val="00075934"/>
    <w:rsid w:val="00076585"/>
    <w:rsid w:val="00076B9C"/>
    <w:rsid w:val="00076D08"/>
    <w:rsid w:val="00076E6D"/>
    <w:rsid w:val="00077025"/>
    <w:rsid w:val="00077DF7"/>
    <w:rsid w:val="00080081"/>
    <w:rsid w:val="000803DF"/>
    <w:rsid w:val="00080566"/>
    <w:rsid w:val="000810D3"/>
    <w:rsid w:val="00081B4A"/>
    <w:rsid w:val="00082557"/>
    <w:rsid w:val="0008255C"/>
    <w:rsid w:val="00082828"/>
    <w:rsid w:val="000844FE"/>
    <w:rsid w:val="00084704"/>
    <w:rsid w:val="00084C02"/>
    <w:rsid w:val="00084F35"/>
    <w:rsid w:val="0008533D"/>
    <w:rsid w:val="00085920"/>
    <w:rsid w:val="00085E1D"/>
    <w:rsid w:val="00086280"/>
    <w:rsid w:val="0008697F"/>
    <w:rsid w:val="00087978"/>
    <w:rsid w:val="00090D65"/>
    <w:rsid w:val="000911C1"/>
    <w:rsid w:val="000916AC"/>
    <w:rsid w:val="00091E96"/>
    <w:rsid w:val="0009269F"/>
    <w:rsid w:val="0009351C"/>
    <w:rsid w:val="00093653"/>
    <w:rsid w:val="00094E24"/>
    <w:rsid w:val="000950E5"/>
    <w:rsid w:val="0009514B"/>
    <w:rsid w:val="000952E0"/>
    <w:rsid w:val="00095954"/>
    <w:rsid w:val="0009599D"/>
    <w:rsid w:val="00095AC5"/>
    <w:rsid w:val="00095B4C"/>
    <w:rsid w:val="000960D8"/>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B0498"/>
    <w:rsid w:val="000B0780"/>
    <w:rsid w:val="000B0C47"/>
    <w:rsid w:val="000B0F61"/>
    <w:rsid w:val="000B14AE"/>
    <w:rsid w:val="000B17B8"/>
    <w:rsid w:val="000B1F61"/>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157"/>
    <w:rsid w:val="000C320F"/>
    <w:rsid w:val="000C374F"/>
    <w:rsid w:val="000C3F72"/>
    <w:rsid w:val="000C4388"/>
    <w:rsid w:val="000C58BE"/>
    <w:rsid w:val="000C6CF8"/>
    <w:rsid w:val="000C6E3A"/>
    <w:rsid w:val="000C74BA"/>
    <w:rsid w:val="000D094D"/>
    <w:rsid w:val="000D09EF"/>
    <w:rsid w:val="000D1203"/>
    <w:rsid w:val="000D1545"/>
    <w:rsid w:val="000D1718"/>
    <w:rsid w:val="000D1D62"/>
    <w:rsid w:val="000D1DCA"/>
    <w:rsid w:val="000D23A6"/>
    <w:rsid w:val="000D2AC5"/>
    <w:rsid w:val="000D2CB9"/>
    <w:rsid w:val="000D309F"/>
    <w:rsid w:val="000D3552"/>
    <w:rsid w:val="000D3F8A"/>
    <w:rsid w:val="000D44E9"/>
    <w:rsid w:val="000D45D9"/>
    <w:rsid w:val="000D4634"/>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2F8A"/>
    <w:rsid w:val="000F38D5"/>
    <w:rsid w:val="000F3C2C"/>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721"/>
    <w:rsid w:val="00112A18"/>
    <w:rsid w:val="00112DCE"/>
    <w:rsid w:val="00112EC7"/>
    <w:rsid w:val="00112F5E"/>
    <w:rsid w:val="00113001"/>
    <w:rsid w:val="0011322A"/>
    <w:rsid w:val="0011379B"/>
    <w:rsid w:val="00113ACF"/>
    <w:rsid w:val="00113D7C"/>
    <w:rsid w:val="00113DEE"/>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C22"/>
    <w:rsid w:val="00142FA2"/>
    <w:rsid w:val="001440C0"/>
    <w:rsid w:val="001444F1"/>
    <w:rsid w:val="00144DC0"/>
    <w:rsid w:val="001453E2"/>
    <w:rsid w:val="0014557B"/>
    <w:rsid w:val="00145781"/>
    <w:rsid w:val="001461A5"/>
    <w:rsid w:val="0015077F"/>
    <w:rsid w:val="00151248"/>
    <w:rsid w:val="0015149B"/>
    <w:rsid w:val="00151656"/>
    <w:rsid w:val="00151716"/>
    <w:rsid w:val="0015242E"/>
    <w:rsid w:val="00152EA4"/>
    <w:rsid w:val="00153648"/>
    <w:rsid w:val="00153963"/>
    <w:rsid w:val="00153C00"/>
    <w:rsid w:val="00153C04"/>
    <w:rsid w:val="00153F93"/>
    <w:rsid w:val="001540C3"/>
    <w:rsid w:val="00154878"/>
    <w:rsid w:val="001548E9"/>
    <w:rsid w:val="00154BD5"/>
    <w:rsid w:val="00154E3E"/>
    <w:rsid w:val="001551B2"/>
    <w:rsid w:val="001553C1"/>
    <w:rsid w:val="001554B8"/>
    <w:rsid w:val="00155B9B"/>
    <w:rsid w:val="00156D0C"/>
    <w:rsid w:val="00156E95"/>
    <w:rsid w:val="00157C13"/>
    <w:rsid w:val="0016029E"/>
    <w:rsid w:val="0016053A"/>
    <w:rsid w:val="00160745"/>
    <w:rsid w:val="001608C7"/>
    <w:rsid w:val="00161371"/>
    <w:rsid w:val="00163EC7"/>
    <w:rsid w:val="001643B0"/>
    <w:rsid w:val="001647E2"/>
    <w:rsid w:val="00164BCB"/>
    <w:rsid w:val="00164EBF"/>
    <w:rsid w:val="001656C8"/>
    <w:rsid w:val="00166198"/>
    <w:rsid w:val="00166502"/>
    <w:rsid w:val="0016650E"/>
    <w:rsid w:val="00166639"/>
    <w:rsid w:val="00166CC3"/>
    <w:rsid w:val="00166D2F"/>
    <w:rsid w:val="0016769D"/>
    <w:rsid w:val="001679C3"/>
    <w:rsid w:val="00170706"/>
    <w:rsid w:val="001708E6"/>
    <w:rsid w:val="0017097C"/>
    <w:rsid w:val="00171277"/>
    <w:rsid w:val="0017156F"/>
    <w:rsid w:val="0017163F"/>
    <w:rsid w:val="00171845"/>
    <w:rsid w:val="00171A6B"/>
    <w:rsid w:val="001725D2"/>
    <w:rsid w:val="00172DFE"/>
    <w:rsid w:val="0017389C"/>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3AD"/>
    <w:rsid w:val="0018650D"/>
    <w:rsid w:val="0018679D"/>
    <w:rsid w:val="00186B75"/>
    <w:rsid w:val="00186C45"/>
    <w:rsid w:val="00186C96"/>
    <w:rsid w:val="001902C7"/>
    <w:rsid w:val="001905A4"/>
    <w:rsid w:val="001909D6"/>
    <w:rsid w:val="00190A14"/>
    <w:rsid w:val="00190F46"/>
    <w:rsid w:val="001913FA"/>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1F2"/>
    <w:rsid w:val="00196A06"/>
    <w:rsid w:val="00196AFD"/>
    <w:rsid w:val="00196D23"/>
    <w:rsid w:val="00197AA5"/>
    <w:rsid w:val="001A07D4"/>
    <w:rsid w:val="001A099E"/>
    <w:rsid w:val="001A19E7"/>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10B8"/>
    <w:rsid w:val="001B2003"/>
    <w:rsid w:val="001B22C3"/>
    <w:rsid w:val="001B2409"/>
    <w:rsid w:val="001B2733"/>
    <w:rsid w:val="001B2C99"/>
    <w:rsid w:val="001B3624"/>
    <w:rsid w:val="001B3EB6"/>
    <w:rsid w:val="001B420D"/>
    <w:rsid w:val="001B4791"/>
    <w:rsid w:val="001B487C"/>
    <w:rsid w:val="001B4A6F"/>
    <w:rsid w:val="001B4AA2"/>
    <w:rsid w:val="001B4D42"/>
    <w:rsid w:val="001B55BA"/>
    <w:rsid w:val="001B5C26"/>
    <w:rsid w:val="001B634A"/>
    <w:rsid w:val="001B646C"/>
    <w:rsid w:val="001B6884"/>
    <w:rsid w:val="001B7489"/>
    <w:rsid w:val="001B75EF"/>
    <w:rsid w:val="001C0152"/>
    <w:rsid w:val="001C07D1"/>
    <w:rsid w:val="001C08EB"/>
    <w:rsid w:val="001C158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49"/>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2EC"/>
    <w:rsid w:val="001D77AD"/>
    <w:rsid w:val="001D783C"/>
    <w:rsid w:val="001D792A"/>
    <w:rsid w:val="001D7BA7"/>
    <w:rsid w:val="001D7FCF"/>
    <w:rsid w:val="001E039B"/>
    <w:rsid w:val="001E0A0C"/>
    <w:rsid w:val="001E0B34"/>
    <w:rsid w:val="001E0B63"/>
    <w:rsid w:val="001E0D62"/>
    <w:rsid w:val="001E215B"/>
    <w:rsid w:val="001E2606"/>
    <w:rsid w:val="001E2A2A"/>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0EAC"/>
    <w:rsid w:val="001F1381"/>
    <w:rsid w:val="001F1447"/>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27"/>
    <w:rsid w:val="00200A7E"/>
    <w:rsid w:val="00201305"/>
    <w:rsid w:val="002018C4"/>
    <w:rsid w:val="00201951"/>
    <w:rsid w:val="00201E7E"/>
    <w:rsid w:val="00201ECF"/>
    <w:rsid w:val="00201F80"/>
    <w:rsid w:val="00202455"/>
    <w:rsid w:val="0020317E"/>
    <w:rsid w:val="0020405E"/>
    <w:rsid w:val="00204334"/>
    <w:rsid w:val="0020463B"/>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48A"/>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377"/>
    <w:rsid w:val="00280C28"/>
    <w:rsid w:val="00281421"/>
    <w:rsid w:val="002814A3"/>
    <w:rsid w:val="002816DB"/>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9E0"/>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383D"/>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D2C"/>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22"/>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3AF"/>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ED9"/>
    <w:rsid w:val="00315FEA"/>
    <w:rsid w:val="0031697F"/>
    <w:rsid w:val="00316C2B"/>
    <w:rsid w:val="003175C5"/>
    <w:rsid w:val="00317973"/>
    <w:rsid w:val="00317CC1"/>
    <w:rsid w:val="00320AC8"/>
    <w:rsid w:val="00320ED0"/>
    <w:rsid w:val="00321729"/>
    <w:rsid w:val="003219F7"/>
    <w:rsid w:val="00321E10"/>
    <w:rsid w:val="003224FE"/>
    <w:rsid w:val="00322602"/>
    <w:rsid w:val="00323978"/>
    <w:rsid w:val="00323AE3"/>
    <w:rsid w:val="00323D7E"/>
    <w:rsid w:val="00323F04"/>
    <w:rsid w:val="00324439"/>
    <w:rsid w:val="0032492A"/>
    <w:rsid w:val="00324C50"/>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369A7"/>
    <w:rsid w:val="00340280"/>
    <w:rsid w:val="0034058B"/>
    <w:rsid w:val="00341AAD"/>
    <w:rsid w:val="00341D20"/>
    <w:rsid w:val="00342712"/>
    <w:rsid w:val="0034281D"/>
    <w:rsid w:val="003436A8"/>
    <w:rsid w:val="0034373A"/>
    <w:rsid w:val="0034376A"/>
    <w:rsid w:val="00343F39"/>
    <w:rsid w:val="003440D9"/>
    <w:rsid w:val="003445BB"/>
    <w:rsid w:val="00345A94"/>
    <w:rsid w:val="00345D2A"/>
    <w:rsid w:val="00347882"/>
    <w:rsid w:val="003478D1"/>
    <w:rsid w:val="00347924"/>
    <w:rsid w:val="00347FEE"/>
    <w:rsid w:val="0035048B"/>
    <w:rsid w:val="003505F3"/>
    <w:rsid w:val="00350840"/>
    <w:rsid w:val="003514D4"/>
    <w:rsid w:val="00351AAF"/>
    <w:rsid w:val="003522F8"/>
    <w:rsid w:val="003526FF"/>
    <w:rsid w:val="003527B6"/>
    <w:rsid w:val="00352998"/>
    <w:rsid w:val="00352EB7"/>
    <w:rsid w:val="00352EE5"/>
    <w:rsid w:val="003531EB"/>
    <w:rsid w:val="00353402"/>
    <w:rsid w:val="00354090"/>
    <w:rsid w:val="003540D1"/>
    <w:rsid w:val="00354429"/>
    <w:rsid w:val="003549F5"/>
    <w:rsid w:val="003553A3"/>
    <w:rsid w:val="00355795"/>
    <w:rsid w:val="003558A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96"/>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2FD7"/>
    <w:rsid w:val="00374B03"/>
    <w:rsid w:val="00374E5D"/>
    <w:rsid w:val="00374F87"/>
    <w:rsid w:val="003750D2"/>
    <w:rsid w:val="003751BD"/>
    <w:rsid w:val="0037522C"/>
    <w:rsid w:val="003756E2"/>
    <w:rsid w:val="003768BD"/>
    <w:rsid w:val="00376EFF"/>
    <w:rsid w:val="003775BF"/>
    <w:rsid w:val="00377796"/>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A18"/>
    <w:rsid w:val="003A3C09"/>
    <w:rsid w:val="003A412F"/>
    <w:rsid w:val="003A426E"/>
    <w:rsid w:val="003A428A"/>
    <w:rsid w:val="003A4313"/>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45"/>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C76E5"/>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4B7"/>
    <w:rsid w:val="003F25EF"/>
    <w:rsid w:val="003F28BA"/>
    <w:rsid w:val="003F2CA0"/>
    <w:rsid w:val="003F2D20"/>
    <w:rsid w:val="003F3591"/>
    <w:rsid w:val="003F376E"/>
    <w:rsid w:val="003F421E"/>
    <w:rsid w:val="003F437B"/>
    <w:rsid w:val="003F47DF"/>
    <w:rsid w:val="003F48A2"/>
    <w:rsid w:val="003F48F5"/>
    <w:rsid w:val="003F4AF0"/>
    <w:rsid w:val="003F5799"/>
    <w:rsid w:val="003F65C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4BBC"/>
    <w:rsid w:val="004055DD"/>
    <w:rsid w:val="00406808"/>
    <w:rsid w:val="00406ECE"/>
    <w:rsid w:val="0040737C"/>
    <w:rsid w:val="004074F4"/>
    <w:rsid w:val="004079B1"/>
    <w:rsid w:val="00407A94"/>
    <w:rsid w:val="00407BAA"/>
    <w:rsid w:val="00407CE6"/>
    <w:rsid w:val="00407DE2"/>
    <w:rsid w:val="0041012A"/>
    <w:rsid w:val="004103D4"/>
    <w:rsid w:val="004108A1"/>
    <w:rsid w:val="00411484"/>
    <w:rsid w:val="00411576"/>
    <w:rsid w:val="004117AD"/>
    <w:rsid w:val="00411D67"/>
    <w:rsid w:val="00413096"/>
    <w:rsid w:val="00413176"/>
    <w:rsid w:val="004136E1"/>
    <w:rsid w:val="0041433F"/>
    <w:rsid w:val="00414398"/>
    <w:rsid w:val="00414B53"/>
    <w:rsid w:val="00414DB3"/>
    <w:rsid w:val="00414DDB"/>
    <w:rsid w:val="00414F08"/>
    <w:rsid w:val="004158C9"/>
    <w:rsid w:val="00417465"/>
    <w:rsid w:val="004178BD"/>
    <w:rsid w:val="00417D83"/>
    <w:rsid w:val="00420A3B"/>
    <w:rsid w:val="00420B77"/>
    <w:rsid w:val="00420D1D"/>
    <w:rsid w:val="004212FB"/>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59C0"/>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63E"/>
    <w:rsid w:val="00454921"/>
    <w:rsid w:val="00454D90"/>
    <w:rsid w:val="00454EE2"/>
    <w:rsid w:val="004550BD"/>
    <w:rsid w:val="00455A01"/>
    <w:rsid w:val="00455C77"/>
    <w:rsid w:val="00456C82"/>
    <w:rsid w:val="00456CE8"/>
    <w:rsid w:val="00457336"/>
    <w:rsid w:val="0045747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510"/>
    <w:rsid w:val="00466786"/>
    <w:rsid w:val="00466999"/>
    <w:rsid w:val="00466FD9"/>
    <w:rsid w:val="004675AD"/>
    <w:rsid w:val="0046789E"/>
    <w:rsid w:val="004679CE"/>
    <w:rsid w:val="00467FCD"/>
    <w:rsid w:val="0047088D"/>
    <w:rsid w:val="00470BD9"/>
    <w:rsid w:val="00470D41"/>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771FA"/>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6B5"/>
    <w:rsid w:val="004859B0"/>
    <w:rsid w:val="00485AAE"/>
    <w:rsid w:val="004860B8"/>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217"/>
    <w:rsid w:val="004A046B"/>
    <w:rsid w:val="004A060F"/>
    <w:rsid w:val="004A066E"/>
    <w:rsid w:val="004A0A64"/>
    <w:rsid w:val="004A0C39"/>
    <w:rsid w:val="004A0E48"/>
    <w:rsid w:val="004A102E"/>
    <w:rsid w:val="004A1667"/>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25E0"/>
    <w:rsid w:val="004C3BF5"/>
    <w:rsid w:val="004C3C31"/>
    <w:rsid w:val="004C3D2B"/>
    <w:rsid w:val="004C4297"/>
    <w:rsid w:val="004C4958"/>
    <w:rsid w:val="004C695C"/>
    <w:rsid w:val="004D08E1"/>
    <w:rsid w:val="004D098F"/>
    <w:rsid w:val="004D0F8B"/>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E05DE"/>
    <w:rsid w:val="004E099C"/>
    <w:rsid w:val="004E1427"/>
    <w:rsid w:val="004E1650"/>
    <w:rsid w:val="004E1BF7"/>
    <w:rsid w:val="004E1F67"/>
    <w:rsid w:val="004E2905"/>
    <w:rsid w:val="004E2FF9"/>
    <w:rsid w:val="004E330C"/>
    <w:rsid w:val="004E33F4"/>
    <w:rsid w:val="004E4A04"/>
    <w:rsid w:val="004E4F9F"/>
    <w:rsid w:val="004E5294"/>
    <w:rsid w:val="004E5403"/>
    <w:rsid w:val="004E60DA"/>
    <w:rsid w:val="004E61B7"/>
    <w:rsid w:val="004E6472"/>
    <w:rsid w:val="004E6870"/>
    <w:rsid w:val="004E6AFF"/>
    <w:rsid w:val="004E74E0"/>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3BC"/>
    <w:rsid w:val="005138A6"/>
    <w:rsid w:val="00513B66"/>
    <w:rsid w:val="00513C36"/>
    <w:rsid w:val="00513D4E"/>
    <w:rsid w:val="00514723"/>
    <w:rsid w:val="00514B6D"/>
    <w:rsid w:val="00514F57"/>
    <w:rsid w:val="00515AA2"/>
    <w:rsid w:val="00515E16"/>
    <w:rsid w:val="00515F4B"/>
    <w:rsid w:val="00515FE1"/>
    <w:rsid w:val="00516534"/>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3F0"/>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B4"/>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1F70"/>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D0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097"/>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581F"/>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5DA"/>
    <w:rsid w:val="005F1FA7"/>
    <w:rsid w:val="005F22AE"/>
    <w:rsid w:val="005F2740"/>
    <w:rsid w:val="005F2889"/>
    <w:rsid w:val="005F4352"/>
    <w:rsid w:val="005F54CE"/>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5D69"/>
    <w:rsid w:val="006164CD"/>
    <w:rsid w:val="00616A87"/>
    <w:rsid w:val="0061794A"/>
    <w:rsid w:val="00620070"/>
    <w:rsid w:val="00620DBA"/>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27BD9"/>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6F7"/>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3E8"/>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0AA9"/>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6496"/>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1C94"/>
    <w:rsid w:val="0069200F"/>
    <w:rsid w:val="00692987"/>
    <w:rsid w:val="00692E10"/>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9AE"/>
    <w:rsid w:val="006A19F8"/>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0610"/>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39A"/>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3B0"/>
    <w:rsid w:val="00704D56"/>
    <w:rsid w:val="00704E47"/>
    <w:rsid w:val="00705DBF"/>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B91"/>
    <w:rsid w:val="00715F36"/>
    <w:rsid w:val="00716BC7"/>
    <w:rsid w:val="00716E90"/>
    <w:rsid w:val="00717358"/>
    <w:rsid w:val="007173A0"/>
    <w:rsid w:val="00717E1C"/>
    <w:rsid w:val="00720829"/>
    <w:rsid w:val="0072361A"/>
    <w:rsid w:val="00723C13"/>
    <w:rsid w:val="00724DA5"/>
    <w:rsid w:val="0072580C"/>
    <w:rsid w:val="0072584A"/>
    <w:rsid w:val="0072637A"/>
    <w:rsid w:val="0072656D"/>
    <w:rsid w:val="007267A3"/>
    <w:rsid w:val="007268C0"/>
    <w:rsid w:val="00727467"/>
    <w:rsid w:val="00727CF9"/>
    <w:rsid w:val="00727EAD"/>
    <w:rsid w:val="007305C9"/>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A2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D38"/>
    <w:rsid w:val="00761F4D"/>
    <w:rsid w:val="00762452"/>
    <w:rsid w:val="007625CD"/>
    <w:rsid w:val="00762A5D"/>
    <w:rsid w:val="007631FD"/>
    <w:rsid w:val="007635F7"/>
    <w:rsid w:val="00763943"/>
    <w:rsid w:val="00763FA1"/>
    <w:rsid w:val="0076403A"/>
    <w:rsid w:val="007640B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174"/>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0B"/>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21"/>
    <w:rsid w:val="007D31C0"/>
    <w:rsid w:val="007D33EA"/>
    <w:rsid w:val="007D36CD"/>
    <w:rsid w:val="007D3DCA"/>
    <w:rsid w:val="007D42CC"/>
    <w:rsid w:val="007D43BD"/>
    <w:rsid w:val="007D476B"/>
    <w:rsid w:val="007D486B"/>
    <w:rsid w:val="007D4CDA"/>
    <w:rsid w:val="007D55B3"/>
    <w:rsid w:val="007D667F"/>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16"/>
    <w:rsid w:val="007E64C1"/>
    <w:rsid w:val="007E6EDC"/>
    <w:rsid w:val="007E70D2"/>
    <w:rsid w:val="007E77FC"/>
    <w:rsid w:val="007E7B9D"/>
    <w:rsid w:val="007E7FF0"/>
    <w:rsid w:val="007F02F0"/>
    <w:rsid w:val="007F03ED"/>
    <w:rsid w:val="007F0639"/>
    <w:rsid w:val="007F1210"/>
    <w:rsid w:val="007F1B14"/>
    <w:rsid w:val="007F1E57"/>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95E"/>
    <w:rsid w:val="00824CB8"/>
    <w:rsid w:val="00824F35"/>
    <w:rsid w:val="00826202"/>
    <w:rsid w:val="00826AA1"/>
    <w:rsid w:val="00826CEB"/>
    <w:rsid w:val="00826EDF"/>
    <w:rsid w:val="008271E4"/>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5EB"/>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358"/>
    <w:rsid w:val="00843AFD"/>
    <w:rsid w:val="00843E20"/>
    <w:rsid w:val="008445B4"/>
    <w:rsid w:val="008446AD"/>
    <w:rsid w:val="00844EFF"/>
    <w:rsid w:val="0084506D"/>
    <w:rsid w:val="0084561A"/>
    <w:rsid w:val="00847032"/>
    <w:rsid w:val="0084739C"/>
    <w:rsid w:val="00847ABC"/>
    <w:rsid w:val="00847DBE"/>
    <w:rsid w:val="008500FB"/>
    <w:rsid w:val="00850774"/>
    <w:rsid w:val="008507E8"/>
    <w:rsid w:val="00850A43"/>
    <w:rsid w:val="00850CC3"/>
    <w:rsid w:val="0085146B"/>
    <w:rsid w:val="0085197B"/>
    <w:rsid w:val="00851AB1"/>
    <w:rsid w:val="008523E3"/>
    <w:rsid w:val="00853137"/>
    <w:rsid w:val="008536B1"/>
    <w:rsid w:val="008537D3"/>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D19"/>
    <w:rsid w:val="00880E31"/>
    <w:rsid w:val="0088122D"/>
    <w:rsid w:val="00881280"/>
    <w:rsid w:val="0088185D"/>
    <w:rsid w:val="00882805"/>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08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80D"/>
    <w:rsid w:val="008E4C68"/>
    <w:rsid w:val="008E4D92"/>
    <w:rsid w:val="008E4E63"/>
    <w:rsid w:val="008E60C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41A"/>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5D"/>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9E7"/>
    <w:rsid w:val="00950A64"/>
    <w:rsid w:val="00951013"/>
    <w:rsid w:val="009517D5"/>
    <w:rsid w:val="00951BA9"/>
    <w:rsid w:val="00951FB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5C7"/>
    <w:rsid w:val="00972CF8"/>
    <w:rsid w:val="009731A0"/>
    <w:rsid w:val="0097379B"/>
    <w:rsid w:val="00973DD3"/>
    <w:rsid w:val="009748A5"/>
    <w:rsid w:val="00975937"/>
    <w:rsid w:val="00975BE6"/>
    <w:rsid w:val="009761D9"/>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CC2"/>
    <w:rsid w:val="00990E94"/>
    <w:rsid w:val="00991497"/>
    <w:rsid w:val="009914D0"/>
    <w:rsid w:val="0099174D"/>
    <w:rsid w:val="009917E6"/>
    <w:rsid w:val="009919BD"/>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3440"/>
    <w:rsid w:val="009B430E"/>
    <w:rsid w:val="009B4CA8"/>
    <w:rsid w:val="009B4D21"/>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4DEC"/>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D69"/>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2761"/>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13C"/>
    <w:rsid w:val="00A206BA"/>
    <w:rsid w:val="00A20843"/>
    <w:rsid w:val="00A20855"/>
    <w:rsid w:val="00A20869"/>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A5F"/>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5A8"/>
    <w:rsid w:val="00A5467D"/>
    <w:rsid w:val="00A549EF"/>
    <w:rsid w:val="00A54D04"/>
    <w:rsid w:val="00A553C6"/>
    <w:rsid w:val="00A55484"/>
    <w:rsid w:val="00A5568B"/>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4F2E"/>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1E9"/>
    <w:rsid w:val="00A8149F"/>
    <w:rsid w:val="00A814BC"/>
    <w:rsid w:val="00A826D8"/>
    <w:rsid w:val="00A827DB"/>
    <w:rsid w:val="00A8287F"/>
    <w:rsid w:val="00A82C8F"/>
    <w:rsid w:val="00A82ED0"/>
    <w:rsid w:val="00A83834"/>
    <w:rsid w:val="00A842A9"/>
    <w:rsid w:val="00A84442"/>
    <w:rsid w:val="00A84827"/>
    <w:rsid w:val="00A84DAE"/>
    <w:rsid w:val="00A85B3F"/>
    <w:rsid w:val="00A85B72"/>
    <w:rsid w:val="00A85E8B"/>
    <w:rsid w:val="00A86296"/>
    <w:rsid w:val="00A864FA"/>
    <w:rsid w:val="00A87712"/>
    <w:rsid w:val="00A8776F"/>
    <w:rsid w:val="00A878AE"/>
    <w:rsid w:val="00A87EEE"/>
    <w:rsid w:val="00A90411"/>
    <w:rsid w:val="00A907AE"/>
    <w:rsid w:val="00A91632"/>
    <w:rsid w:val="00A916CA"/>
    <w:rsid w:val="00A9198D"/>
    <w:rsid w:val="00A931D4"/>
    <w:rsid w:val="00A93326"/>
    <w:rsid w:val="00A9378F"/>
    <w:rsid w:val="00A93B75"/>
    <w:rsid w:val="00A9405F"/>
    <w:rsid w:val="00A9431B"/>
    <w:rsid w:val="00A945DC"/>
    <w:rsid w:val="00A94706"/>
    <w:rsid w:val="00A95182"/>
    <w:rsid w:val="00A951B8"/>
    <w:rsid w:val="00A95D36"/>
    <w:rsid w:val="00A95FD9"/>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45E9"/>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3557"/>
    <w:rsid w:val="00AB36B7"/>
    <w:rsid w:val="00AB371C"/>
    <w:rsid w:val="00AB392D"/>
    <w:rsid w:val="00AB3BFD"/>
    <w:rsid w:val="00AB422F"/>
    <w:rsid w:val="00AB5A0D"/>
    <w:rsid w:val="00AB5C08"/>
    <w:rsid w:val="00AB6122"/>
    <w:rsid w:val="00AB61BE"/>
    <w:rsid w:val="00AB6263"/>
    <w:rsid w:val="00AB6693"/>
    <w:rsid w:val="00AB6A3E"/>
    <w:rsid w:val="00AB6DA5"/>
    <w:rsid w:val="00AB7B29"/>
    <w:rsid w:val="00AB7D61"/>
    <w:rsid w:val="00AC017C"/>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1B68"/>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8"/>
    <w:rsid w:val="00AF435B"/>
    <w:rsid w:val="00AF4BC6"/>
    <w:rsid w:val="00AF4CC1"/>
    <w:rsid w:val="00AF4DFB"/>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079"/>
    <w:rsid w:val="00B052B2"/>
    <w:rsid w:val="00B059C3"/>
    <w:rsid w:val="00B06E4A"/>
    <w:rsid w:val="00B07BF1"/>
    <w:rsid w:val="00B07D65"/>
    <w:rsid w:val="00B10862"/>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666"/>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63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4CEB"/>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0C8"/>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1EA8"/>
    <w:rsid w:val="00B72027"/>
    <w:rsid w:val="00B72ACA"/>
    <w:rsid w:val="00B72D74"/>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9B8"/>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5DB0"/>
    <w:rsid w:val="00B8613D"/>
    <w:rsid w:val="00B8688C"/>
    <w:rsid w:val="00B86925"/>
    <w:rsid w:val="00B86E48"/>
    <w:rsid w:val="00B871AA"/>
    <w:rsid w:val="00B87C35"/>
    <w:rsid w:val="00B903B4"/>
    <w:rsid w:val="00B9079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6DB"/>
    <w:rsid w:val="00B95CDE"/>
    <w:rsid w:val="00B9635D"/>
    <w:rsid w:val="00B96475"/>
    <w:rsid w:val="00B96A69"/>
    <w:rsid w:val="00B96CAD"/>
    <w:rsid w:val="00BA0299"/>
    <w:rsid w:val="00BA07CB"/>
    <w:rsid w:val="00BA14E2"/>
    <w:rsid w:val="00BA1E45"/>
    <w:rsid w:val="00BA2036"/>
    <w:rsid w:val="00BA2B8F"/>
    <w:rsid w:val="00BA2F5A"/>
    <w:rsid w:val="00BA389A"/>
    <w:rsid w:val="00BA3F4B"/>
    <w:rsid w:val="00BA481A"/>
    <w:rsid w:val="00BA4FF2"/>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0E"/>
    <w:rsid w:val="00BB3D1C"/>
    <w:rsid w:val="00BB43AE"/>
    <w:rsid w:val="00BB45B3"/>
    <w:rsid w:val="00BB4757"/>
    <w:rsid w:val="00BB4AEF"/>
    <w:rsid w:val="00BB5145"/>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58E"/>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C7E10"/>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80"/>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6FBE"/>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DED"/>
    <w:rsid w:val="00C25FC8"/>
    <w:rsid w:val="00C261AE"/>
    <w:rsid w:val="00C2774B"/>
    <w:rsid w:val="00C27C71"/>
    <w:rsid w:val="00C30754"/>
    <w:rsid w:val="00C30819"/>
    <w:rsid w:val="00C30820"/>
    <w:rsid w:val="00C30B41"/>
    <w:rsid w:val="00C30C68"/>
    <w:rsid w:val="00C3142D"/>
    <w:rsid w:val="00C31433"/>
    <w:rsid w:val="00C32B7A"/>
    <w:rsid w:val="00C32C6A"/>
    <w:rsid w:val="00C3308B"/>
    <w:rsid w:val="00C332FB"/>
    <w:rsid w:val="00C3380C"/>
    <w:rsid w:val="00C34523"/>
    <w:rsid w:val="00C347EE"/>
    <w:rsid w:val="00C3481A"/>
    <w:rsid w:val="00C34978"/>
    <w:rsid w:val="00C349D0"/>
    <w:rsid w:val="00C36117"/>
    <w:rsid w:val="00C3694B"/>
    <w:rsid w:val="00C373F7"/>
    <w:rsid w:val="00C37D37"/>
    <w:rsid w:val="00C37FFD"/>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BB4"/>
    <w:rsid w:val="00C46CD1"/>
    <w:rsid w:val="00C47C2D"/>
    <w:rsid w:val="00C506B0"/>
    <w:rsid w:val="00C50DAE"/>
    <w:rsid w:val="00C51161"/>
    <w:rsid w:val="00C52E33"/>
    <w:rsid w:val="00C53605"/>
    <w:rsid w:val="00C53D9F"/>
    <w:rsid w:val="00C54114"/>
    <w:rsid w:val="00C54845"/>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0B57"/>
    <w:rsid w:val="00C813B2"/>
    <w:rsid w:val="00C81490"/>
    <w:rsid w:val="00C81CB2"/>
    <w:rsid w:val="00C81E8B"/>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8EB"/>
    <w:rsid w:val="00CA3995"/>
    <w:rsid w:val="00CA3B47"/>
    <w:rsid w:val="00CA3C21"/>
    <w:rsid w:val="00CA3FEE"/>
    <w:rsid w:val="00CA4759"/>
    <w:rsid w:val="00CA48C4"/>
    <w:rsid w:val="00CA512F"/>
    <w:rsid w:val="00CA51B3"/>
    <w:rsid w:val="00CA5AA0"/>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2403"/>
    <w:rsid w:val="00CB442E"/>
    <w:rsid w:val="00CB470F"/>
    <w:rsid w:val="00CB4936"/>
    <w:rsid w:val="00CB4FC4"/>
    <w:rsid w:val="00CB539A"/>
    <w:rsid w:val="00CB5C43"/>
    <w:rsid w:val="00CB5FFC"/>
    <w:rsid w:val="00CB61EC"/>
    <w:rsid w:val="00CB624B"/>
    <w:rsid w:val="00CB6ABC"/>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53F5"/>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9DF"/>
    <w:rsid w:val="00D16C9C"/>
    <w:rsid w:val="00D16CCC"/>
    <w:rsid w:val="00D16E42"/>
    <w:rsid w:val="00D17D79"/>
    <w:rsid w:val="00D17DF7"/>
    <w:rsid w:val="00D202DF"/>
    <w:rsid w:val="00D20344"/>
    <w:rsid w:val="00D20AB0"/>
    <w:rsid w:val="00D20D1A"/>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CB6"/>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78F"/>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A27"/>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6F65"/>
    <w:rsid w:val="00D87AC6"/>
    <w:rsid w:val="00D87DD8"/>
    <w:rsid w:val="00D901CC"/>
    <w:rsid w:val="00D9104C"/>
    <w:rsid w:val="00D914AE"/>
    <w:rsid w:val="00D91674"/>
    <w:rsid w:val="00D9187B"/>
    <w:rsid w:val="00D91DCA"/>
    <w:rsid w:val="00D91E20"/>
    <w:rsid w:val="00D92333"/>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B8"/>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741"/>
    <w:rsid w:val="00DB3849"/>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3BB4"/>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34"/>
    <w:rsid w:val="00DF11D1"/>
    <w:rsid w:val="00DF2508"/>
    <w:rsid w:val="00DF2519"/>
    <w:rsid w:val="00DF2F35"/>
    <w:rsid w:val="00DF34F9"/>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2BD"/>
    <w:rsid w:val="00E05594"/>
    <w:rsid w:val="00E055B2"/>
    <w:rsid w:val="00E05748"/>
    <w:rsid w:val="00E05904"/>
    <w:rsid w:val="00E06063"/>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B0D"/>
    <w:rsid w:val="00E13F32"/>
    <w:rsid w:val="00E14D77"/>
    <w:rsid w:val="00E14F31"/>
    <w:rsid w:val="00E16A6E"/>
    <w:rsid w:val="00E16E81"/>
    <w:rsid w:val="00E170F6"/>
    <w:rsid w:val="00E17B13"/>
    <w:rsid w:val="00E20096"/>
    <w:rsid w:val="00E2094D"/>
    <w:rsid w:val="00E20A86"/>
    <w:rsid w:val="00E21FC8"/>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2B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4A"/>
    <w:rsid w:val="00E414A7"/>
    <w:rsid w:val="00E41E35"/>
    <w:rsid w:val="00E428D8"/>
    <w:rsid w:val="00E42D1F"/>
    <w:rsid w:val="00E43590"/>
    <w:rsid w:val="00E43A94"/>
    <w:rsid w:val="00E43CD3"/>
    <w:rsid w:val="00E43D89"/>
    <w:rsid w:val="00E44315"/>
    <w:rsid w:val="00E44472"/>
    <w:rsid w:val="00E4524D"/>
    <w:rsid w:val="00E452D0"/>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12A"/>
    <w:rsid w:val="00E574D4"/>
    <w:rsid w:val="00E57DFB"/>
    <w:rsid w:val="00E57E41"/>
    <w:rsid w:val="00E57F28"/>
    <w:rsid w:val="00E602FC"/>
    <w:rsid w:val="00E60E70"/>
    <w:rsid w:val="00E612CE"/>
    <w:rsid w:val="00E6163A"/>
    <w:rsid w:val="00E61804"/>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12D"/>
    <w:rsid w:val="00E744C5"/>
    <w:rsid w:val="00E74901"/>
    <w:rsid w:val="00E74A5B"/>
    <w:rsid w:val="00E75092"/>
    <w:rsid w:val="00E755C3"/>
    <w:rsid w:val="00E75B4D"/>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0E2A"/>
    <w:rsid w:val="00EB17FA"/>
    <w:rsid w:val="00EB1843"/>
    <w:rsid w:val="00EB1C11"/>
    <w:rsid w:val="00EB1CA0"/>
    <w:rsid w:val="00EB1F4C"/>
    <w:rsid w:val="00EB27BA"/>
    <w:rsid w:val="00EB399B"/>
    <w:rsid w:val="00EB3C90"/>
    <w:rsid w:val="00EB3FF5"/>
    <w:rsid w:val="00EB424F"/>
    <w:rsid w:val="00EB4360"/>
    <w:rsid w:val="00EB579F"/>
    <w:rsid w:val="00EB597D"/>
    <w:rsid w:val="00EB5B4B"/>
    <w:rsid w:val="00EB62C9"/>
    <w:rsid w:val="00EB62DA"/>
    <w:rsid w:val="00EB7383"/>
    <w:rsid w:val="00EB760E"/>
    <w:rsid w:val="00EB7AB7"/>
    <w:rsid w:val="00EB7FC3"/>
    <w:rsid w:val="00EC0409"/>
    <w:rsid w:val="00EC08D3"/>
    <w:rsid w:val="00EC109C"/>
    <w:rsid w:val="00EC1C67"/>
    <w:rsid w:val="00EC1C8D"/>
    <w:rsid w:val="00EC1DCE"/>
    <w:rsid w:val="00EC281D"/>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C7FCF"/>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2F"/>
    <w:rsid w:val="00ED7C8A"/>
    <w:rsid w:val="00EE050A"/>
    <w:rsid w:val="00EE06FF"/>
    <w:rsid w:val="00EE14D8"/>
    <w:rsid w:val="00EE16E6"/>
    <w:rsid w:val="00EE176C"/>
    <w:rsid w:val="00EE18C3"/>
    <w:rsid w:val="00EE1A3D"/>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0C3C"/>
    <w:rsid w:val="00EF1553"/>
    <w:rsid w:val="00EF2B7B"/>
    <w:rsid w:val="00EF3A04"/>
    <w:rsid w:val="00EF45F4"/>
    <w:rsid w:val="00EF597D"/>
    <w:rsid w:val="00EF5C02"/>
    <w:rsid w:val="00EF5E2D"/>
    <w:rsid w:val="00EF5EA8"/>
    <w:rsid w:val="00EF5F21"/>
    <w:rsid w:val="00EF5F35"/>
    <w:rsid w:val="00EF6160"/>
    <w:rsid w:val="00EF65A5"/>
    <w:rsid w:val="00EF6B5A"/>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0B62"/>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840"/>
    <w:rsid w:val="00F41DA7"/>
    <w:rsid w:val="00F423A2"/>
    <w:rsid w:val="00F42A59"/>
    <w:rsid w:val="00F42B15"/>
    <w:rsid w:val="00F42B94"/>
    <w:rsid w:val="00F436E3"/>
    <w:rsid w:val="00F43A82"/>
    <w:rsid w:val="00F4421A"/>
    <w:rsid w:val="00F44456"/>
    <w:rsid w:val="00F44476"/>
    <w:rsid w:val="00F44836"/>
    <w:rsid w:val="00F44948"/>
    <w:rsid w:val="00F44ECC"/>
    <w:rsid w:val="00F44EED"/>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39C"/>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2B1"/>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7A4"/>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69E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0F2F"/>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73B"/>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D35"/>
    <w:rsid w:val="00FF1E7F"/>
    <w:rsid w:val="00FF2486"/>
    <w:rsid w:val="00FF2906"/>
    <w:rsid w:val="00FF297F"/>
    <w:rsid w:val="00FF29AC"/>
    <w:rsid w:val="00FF2E16"/>
    <w:rsid w:val="00FF311D"/>
    <w:rsid w:val="00FF3209"/>
    <w:rsid w:val="00FF333E"/>
    <w:rsid w:val="00FF373D"/>
    <w:rsid w:val="00FF4BA3"/>
    <w:rsid w:val="00FF50A3"/>
    <w:rsid w:val="00FF5217"/>
    <w:rsid w:val="00FF5243"/>
    <w:rsid w:val="00FF5C8F"/>
    <w:rsid w:val="00FF6188"/>
    <w:rsid w:val="00FF67E3"/>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961F2"/>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20463B"/>
    <w:rPr>
      <w:color w:val="605E5C"/>
      <w:shd w:val="clear" w:color="auto" w:fill="E1DFDD"/>
    </w:rPr>
  </w:style>
  <w:style w:type="paragraph" w:customStyle="1" w:styleId="Standard">
    <w:name w:val="Standard"/>
    <w:rsid w:val="00166D2F"/>
    <w:pPr>
      <w:suppressAutoHyphens/>
      <w:autoSpaceDN w:val="0"/>
      <w:textAlignment w:val="baseline"/>
    </w:pPr>
    <w:rPr>
      <w:rFonts w:ascii="Liberation Serif" w:eastAsia="Noto Serif CJK SC" w:hAnsi="Liberation Serif" w:cs="Lohit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www.bip.nauka.gov.pl/inicjatywa-doskonalosci-uczelnia-badawcza%20" TargetMode="External"/><Relationship Id="rId26" Type="http://schemas.openxmlformats.org/officeDocument/2006/relationships/hyperlink" Target="https://platformazakupowa.pl/strona/45-instrukcje"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mailto:iod@uj.edu.pl" TargetMode="External"/><Relationship Id="rId50" Type="http://schemas.openxmlformats.org/officeDocument/2006/relationships/header" Target="header1.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958233" TargetMode="External"/><Relationship Id="rId29" Type="http://schemas.openxmlformats.org/officeDocument/2006/relationships/hyperlink" Target="https://platformazakupowa.pl/pn/uj_edu" TargetMode="External"/><Relationship Id="rId11" Type="http://schemas.openxmlformats.org/officeDocument/2006/relationships/image" Target="media/image1.png"/><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s://ekrs.ms.gov.pl/web/wyszukiwarka-krs/strona-glowna/"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id.uj.edu.pl/wniosek%20" TargetMode="External"/><Relationship Id="rId25" Type="http://schemas.openxmlformats.org/officeDocument/2006/relationships/hyperlink" Target="https://drive.google.com/file/d/1Kd1DttbBeiNWt4q4slS4t76lZVKPbkyD/view"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pn/uj_edu" TargetMode="External"/><Relationship Id="rId46" Type="http://schemas.openxmlformats.org/officeDocument/2006/relationships/hyperlink" Target="https://platformazakupowa.pl/pn/uj_edu" TargetMode="External"/><Relationship Id="rId20" Type="http://schemas.openxmlformats.org/officeDocument/2006/relationships/hyperlink" Target="https://platformazakupowa.pl/pn/uj_edu" TargetMode="External"/><Relationship Id="rId41" Type="http://schemas.openxmlformats.org/officeDocument/2006/relationships/hyperlink" Target="https://platformazakupowa.pl/strona/45-instrukcje" TargetMode="External"/><Relationship Id="rId54" Type="http://schemas.openxmlformats.org/officeDocument/2006/relationships/hyperlink" Target="https://efaktura.gov.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aplikacja.ceidg.gov.pl/ceidg/ceidg.public.ui/search.asp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4.xml><?xml version="1.0" encoding="utf-8"?>
<ds:datastoreItem xmlns:ds="http://schemas.openxmlformats.org/officeDocument/2006/customXml" ds:itemID="{A40E44BE-17FB-49C7-B008-21DF8B8BE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2</Pages>
  <Words>14487</Words>
  <Characters>86926</Characters>
  <Application>Microsoft Office Word</Application>
  <DocSecurity>0</DocSecurity>
  <Lines>724</Lines>
  <Paragraphs>202</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3</cp:revision>
  <cp:lastPrinted>2024-07-02T12:24:00Z</cp:lastPrinted>
  <dcterms:created xsi:type="dcterms:W3CDTF">2024-07-23T06:52:00Z</dcterms:created>
  <dcterms:modified xsi:type="dcterms:W3CDTF">2024-07-23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